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3A0B" w:rsidRPr="0024601E" w:rsidRDefault="005B3F2D" w:rsidP="0024601E">
      <w:pPr>
        <w:pStyle w:val="Cmsor1"/>
        <w:jc w:val="center"/>
        <w:rPr>
          <w:sz w:val="72"/>
          <w:szCs w:val="72"/>
        </w:rPr>
      </w:pPr>
      <w:bookmarkStart w:id="0" w:name="pureline"/>
      <w:proofErr w:type="spellStart"/>
      <w:r w:rsidRPr="00773A0B">
        <w:rPr>
          <w:sz w:val="72"/>
          <w:szCs w:val="72"/>
        </w:rPr>
        <w:t>PureLine</w:t>
      </w:r>
      <w:proofErr w:type="spellEnd"/>
    </w:p>
    <w:p w:rsidR="00E46CA8" w:rsidRDefault="005B3F2D" w:rsidP="00FF5177">
      <w:pPr>
        <w:pStyle w:val="Cmsor3"/>
        <w:jc w:val="center"/>
      </w:pPr>
      <w:bookmarkStart w:id="1" w:name="X6defe3e26c8a1bb4ba4188b4828d43ac0a7defe"/>
      <w:r>
        <w:t>W</w:t>
      </w:r>
      <w:r>
        <w:t xml:space="preserve">eboldal elérhetősége: </w:t>
      </w:r>
      <w:hyperlink w:anchor="https://pureline.infinityfreeapp.com">
        <w:r>
          <w:rPr>
            <w:rStyle w:val="Hiperhivatkozs"/>
          </w:rPr>
          <w:t>https://pureline.infinityfreeapp.com</w:t>
        </w:r>
      </w:hyperlink>
    </w:p>
    <w:p w:rsidR="00E46CA8" w:rsidRDefault="00E46CA8">
      <w:pPr>
        <w:pStyle w:val="FirstParagraph"/>
      </w:pPr>
    </w:p>
    <w:bookmarkStart w:id="2" w:name="noszlopy-gáspár-közgazdasági-technikum"/>
    <w:bookmarkEnd w:id="1"/>
    <w:p w:rsidR="00E46CA8" w:rsidRPr="0024601E" w:rsidRDefault="005B3F2D" w:rsidP="001F4855">
      <w:pPr>
        <w:pStyle w:val="Cmsor3"/>
        <w:jc w:val="center"/>
        <w:rPr>
          <w:sz w:val="40"/>
          <w:szCs w:val="40"/>
        </w:rPr>
      </w:pPr>
      <w:r w:rsidRPr="0024601E">
        <w:rPr>
          <w:sz w:val="40"/>
          <w:szCs w:val="40"/>
        </w:rPr>
        <w:fldChar w:fldCharType="begin"/>
      </w:r>
      <w:r w:rsidRPr="0024601E">
        <w:rPr>
          <w:sz w:val="40"/>
          <w:szCs w:val="40"/>
        </w:rPr>
        <w:instrText xml:space="preserve"> HYPERLINK "http://www.ngkszki.hu/" \h </w:instrText>
      </w:r>
      <w:r w:rsidRPr="0024601E">
        <w:rPr>
          <w:sz w:val="40"/>
          <w:szCs w:val="40"/>
        </w:rPr>
        <w:fldChar w:fldCharType="separate"/>
      </w:r>
      <w:r w:rsidRPr="0024601E">
        <w:rPr>
          <w:rStyle w:val="Hiperhivatkozs"/>
          <w:sz w:val="40"/>
          <w:szCs w:val="40"/>
        </w:rPr>
        <w:t>Noszlopy Gáspár Közgazdasági Technikum</w:t>
      </w:r>
      <w:r w:rsidRPr="0024601E">
        <w:rPr>
          <w:rStyle w:val="Hiperhivatkozs"/>
          <w:sz w:val="40"/>
          <w:szCs w:val="40"/>
        </w:rPr>
        <w:fldChar w:fldCharType="end"/>
      </w:r>
    </w:p>
    <w:p w:rsidR="00E46CA8" w:rsidRDefault="005B3F2D" w:rsidP="001F4855">
      <w:pPr>
        <w:pStyle w:val="Cmsor3"/>
        <w:jc w:val="center"/>
      </w:pPr>
      <w:bookmarkStart w:id="3" w:name="Xfefa0ed8c65ff2a5c5f90a5bf829c778a6a779e"/>
      <w:bookmarkEnd w:id="2"/>
      <w:r>
        <w:t xml:space="preserve">Csapattagok: Kiss Gábor, Kiss </w:t>
      </w:r>
      <w:proofErr w:type="spellStart"/>
      <w:r>
        <w:t>Máté</w:t>
      </w:r>
      <w:proofErr w:type="spellEnd"/>
      <w:r>
        <w:t xml:space="preserve"> </w:t>
      </w:r>
      <w:proofErr w:type="spellStart"/>
      <w:r>
        <w:t>Márk</w:t>
      </w:r>
      <w:proofErr w:type="spellEnd"/>
      <w:r>
        <w:t xml:space="preserve">, </w:t>
      </w:r>
      <w:proofErr w:type="spellStart"/>
      <w:r>
        <w:t>Takács</w:t>
      </w:r>
      <w:proofErr w:type="spellEnd"/>
      <w:r>
        <w:t xml:space="preserve"> </w:t>
      </w:r>
      <w:proofErr w:type="spellStart"/>
      <w:r>
        <w:t>Zoltán</w:t>
      </w:r>
      <w:proofErr w:type="spellEnd"/>
    </w:p>
    <w:p w:rsidR="0024601E" w:rsidRPr="0024601E" w:rsidRDefault="0024601E" w:rsidP="0024601E">
      <w:pPr>
        <w:pStyle w:val="Szvegtrzs"/>
      </w:pPr>
    </w:p>
    <w:p w:rsidR="00E46CA8" w:rsidRDefault="005B3F2D">
      <w:pPr>
        <w:pStyle w:val="Cmsor3"/>
      </w:pPr>
      <w:bookmarkStart w:id="4" w:name="tartalomjegyzék"/>
      <w:bookmarkEnd w:id="3"/>
      <w:r>
        <w:t>Tartalomjegyzék</w:t>
      </w:r>
    </w:p>
    <w:bookmarkStart w:id="5" w:name="toc"/>
    <w:p w:rsidR="00E46CA8" w:rsidRDefault="005B3F2D">
      <w:pPr>
        <w:pStyle w:val="FirstParagraph"/>
      </w:pPr>
      <w:r>
        <w:fldChar w:fldCharType="begin"/>
      </w:r>
      <w:r>
        <w:instrText xml:space="preserve"> HYPERLINK \l "pureline" \h </w:instrText>
      </w:r>
      <w:r>
        <w:fldChar w:fldCharType="separate"/>
      </w:r>
      <w:r>
        <w:rPr>
          <w:rStyle w:val="Hiperhivatkozs"/>
        </w:rPr>
        <w:t>PureLine</w:t>
      </w:r>
      <w:r>
        <w:rPr>
          <w:rStyle w:val="Hiperhivatkozs"/>
        </w:rPr>
        <w:fldChar w:fldCharType="end"/>
      </w:r>
      <w:r>
        <w:br/>
      </w:r>
      <w:bookmarkStart w:id="6" w:name="_GoBack"/>
      <w:bookmarkEnd w:id="6"/>
      <w:r>
        <w:br/>
      </w:r>
      <w:r>
        <w:tab/>
      </w:r>
      <w:hyperlink w:anchor="X3180371770d69652d12b50cc5fc9f3ce695287f">
        <w:r>
          <w:rPr>
            <w:rStyle w:val="Hiperhivatkozs"/>
          </w:rPr>
          <w:t>1. Bevezetés</w:t>
        </w:r>
      </w:hyperlink>
      <w:r>
        <w:br/>
      </w:r>
      <w:r>
        <w:tab/>
      </w:r>
      <w:r>
        <w:tab/>
      </w:r>
      <w:hyperlink w:anchor="Xeb10c7f3f44d48cc3edee534e9511c20624df52">
        <w:r>
          <w:rPr>
            <w:rStyle w:val="Hiperhivatkozs"/>
          </w:rPr>
          <w:t>1.1 Záródol</w:t>
        </w:r>
        <w:r>
          <w:rPr>
            <w:rStyle w:val="Hiperhivatkozs"/>
          </w:rPr>
          <w:t>gozat téma kiválasztása, szoftver célja</w:t>
        </w:r>
      </w:hyperlink>
      <w:r>
        <w:br/>
      </w:r>
      <w:r>
        <w:tab/>
      </w:r>
      <w:r>
        <w:tab/>
      </w:r>
      <w:hyperlink w:anchor="Xda54989aa207b15f9ede90213197e9feed3f71a">
        <w:r>
          <w:rPr>
            <w:rStyle w:val="Hiperhivatkozs"/>
          </w:rPr>
          <w:t>1.2 Alkalmazás tervezése</w:t>
        </w:r>
      </w:hyperlink>
      <w:r>
        <w:br/>
      </w:r>
      <w:r>
        <w:tab/>
      </w:r>
      <w:r>
        <w:tab/>
      </w:r>
      <w:hyperlink w:anchor="Xd08a3c48c892831ab84bc1226a06443fb895174">
        <w:r>
          <w:rPr>
            <w:rStyle w:val="Hiperhivatkozs"/>
          </w:rPr>
          <w:t>1.3 Programozási nyelv kiválasztása, előkészítés</w:t>
        </w:r>
      </w:hyperlink>
      <w:r>
        <w:br/>
      </w:r>
      <w:r>
        <w:tab/>
      </w:r>
      <w:r>
        <w:tab/>
      </w:r>
      <w:r>
        <w:tab/>
      </w:r>
      <w:hyperlink w:anchor="frontend-technológiák">
        <w:r>
          <w:rPr>
            <w:rStyle w:val="Hiperhivatkozs"/>
          </w:rPr>
          <w:t>Frontend technológiák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tml-hypertext-markup-language">
        <w:r>
          <w:rPr>
            <w:rStyle w:val="Hiperhivatkozs"/>
          </w:rPr>
          <w:t>HTML (HyperText Markup Language)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css-cascading-style-sheets">
        <w:r>
          <w:rPr>
            <w:rStyle w:val="Hiperhivatkozs"/>
          </w:rPr>
          <w:t>CSS (Cascading Style Sheets)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javascript-js">
        <w:r>
          <w:rPr>
            <w:rStyle w:val="Hiperhivatkozs"/>
          </w:rPr>
          <w:t>JavaScript (JS)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bootstrap">
        <w:r>
          <w:rPr>
            <w:rStyle w:val="Hiperhivatkozs"/>
          </w:rPr>
          <w:t>Bootstrap</w:t>
        </w:r>
      </w:hyperlink>
      <w:r>
        <w:br/>
      </w:r>
      <w:r>
        <w:tab/>
      </w:r>
      <w:r>
        <w:tab/>
      </w:r>
      <w:r>
        <w:tab/>
      </w:r>
      <w:hyperlink w:anchor="backend-technológiák">
        <w:r>
          <w:rPr>
            <w:rStyle w:val="Hiperhivatkozs"/>
          </w:rPr>
          <w:t>Backend technológiák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php-hypertext-preprocessor">
        <w:r>
          <w:rPr>
            <w:rStyle w:val="Hiperhivatkozs"/>
          </w:rPr>
          <w:t>PHP (Hypertext Preprocessor)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mysql">
        <w:r>
          <w:rPr>
            <w:rStyle w:val="Hiperhivatkozs"/>
          </w:rPr>
          <w:t>MySQL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ajax-asynchronous-javascript-and-xml">
        <w:r>
          <w:rPr>
            <w:rStyle w:val="Hiperhivatkozs"/>
          </w:rPr>
          <w:t>AJAX (Asynchronous JavaScript and XML)</w:t>
        </w:r>
      </w:hyperlink>
      <w:r>
        <w:br/>
      </w:r>
      <w:r>
        <w:tab/>
      </w:r>
      <w:r>
        <w:tab/>
      </w:r>
      <w:hyperlink w:anchor="X6b7e6faa5f3d4f27cecccca8e7cc7084a30ee48">
        <w:r>
          <w:rPr>
            <w:rStyle w:val="Hiperhivatkozs"/>
          </w:rPr>
          <w:t>1.4 Köszönetnyilvánítás</w:t>
        </w:r>
      </w:hyperlink>
      <w:r>
        <w:br/>
      </w:r>
      <w:r>
        <w:tab/>
      </w:r>
      <w:r>
        <w:tab/>
      </w:r>
      <w:r>
        <w:tab/>
      </w:r>
      <w:hyperlink w:anchor="oktató-és-intézmény">
        <w:r>
          <w:rPr>
            <w:rStyle w:val="Hiperhivatkozs"/>
          </w:rPr>
          <w:t>Oktató és Inté</w:t>
        </w:r>
        <w:r>
          <w:rPr>
            <w:rStyle w:val="Hiperhivatkozs"/>
          </w:rPr>
          <w:t>zmény</w:t>
        </w:r>
      </w:hyperlink>
      <w:r>
        <w:br/>
      </w:r>
      <w:r>
        <w:tab/>
      </w:r>
      <w:r>
        <w:tab/>
      </w:r>
      <w:r>
        <w:tab/>
      </w:r>
      <w:hyperlink w:anchor="felhasználók">
        <w:r>
          <w:rPr>
            <w:rStyle w:val="Hiperhivatkozs"/>
          </w:rPr>
          <w:t>Felhasználók</w:t>
        </w:r>
      </w:hyperlink>
      <w:r>
        <w:br/>
      </w:r>
      <w:r>
        <w:tab/>
      </w:r>
      <w:hyperlink w:anchor="Xd84f52ccb104d377bc65bb6bcf70554029e4efb">
        <w:r>
          <w:rPr>
            <w:rStyle w:val="Hiperhivatkozs"/>
          </w:rPr>
          <w:t>2. Fejlesztői Dokumentáció</w:t>
        </w:r>
      </w:hyperlink>
      <w:r>
        <w:br/>
      </w:r>
      <w:r>
        <w:tab/>
      </w:r>
      <w:r>
        <w:tab/>
      </w:r>
      <w:hyperlink w:anchor="X62e14de141a14c171409276fdf35e4c2e5a1212">
        <w:r>
          <w:rPr>
            <w:rStyle w:val="Hiperhivatkozs"/>
          </w:rPr>
          <w:t>2.1 Adatbázi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kapcsolatok-amelyek-az-ábrát-vezérelték">
        <w:r>
          <w:rPr>
            <w:rStyle w:val="Hiperhivatkozs"/>
          </w:rPr>
          <w:t>Kapcsolatok, amelyek az ábrát vezérelték:</w:t>
        </w:r>
      </w:hyperlink>
      <w:r>
        <w:br/>
      </w:r>
      <w:r>
        <w:tab/>
      </w:r>
      <w:r>
        <w:tab/>
      </w:r>
      <w:r>
        <w:tab/>
      </w:r>
      <w:hyperlink w:anchor="X18e2fc01d2497cb2539939c112a4309641fdeaf">
        <w:r>
          <w:rPr>
            <w:rStyle w:val="Hiperhivatkozs"/>
          </w:rPr>
          <w:t>2.1.1 Adatbázis általános információk</w:t>
        </w:r>
      </w:hyperlink>
      <w:r>
        <w:br/>
      </w:r>
      <w:r>
        <w:tab/>
      </w:r>
      <w:r>
        <w:tab/>
      </w:r>
      <w:r>
        <w:tab/>
      </w:r>
      <w:hyperlink w:anchor="Xeaac5073b336a8dd4468246d5644e930f92bb81">
        <w:r>
          <w:rPr>
            <w:rStyle w:val="Hiperhivatkozs"/>
          </w:rPr>
          <w:t>2.1.2 T</w:t>
        </w:r>
        <w:r>
          <w:rPr>
            <w:rStyle w:val="Hiperhivatkozs"/>
          </w:rPr>
          <w:t>ábla szerkezetek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7831bf33329c45d7e32efbc68bc7f187ece24b3">
        <w:r>
          <w:rPr>
            <w:rStyle w:val="Hiperhivatkozs"/>
          </w:rPr>
          <w:t xml:space="preserve">2.1.2.1 </w:t>
        </w:r>
        <w:r>
          <w:rPr>
            <w:rStyle w:val="VerbatimChar"/>
          </w:rPr>
          <w:t>"categories"</w:t>
        </w:r>
        <w:r>
          <w:rPr>
            <w:rStyle w:val="Hiperhivatkozs"/>
          </w:rPr>
          <w:t xml:space="preserve"> tábla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6cf2a56224f8a72dbfa97beee5329103325fa55">
        <w:r>
          <w:rPr>
            <w:rStyle w:val="Hiperhivatkozs"/>
          </w:rPr>
          <w:t xml:space="preserve">2.1.2.2 </w:t>
        </w:r>
        <w:r>
          <w:rPr>
            <w:rStyle w:val="VerbatimChar"/>
          </w:rPr>
          <w:t>"orders"</w:t>
        </w:r>
        <w:r>
          <w:rPr>
            <w:rStyle w:val="Hiperhivatkozs"/>
          </w:rPr>
          <w:t xml:space="preserve"> tábla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358fa82392bf029e709e184afb2f4001a364e18">
        <w:r>
          <w:rPr>
            <w:rStyle w:val="Hiperhivatkozs"/>
          </w:rPr>
          <w:t xml:space="preserve">2.1.2.3 </w:t>
        </w:r>
        <w:r>
          <w:rPr>
            <w:rStyle w:val="VerbatimChar"/>
          </w:rPr>
          <w:t>"products"</w:t>
        </w:r>
        <w:r>
          <w:rPr>
            <w:rStyle w:val="Hiperhivatkozs"/>
          </w:rPr>
          <w:t xml:space="preserve"> tábla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502838d30365ebd852c41ce70d87fa5c071df90">
        <w:r>
          <w:rPr>
            <w:rStyle w:val="Hiperhivatkozs"/>
          </w:rPr>
          <w:t xml:space="preserve">2.1.2.4 </w:t>
        </w:r>
        <w:r>
          <w:rPr>
            <w:rStyle w:val="VerbatimChar"/>
          </w:rPr>
          <w:t>"users"</w:t>
        </w:r>
        <w:r>
          <w:rPr>
            <w:rStyle w:val="Hiperhivatkozs"/>
          </w:rPr>
          <w:t xml:space="preserve"> tábla </w:t>
        </w:r>
      </w:hyperlink>
      <w:r>
        <w:br/>
      </w:r>
      <w:r>
        <w:tab/>
      </w:r>
      <w:r>
        <w:tab/>
      </w:r>
      <w:hyperlink w:anchor="X24151d1bde904e390fa5042083fc12797a41011">
        <w:r>
          <w:rPr>
            <w:rStyle w:val="Hiperhivatkozs"/>
          </w:rPr>
          <w:t>2.2 Mappa struktúra és fájlok</w:t>
        </w:r>
      </w:hyperlink>
      <w:r>
        <w:br/>
      </w:r>
      <w:r>
        <w:lastRenderedPageBreak/>
        <w:tab/>
      </w:r>
      <w:r>
        <w:tab/>
      </w:r>
      <w:r>
        <w:tab/>
      </w:r>
      <w:hyperlink w:anchor="X9ebea9a4e070ea991255683f76f7580f05624c7">
        <w:r>
          <w:rPr>
            <w:rStyle w:val="Hiperhivatkozs"/>
          </w:rPr>
          <w:t>2.2.1 Fájlrendszer leírá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38283922831126cfbb0a41b9652dd5b374f512d">
        <w:r>
          <w:rPr>
            <w:rStyle w:val="Hiperhivatkozs"/>
          </w:rPr>
          <w:t xml:space="preserve">1. </w:t>
        </w:r>
        <w:r>
          <w:rPr>
            <w:rStyle w:val="Hiperhivatkozs"/>
            <w:b/>
            <w:bCs/>
          </w:rPr>
          <w:t>CS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8d698052623106d118c1c747f77c6de30afa450">
        <w:r>
          <w:rPr>
            <w:rStyle w:val="Hiperhivatkozs"/>
          </w:rPr>
          <w:t xml:space="preserve">2. </w:t>
        </w:r>
        <w:r>
          <w:rPr>
            <w:rStyle w:val="Hiperhivatkozs"/>
            <w:b/>
            <w:bCs/>
          </w:rPr>
          <w:t>Database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904016cae9135c2ee9e04dbae324ec3e8648bf6">
        <w:r>
          <w:rPr>
            <w:rStyle w:val="Hiperhivatkozs"/>
          </w:rPr>
          <w:t xml:space="preserve">3. </w:t>
        </w:r>
        <w:r>
          <w:rPr>
            <w:rStyle w:val="Hiperhivatkozs"/>
            <w:b/>
            <w:bCs/>
          </w:rPr>
          <w:t>Favicon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17af55a630321e9800fb8ce06ec670d8b7a7f50">
        <w:r>
          <w:rPr>
            <w:rStyle w:val="Hiperhivatkozs"/>
          </w:rPr>
          <w:t xml:space="preserve">4. </w:t>
        </w:r>
        <w:r>
          <w:rPr>
            <w:rStyle w:val="Hiperhivatkozs"/>
            <w:b/>
            <w:bCs/>
          </w:rPr>
          <w:t>File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b129f38789ca46baf92f3e6aa97e8a6155caa92">
        <w:r>
          <w:rPr>
            <w:rStyle w:val="Hiperhivatkozs"/>
          </w:rPr>
          <w:t xml:space="preserve">5. </w:t>
        </w:r>
        <w:r>
          <w:rPr>
            <w:rStyle w:val="Hiperhivatkozs"/>
            <w:b/>
            <w:bCs/>
          </w:rPr>
          <w:t>Font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32594d991e45097702cece36af407a28412bcc1">
        <w:r>
          <w:rPr>
            <w:rStyle w:val="Hiperhivatkozs"/>
          </w:rPr>
          <w:t xml:space="preserve">6. </w:t>
        </w:r>
        <w:r>
          <w:rPr>
            <w:rStyle w:val="Hiperhivatkozs"/>
            <w:b/>
            <w:bCs/>
          </w:rPr>
          <w:t>Img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0c1997d4953a7841d37c636a103b82c6e9cd0c8">
        <w:r>
          <w:rPr>
            <w:rStyle w:val="Hiperhivatkozs"/>
          </w:rPr>
          <w:t xml:space="preserve">7. </w:t>
        </w:r>
        <w:r>
          <w:rPr>
            <w:rStyle w:val="Hiperhivatkozs"/>
            <w:b/>
            <w:bCs/>
          </w:rPr>
          <w:t>J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62705477f22c865a8ee0a4d2ea7918a29726999">
        <w:r>
          <w:rPr>
            <w:rStyle w:val="Hiperhivatkozs"/>
          </w:rPr>
          <w:t xml:space="preserve">8. </w:t>
        </w:r>
        <w:r>
          <w:rPr>
            <w:rStyle w:val="Hiperhivatkozs"/>
            <w:b/>
            <w:bCs/>
          </w:rPr>
          <w:t>Uploads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dbac6de1971d007cc82477b9adc8b53ad2589d3">
        <w:r>
          <w:rPr>
            <w:rStyle w:val="Hiperhivatkozs"/>
          </w:rPr>
          <w:t xml:space="preserve">9. </w:t>
        </w:r>
        <w:r>
          <w:rPr>
            <w:rStyle w:val="Hiperhivatkozs"/>
            <w:b/>
            <w:bCs/>
          </w:rPr>
          <w:t>Vendor</w:t>
        </w:r>
      </w:hyperlink>
      <w:r>
        <w:br/>
      </w:r>
      <w:r>
        <w:tab/>
      </w:r>
      <w:r>
        <w:tab/>
      </w:r>
      <w:hyperlink w:anchor="Xa31b16bb0dfecdb9db977fc73058d0f1d7297ab">
        <w:r>
          <w:rPr>
            <w:rStyle w:val="Hiperhivatkozs"/>
          </w:rPr>
          <w:t>2.2.3 PHP fájlok funkciói</w:t>
        </w:r>
      </w:hyperlink>
      <w:r>
        <w:br/>
      </w:r>
      <w:r>
        <w:tab/>
      </w:r>
      <w:hyperlink w:anchor="X8a1b4293b1bbd8e6e922d77089a85d35f64c43c">
        <w:r>
          <w:rPr>
            <w:rStyle w:val="Hiperhivatkozs"/>
          </w:rPr>
          <w:t xml:space="preserve">2.3 </w:t>
        </w:r>
        <w:hyperlink w:anchor="forraskod">
          <w:r>
            <w:rPr>
              <w:rStyle w:val="Hiperhivatkozs"/>
            </w:rPr>
            <w:t>Forráskód</w:t>
          </w:r>
        </w:hyperlink>
      </w:hyperlink>
      <w:r>
        <w:br/>
      </w:r>
      <w:r>
        <w:tab/>
      </w:r>
      <w:r>
        <w:tab/>
      </w:r>
      <w:hyperlink w:anchor="X41a97f79f7dd90e76252c2fa70da82b7654c63e">
        <w:r>
          <w:rPr>
            <w:rStyle w:val="Hiperhivatkozs"/>
          </w:rPr>
          <w:t xml:space="preserve">2.3.1 </w:t>
        </w:r>
        <w:hyperlink w:anchor="protected_area">
          <w:r>
            <w:rPr>
              <w:rStyle w:val="Hiperhivatkozs"/>
            </w:rPr>
            <w:t>protected_area()</w:t>
          </w:r>
        </w:hyperlink>
      </w:hyperlink>
      <w:r>
        <w:br/>
      </w:r>
      <w:r>
        <w:tab/>
      </w:r>
      <w:r>
        <w:tab/>
      </w:r>
      <w:r>
        <w:tab/>
      </w:r>
      <w:hyperlink w:anchor="működés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62a7d555d4a0622f3632205ac0d8e4bc56fe172">
        <w:r>
          <w:rPr>
            <w:rStyle w:val="Hiperhivatkozs"/>
          </w:rPr>
          <w:t xml:space="preserve">2.3.2 </w:t>
        </w:r>
        <w:hyperlink w:anchor="logout()">
          <w:r>
            <w:rPr>
              <w:rStyle w:val="Hiperhivatkozs"/>
            </w:rPr>
            <w:t>logout()</w:t>
          </w:r>
        </w:hyperlink>
      </w:hyperlink>
      <w:r>
        <w:br/>
      </w:r>
      <w:r>
        <w:tab/>
      </w:r>
      <w:r>
        <w:tab/>
      </w:r>
      <w:r>
        <w:tab/>
      </w:r>
      <w:hyperlink w:anchor="működés-2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083b3573c86a2246e5dc6601dc05acd2a018df2">
        <w:r>
          <w:rPr>
            <w:rStyle w:val="Hiperhivatkozs"/>
          </w:rPr>
          <w:t xml:space="preserve">2.3.3 </w:t>
        </w:r>
        <w:hyperlink w:anchor="is_logged_in()">
          <w:r>
            <w:rPr>
              <w:rStyle w:val="Hiperhivatkozs"/>
            </w:rPr>
            <w:t>is_logged_in()</w:t>
          </w:r>
        </w:hyperlink>
      </w:hyperlink>
      <w:r>
        <w:br/>
      </w:r>
      <w:r>
        <w:tab/>
      </w:r>
      <w:r>
        <w:tab/>
      </w:r>
      <w:r>
        <w:tab/>
      </w:r>
      <w:hyperlink w:anchor="működés-3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15b7b04f80e870ec270fee17f2725179f942149">
        <w:r>
          <w:rPr>
            <w:rStyle w:val="Hiperhivatkozs"/>
          </w:rPr>
          <w:t xml:space="preserve">2.3.4 </w:t>
        </w:r>
        <w:hyperlink w:anchor="alert($type,$message)">
          <w:r>
            <w:rPr>
              <w:rStyle w:val="Hiperhivatkozs"/>
            </w:rPr>
            <w:t>alert($type,$message)</w:t>
          </w:r>
        </w:hyperlink>
      </w:hyperlink>
      <w:r>
        <w:br/>
      </w:r>
      <w:r>
        <w:tab/>
      </w:r>
      <w:r>
        <w:tab/>
      </w:r>
      <w:r>
        <w:tab/>
      </w:r>
      <w:hyperlink w:anchor="működés-4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978cf8b9a046fcfda4f6ebce233f0f55c909888">
        <w:r>
          <w:rPr>
            <w:rStyle w:val="Hiperhivatkozs"/>
          </w:rPr>
          <w:t xml:space="preserve">2.3.5 </w:t>
        </w:r>
        <w:hyperlink w:anchor="login_user($email,$password)">
          <w:r>
            <w:rPr>
              <w:rStyle w:val="Hiperhivatkozs"/>
            </w:rPr>
            <w:t>login_user($email</w:t>
          </w:r>
          <w:r>
            <w:rPr>
              <w:rStyle w:val="Hiperhivatkozs"/>
            </w:rPr>
            <w:t>,$password)</w:t>
          </w:r>
        </w:hyperlink>
      </w:hyperlink>
      <w:r>
        <w:br/>
      </w:r>
      <w:r>
        <w:tab/>
      </w:r>
      <w:r>
        <w:tab/>
      </w:r>
      <w:r>
        <w:tab/>
      </w:r>
      <w:hyperlink w:anchor="leírás">
        <w:r>
          <w:rPr>
            <w:rStyle w:val="Hiperhivatkozs"/>
          </w:rPr>
          <w:t>Leírás:</w:t>
        </w:r>
      </w:hyperlink>
      <w:r>
        <w:br/>
      </w:r>
      <w:r>
        <w:tab/>
      </w:r>
      <w:r>
        <w:tab/>
      </w:r>
      <w:r>
        <w:tab/>
      </w:r>
      <w:hyperlink w:anchor="paraméterek">
        <w:r>
          <w:rPr>
            <w:rStyle w:val="Hiperhivatkozs"/>
          </w:rPr>
          <w:t>Paraméterek:</w:t>
        </w:r>
      </w:hyperlink>
      <w:r>
        <w:br/>
      </w:r>
      <w:r>
        <w:tab/>
      </w:r>
      <w:r>
        <w:tab/>
      </w:r>
      <w:r>
        <w:tab/>
      </w:r>
      <w:hyperlink w:anchor="működés-5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0195832feb1b9fd2d25aeee587844bafd0586ab">
        <w:r>
          <w:rPr>
            <w:rStyle w:val="Hiperhivatkozs"/>
          </w:rPr>
          <w:t xml:space="preserve">2.3.6 </w:t>
        </w:r>
        <w:hyperlink w:anchor="text_input($data)">
          <w:r>
            <w:rPr>
              <w:rStyle w:val="Hiperhivatkozs"/>
            </w:rPr>
            <w:t>text_input($data)</w:t>
          </w:r>
        </w:hyperlink>
      </w:hyperlink>
      <w:r>
        <w:br/>
      </w:r>
      <w:r>
        <w:tab/>
      </w:r>
      <w:r>
        <w:tab/>
      </w:r>
      <w:r>
        <w:tab/>
      </w:r>
      <w:hyperlink w:anchor="leírás-2">
        <w:r>
          <w:rPr>
            <w:rStyle w:val="Hiperhivatkozs"/>
          </w:rPr>
          <w:t>Leírás:</w:t>
        </w:r>
      </w:hyperlink>
      <w:r>
        <w:br/>
      </w:r>
      <w:r>
        <w:tab/>
      </w:r>
      <w:r>
        <w:tab/>
      </w:r>
      <w:r>
        <w:tab/>
      </w:r>
      <w:hyperlink w:anchor="paraméterek-2">
        <w:r>
          <w:rPr>
            <w:rStyle w:val="Hiperhivatkozs"/>
          </w:rPr>
          <w:t>Paraméterek:</w:t>
        </w:r>
      </w:hyperlink>
      <w:r>
        <w:br/>
      </w:r>
      <w:r>
        <w:tab/>
      </w:r>
      <w:r>
        <w:tab/>
      </w:r>
      <w:r>
        <w:tab/>
      </w:r>
      <w:hyperlink w:anchor="működés-6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f2f46affcf35caed7e9b0944be9ec073039316c">
        <w:r>
          <w:rPr>
            <w:rStyle w:val="Hiperhivatkozs"/>
          </w:rPr>
          <w:t xml:space="preserve">2.3.7 </w:t>
        </w:r>
        <w:hyperlink w:anchor="select_input($data, $options)">
          <w:r>
            <w:rPr>
              <w:rStyle w:val="Hiperhivatkozs"/>
            </w:rPr>
            <w:t>select_input($data, $options)</w:t>
          </w:r>
        </w:hyperlink>
      </w:hyperlink>
      <w:r>
        <w:br/>
      </w:r>
      <w:r>
        <w:tab/>
      </w:r>
      <w:r>
        <w:tab/>
      </w:r>
      <w:r>
        <w:tab/>
      </w:r>
      <w:hyperlink w:anchor="paraméterek-3">
        <w:r>
          <w:rPr>
            <w:rStyle w:val="Hiperhivatkozs"/>
          </w:rPr>
          <w:t>Paraméterek:</w:t>
        </w:r>
      </w:hyperlink>
      <w:r>
        <w:br/>
      </w:r>
      <w:r>
        <w:tab/>
      </w:r>
      <w:r>
        <w:tab/>
      </w:r>
      <w:r>
        <w:tab/>
      </w:r>
      <w:hyperlink w:anchor="működés-7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hyperlink w:anchor="Xb372b83b8f0694ce7c510d9914b2a6f492ceb59">
        <w:r>
          <w:rPr>
            <w:rStyle w:val="Hiperhivatkozs"/>
          </w:rPr>
          <w:t xml:space="preserve">2.3.8 </w:t>
        </w:r>
        <w:hyperlink w:anchor="get_category_name($category_id)">
          <w:r>
            <w:rPr>
              <w:rStyle w:val="Hiperhivatkozs"/>
            </w:rPr>
            <w:t>get_category_name($category_id)</w:t>
          </w:r>
        </w:hyperlink>
      </w:hyperlink>
      <w:r>
        <w:br/>
      </w:r>
      <w:r>
        <w:tab/>
      </w:r>
      <w:r>
        <w:tab/>
      </w:r>
      <w:r>
        <w:tab/>
      </w:r>
      <w:hyperlink w:anchor="leírás-3">
        <w:r>
          <w:rPr>
            <w:rStyle w:val="Hiperhivatkozs"/>
          </w:rPr>
          <w:t>Leírás:</w:t>
        </w:r>
      </w:hyperlink>
      <w:r>
        <w:br/>
      </w:r>
      <w:r>
        <w:tab/>
      </w:r>
      <w:r>
        <w:tab/>
      </w:r>
      <w:r>
        <w:tab/>
      </w:r>
      <w:hyperlink w:anchor="paraméterek-4">
        <w:r>
          <w:rPr>
            <w:rStyle w:val="Hiperhivatkozs"/>
          </w:rPr>
          <w:t>Paraméterek:</w:t>
        </w:r>
      </w:hyperlink>
      <w:r>
        <w:br/>
      </w:r>
      <w:r>
        <w:tab/>
      </w:r>
      <w:r>
        <w:tab/>
      </w:r>
      <w:r>
        <w:tab/>
      </w:r>
      <w:hyperlink w:anchor="működés-8">
        <w:r>
          <w:rPr>
            <w:rStyle w:val="Hiperhivatkozs"/>
          </w:rPr>
          <w:t>Működés:</w:t>
        </w:r>
      </w:hyperlink>
      <w:r>
        <w:br/>
      </w:r>
      <w:r>
        <w:tab/>
      </w:r>
      <w:r>
        <w:tab/>
      </w:r>
      <w:r>
        <w:tab/>
      </w:r>
      <w:hyperlink w:anchor="visszatérési-érték">
        <w:r>
          <w:rPr>
            <w:rStyle w:val="Hiperhivatkozs"/>
          </w:rPr>
          <w:t>Visszatérési érték:</w:t>
        </w:r>
      </w:hyperlink>
      <w:r>
        <w:br/>
      </w:r>
      <w:r>
        <w:tab/>
      </w:r>
      <w:r>
        <w:tab/>
      </w:r>
      <w:hyperlink w:anchor="X521248df9447e077c40b6b610a1f03ee2a78ce6">
        <w:r>
          <w:rPr>
            <w:rStyle w:val="Hiperhivatkozs"/>
          </w:rPr>
          <w:t xml:space="preserve">2.3.9 </w:t>
        </w:r>
        <w:hyperlink w:anchor="product_item_ui_1($pro)">
          <w:r>
            <w:rPr>
              <w:rStyle w:val="Hiperhivatkozs"/>
            </w:rPr>
            <w:t>product_item_ui_1($pro)</w:t>
          </w:r>
        </w:hyperlink>
      </w:hyperlink>
      <w:r>
        <w:br/>
      </w:r>
      <w:r>
        <w:tab/>
      </w:r>
      <w:r>
        <w:tab/>
      </w:r>
      <w:r>
        <w:tab/>
      </w:r>
      <w:hyperlink w:anchor="bemeneti-paraméterek">
        <w:r>
          <w:rPr>
            <w:rStyle w:val="Hiperhivatkozs"/>
          </w:rPr>
          <w:t>Bemeneti Paraméterek</w:t>
        </w:r>
      </w:hyperlink>
      <w:r>
        <w:br/>
      </w:r>
      <w:r>
        <w:tab/>
      </w:r>
      <w:r>
        <w:tab/>
      </w:r>
      <w:r>
        <w:tab/>
      </w:r>
      <w:hyperlink w:anchor="működés-9">
        <w:r>
          <w:rPr>
            <w:rStyle w:val="Hiperhivatkozs"/>
          </w:rPr>
          <w:t>Működés</w:t>
        </w:r>
      </w:hyperlink>
      <w:r>
        <w:br/>
      </w:r>
      <w:r>
        <w:tab/>
      </w:r>
      <w:r>
        <w:tab/>
      </w:r>
      <w:r>
        <w:tab/>
      </w:r>
      <w:hyperlink w:anchor="visszatérési-érték-2">
        <w:r>
          <w:rPr>
            <w:rStyle w:val="Hiperhivatkozs"/>
          </w:rPr>
          <w:t>Visszatérési Érték</w:t>
        </w:r>
      </w:hyperlink>
      <w:r>
        <w:br/>
      </w:r>
      <w:r>
        <w:tab/>
      </w:r>
      <w:hyperlink w:anchor="X4f2f312b9589d90ae1d3a8cc1156b94b34ce690">
        <w:r>
          <w:rPr>
            <w:rStyle w:val="Hiperhivatkozs"/>
          </w:rPr>
          <w:t xml:space="preserve">2.4 </w:t>
        </w:r>
        <w:hyperlink w:anchor="php-funkciok">
          <w:r>
            <w:rPr>
              <w:rStyle w:val="Hiperhivatkozs"/>
            </w:rPr>
            <w:t>PHP funkciók</w:t>
          </w:r>
        </w:hyperlink>
      </w:hyperlink>
      <w:r>
        <w:br/>
      </w:r>
      <w:r>
        <w:tab/>
      </w:r>
      <w:r>
        <w:tab/>
      </w:r>
      <w:hyperlink w:anchor="X5c0714c1f846c3f79d233ae1e52f3bd21dc5112">
        <w:r>
          <w:rPr>
            <w:rStyle w:val="Hiperhivatkozs"/>
          </w:rPr>
          <w:t>2.4.1 Alapértelmezett beállítások és kapcsolatok</w:t>
        </w:r>
      </w:hyperlink>
      <w:r>
        <w:br/>
      </w:r>
      <w:r>
        <w:tab/>
      </w:r>
      <w:r>
        <w:tab/>
      </w:r>
      <w:hyperlink w:anchor="X224797f41176841b1c29131122791700e0c9260">
        <w:r>
          <w:rPr>
            <w:rStyle w:val="Hiperhivatkozs"/>
          </w:rPr>
          <w:t>2.4.2 Fake termékek generálása</w:t>
        </w:r>
      </w:hyperlink>
      <w:r>
        <w:br/>
      </w:r>
      <w:r>
        <w:tab/>
      </w:r>
      <w:r>
        <w:tab/>
      </w:r>
      <w:hyperlink w:anchor="Xb0ff568a55d7b24abe882f3cdbd3063d784a21a">
        <w:r>
          <w:rPr>
            <w:rStyle w:val="Hiperhivatkozs"/>
          </w:rPr>
          <w:t>2.4.3 Termékmenedzsment</w:t>
        </w:r>
      </w:hyperlink>
      <w:r>
        <w:br/>
      </w:r>
      <w:r>
        <w:lastRenderedPageBreak/>
        <w:tab/>
      </w:r>
      <w:r>
        <w:tab/>
      </w:r>
      <w:hyperlink w:anchor="X92ad9189bdb73f366adedb1ddf23c72184a1291">
        <w:r>
          <w:rPr>
            <w:rStyle w:val="Hiperhivatkozs"/>
          </w:rPr>
          <w:t>2.4.4 Adatbázis-kezelő függvények</w:t>
        </w:r>
      </w:hyperlink>
      <w:r>
        <w:br/>
      </w:r>
      <w:r>
        <w:tab/>
      </w:r>
      <w:r>
        <w:tab/>
      </w:r>
      <w:hyperlink w:anchor="X07803a54607b81af20cddd152277b1b14adc1cf">
        <w:r>
          <w:rPr>
            <w:rStyle w:val="Hiperhivatkozs"/>
          </w:rPr>
          <w:t>2.4.5 Képkezelés</w:t>
        </w:r>
      </w:hyperlink>
      <w:r>
        <w:br/>
      </w:r>
      <w:r>
        <w:tab/>
      </w:r>
      <w:r>
        <w:tab/>
      </w:r>
      <w:hyperlink w:anchor="Xbe5647520e9cee928de85ff8a182ead6097683e">
        <w:r>
          <w:rPr>
            <w:rStyle w:val="Hiperhivatkozs"/>
          </w:rPr>
          <w:t>2.4.6 Fájlfeltölt</w:t>
        </w:r>
        <w:r>
          <w:rPr>
            <w:rStyle w:val="Hiperhivatkozs"/>
          </w:rPr>
          <w:t>és</w:t>
        </w:r>
      </w:hyperlink>
      <w:r>
        <w:br/>
      </w:r>
      <w:r>
        <w:tab/>
      </w:r>
      <w:r>
        <w:tab/>
      </w:r>
      <w:hyperlink w:anchor="Xba92648633d11b7861b4bf4f2260fb3b87636f5">
        <w:r>
          <w:rPr>
            <w:rStyle w:val="Hiperhivatkozs"/>
          </w:rPr>
          <w:t>2.4.7 URL és hozzáférés kezelés</w:t>
        </w:r>
      </w:hyperlink>
      <w:r>
        <w:br/>
      </w:r>
      <w:r>
        <w:tab/>
      </w:r>
      <w:r>
        <w:tab/>
      </w:r>
      <w:hyperlink w:anchor="X3433891a03360a75b8d7f9ebba18804961ba197">
        <w:r>
          <w:rPr>
            <w:rStyle w:val="Hiperhivatkozs"/>
          </w:rPr>
          <w:t>2.4.8 Felhasználói kezelés</w:t>
        </w:r>
      </w:hyperlink>
      <w:r>
        <w:br/>
      </w:r>
      <w:r>
        <w:tab/>
      </w:r>
      <w:r>
        <w:tab/>
      </w:r>
      <w:hyperlink w:anchor="X846f75ddd4087598ad4cef1d6bb7e32fac2ef77">
        <w:r>
          <w:rPr>
            <w:rStyle w:val="Hiperhivatkozs"/>
          </w:rPr>
          <w:t>2.4.9 Űrlapkezelés</w:t>
        </w:r>
      </w:hyperlink>
      <w:r>
        <w:br/>
      </w:r>
      <w:r>
        <w:tab/>
      </w:r>
      <w:r>
        <w:tab/>
      </w:r>
      <w:hyperlink w:anchor="Xe669533559f62d20fd0dd78b2856f64afe244fd">
        <w:r>
          <w:rPr>
            <w:rStyle w:val="Hiperhivatkozs"/>
          </w:rPr>
          <w:t>2.4.10 Adatbáziskezelés</w:t>
        </w:r>
      </w:hyperlink>
      <w:r>
        <w:br/>
      </w:r>
      <w:r>
        <w:tab/>
      </w:r>
      <w:r>
        <w:tab/>
      </w:r>
      <w:hyperlink w:anchor="Xe8d8d6393cdfa8fdc279a15a6e2da94c08932fe">
        <w:r>
          <w:rPr>
            <w:rStyle w:val="Hiperhivatkozs"/>
          </w:rPr>
          <w:t>2.4.11 Termékek megjelenítése</w:t>
        </w:r>
      </w:hyperlink>
      <w:r>
        <w:br/>
      </w:r>
      <w:r>
        <w:tab/>
      </w:r>
      <w:r>
        <w:tab/>
      </w:r>
      <w:r>
        <w:tab/>
      </w:r>
      <w:hyperlink w:anchor="X4a107148ec5af5e442068ac72769fdbffcfb615">
        <w:r>
          <w:rPr>
            <w:rStyle w:val="Hiperhivatkozs"/>
          </w:rPr>
          <w:t xml:space="preserve">1. </w:t>
        </w:r>
        <w:r>
          <w:rPr>
            <w:rStyle w:val="VerbatimChar"/>
            <w:b/>
            <w:bCs/>
          </w:rPr>
          <w:t>product_item_ui_1($pro)</w:t>
        </w:r>
      </w:hyperlink>
      <w:r>
        <w:br/>
      </w:r>
      <w:r>
        <w:tab/>
      </w:r>
      <w:r>
        <w:tab/>
      </w:r>
      <w:r>
        <w:tab/>
      </w:r>
      <w:hyperlink w:anchor="Xf866eb1fd1dcfcafb4e563c69a42d9f7ac8775a">
        <w:r>
          <w:rPr>
            <w:rStyle w:val="Hiperhivatkozs"/>
          </w:rPr>
          <w:t xml:space="preserve">2. </w:t>
        </w:r>
        <w:r>
          <w:rPr>
            <w:rStyle w:val="VerbatimChar"/>
            <w:b/>
            <w:bCs/>
          </w:rPr>
          <w:t>product_item_ui_static($pro)</w:t>
        </w:r>
      </w:hyperlink>
      <w:r>
        <w:br/>
      </w:r>
      <w:r>
        <w:tab/>
      </w:r>
      <w:hyperlink w:anchor="X33deb33671b2d8fc3a0470963fe02ee125416d8">
        <w:r>
          <w:rPr>
            <w:rStyle w:val="Hiperhivatkozs"/>
          </w:rPr>
          <w:t xml:space="preserve">2.5 </w:t>
        </w:r>
        <w:hyperlink w:anchor="Xce6dcc44a8d4175c36a3959e246f257362fba15">
          <w:r>
            <w:rPr>
              <w:rStyle w:val="Hiperhivatkozs"/>
            </w:rPr>
            <w:t>Adminisztrátorként való regisztráció/bejelentkezés a weboldalon (https://pureline.infinityfreeapp.com/)</w:t>
          </w:r>
        </w:hyperlink>
      </w:hyperlink>
      <w:r>
        <w:br/>
      </w:r>
      <w:r>
        <w:tab/>
      </w:r>
      <w:r>
        <w:tab/>
      </w:r>
      <w:r>
        <w:tab/>
      </w:r>
      <w:hyperlink w:anchor="X026bdd285b0ed98b8b494346dc52847053d33db">
        <w:r>
          <w:rPr>
            <w:rStyle w:val="Hiperhivatkozs"/>
          </w:rPr>
          <w:t>Alapértelmezett Adminisztrátorként való bejelentkezés</w:t>
        </w:r>
      </w:hyperlink>
      <w:r>
        <w:br/>
      </w:r>
      <w:r>
        <w:tab/>
      </w:r>
      <w:r>
        <w:tab/>
      </w:r>
      <w:r>
        <w:tab/>
      </w:r>
      <w:hyperlink w:anchor="adminisztrátorként-való-regisztráció">
        <w:r>
          <w:rPr>
            <w:rStyle w:val="Hiperhivatkozs"/>
          </w:rPr>
          <w:t>Adminisztrátorként való regisztráció</w:t>
        </w:r>
      </w:hyperlink>
      <w:r>
        <w:br/>
      </w:r>
      <w:r>
        <w:tab/>
      </w:r>
      <w:r>
        <w:tab/>
      </w:r>
      <w:r>
        <w:tab/>
      </w:r>
      <w:hyperlink w:anchor="funkcionalitás-részletei">
        <w:r>
          <w:rPr>
            <w:rStyle w:val="Hiperhivatkozs"/>
          </w:rPr>
          <w:t>Funkcionalitás részletei</w:t>
        </w:r>
      </w:hyperlink>
      <w:r>
        <w:br/>
      </w:r>
      <w:r>
        <w:tab/>
      </w:r>
      <w:hyperlink w:anchor="Xfa738196fc4c40bc393f7cdfc064de4cc53c39f">
        <w:r>
          <w:rPr>
            <w:rStyle w:val="Hiperhivatkozs"/>
          </w:rPr>
          <w:t xml:space="preserve">2.6 </w:t>
        </w:r>
        <w:hyperlink w:anchor="admin-panel">
          <w:r>
            <w:rPr>
              <w:rStyle w:val="Hiperhivatkozs"/>
            </w:rPr>
            <w:t>Admin Panel</w:t>
          </w:r>
        </w:hyperlink>
        <w:r>
          <w:rPr>
            <w:rStyle w:val="Hiperhivatkozs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pureline-divat-webshop-admin-panel">
        <w:r>
          <w:rPr>
            <w:rStyle w:val="Hiperhivatkozs"/>
          </w:rPr>
          <w:t>PureLine Divat Webshop Admin Panel</w:t>
        </w:r>
      </w:hyperlink>
      <w:r>
        <w:br/>
      </w:r>
      <w:r>
        <w:tab/>
      </w:r>
      <w:r>
        <w:tab/>
      </w:r>
      <w:r>
        <w:tab/>
      </w:r>
      <w:hyperlink w:anchor="admin-panel-elérése">
        <w:r>
          <w:rPr>
            <w:rStyle w:val="Hiperhivatkozs"/>
          </w:rPr>
          <w:t>Admin panel elérése</w:t>
        </w:r>
      </w:hyperlink>
      <w:r>
        <w:br/>
      </w:r>
      <w:r>
        <w:tab/>
      </w:r>
      <w:r>
        <w:tab/>
      </w:r>
      <w:r>
        <w:tab/>
      </w:r>
      <w:hyperlink w:anchor="funkciók">
        <w:r>
          <w:rPr>
            <w:rStyle w:val="Hiperhivatkozs"/>
          </w:rPr>
          <w:t>Funkciók:</w:t>
        </w:r>
      </w:hyperlink>
      <w:r>
        <w:br/>
      </w:r>
      <w:r>
        <w:tab/>
      </w:r>
      <w:r>
        <w:tab/>
      </w:r>
      <w:r>
        <w:tab/>
      </w:r>
      <w:hyperlink w:anchor="rendelések-kezelése-az-admin-panelen">
        <w:r>
          <w:rPr>
            <w:rStyle w:val="Hiperhivatkozs"/>
          </w:rPr>
          <w:t>Rendelések kezelése az Admin Panelen</w:t>
        </w:r>
      </w:hyperlink>
      <w:r>
        <w:br/>
      </w:r>
      <w:r>
        <w:tab/>
      </w:r>
      <w:r>
        <w:tab/>
      </w:r>
      <w:r>
        <w:tab/>
      </w:r>
      <w:hyperlink w:anchor="rendelések-szűrése">
        <w:r>
          <w:rPr>
            <w:rStyle w:val="Hiperhivatkozs"/>
          </w:rPr>
          <w:t>Rendelések szűrése:</w:t>
        </w:r>
      </w:hyperlink>
      <w:r>
        <w:br/>
      </w:r>
      <w:r>
        <w:tab/>
      </w:r>
      <w:hyperlink w:anchor="X69be7d88d91d191c9431f1319afcec632517052">
        <w:r>
          <w:rPr>
            <w:rStyle w:val="Hiperhivatkozs"/>
          </w:rPr>
          <w:t xml:space="preserve">2.7 </w:t>
        </w:r>
        <w:hyperlink w:anchor="jovobeli-fejlesztesi-lehetosegek">
          <w:r>
            <w:rPr>
              <w:rStyle w:val="Hiperhivatkozs"/>
            </w:rPr>
            <w:t>Jövőbel</w:t>
          </w:r>
          <w:r>
            <w:rPr>
              <w:rStyle w:val="Hiperhivatkozs"/>
            </w:rPr>
            <w:t>i Fejlesztési Lehetőségek</w:t>
          </w:r>
        </w:hyperlink>
        <w:r>
          <w:rPr>
            <w:rStyle w:val="Hiperhivatkozs"/>
          </w:rPr>
          <w:t xml:space="preserve"> </w:t>
        </w:r>
      </w:hyperlink>
      <w:r>
        <w:br/>
      </w:r>
      <w:r>
        <w:tab/>
      </w:r>
      <w:hyperlink w:anchor="X50623c718761ede548b76336562c5a67fde5ac3">
        <w:r>
          <w:rPr>
            <w:rStyle w:val="Hiperhivatkozs"/>
          </w:rPr>
          <w:t xml:space="preserve">2.8 </w:t>
        </w:r>
        <w:hyperlink w:anchor="felmerult-kihivások">
          <w:r>
            <w:rPr>
              <w:rStyle w:val="Hiperhivatkozs"/>
            </w:rPr>
            <w:t>Felmerült Kihívások</w:t>
          </w:r>
        </w:hyperlink>
        <w:r>
          <w:rPr>
            <w:rStyle w:val="Hiperhivatkozs"/>
          </w:rPr>
          <w:t xml:space="preserve"> </w:t>
        </w:r>
      </w:hyperlink>
      <w:r>
        <w:br/>
      </w:r>
      <w:r>
        <w:tab/>
      </w:r>
      <w:hyperlink w:anchor="X075d0422e099b530649c81eca32d23ae91bc12a">
        <w:r>
          <w:rPr>
            <w:rStyle w:val="Hiperhivatkozs"/>
          </w:rPr>
          <w:t xml:space="preserve">2.9 </w:t>
        </w:r>
        <w:hyperlink w:anchor="teszt-dokumentacio">
          <w:r>
            <w:rPr>
              <w:rStyle w:val="Hiperhivatkozs"/>
            </w:rPr>
            <w:t>Teszt Dokumentáció</w:t>
          </w:r>
        </w:hyperlink>
      </w:hyperlink>
      <w:r>
        <w:br/>
      </w:r>
      <w:r>
        <w:tab/>
      </w:r>
      <w:r>
        <w:tab/>
      </w:r>
      <w:hyperlink w:anchor="Xff3bf15f3e6ba8ce92108bb9f1b74cada0e569d">
        <w:r>
          <w:rPr>
            <w:rStyle w:val="Hiperhivatkozs"/>
          </w:rPr>
          <w:t>2.9.1 Tesztelés célja</w:t>
        </w:r>
      </w:hyperlink>
      <w:r>
        <w:br/>
      </w:r>
      <w:r>
        <w:tab/>
      </w:r>
      <w:r>
        <w:tab/>
      </w:r>
      <w:hyperlink w:anchor="X1be62f3165b5386a079bdfaec970d4e85494707">
        <w:r>
          <w:rPr>
            <w:rStyle w:val="Hiperhivatkozs"/>
          </w:rPr>
          <w:t>2.9.2 Tesztelési módszer</w:t>
        </w:r>
      </w:hyperlink>
      <w:r>
        <w:br/>
      </w:r>
      <w:r>
        <w:tab/>
      </w:r>
      <w:r>
        <w:tab/>
      </w:r>
      <w:hyperlink w:anchor="X2b8387e48b5149c8d87cf98b94f2dfeb900be60">
        <w:r>
          <w:rPr>
            <w:rStyle w:val="Hiperhivatkozs"/>
          </w:rPr>
          <w:t xml:space="preserve">2.9.3 </w:t>
        </w:r>
        <w:hyperlink w:anchor="Funkcionalis-teszteles alkalmazasa">
          <w:r>
            <w:rPr>
              <w:rStyle w:val="Hiperhivatkozs"/>
            </w:rPr>
            <w:t>Funkcionális tesztelés alkalmazása</w:t>
          </w:r>
        </w:hyperlink>
      </w:hyperlink>
      <w:r>
        <w:br/>
      </w:r>
      <w:r>
        <w:tab/>
      </w:r>
      <w:r>
        <w:tab/>
      </w:r>
      <w:hyperlink w:anchor="Xf4e57ebb23fb23c1efb4f6263a257c376d6f6d5">
        <w:r>
          <w:rPr>
            <w:rStyle w:val="Hiperhivatkozs"/>
          </w:rPr>
          <w:t xml:space="preserve">2.9.4 </w:t>
        </w:r>
        <w:hyperlink w:anchor="Tesztelesi-lepesek">
          <w:r>
            <w:rPr>
              <w:rStyle w:val="Hiperhivatkozs"/>
            </w:rPr>
            <w:t>Te</w:t>
          </w:r>
          <w:r>
            <w:rPr>
              <w:rStyle w:val="Hiperhivatkozs"/>
            </w:rPr>
            <w:t>sztelési lépések</w:t>
          </w:r>
        </w:hyperlink>
      </w:hyperlink>
      <w:r>
        <w:br/>
      </w:r>
      <w:r>
        <w:tab/>
      </w:r>
      <w:r>
        <w:tab/>
      </w:r>
      <w:r>
        <w:tab/>
      </w:r>
      <w:hyperlink w:anchor="X93644ca49f485ff6d327bbd668bdc5b153735b4">
        <w:r>
          <w:rPr>
            <w:rStyle w:val="Hiperhivatkozs"/>
          </w:rPr>
          <w:t>1. Bejelentkezés funkció tesztelése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tesztelési-forgatókönyvek">
        <w:r>
          <w:rPr>
            <w:rStyle w:val="Hiperhivatkozs"/>
          </w:rPr>
          <w:t>Tesztelési forgatókönyvek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elvárt-eredmény">
        <w:r>
          <w:rPr>
            <w:rStyle w:val="Hiperhivatkozs"/>
          </w:rPr>
          <w:t>Elvárt eredmény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tesztpéldák">
        <w:r>
          <w:rPr>
            <w:rStyle w:val="Hiperhivatkozs"/>
          </w:rPr>
          <w:t>Tesztpéldák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d223798571149ed9953e725db53b9c73e8a58ec">
        <w:r>
          <w:rPr>
            <w:rStyle w:val="Hiperhivatkozs"/>
          </w:rPr>
          <w:t>Teszt 1 - Bejelentkezés helytelen email-cím és jelszóval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">
        <w:r>
          <w:rPr>
            <w:rStyle w:val="Hiperhivatkozs"/>
          </w:rPr>
          <w:t>Így jelenik meg az oldalon</w:t>
        </w:r>
        <w:r>
          <w:rPr>
            <w:rStyle w:val="Hiperhivatkozs"/>
          </w:rPr>
          <w:t>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69f1bec862878a1b127c50e2a0390be64791e1c">
        <w:r>
          <w:rPr>
            <w:rStyle w:val="Hiperhivatkozs"/>
          </w:rPr>
          <w:t>Teszt 2 - Bejelentkezés létező email-cím helytelen jelszóval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2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2d83e133c1cbffc630048f30e16fa314e63be23">
        <w:r>
          <w:rPr>
            <w:rStyle w:val="Hiperhivatkozs"/>
          </w:rPr>
          <w:t>Teszt 3 - Bejelentkezés hiányzó email-cím vagy jelszó esetén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3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d06b786dd6cb9d6f0045c8a060cd1c4a3ef9f8a">
        <w:r>
          <w:rPr>
            <w:rStyle w:val="Hiperhivatkozs"/>
          </w:rPr>
          <w:t>Teszt 4 - Bejelentkezés érvényes email-címmel és jelszóval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4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hyperlink w:anchor="X1f40cd21431b4e550bf61c8f80708d13acf9741">
        <w:r>
          <w:rPr>
            <w:rStyle w:val="Hiperhivatkozs"/>
          </w:rPr>
          <w:t>2. Regisztráció funkció tesztelése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7b7639df028d459fc978fdbd72534a937bf61a8">
        <w:r>
          <w:rPr>
            <w:rStyle w:val="Hiperhivatkozs"/>
          </w:rPr>
          <w:t>Teszt 1 - Regisztráció érvénytelen email-címmel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5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40444cec6e91250927efb2e377df9b860706b9d">
        <w:r>
          <w:rPr>
            <w:rStyle w:val="Hiperhivatkozs"/>
          </w:rPr>
          <w:t>Te</w:t>
        </w:r>
        <w:r>
          <w:rPr>
            <w:rStyle w:val="Hiperhivatkozs"/>
          </w:rPr>
          <w:t>szt 2 - Regisztráció már létező email-címmel</w:t>
        </w:r>
      </w:hyperlink>
      <w:r>
        <w:br/>
      </w:r>
      <w:r>
        <w:lastRenderedPageBreak/>
        <w:tab/>
      </w:r>
      <w:r>
        <w:tab/>
      </w:r>
      <w:r>
        <w:tab/>
      </w:r>
      <w:r>
        <w:tab/>
      </w:r>
      <w:r>
        <w:tab/>
      </w:r>
      <w:hyperlink w:anchor="így-jelenik-meg-az-oldalon-6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4ef92e89dbe656e137382133dfb04a3c9f04442">
        <w:r>
          <w:rPr>
            <w:rStyle w:val="Hiperhivatkozs"/>
          </w:rPr>
          <w:t>Teszt 3 - Regisztráció hiányos adatokkal (pl. üres mezők)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7">
        <w:r>
          <w:rPr>
            <w:rStyle w:val="Hiperhivatkozs"/>
          </w:rPr>
          <w:t>Így jelenik meg az oldalon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b85d8ad36811762c54cabd45906812378988d93">
        <w:r>
          <w:rPr>
            <w:rStyle w:val="Hiperhivatkozs"/>
          </w:rPr>
          <w:t>Teszt 4 - Regisztráció sikeres érvényes adatokkal</w:t>
        </w:r>
      </w:hyperlink>
      <w:r>
        <w:br/>
      </w:r>
      <w:r>
        <w:tab/>
      </w:r>
      <w:r>
        <w:tab/>
      </w:r>
      <w:r>
        <w:tab/>
      </w:r>
      <w:r>
        <w:tab/>
      </w:r>
      <w:r>
        <w:tab/>
      </w:r>
      <w:hyperlink w:anchor="így-jelenik-meg-az-oldalon-8">
        <w:r>
          <w:rPr>
            <w:rStyle w:val="Hiperhivatkozs"/>
          </w:rPr>
          <w:t>Í</w:t>
        </w:r>
        <w:r>
          <w:rPr>
            <w:rStyle w:val="Hiperhivatkozs"/>
          </w:rPr>
          <w:t>gy jelenik meg az oldalon:</w:t>
        </w:r>
      </w:hyperlink>
      <w:r>
        <w:br/>
      </w:r>
      <w:r>
        <w:tab/>
      </w:r>
      <w:r>
        <w:tab/>
      </w:r>
      <w:hyperlink w:anchor="Xab62327cc753796e23ddb35fb5c3a32b83a49d0">
        <w:r>
          <w:rPr>
            <w:rStyle w:val="Hiperhivatkozs"/>
          </w:rPr>
          <w:t xml:space="preserve">2.9.5 </w:t>
        </w:r>
        <w:hyperlink w:anchor="Teszt-forraskodja">
          <w:r>
            <w:rPr>
              <w:rStyle w:val="Hiperhivatkozs"/>
            </w:rPr>
            <w:t>Teszt forráskódja</w:t>
          </w:r>
        </w:hyperlink>
      </w:hyperlink>
      <w:r>
        <w:br/>
      </w:r>
      <w:r>
        <w:tab/>
      </w:r>
      <w:r>
        <w:tab/>
      </w:r>
      <w:hyperlink w:anchor="X5c91c0d10710ad4f944e8a8656d22a6e4625e8b">
        <w:r>
          <w:rPr>
            <w:rStyle w:val="Hiperhivatkozs"/>
          </w:rPr>
          <w:t xml:space="preserve">2.9.6 </w:t>
        </w:r>
        <w:hyperlink w:anchor="Xb0b108b38256f008074cc6ddf3ccca022d26ce0">
          <w:r>
            <w:rPr>
              <w:rStyle w:val="Hiperhivatkozs"/>
            </w:rPr>
            <w:t>Tesztek eredményeinek megjelenítése</w:t>
          </w:r>
        </w:hyperlink>
      </w:hyperlink>
      <w:r>
        <w:br/>
      </w:r>
      <w:r>
        <w:tab/>
      </w:r>
      <w:hyperlink w:anchor="X6efa4a51463be98bdd44c18ebfb519d046450f9">
        <w:r>
          <w:rPr>
            <w:rStyle w:val="Hiperhivatkozs"/>
          </w:rPr>
          <w:t xml:space="preserve">2.10 </w:t>
        </w:r>
        <w:hyperlink w:anchor="tiszta-kod-hasznalata">
          <w:r>
            <w:rPr>
              <w:rStyle w:val="Hiperhivatkozs"/>
            </w:rPr>
            <w:t>Tiszta kód használata</w:t>
          </w:r>
        </w:hyperlink>
      </w:hyperlink>
      <w:r>
        <w:br/>
      </w:r>
      <w:r>
        <w:tab/>
      </w:r>
      <w:r>
        <w:tab/>
      </w:r>
      <w:hyperlink w:anchor="X3b22b5903641049bd0ef28397736268f971d2d3">
        <w:r>
          <w:rPr>
            <w:rStyle w:val="Hiperhivatkozs"/>
          </w:rPr>
          <w:t>1. Modularizált kód</w:t>
        </w:r>
      </w:hyperlink>
      <w:r>
        <w:br/>
      </w:r>
      <w:r>
        <w:tab/>
      </w:r>
      <w:r>
        <w:tab/>
      </w:r>
      <w:hyperlink w:anchor="Xa7537ddff710826d26b54d0810f136fecbda5a8">
        <w:r>
          <w:rPr>
            <w:rStyle w:val="Hiperhivatkozs"/>
          </w:rPr>
          <w:t>2. Funkciók és metódusok</w:t>
        </w:r>
      </w:hyperlink>
      <w:r>
        <w:br/>
      </w:r>
      <w:r>
        <w:tab/>
      </w:r>
      <w:r>
        <w:tab/>
      </w:r>
      <w:hyperlink w:anchor="Xb3bff7c52a5484fe4ba8bcac2f41bb968e00546">
        <w:r>
          <w:rPr>
            <w:rStyle w:val="Hiperhivatkozs"/>
          </w:rPr>
          <w:t>3. Egyértelmű elnevezések</w:t>
        </w:r>
      </w:hyperlink>
      <w:r>
        <w:br/>
      </w:r>
      <w:r>
        <w:tab/>
      </w:r>
      <w:r>
        <w:tab/>
      </w:r>
      <w:hyperlink w:anchor="X6b677e03b64741c5f5c9d857e8593e3e2d0562d">
        <w:r>
          <w:rPr>
            <w:rStyle w:val="Hiperhivatkozs"/>
          </w:rPr>
          <w:t>4. Hibakezelés</w:t>
        </w:r>
      </w:hyperlink>
      <w:r>
        <w:br/>
      </w:r>
      <w:r>
        <w:tab/>
      </w:r>
      <w:r>
        <w:tab/>
      </w:r>
      <w:hyperlink w:anchor="Xaa8589bee747d9ea7f7f8db2064521bbf72b204">
        <w:r>
          <w:rPr>
            <w:rStyle w:val="Hiperhivatkozs"/>
          </w:rPr>
          <w:t>5. Kommentelés és dokumentálás</w:t>
        </w:r>
      </w:hyperlink>
      <w:r>
        <w:br/>
      </w:r>
      <w:r>
        <w:tab/>
      </w:r>
      <w:r>
        <w:tab/>
      </w:r>
      <w:hyperlink w:anchor="X91886954c02c822e24e8e066b3bf4582c68230a">
        <w:r>
          <w:rPr>
            <w:rStyle w:val="Hiperhivatkozs"/>
          </w:rPr>
          <w:t>6. Tesztelés</w:t>
        </w:r>
      </w:hyperlink>
      <w:r>
        <w:br/>
      </w:r>
      <w:r>
        <w:tab/>
      </w:r>
      <w:hyperlink w:anchor="X77e7d612e66aa69bd115c204b3f94c2efae5637">
        <w:r>
          <w:rPr>
            <w:rStyle w:val="Hiperhivatkozs"/>
          </w:rPr>
          <w:t xml:space="preserve">2.11 </w:t>
        </w:r>
        <w:hyperlink r:id="rId5">
          <w:r>
            <w:rPr>
              <w:rStyle w:val="Hiperhivatkozs"/>
            </w:rPr>
            <w:t>Tawk.to Chat Integráció</w:t>
          </w:r>
        </w:hyperlink>
      </w:hyperlink>
      <w:r>
        <w:br/>
      </w:r>
      <w:r>
        <w:tab/>
      </w:r>
      <w:r>
        <w:tab/>
      </w:r>
      <w:r>
        <w:tab/>
      </w:r>
      <w:hyperlink w:anchor="főbb-funkciók">
        <w:r>
          <w:rPr>
            <w:rStyle w:val="Hiperhivatkozs"/>
          </w:rPr>
          <w:t>Főbb funkciók:</w:t>
        </w:r>
      </w:hyperlink>
      <w:r>
        <w:br/>
      </w:r>
      <w:r>
        <w:tab/>
      </w:r>
      <w:r>
        <w:tab/>
      </w:r>
      <w:r>
        <w:tab/>
      </w:r>
      <w:hyperlink w:anchor="tawkto-chat-integráció-kódja">
        <w:r>
          <w:rPr>
            <w:rStyle w:val="Hiperhivatkozs"/>
          </w:rPr>
          <w:t>Tawk.to Chat integráció kódja:</w:t>
        </w:r>
      </w:hyperlink>
      <w:r>
        <w:br/>
      </w:r>
      <w:r>
        <w:tab/>
      </w:r>
      <w:r>
        <w:tab/>
      </w:r>
      <w:r>
        <w:tab/>
      </w:r>
      <w:hyperlink w:anchor="használat">
        <w:r>
          <w:rPr>
            <w:rStyle w:val="Hiperhivatkozs"/>
          </w:rPr>
          <w:t>Használat:</w:t>
        </w:r>
      </w:hyperlink>
      <w:r>
        <w:br/>
      </w:r>
      <w:r>
        <w:tab/>
      </w:r>
      <w:hyperlink w:anchor="X9782960088bac468fb92f52a273a319fc177bb6">
        <w:r>
          <w:rPr>
            <w:rStyle w:val="Hiperhivatkozs"/>
          </w:rPr>
          <w:t xml:space="preserve">3. </w:t>
        </w:r>
        <w:hyperlink w:anchor="felhasznaloi-dokumentacio">
          <w:r>
            <w:rPr>
              <w:rStyle w:val="Hiperhivatkozs"/>
            </w:rPr>
            <w:t>Felhasználói Dokumentáció</w:t>
          </w:r>
        </w:hyperlink>
        <w:r>
          <w:rPr>
            <w:rStyle w:val="Hiperhivatkozs"/>
          </w:rPr>
          <w:t xml:space="preserve"> </w:t>
        </w:r>
      </w:hyperlink>
      <w:r>
        <w:br/>
      </w:r>
      <w:r>
        <w:tab/>
      </w:r>
      <w:r>
        <w:tab/>
      </w:r>
      <w:hyperlink w:anchor="pureline-divat-webshop">
        <w:r>
          <w:rPr>
            <w:rStyle w:val="Hiperhivatkozs"/>
          </w:rPr>
          <w:t>PureLine Divat Websho</w:t>
        </w:r>
        <w:r>
          <w:rPr>
            <w:rStyle w:val="Hiperhivatkozs"/>
          </w:rPr>
          <w:t>p</w:t>
        </w:r>
      </w:hyperlink>
      <w:r>
        <w:br/>
      </w:r>
      <w:r>
        <w:tab/>
      </w:r>
      <w:hyperlink w:anchor="Xb7aa11870d45a105312ac780cba39d5c22f2059">
        <w:r>
          <w:rPr>
            <w:rStyle w:val="Hiperhivatkozs"/>
          </w:rPr>
          <w:t xml:space="preserve">3.1 </w:t>
        </w:r>
        <w:hyperlink w:anchor="rendszerkovetelmenyek">
          <w:r>
            <w:rPr>
              <w:rStyle w:val="Hiperhivatkozs"/>
            </w:rPr>
            <w:t>Rendszerkövetelmények</w:t>
          </w:r>
        </w:hyperlink>
      </w:hyperlink>
      <w:r>
        <w:br/>
      </w:r>
      <w:r>
        <w:tab/>
      </w:r>
      <w:hyperlink w:anchor="X88f89bf9497836693b178cc78b239435c42c0dd">
        <w:r>
          <w:rPr>
            <w:rStyle w:val="Hiperhivatkozs"/>
          </w:rPr>
          <w:t xml:space="preserve">3.2 </w:t>
        </w:r>
        <w:hyperlink w:anchor="Hozzaferes-es-hasznalat">
          <w:r>
            <w:rPr>
              <w:rStyle w:val="Hiperhivatkozs"/>
            </w:rPr>
            <w:t>Hozzáf</w:t>
          </w:r>
          <w:r>
            <w:rPr>
              <w:rStyle w:val="Hiperhivatkozs"/>
            </w:rPr>
            <w:t>érés és használat</w:t>
          </w:r>
        </w:hyperlink>
      </w:hyperlink>
      <w:r>
        <w:br/>
      </w:r>
      <w:r>
        <w:tab/>
      </w:r>
      <w:r>
        <w:tab/>
      </w:r>
      <w:hyperlink w:anchor="hozzáférés-az-áruházhoz">
        <w:r>
          <w:rPr>
            <w:rStyle w:val="Hiperhivatkozs"/>
          </w:rPr>
          <w:t>Hozzáférés az áruházhoz:</w:t>
        </w:r>
      </w:hyperlink>
      <w:r>
        <w:br/>
      </w:r>
      <w:r>
        <w:tab/>
      </w:r>
      <w:hyperlink w:anchor="Xab1cc3b6048289331d83fdad8065c3044b4822d">
        <w:hyperlink w:anchor="Lehetosegek-ismertetese">
          <w:r>
            <w:rPr>
              <w:rStyle w:val="Hiperhivatkozs"/>
            </w:rPr>
            <w:t>3.3 Lehetőségek ismertetése a weboldalon (Asztali / Mob</w:t>
          </w:r>
          <w:r>
            <w:rPr>
              <w:rStyle w:val="Hiperhivatkozs"/>
            </w:rPr>
            <w:t>il nézet)</w:t>
          </w:r>
        </w:hyperlink>
      </w:hyperlink>
      <w:r>
        <w:br/>
      </w:r>
      <w:r>
        <w:tab/>
      </w:r>
      <w:r>
        <w:tab/>
      </w:r>
      <w:r>
        <w:tab/>
      </w:r>
      <w:hyperlink w:anchor="X1815188a69dafbbc7202e342419c316dc511126">
        <w:r>
          <w:rPr>
            <w:rStyle w:val="Hiperhivatkozs"/>
          </w:rPr>
          <w:t xml:space="preserve">Az oldalon </w:t>
        </w:r>
        <w:r>
          <w:rPr>
            <w:rStyle w:val="Hiperhivatkozs"/>
            <w:b/>
            <w:bCs/>
          </w:rPr>
          <w:t>bejelentkezés nélkül</w:t>
        </w:r>
        <w:r>
          <w:rPr>
            <w:rStyle w:val="Hiperhivatkozs"/>
          </w:rPr>
          <w:t xml:space="preserve"> használható funkciók:</w:t>
        </w:r>
      </w:hyperlink>
      <w:r>
        <w:br/>
      </w:r>
      <w:r>
        <w:tab/>
      </w:r>
      <w:r>
        <w:tab/>
      </w:r>
      <w:r>
        <w:tab/>
      </w:r>
      <w:hyperlink w:anchor="Xabd4b2163684369ab5613ddf7a88cfda2dc3738">
        <w:r>
          <w:rPr>
            <w:rStyle w:val="Hiperhivatkozs"/>
          </w:rPr>
          <w:t xml:space="preserve">Az oldalon </w:t>
        </w:r>
        <w:r>
          <w:rPr>
            <w:rStyle w:val="Hiperhivatkozs"/>
            <w:b/>
            <w:bCs/>
          </w:rPr>
          <w:t>csak bejelentkezéssel</w:t>
        </w:r>
        <w:r>
          <w:rPr>
            <w:rStyle w:val="Hiperhivatkozs"/>
          </w:rPr>
          <w:t xml:space="preserve"> elérhető funkciók:</w:t>
        </w:r>
      </w:hyperlink>
      <w:r>
        <w:br/>
      </w:r>
      <w:r>
        <w:tab/>
      </w:r>
      <w:r>
        <w:tab/>
      </w:r>
      <w:hyperlink w:anchor="X1a3d32697a8da40bfffe122acc9f9bb9ea14e3c">
        <w:hyperlink w:anchor="Regisztracio-es-Bejelentkezes">
          <w:r>
            <w:rPr>
              <w:rStyle w:val="Hiperhivatkozs"/>
            </w:rPr>
            <w:t>3.3.1 Regisztráció és Bejelentkezés</w:t>
          </w:r>
        </w:hyperlink>
      </w:hyperlink>
      <w:r>
        <w:br/>
      </w:r>
      <w:r>
        <w:tab/>
      </w:r>
      <w:r>
        <w:tab/>
      </w:r>
      <w:r>
        <w:tab/>
      </w:r>
      <w:hyperlink w:anchor="itt-tudunk-bejelentkezni-és-regisztrálni">
        <w:r>
          <w:rPr>
            <w:rStyle w:val="Hiperhivatkozs"/>
          </w:rPr>
          <w:t>Itt tudunk bejelentkezni és regisztrálni:</w:t>
        </w:r>
      </w:hyperlink>
      <w:r>
        <w:br/>
      </w:r>
      <w:r>
        <w:tab/>
      </w:r>
      <w:r>
        <w:tab/>
      </w:r>
      <w:r>
        <w:tab/>
      </w:r>
      <w:hyperlink w:anchor="mobil-nézet">
        <w:r>
          <w:rPr>
            <w:rStyle w:val="Hiperhivatkozs"/>
          </w:rPr>
          <w:t xml:space="preserve">Mobil nézet: </w:t>
        </w:r>
      </w:hyperlink>
      <w:r>
        <w:br/>
      </w:r>
      <w:r>
        <w:tab/>
      </w:r>
      <w:r>
        <w:tab/>
      </w:r>
      <w:r>
        <w:tab/>
      </w:r>
      <w:hyperlink w:anchor="X6a3b65a901e529f78485149175d221246e0b7c8">
        <w:r>
          <w:rPr>
            <w:rStyle w:val="Hiperhivatkozs"/>
          </w:rPr>
          <w:t>Pirosan bekeretezett részre kattintva a következő jelenik meg:</w:t>
        </w:r>
      </w:hyperlink>
      <w:r>
        <w:br/>
      </w:r>
      <w:r>
        <w:tab/>
      </w:r>
      <w:r>
        <w:tab/>
      </w:r>
      <w:hyperlink w:anchor="X0fddc20f0ffe2b49b55d843b733301e427ef874">
        <w:r>
          <w:rPr>
            <w:rStyle w:val="Hiperhivatkozs"/>
          </w:rPr>
          <w:t xml:space="preserve">3.3.2 </w:t>
        </w:r>
        <w:hyperlink w:anchor="Fooldal">
          <w:r>
            <w:rPr>
              <w:rStyle w:val="Hiperhivatkozs"/>
            </w:rPr>
            <w:t>Főoldal</w:t>
          </w:r>
        </w:hyperlink>
      </w:hyperlink>
      <w:r>
        <w:br/>
      </w:r>
      <w:r>
        <w:tab/>
      </w:r>
      <w:r>
        <w:tab/>
      </w:r>
      <w:hyperlink w:anchor="főbb-szekciók-és-funkciók">
        <w:r>
          <w:rPr>
            <w:rStyle w:val="Hiperhivatkozs"/>
          </w:rPr>
          <w:t>Főbb szekciók és funkciók</w:t>
        </w:r>
      </w:hyperlink>
      <w:r>
        <w:br/>
      </w:r>
      <w:r>
        <w:tab/>
      </w:r>
      <w:r>
        <w:tab/>
      </w:r>
      <w:r>
        <w:tab/>
      </w:r>
      <w:hyperlink w:anchor="X943d23850301e273d800f29155ceff51f4435bd">
        <w:r>
          <w:rPr>
            <w:rStyle w:val="Hiperhivatkozs"/>
          </w:rPr>
          <w:t>1. Felső menüsor:</w:t>
        </w:r>
      </w:hyperlink>
      <w:r>
        <w:br/>
      </w:r>
      <w:r>
        <w:tab/>
      </w:r>
      <w:r>
        <w:tab/>
      </w:r>
      <w:r>
        <w:tab/>
      </w:r>
      <w:hyperlink w:anchor="X2780407f0a8175abdddc8947bc0aefe06673500">
        <w:r>
          <w:rPr>
            <w:rStyle w:val="Hiperhivatkozs"/>
          </w:rPr>
          <w:t>2. Logó és Navigációs menü:</w:t>
        </w:r>
      </w:hyperlink>
      <w:r>
        <w:br/>
      </w:r>
      <w:r>
        <w:tab/>
      </w:r>
      <w:r>
        <w:tab/>
      </w:r>
      <w:r>
        <w:tab/>
      </w:r>
      <w:hyperlink w:anchor="X06cdbee3de3618203e1f4ceb6f47c4c332f3168">
        <w:r>
          <w:rPr>
            <w:rStyle w:val="Hiperhivatkozs"/>
          </w:rPr>
          <w:t>3. Fő banner:</w:t>
        </w:r>
      </w:hyperlink>
      <w:r>
        <w:br/>
      </w:r>
      <w:r>
        <w:tab/>
      </w:r>
      <w:r>
        <w:tab/>
      </w:r>
      <w:r>
        <w:tab/>
      </w:r>
      <w:hyperlink w:anchor="X440bbecbdc3f8dbe2c62b320710e8bb6bdf879f">
        <w:r>
          <w:rPr>
            <w:rStyle w:val="Hiperhivatkozs"/>
          </w:rPr>
          <w:t>4. Népszerű termékek szekció:</w:t>
        </w:r>
      </w:hyperlink>
      <w:r>
        <w:br/>
      </w:r>
      <w:r>
        <w:tab/>
      </w:r>
      <w:r>
        <w:tab/>
      </w:r>
      <w:r>
        <w:tab/>
      </w:r>
      <w:hyperlink w:anchor="X96a631ba99c2ff3b560a563f1728ddbe592fdfc">
        <w:r>
          <w:rPr>
            <w:rStyle w:val="Hiperhivatkozs"/>
          </w:rPr>
          <w:t>5. Promóciós banner:</w:t>
        </w:r>
      </w:hyperlink>
      <w:r>
        <w:br/>
      </w:r>
      <w:r>
        <w:tab/>
      </w:r>
      <w:r>
        <w:tab/>
      </w:r>
      <w:r>
        <w:tab/>
      </w:r>
      <w:hyperlink w:anchor="Xa85a6f81deaaacbbd94b1ec03360b29af37151d">
        <w:r>
          <w:rPr>
            <w:rStyle w:val="Hiperhivatkozs"/>
          </w:rPr>
          <w:t>6. Hangsúlyos termékkategória:</w:t>
        </w:r>
      </w:hyperlink>
      <w:r>
        <w:br/>
      </w:r>
      <w:r>
        <w:tab/>
      </w:r>
      <w:r>
        <w:tab/>
      </w:r>
      <w:r>
        <w:tab/>
      </w:r>
      <w:hyperlink w:anchor="Xee8957cd85175d58ee3a6d752bf1ddc8e10b18c">
        <w:r>
          <w:rPr>
            <w:rStyle w:val="Hiperhivatkozs"/>
          </w:rPr>
          <w:t>7. Blog és Instagram integráció:</w:t>
        </w:r>
      </w:hyperlink>
      <w:r>
        <w:br/>
      </w:r>
      <w:r>
        <w:tab/>
      </w:r>
      <w:r>
        <w:tab/>
      </w:r>
      <w:r>
        <w:tab/>
      </w:r>
      <w:hyperlink w:anchor="X6ae9466a07e39b939c1a9c52b6cfc08f80c74b5">
        <w:r>
          <w:rPr>
            <w:rStyle w:val="Hiperhivatkozs"/>
          </w:rPr>
          <w:t>8. Lábléc szekció:</w:t>
        </w:r>
      </w:hyperlink>
      <w:r>
        <w:br/>
      </w:r>
      <w:r>
        <w:tab/>
      </w:r>
      <w:r>
        <w:tab/>
      </w:r>
      <w:hyperlink w:anchor="Xdda91e0024bb02c8fb7a916c4fa25d7e4b8f000">
        <w:r>
          <w:rPr>
            <w:rStyle w:val="Hiperhivatkozs"/>
          </w:rPr>
          <w:t xml:space="preserve">3.3.3 </w:t>
        </w:r>
        <w:hyperlink w:anchor="Bolt">
          <w:r>
            <w:rPr>
              <w:rStyle w:val="Hiperhivatkozs"/>
            </w:rPr>
            <w:t>Bolt</w:t>
          </w:r>
        </w:hyperlink>
      </w:hyperlink>
      <w:r>
        <w:br/>
      </w:r>
      <w:r>
        <w:tab/>
      </w:r>
      <w:r>
        <w:tab/>
      </w:r>
      <w:r>
        <w:tab/>
      </w:r>
      <w:hyperlink w:anchor="főbb-elemek-és-funkciók">
        <w:r>
          <w:rPr>
            <w:rStyle w:val="Hiperhivatkozs"/>
          </w:rPr>
          <w:t>Főbb elemek és funkciók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35b4eb06967889dcde0d7a14d87d7fabb80e157">
        <w:r>
          <w:rPr>
            <w:rStyle w:val="Hiperhivatkozs"/>
          </w:rPr>
          <w:t>1. Navigációs menü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176c3587dfbde9e813964a2ebb1dd5ec666e17e">
        <w:r>
          <w:rPr>
            <w:rStyle w:val="Hiperhivatkozs"/>
          </w:rPr>
          <w:t>2. Szűrő panel (bal oldalon):</w:t>
        </w:r>
      </w:hyperlink>
      <w:r>
        <w:br/>
      </w:r>
      <w:r>
        <w:lastRenderedPageBreak/>
        <w:tab/>
      </w:r>
      <w:r>
        <w:tab/>
      </w:r>
      <w:r>
        <w:tab/>
      </w:r>
      <w:r>
        <w:tab/>
      </w:r>
      <w:hyperlink w:anchor="X67f8797d5ffd4844b0819956db74065389d1b7d">
        <w:r>
          <w:rPr>
            <w:rStyle w:val="Hiperhivatkozs"/>
          </w:rPr>
          <w:t>3. Termékkatalógus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92af000f3e66cc49126f574e258fb96230fb389">
        <w:r>
          <w:rPr>
            <w:rStyle w:val="Hiperhivatkozs"/>
          </w:rPr>
          <w:t>4. Rendezési lehetőség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682af22f9a4792cfcaf43389933902a528f2873">
        <w:r>
          <w:rPr>
            <w:rStyle w:val="Hiperhivatkozs"/>
          </w:rPr>
          <w:t>5. Lapozás funkció: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d02427e4fd7269408a64061f5c987ae7485d6db">
        <w:r>
          <w:rPr>
            <w:rStyle w:val="Hiperhivatkozs"/>
          </w:rPr>
          <w:t>6. Promóciós ban</w:t>
        </w:r>
        <w:r>
          <w:rPr>
            <w:rStyle w:val="Hiperhivatkozs"/>
          </w:rPr>
          <w:t>ner:</w:t>
        </w:r>
      </w:hyperlink>
      <w:r>
        <w:br/>
      </w:r>
      <w:r>
        <w:tab/>
      </w:r>
      <w:r>
        <w:tab/>
      </w:r>
      <w:hyperlink w:anchor="X89b932c476a8d7ec5f4ae994d639102cc774683">
        <w:r>
          <w:rPr>
            <w:rStyle w:val="Hiperhivatkozs"/>
          </w:rPr>
          <w:t xml:space="preserve">3.3.4 </w:t>
        </w:r>
        <w:hyperlink w:anchor="Termekinformacio">
          <w:r>
            <w:rPr>
              <w:rStyle w:val="Hiperhivatkozs"/>
            </w:rPr>
            <w:t>Termékinformáció</w:t>
          </w:r>
        </w:hyperlink>
      </w:hyperlink>
      <w:r>
        <w:br/>
      </w:r>
      <w:r>
        <w:tab/>
      </w:r>
      <w:r>
        <w:tab/>
      </w:r>
      <w:hyperlink w:anchor="Xe8f1d8fb3b5389d8c3e131a4ad6b57ed55a8ec5">
        <w:r>
          <w:rPr>
            <w:rStyle w:val="Hiperhivatkozs"/>
          </w:rPr>
          <w:t xml:space="preserve">3.3.5 </w:t>
        </w:r>
        <w:hyperlink w:anchor="Kivánságlista/Kosár">
          <w:r>
            <w:rPr>
              <w:rStyle w:val="Hiperhivatkozs"/>
            </w:rPr>
            <w:t>Kivánságlis</w:t>
          </w:r>
          <w:r>
            <w:rPr>
              <w:rStyle w:val="Hiperhivatkozs"/>
            </w:rPr>
            <w:t>ta/Kosár</w:t>
          </w:r>
        </w:hyperlink>
      </w:hyperlink>
      <w:r>
        <w:br/>
      </w:r>
      <w:r>
        <w:tab/>
      </w:r>
      <w:r>
        <w:tab/>
      </w:r>
      <w:hyperlink w:anchor="X1668d0f4f9c8b782dc60dbb4127b95d41dde16c">
        <w:r>
          <w:rPr>
            <w:rStyle w:val="Hiperhivatkozs"/>
          </w:rPr>
          <w:t xml:space="preserve">3.3.6 </w:t>
        </w:r>
        <w:hyperlink w:anchor="Rendeléseim">
          <w:r>
            <w:rPr>
              <w:rStyle w:val="Hiperhivatkozs"/>
            </w:rPr>
            <w:t>Rendeléseim</w:t>
          </w:r>
        </w:hyperlink>
      </w:hyperlink>
      <w:r>
        <w:br/>
      </w:r>
      <w:r>
        <w:tab/>
      </w:r>
      <w:r>
        <w:tab/>
      </w:r>
      <w:hyperlink w:anchor="X5b790994cfba5e22672485b0dabed89925e47cd">
        <w:r>
          <w:rPr>
            <w:rStyle w:val="Hiperhivatkozs"/>
          </w:rPr>
          <w:t xml:space="preserve">3.3.7 </w:t>
        </w:r>
        <w:hyperlink w:anchor="Penztar">
          <w:r>
            <w:rPr>
              <w:rStyle w:val="Hiperhivatkozs"/>
            </w:rPr>
            <w:t>Pénztár</w:t>
          </w:r>
        </w:hyperlink>
      </w:hyperlink>
      <w:r>
        <w:br/>
      </w:r>
      <w:r>
        <w:tab/>
      </w:r>
      <w:r>
        <w:tab/>
      </w:r>
      <w:hyperlink w:anchor="X339b98fb8413bba3c6e55d6aecf969747717c53">
        <w:r>
          <w:rPr>
            <w:rStyle w:val="Hiperhivatkozs"/>
          </w:rPr>
          <w:t xml:space="preserve">3.3.8 </w:t>
        </w:r>
        <w:hyperlink w:anchor="Rendeles-befejezes">
          <w:r>
            <w:rPr>
              <w:rStyle w:val="Hiperhivatkozs"/>
            </w:rPr>
            <w:t>Rendelés befejezés</w:t>
          </w:r>
        </w:hyperlink>
      </w:hyperlink>
      <w:r>
        <w:br/>
      </w:r>
      <w:r>
        <w:tab/>
      </w:r>
      <w:hyperlink w:anchor="X6b97f0f58d1658d8fe5aa1ddfe6036302163c15">
        <w:r>
          <w:rPr>
            <w:rStyle w:val="Hiperhivatkozs"/>
          </w:rPr>
          <w:t xml:space="preserve">3.4 </w:t>
        </w:r>
        <w:hyperlink w:anchor="Gyakran-Ismételt-Kérdések">
          <w:r>
            <w:rPr>
              <w:rStyle w:val="Hiperhivatkozs"/>
            </w:rPr>
            <w:t>Gyakran Ismételt Kérdések</w:t>
          </w:r>
        </w:hyperlink>
      </w:hyperlink>
      <w:r>
        <w:br/>
      </w:r>
      <w:r>
        <w:tab/>
      </w:r>
      <w:r>
        <w:tab/>
      </w:r>
      <w:hyperlink w:anchor="X2c99c5064f673ca64b0adf17ba22ddeb4f5dedb">
        <w:r>
          <w:rPr>
            <w:rStyle w:val="Hiperhivatkozs"/>
          </w:rPr>
          <w:t xml:space="preserve">3.4.1 </w:t>
        </w:r>
        <w:hyperlink w:anchor="Hogyan-tudok-bejelentkezni/regisztralni?">
          <w:r>
            <w:rPr>
              <w:rStyle w:val="Hiperhivatkozs"/>
            </w:rPr>
            <w:t>Hogyan tudok bejelentkezni/regisztrálni?</w:t>
          </w:r>
        </w:hyperlink>
      </w:hyperlink>
      <w:r>
        <w:br/>
      </w:r>
      <w:r>
        <w:tab/>
      </w:r>
      <w:r>
        <w:tab/>
      </w:r>
      <w:r>
        <w:tab/>
      </w:r>
      <w:hyperlink w:anchor="bejelentkezés-folyamata">
        <w:r>
          <w:rPr>
            <w:rStyle w:val="Hiperhivatkozs"/>
          </w:rPr>
          <w:t>Bejelentkezés folyamata:</w:t>
        </w:r>
      </w:hyperlink>
      <w:r>
        <w:br/>
      </w:r>
      <w:r>
        <w:tab/>
      </w:r>
      <w:r>
        <w:tab/>
      </w:r>
      <w:r>
        <w:tab/>
      </w:r>
      <w:hyperlink w:anchor="regisztráció-folyamata">
        <w:r>
          <w:rPr>
            <w:rStyle w:val="Hiperhivatkozs"/>
          </w:rPr>
          <w:t>Regisztráció folyamata:</w:t>
        </w:r>
      </w:hyperlink>
      <w:r>
        <w:br/>
      </w:r>
      <w:r>
        <w:tab/>
      </w:r>
      <w:r>
        <w:tab/>
      </w:r>
      <w:hyperlink w:anchor="X5ab846d2c3a8e3bf5d26bf85028925aaeb68d61">
        <w:r>
          <w:rPr>
            <w:rStyle w:val="Hiperhivatkozs"/>
          </w:rPr>
          <w:t xml:space="preserve">3.4.2 </w:t>
        </w:r>
        <w:hyperlink w:anchor="X076795765a1a9fb83041c40d745145134e04cee">
          <w:r>
            <w:rPr>
              <w:rStyle w:val="Hiperhivatkozs"/>
            </w:rPr>
            <w:t>Mi a teendőm, ha elfelejtettem a jelszavamat?</w:t>
          </w:r>
        </w:hyperlink>
      </w:hyperlink>
      <w:r>
        <w:br/>
      </w:r>
      <w:r>
        <w:tab/>
      </w:r>
      <w:r>
        <w:tab/>
      </w:r>
      <w:r>
        <w:tab/>
      </w:r>
      <w:hyperlink w:anchor="teendők">
        <w:r>
          <w:rPr>
            <w:rStyle w:val="Hiperhivatkozs"/>
          </w:rPr>
          <w:t>Teendők:</w:t>
        </w:r>
      </w:hyperlink>
      <w:r>
        <w:br/>
      </w:r>
      <w:r>
        <w:tab/>
      </w:r>
      <w:r>
        <w:tab/>
      </w:r>
      <w:hyperlink w:anchor="X956d691f2f696dd5e373c6e5fc09dcfd4571f94">
        <w:r>
          <w:rPr>
            <w:rStyle w:val="Hiperhivatkozs"/>
          </w:rPr>
          <w:t xml:space="preserve">3.4.3 </w:t>
        </w:r>
        <w:hyperlink w:anchor="X73fb9a1f6e892e7347610dc7642f2fca9483caa">
          <w:r>
            <w:rPr>
              <w:rStyle w:val="Hiperhivatkozs"/>
            </w:rPr>
            <w:t>Kapok-e értesítést a rendelés állapotáról?</w:t>
          </w:r>
        </w:hyperlink>
      </w:hyperlink>
      <w:r>
        <w:br/>
      </w:r>
      <w:r>
        <w:tab/>
      </w:r>
      <w:r>
        <w:tab/>
      </w:r>
      <w:r>
        <w:tab/>
      </w:r>
      <w:hyperlink w:anchor="X45cbca6a5345cb5880c71829ba502a93075515a">
        <w:r>
          <w:rPr>
            <w:rStyle w:val="Hiperhivatkozs"/>
          </w:rPr>
          <w:t>A rendelés állapotának megtekintésének lépései:</w:t>
        </w:r>
      </w:hyperlink>
      <w:r>
        <w:br/>
      </w:r>
      <w:r>
        <w:tab/>
      </w:r>
      <w:r>
        <w:tab/>
      </w:r>
      <w:hyperlink w:anchor="Xccbd5ee44722143c9b1b7b5abca9e32929aa507">
        <w:r>
          <w:rPr>
            <w:rStyle w:val="Hiperhivatkozs"/>
          </w:rPr>
          <w:t xml:space="preserve">3.4.4 </w:t>
        </w:r>
        <w:hyperlink w:anchor="Xe5df69cba7d7e139103d268c46af1aad8c5343e">
          <w:r>
            <w:rPr>
              <w:rStyle w:val="Hiperhivatkozs"/>
            </w:rPr>
            <w:t>Hogyan tudok rendelést törölni vagy módosítani?</w:t>
          </w:r>
        </w:hyperlink>
      </w:hyperlink>
      <w:r>
        <w:br/>
      </w:r>
      <w:r>
        <w:tab/>
      </w:r>
      <w:r>
        <w:tab/>
      </w:r>
      <w:hyperlink w:anchor="Xceb9df42acb48c7c7c17ab9f86d044bbe46f16a">
        <w:r>
          <w:rPr>
            <w:rStyle w:val="Hiperhivatkozs"/>
          </w:rPr>
          <w:t xml:space="preserve">3.4.5 </w:t>
        </w:r>
        <w:hyperlink w:anchor="vasarolhatok-regisztracio-nelkul">
          <w:r>
            <w:rPr>
              <w:rStyle w:val="Hiperhivatkozs"/>
            </w:rPr>
            <w:t>Vásárolhatok regisztráció nélkül?</w:t>
          </w:r>
        </w:hyperlink>
      </w:hyperlink>
      <w:r>
        <w:br/>
      </w:r>
      <w:r>
        <w:tab/>
      </w:r>
      <w:hyperlink w:anchor="Xcfcd914b54d82fa0e464e2fdd9d662b6fa664cb">
        <w:r>
          <w:rPr>
            <w:rStyle w:val="Hiperhivatkozs"/>
          </w:rPr>
          <w:t xml:space="preserve">3.5 </w:t>
        </w:r>
        <w:hyperlink w:anchor="Asztali">
          <w:r>
            <w:rPr>
              <w:rStyle w:val="Hiperhivatkozs"/>
            </w:rPr>
            <w:t>PureLine Webshop Electron Asztali alkalmazás Dokumentáció</w:t>
          </w:r>
        </w:hyperlink>
      </w:hyperlink>
      <w:r>
        <w:br/>
      </w:r>
      <w:r>
        <w:tab/>
      </w:r>
      <w:r>
        <w:tab/>
      </w:r>
      <w:hyperlink w:anchor="bevezetés">
        <w:r>
          <w:rPr>
            <w:rStyle w:val="Hiperhivatkozs"/>
          </w:rPr>
          <w:t>Bevezetés</w:t>
        </w:r>
      </w:hyperlink>
      <w:r>
        <w:br/>
      </w:r>
      <w:r>
        <w:tab/>
      </w:r>
      <w:r>
        <w:tab/>
      </w:r>
      <w:hyperlink w:anchor="mi-az-az-electron">
        <w:r>
          <w:rPr>
            <w:rStyle w:val="Hiperhivatkozs"/>
          </w:rPr>
          <w:t>Mi az az Electron?</w:t>
        </w:r>
      </w:hyperlink>
      <w:r>
        <w:br/>
      </w:r>
      <w:r>
        <w:tab/>
      </w:r>
      <w:r>
        <w:tab/>
      </w:r>
      <w:hyperlink w:anchor="adatkapcsolat-és-rest-api">
        <w:r>
          <w:rPr>
            <w:rStyle w:val="Hiperhivatkozs"/>
          </w:rPr>
          <w:t>Adatkapcsolat és REST API</w:t>
        </w:r>
      </w:hyperlink>
      <w:r>
        <w:br/>
      </w:r>
      <w:r>
        <w:tab/>
      </w:r>
      <w:r>
        <w:tab/>
      </w:r>
      <w:hyperlink w:anchor="az-api-működése">
        <w:r>
          <w:rPr>
            <w:rStyle w:val="Hiperhivatkozs"/>
          </w:rPr>
          <w:t>Az API működése</w:t>
        </w:r>
      </w:hyperlink>
      <w:r>
        <w:br/>
      </w:r>
      <w:r>
        <w:tab/>
      </w:r>
      <w:r>
        <w:tab/>
      </w:r>
      <w:hyperlink w:anchor="X262da11da2e47f5d85dd7386de04950793218d2">
        <w:r>
          <w:rPr>
            <w:rStyle w:val="Hiperhivatkozs"/>
          </w:rPr>
          <w:t>Az asztali alkalmazás és az API kapcsolata</w:t>
        </w:r>
      </w:hyperlink>
      <w:r>
        <w:br/>
      </w:r>
      <w:r>
        <w:tab/>
      </w:r>
      <w:r>
        <w:tab/>
      </w:r>
      <w:r>
        <w:tab/>
      </w:r>
      <w:hyperlink w:anchor="bejelentkezés-kezelése">
        <w:r>
          <w:rPr>
            <w:rStyle w:val="Hiperhivatkozs"/>
          </w:rPr>
          <w:t>Bejelentkezés kezelése</w:t>
        </w:r>
      </w:hyperlink>
      <w:r>
        <w:br/>
      </w:r>
      <w:r>
        <w:tab/>
      </w:r>
      <w:r>
        <w:tab/>
      </w:r>
      <w:r>
        <w:tab/>
      </w:r>
      <w:hyperlink w:anchor="rendelések-lekérése">
        <w:r>
          <w:rPr>
            <w:rStyle w:val="Hiperhivatkozs"/>
          </w:rPr>
          <w:t>Rendelések lekérése</w:t>
        </w:r>
      </w:hyperlink>
      <w:r>
        <w:br/>
      </w:r>
      <w:r>
        <w:tab/>
      </w:r>
      <w:r>
        <w:tab/>
      </w:r>
      <w:hyperlink w:anchor="offline-működés">
        <w:r>
          <w:rPr>
            <w:rStyle w:val="Hiperhivatkozs"/>
          </w:rPr>
          <w:t>Offline Működés</w:t>
        </w:r>
      </w:hyperlink>
      <w:r>
        <w:br/>
      </w:r>
      <w:r>
        <w:tab/>
      </w:r>
      <w:r>
        <w:tab/>
      </w:r>
      <w:hyperlink w:anchor="főbb-funkciók-2">
        <w:r>
          <w:rPr>
            <w:rStyle w:val="Hiperhivatkozs"/>
          </w:rPr>
          <w:t>Főbb Funkciók</w:t>
        </w:r>
      </w:hyperlink>
      <w:r>
        <w:br/>
      </w:r>
      <w:r>
        <w:tab/>
      </w:r>
      <w:r>
        <w:tab/>
      </w:r>
      <w:hyperlink w:anchor="fejlesztési-környezet">
        <w:r>
          <w:rPr>
            <w:rStyle w:val="Hiperhivatkozs"/>
          </w:rPr>
          <w:t>Fejlesztési Környezet</w:t>
        </w:r>
      </w:hyperlink>
      <w:r>
        <w:br/>
      </w:r>
      <w:r>
        <w:tab/>
      </w:r>
      <w:hyperlink w:anchor="X70db1d633f058ee1cc5fa2d24809580a531e8c3">
        <w:r>
          <w:rPr>
            <w:rStyle w:val="Hiperhivatkozs"/>
          </w:rPr>
          <w:t xml:space="preserve">3.6 </w:t>
        </w:r>
        <w:hyperlink w:anchor="Csapatmunka">
          <w:r>
            <w:rPr>
              <w:rStyle w:val="Hiperhivatkozs"/>
            </w:rPr>
            <w:t>Csapatmunka</w:t>
          </w:r>
        </w:hyperlink>
      </w:hyperlink>
      <w:r>
        <w:br/>
      </w:r>
      <w:r>
        <w:tab/>
      </w:r>
      <w:r>
        <w:tab/>
      </w:r>
      <w:hyperlink w:anchor="X0d31d1228eae82b74216f0145ff9d6c297e2193">
        <w:r>
          <w:rPr>
            <w:rStyle w:val="Hiperhivatkozs"/>
          </w:rPr>
          <w:t>3.6.1 Feladatok megosztása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d625553f9e9289da0516c8534b42b2a430f3d42">
        <w:r>
          <w:rPr>
            <w:rStyle w:val="Hiperhivatkozs"/>
          </w:rPr>
          <w:t xml:space="preserve">3.6.1.1 Kiss Gábor legfontosabb feladatai: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7e299c5367b8541c5125365bd022191c6ef3071">
        <w:r>
          <w:rPr>
            <w:rStyle w:val="Hiperhivatkozs"/>
          </w:rPr>
          <w:t xml:space="preserve">3.6.1.2 Kiss Máté Márk legfontosabb feladatai: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Xcc0b63d8855522667c782951e56b5a088a9190d">
        <w:r>
          <w:rPr>
            <w:rStyle w:val="Hiperhivatkozs"/>
          </w:rPr>
          <w:t>3.6.1.3 Takács Z</w:t>
        </w:r>
        <w:r>
          <w:rPr>
            <w:rStyle w:val="Hiperhivatkozs"/>
          </w:rPr>
          <w:t xml:space="preserve">oltán legfontosabb feladatai: </w:t>
        </w:r>
      </w:hyperlink>
      <w:r>
        <w:br/>
      </w:r>
      <w:r>
        <w:tab/>
      </w:r>
      <w:hyperlink w:anchor="X3f90de136e07e60ec1f43c8b3aff1e34aef87e5">
        <w:r>
          <w:rPr>
            <w:rStyle w:val="Hiperhivatkozs"/>
          </w:rPr>
          <w:t xml:space="preserve">3.7 </w:t>
        </w:r>
        <w:hyperlink w:anchor="fejlesztoi-kapcsolati-informaciok">
          <w:r>
            <w:rPr>
              <w:rStyle w:val="Hiperhivatkozs"/>
            </w:rPr>
            <w:t>Fejlesztői Kapcsolati Információk</w:t>
          </w:r>
        </w:hyperlink>
      </w:hyperlink>
      <w:r>
        <w:br/>
      </w:r>
      <w:r>
        <w:tab/>
      </w:r>
      <w:hyperlink w:anchor="X7d866c8a35bfa80a1cac6d46f8155f423441c60">
        <w:r>
          <w:rPr>
            <w:rStyle w:val="Hiperhivatkozs"/>
          </w:rPr>
          <w:t xml:space="preserve">4. </w:t>
        </w:r>
        <w:hyperlink w:anchor="irodalomjegyzek">
          <w:r>
            <w:rPr>
              <w:rStyle w:val="Hiperhivatkozs"/>
            </w:rPr>
            <w:t>Irodalomjegyzék</w:t>
          </w:r>
        </w:hyperlink>
      </w:hyperlink>
    </w:p>
    <w:bookmarkEnd w:id="5"/>
    <w:p w:rsidR="00E46CA8" w:rsidRDefault="00E46CA8">
      <w:pPr>
        <w:pStyle w:val="Szvegtrzs"/>
      </w:pPr>
    </w:p>
    <w:p w:rsidR="00E46CA8" w:rsidRDefault="00E46CA8">
      <w:pPr>
        <w:pStyle w:val="Szvegtrzs"/>
      </w:pPr>
    </w:p>
    <w:p w:rsidR="00E46CA8" w:rsidRDefault="005B3F2D">
      <w:r>
        <w:pict>
          <v:rect id="_x0000_i1655" style="width:0;height:1.5pt" o:hralign="center" o:hrstd="t" o:hr="t"/>
        </w:pict>
      </w:r>
    </w:p>
    <w:p w:rsidR="00E46CA8" w:rsidRDefault="005B3F2D">
      <w:pPr>
        <w:pStyle w:val="Cmsor2"/>
      </w:pPr>
      <w:bookmarkStart w:id="7" w:name="X3180371770d69652d12b50cc5fc9f3ce695287f"/>
      <w:bookmarkEnd w:id="4"/>
      <w:r>
        <w:lastRenderedPageBreak/>
        <w:t>1. Bevezetés</w:t>
      </w:r>
    </w:p>
    <w:p w:rsidR="00E46CA8" w:rsidRDefault="005B3F2D">
      <w:pPr>
        <w:pStyle w:val="Cmsor3"/>
      </w:pPr>
      <w:bookmarkStart w:id="8" w:name="Xeb10c7f3f44d48cc3edee534e9511c20624df52"/>
      <w:r>
        <w:t>1.1 Záródolgozat téma kiválasztása, szoftver célja</w:t>
      </w:r>
    </w:p>
    <w:p w:rsidR="00E46CA8" w:rsidRDefault="005B3F2D">
      <w:pPr>
        <w:pStyle w:val="FirstParagraph"/>
      </w:pPr>
      <w:r>
        <w:t>A vizsgaremek elkészítése során háromfős fejlesztői csapatként dolgoztunk együtt egy komplex szoftveralkalmazáson, amely egy valós pia</w:t>
      </w:r>
      <w:r>
        <w:t>ci problémára kínál megoldást. Olyan témát választottunk, amely lehetővé tette egy mindenki számára elérhető, webes alapú webshop létrehozását. A webshop reszponzív kialakításának köszönhetően minden eszközön, legyen az asztali számítógép, táblagép vagy mo</w:t>
      </w:r>
      <w:r>
        <w:t xml:space="preserve">biltelefon, zökkenőmentesen működik. </w:t>
      </w:r>
    </w:p>
    <w:p w:rsidR="00E46CA8" w:rsidRDefault="005B3F2D">
      <w:pPr>
        <w:pStyle w:val="Szvegtrzs"/>
      </w:pPr>
      <w:r>
        <w:t>Az ötletet és inspirációt egy ismerősünk ruhaboltja adta, aki saját üzlete számára keresett modern, felhasználóbarát megoldást. Az alkalmazás egyik fő előnye, hogy a vásárlóknak nem kell fizikailag felkeresniük az üzle</w:t>
      </w:r>
      <w:r>
        <w:t>tet, hiszen az online felület lehetőséget biztosít a termékek kényelmes böngészésére és megrendelésére akár otthonról is. Ezzel időt és energiát takarítanak meg, miközben az eladó számára is egyszerűbbé válik az adminisztráció és az ügyfélkapcsolatok kezel</w:t>
      </w:r>
      <w:r>
        <w:t>ése.</w:t>
      </w:r>
    </w:p>
    <w:p w:rsidR="00E46CA8" w:rsidRDefault="005B3F2D">
      <w:pPr>
        <w:pStyle w:val="Cmsor3"/>
      </w:pPr>
      <w:bookmarkStart w:id="9" w:name="Xda54989aa207b15f9ede90213197e9feed3f71a"/>
      <w:bookmarkEnd w:id="8"/>
      <w:r>
        <w:t>1.2 Alkalmazás tervezése</w:t>
      </w:r>
    </w:p>
    <w:p w:rsidR="00E46CA8" w:rsidRDefault="005B3F2D">
      <w:pPr>
        <w:pStyle w:val="FirstParagraph"/>
      </w:pPr>
      <w:r>
        <w:t>A projekt kezdetén a szoftveralkalmazás tervezése során az elsődleges célunk egy könnyen navigálható, reszponzív, modern és felhasználóbarát webshop létrehozása volt, amely minden eszközön optimálisan működik.</w:t>
      </w:r>
    </w:p>
    <w:p w:rsidR="00E46CA8" w:rsidRDefault="005B3F2D">
      <w:pPr>
        <w:pStyle w:val="Szvegtrzs"/>
      </w:pPr>
      <w:r>
        <w:t>Első lépésként m</w:t>
      </w:r>
      <w:r>
        <w:t>eghatároztuk a webshop alapvető funkcióit, amelyek közé tartozott a termékek könnyű kereshetősége, szűrhetősége, valamint az egyszerű navigáció. A felhasználóknak egy átlátható, gyors és élvezetes vásárlási élményt szerettünk volna biztosítani, ezért a diz</w:t>
      </w:r>
      <w:r>
        <w:t>ájn során kiemelt figyelmet fordítottunk a reszponzív megjelenítésre, hogy mobiltelefonokon, tableteken és asztali számítógépeken egyaránt kifogástalanul működjön.</w:t>
      </w:r>
    </w:p>
    <w:p w:rsidR="00E46CA8" w:rsidRDefault="005B3F2D">
      <w:pPr>
        <w:pStyle w:val="Szvegtrzs"/>
      </w:pPr>
      <w:r>
        <w:t>A weboldal struktúráját úgy terveztük meg, hogy az bővíthető és módosítható legyen, figyelem</w:t>
      </w:r>
      <w:r>
        <w:t>be véve a jövőbeli igényeket, mint például új termékkategóriák hozzáadása, promóciók, vagy bármilyen új funkciók integrálása. A dizájn egy letisztult, modern arculatot kapott, amely lehetővé teszi a gyors navigációt, ugyanakkor esztétikus és vonzó a felhas</w:t>
      </w:r>
      <w:r>
        <w:t>ználók számára.</w:t>
      </w:r>
    </w:p>
    <w:p w:rsidR="00E46CA8" w:rsidRDefault="005B3F2D">
      <w:pPr>
        <w:pStyle w:val="Szvegtrzs"/>
      </w:pPr>
      <w:r>
        <w:t>A tervezés során külön figyelmet fordítottunk a webshop adminisztrációs felületére is. Az adminisztrációs oldal egy könnyen kezelhető felületet biztosít a termékek kezelésére, az egyes rendelések nyomon követésére, valamint a termékek kezel</w:t>
      </w:r>
      <w:r>
        <w:t>ésére. Az admin felület is reszponzív, hogy bárhonnan elérhető és kényelmesen használható legyen.</w:t>
      </w:r>
    </w:p>
    <w:p w:rsidR="00E46CA8" w:rsidRDefault="005B3F2D">
      <w:pPr>
        <w:pStyle w:val="Szvegtrzs"/>
      </w:pPr>
      <w:r>
        <w:t>A felhasználói élmény mellett az alkalmazás technikai oldalát is megterveztük. Az adatbázis felépítése során figyelembe vettük a webshop működéséhez szükséges</w:t>
      </w:r>
      <w:r>
        <w:t xml:space="preserve"> adatokat, például a termékek, vásárlók, rendelési információk tárolását. Az adatbázis modell kapcsolódik a front-end és back-end rendszerekhez, biztosítva ezzel a megfelelő működést.</w:t>
      </w:r>
    </w:p>
    <w:p w:rsidR="00E46CA8" w:rsidRDefault="005B3F2D">
      <w:pPr>
        <w:pStyle w:val="Cmsor3"/>
      </w:pPr>
      <w:bookmarkStart w:id="10" w:name="Xd08a3c48c892831ab84bc1226a06443fb895174"/>
      <w:bookmarkEnd w:id="9"/>
      <w:r>
        <w:lastRenderedPageBreak/>
        <w:t>1.3 Programozási nyelv kiválasztása, előkészítés</w:t>
      </w:r>
    </w:p>
    <w:p w:rsidR="00E46CA8" w:rsidRDefault="005B3F2D">
      <w:pPr>
        <w:pStyle w:val="FirstParagraph"/>
      </w:pPr>
      <w:r>
        <w:t>A PureLine webshop fejl</w:t>
      </w:r>
      <w:r>
        <w:t>esztése során kiemelt figyelmet fordítottunk arra, hogy a frontend és backend technológiák optimális kombinációjával egy funkcionálisan stabil, gyors és felhasználóbarát rendszert hozzunk létre.</w:t>
      </w:r>
    </w:p>
    <w:p w:rsidR="00E46CA8" w:rsidRDefault="005B3F2D">
      <w:pPr>
        <w:pStyle w:val="Szvegtrzs"/>
      </w:pPr>
      <w:r>
        <w:t>A fejlesztés során:</w:t>
      </w:r>
    </w:p>
    <w:p w:rsidR="00E46CA8" w:rsidRDefault="005B3F2D" w:rsidP="005B3F2D">
      <w:pPr>
        <w:numPr>
          <w:ilvl w:val="0"/>
          <w:numId w:val="1"/>
        </w:numPr>
      </w:pPr>
      <w:r>
        <w:rPr>
          <w:b/>
          <w:bCs/>
        </w:rPr>
        <w:t>Frontend technológiákkal</w:t>
      </w:r>
      <w:r>
        <w:t xml:space="preserve"> letisztult dizáj</w:t>
      </w:r>
      <w:r>
        <w:t>nt és reszponzív felhasználói felületet hoztunk létre, amely tökéletesen alkalmazkodik asztali és mobil eszközökhöz.</w:t>
      </w:r>
    </w:p>
    <w:p w:rsidR="00E46CA8" w:rsidRDefault="005B3F2D" w:rsidP="005B3F2D">
      <w:pPr>
        <w:numPr>
          <w:ilvl w:val="0"/>
          <w:numId w:val="1"/>
        </w:numPr>
      </w:pPr>
      <w:r>
        <w:rPr>
          <w:b/>
          <w:bCs/>
        </w:rPr>
        <w:t>Backend technológiák</w:t>
      </w:r>
      <w:r>
        <w:t xml:space="preserve"> segítségével biztosítottuk az adatok tárolását, feldolgozását és a webshop alapvető funkcióinak, például a rendeléskez</w:t>
      </w:r>
      <w:r>
        <w:t>elés és a felhasználói bejelentkezés hitelesítés működését.</w:t>
      </w:r>
    </w:p>
    <w:p w:rsidR="00E46CA8" w:rsidRDefault="005B3F2D">
      <w:pPr>
        <w:pStyle w:val="FirstParagraph"/>
      </w:pPr>
      <w:r>
        <w:rPr>
          <w:b/>
          <w:bCs/>
        </w:rPr>
        <w:t>A PureLine webshop esetében az alábbi technológiák együttes alkalmazásával érhető el a kívánt eredmény:</w:t>
      </w:r>
    </w:p>
    <w:p w:rsidR="00E46CA8" w:rsidRDefault="005B3F2D" w:rsidP="005B3F2D">
      <w:pPr>
        <w:numPr>
          <w:ilvl w:val="0"/>
          <w:numId w:val="2"/>
        </w:numPr>
      </w:pPr>
      <w:r>
        <w:rPr>
          <w:b/>
          <w:bCs/>
        </w:rPr>
        <w:t>Frontend technológiák (HTML, CSS, JavaScript, Bootstrap):</w:t>
      </w:r>
      <w:r>
        <w:br/>
        <w:t>Ezek felelősek a vizuális megjelen</w:t>
      </w:r>
      <w:r>
        <w:t>ésért és a felhasználói interakciókért, például a termékek böngészéséért, a kosár kezeléséért és az űrlapok kitöltéséért.</w:t>
      </w:r>
    </w:p>
    <w:p w:rsidR="00E46CA8" w:rsidRDefault="005B3F2D" w:rsidP="005B3F2D">
      <w:pPr>
        <w:numPr>
          <w:ilvl w:val="0"/>
          <w:numId w:val="2"/>
        </w:numPr>
      </w:pPr>
      <w:r>
        <w:rPr>
          <w:b/>
          <w:bCs/>
        </w:rPr>
        <w:t>Backend technológiák (PHP, MySQL):</w:t>
      </w:r>
    </w:p>
    <w:p w:rsidR="00E46CA8" w:rsidRDefault="005B3F2D" w:rsidP="005B3F2D">
      <w:pPr>
        <w:numPr>
          <w:ilvl w:val="1"/>
          <w:numId w:val="3"/>
        </w:numPr>
      </w:pPr>
      <w:r>
        <w:t>A háttérben futó folyamatok felelősek az adatok biztonságos tárolásáért, feldolgozásáért és a logikák működéséért.</w:t>
      </w:r>
    </w:p>
    <w:p w:rsidR="00E46CA8" w:rsidRDefault="005B3F2D" w:rsidP="005B3F2D">
      <w:pPr>
        <w:numPr>
          <w:ilvl w:val="1"/>
          <w:numId w:val="3"/>
        </w:numPr>
      </w:pPr>
      <w:r>
        <w:t>A PHP biztosítja a szerveroldali logikát, például a rendelések feldolgozását, a felhasználói fiókok kezelését és az adatbázisokkal való kommunikációt.</w:t>
      </w:r>
    </w:p>
    <w:p w:rsidR="00E46CA8" w:rsidRDefault="005B3F2D" w:rsidP="005B3F2D">
      <w:pPr>
        <w:numPr>
          <w:ilvl w:val="1"/>
          <w:numId w:val="3"/>
        </w:numPr>
      </w:pPr>
      <w:r>
        <w:t>A MySQL relációs adatbázis-kezelő rendszer biztosítja az adatok tárolását, lehetővé téve a gyors és bizto</w:t>
      </w:r>
      <w:r>
        <w:t>nságos lekérdezéseket.</w:t>
      </w:r>
    </w:p>
    <w:p w:rsidR="00E46CA8" w:rsidRDefault="005B3F2D">
      <w:r>
        <w:pict>
          <v:rect id="_x0000_i1656" style="width:0;height:1.5pt" o:hralign="center" o:hrstd="t" o:hr="t"/>
        </w:pict>
      </w:r>
    </w:p>
    <w:p w:rsidR="00E46CA8" w:rsidRDefault="005B3F2D">
      <w:pPr>
        <w:pStyle w:val="Cmsor4"/>
      </w:pPr>
      <w:bookmarkStart w:id="11" w:name="frontend-technológiák"/>
      <w:r>
        <w:t>Frontend technológiák</w:t>
      </w:r>
    </w:p>
    <w:p w:rsidR="00E46CA8" w:rsidRDefault="005B3F2D">
      <w:pPr>
        <w:pStyle w:val="FirstParagraph"/>
      </w:pPr>
      <w:r>
        <w:t>A frontend az a réteg, amelyet a felhasználók közvetlenül látnak és használnak. Ez magában foglalja a vizuális elemeket, az interaktív funkciókat és a felhasználói élmény biztosítását.</w:t>
      </w:r>
    </w:p>
    <w:p w:rsidR="00E46CA8" w:rsidRDefault="005B3F2D">
      <w:pPr>
        <w:pStyle w:val="Cmsor5"/>
      </w:pPr>
      <w:bookmarkStart w:id="12" w:name="html-hypertext-markup-language"/>
      <w:r>
        <w:t>HTML (HyperText Markup L</w:t>
      </w:r>
      <w:r>
        <w:t>anguage)</w:t>
      </w:r>
    </w:p>
    <w:p w:rsidR="00E46CA8" w:rsidRDefault="005B3F2D">
      <w:pPr>
        <w:pStyle w:val="FirstParagraph"/>
      </w:pPr>
      <w:r>
        <w:t>A HTML a weboldal alapvető vázát képezi, amely meghatározza az egyes elemek elhelyezkedését, tartalmát és szerkezetét.</w:t>
      </w:r>
    </w:p>
    <w:p w:rsidR="00E46CA8" w:rsidRDefault="005B3F2D" w:rsidP="005B3F2D">
      <w:pPr>
        <w:numPr>
          <w:ilvl w:val="0"/>
          <w:numId w:val="4"/>
        </w:numPr>
      </w:pPr>
      <w:r>
        <w:t>Jellemzők:</w:t>
      </w:r>
    </w:p>
    <w:p w:rsidR="00E46CA8" w:rsidRDefault="005B3F2D" w:rsidP="005B3F2D">
      <w:pPr>
        <w:numPr>
          <w:ilvl w:val="1"/>
          <w:numId w:val="5"/>
        </w:numPr>
      </w:pPr>
      <w:r>
        <w:t>Statikus elemek felépítése (címek, képek, bekezdések, linkek).</w:t>
      </w:r>
    </w:p>
    <w:p w:rsidR="00E46CA8" w:rsidRDefault="005B3F2D" w:rsidP="005B3F2D">
      <w:pPr>
        <w:numPr>
          <w:ilvl w:val="1"/>
          <w:numId w:val="5"/>
        </w:numPr>
      </w:pPr>
      <w:r>
        <w:t>Az összes böngésző támogatja.</w:t>
      </w:r>
    </w:p>
    <w:p w:rsidR="00E46CA8" w:rsidRDefault="005B3F2D" w:rsidP="005B3F2D">
      <w:pPr>
        <w:numPr>
          <w:ilvl w:val="1"/>
          <w:numId w:val="5"/>
        </w:numPr>
      </w:pPr>
      <w:r>
        <w:lastRenderedPageBreak/>
        <w:t>Egyszerű és gyors integr</w:t>
      </w:r>
      <w:r>
        <w:t>álás más technológiákkal, például CSS-sel és JavaScript-tel.</w:t>
      </w:r>
    </w:p>
    <w:p w:rsidR="00E46CA8" w:rsidRDefault="005B3F2D">
      <w:r>
        <w:pict>
          <v:rect id="_x0000_i1657" style="width:0;height:1.5pt" o:hralign="center" o:hrstd="t" o:hr="t"/>
        </w:pict>
      </w:r>
    </w:p>
    <w:p w:rsidR="00E46CA8" w:rsidRDefault="005B3F2D">
      <w:pPr>
        <w:pStyle w:val="Cmsor5"/>
      </w:pPr>
      <w:bookmarkStart w:id="13" w:name="css-cascading-style-sheets"/>
      <w:bookmarkEnd w:id="12"/>
      <w:r>
        <w:t>CSS (Cascading Style Sheets)</w:t>
      </w:r>
    </w:p>
    <w:p w:rsidR="00E46CA8" w:rsidRDefault="005B3F2D">
      <w:pPr>
        <w:pStyle w:val="FirstParagraph"/>
      </w:pPr>
      <w:r>
        <w:t>A CSS biztosítja a weboldal megjelenését, az elrendezéstől kezdve a színek és animációk megadásáig.</w:t>
      </w:r>
    </w:p>
    <w:p w:rsidR="00E46CA8" w:rsidRDefault="005B3F2D" w:rsidP="005B3F2D">
      <w:pPr>
        <w:numPr>
          <w:ilvl w:val="0"/>
          <w:numId w:val="6"/>
        </w:numPr>
      </w:pPr>
      <w:r>
        <w:t>Jellemzők:</w:t>
      </w:r>
    </w:p>
    <w:p w:rsidR="00E46CA8" w:rsidRDefault="005B3F2D" w:rsidP="005B3F2D">
      <w:pPr>
        <w:numPr>
          <w:ilvl w:val="1"/>
          <w:numId w:val="7"/>
        </w:numPr>
      </w:pPr>
      <w:r>
        <w:t xml:space="preserve">Elrendezési modellek, például rácsrendszer (grid) és </w:t>
      </w:r>
      <w:r>
        <w:t>rugalmas boxmodell (flexbox) támogatása.</w:t>
      </w:r>
    </w:p>
    <w:p w:rsidR="00E46CA8" w:rsidRDefault="005B3F2D" w:rsidP="005B3F2D">
      <w:pPr>
        <w:numPr>
          <w:ilvl w:val="1"/>
          <w:numId w:val="7"/>
        </w:numPr>
      </w:pPr>
      <w:r>
        <w:t>Média lekérdezések segítségével reszponzív design kialakítása.</w:t>
      </w:r>
    </w:p>
    <w:p w:rsidR="00E46CA8" w:rsidRDefault="005B3F2D" w:rsidP="005B3F2D">
      <w:pPr>
        <w:numPr>
          <w:ilvl w:val="1"/>
          <w:numId w:val="7"/>
        </w:numPr>
      </w:pPr>
      <w:r>
        <w:t>Könnyű testreszabhatóság.</w:t>
      </w:r>
    </w:p>
    <w:p w:rsidR="00E46CA8" w:rsidRDefault="005B3F2D">
      <w:r>
        <w:pict>
          <v:rect id="_x0000_i1658" style="width:0;height:1.5pt" o:hralign="center" o:hrstd="t" o:hr="t"/>
        </w:pict>
      </w:r>
    </w:p>
    <w:p w:rsidR="00E46CA8" w:rsidRDefault="005B3F2D">
      <w:pPr>
        <w:pStyle w:val="Cmsor5"/>
      </w:pPr>
      <w:bookmarkStart w:id="14" w:name="javascript-js"/>
      <w:bookmarkEnd w:id="13"/>
      <w:r>
        <w:t>JavaScript (JS)</w:t>
      </w:r>
    </w:p>
    <w:p w:rsidR="00E46CA8" w:rsidRDefault="005B3F2D">
      <w:pPr>
        <w:pStyle w:val="FirstParagraph"/>
      </w:pPr>
      <w:r>
        <w:t>A JavaScript az interaktív funkciókat és dinamikus működést biztosítja. Lehetővé teszi, hogy az oldal elemei</w:t>
      </w:r>
      <w:r>
        <w:t xml:space="preserve"> valós időben változzanak, anélkül, hogy az oldalt újra kellene tölteni.</w:t>
      </w:r>
    </w:p>
    <w:p w:rsidR="00E46CA8" w:rsidRDefault="005B3F2D" w:rsidP="005B3F2D">
      <w:pPr>
        <w:numPr>
          <w:ilvl w:val="0"/>
          <w:numId w:val="8"/>
        </w:numPr>
      </w:pPr>
      <w:r>
        <w:t>Jellemzők:</w:t>
      </w:r>
    </w:p>
    <w:p w:rsidR="00E46CA8" w:rsidRDefault="005B3F2D" w:rsidP="005B3F2D">
      <w:pPr>
        <w:numPr>
          <w:ilvl w:val="1"/>
          <w:numId w:val="9"/>
        </w:numPr>
      </w:pPr>
      <w:r>
        <w:t>Eseményvezérelt működés, például kattintások, görgetések, billentyűlenyomások kezelése.</w:t>
      </w:r>
    </w:p>
    <w:p w:rsidR="00E46CA8" w:rsidRDefault="005B3F2D" w:rsidP="005B3F2D">
      <w:pPr>
        <w:numPr>
          <w:ilvl w:val="1"/>
          <w:numId w:val="9"/>
        </w:numPr>
      </w:pPr>
      <w:r>
        <w:t>DOM (Document Object Model) manipuláció a HTML tartalom módosításához.</w:t>
      </w:r>
    </w:p>
    <w:p w:rsidR="00E46CA8" w:rsidRDefault="005B3F2D" w:rsidP="005B3F2D">
      <w:pPr>
        <w:numPr>
          <w:ilvl w:val="1"/>
          <w:numId w:val="9"/>
        </w:numPr>
      </w:pPr>
      <w:r>
        <w:t>Böngészőben futó kód, így nincs szükség telepítésre.</w:t>
      </w:r>
    </w:p>
    <w:p w:rsidR="00E46CA8" w:rsidRDefault="005B3F2D" w:rsidP="005B3F2D">
      <w:pPr>
        <w:numPr>
          <w:ilvl w:val="1"/>
          <w:numId w:val="9"/>
        </w:numPr>
      </w:pPr>
      <w:r>
        <w:t>Számos keretrendszer támogatása (pl. Node.js).</w:t>
      </w:r>
    </w:p>
    <w:p w:rsidR="00E46CA8" w:rsidRDefault="005B3F2D">
      <w:r>
        <w:pict>
          <v:rect id="_x0000_i1659" style="width:0;height:1.5pt" o:hralign="center" o:hrstd="t" o:hr="t"/>
        </w:pict>
      </w:r>
    </w:p>
    <w:p w:rsidR="00E46CA8" w:rsidRDefault="005B3F2D">
      <w:pPr>
        <w:pStyle w:val="Cmsor5"/>
      </w:pPr>
      <w:bookmarkStart w:id="15" w:name="bootstrap"/>
      <w:bookmarkEnd w:id="14"/>
      <w:r>
        <w:t>Bootstrap</w:t>
      </w:r>
    </w:p>
    <w:p w:rsidR="00E46CA8" w:rsidRDefault="005B3F2D">
      <w:pPr>
        <w:pStyle w:val="FirstParagraph"/>
      </w:pPr>
      <w:r>
        <w:t>A Bootstrap lehetővé teszi reszponzív weboldalak gyors létrehozását előre definiált stílusokkal és komponensekkel.</w:t>
      </w:r>
    </w:p>
    <w:p w:rsidR="00E46CA8" w:rsidRDefault="005B3F2D" w:rsidP="005B3F2D">
      <w:pPr>
        <w:numPr>
          <w:ilvl w:val="0"/>
          <w:numId w:val="10"/>
        </w:numPr>
      </w:pPr>
      <w:r>
        <w:t>Jellemzők:</w:t>
      </w:r>
    </w:p>
    <w:p w:rsidR="00E46CA8" w:rsidRDefault="005B3F2D" w:rsidP="005B3F2D">
      <w:pPr>
        <w:numPr>
          <w:ilvl w:val="1"/>
          <w:numId w:val="11"/>
        </w:numPr>
      </w:pPr>
      <w:r>
        <w:t xml:space="preserve">Előre elkészített </w:t>
      </w:r>
      <w:r>
        <w:t>rácsrendszer (grid) a weboldalak elrendezéséhez.</w:t>
      </w:r>
    </w:p>
    <w:p w:rsidR="00E46CA8" w:rsidRDefault="005B3F2D" w:rsidP="005B3F2D">
      <w:pPr>
        <w:numPr>
          <w:ilvl w:val="1"/>
          <w:numId w:val="11"/>
        </w:numPr>
      </w:pPr>
      <w:r>
        <w:t>Komponensek, például navigációs sávok, gombok, űrlapok gyors implementálása.</w:t>
      </w:r>
    </w:p>
    <w:p w:rsidR="00E46CA8" w:rsidRDefault="005B3F2D" w:rsidP="005B3F2D">
      <w:pPr>
        <w:numPr>
          <w:ilvl w:val="1"/>
          <w:numId w:val="11"/>
        </w:numPr>
      </w:pPr>
      <w:r>
        <w:t>Mobilbarát kialakítás alapértelmezetten.</w:t>
      </w:r>
    </w:p>
    <w:p w:rsidR="00E46CA8" w:rsidRDefault="005B3F2D" w:rsidP="005B3F2D">
      <w:pPr>
        <w:numPr>
          <w:ilvl w:val="1"/>
          <w:numId w:val="11"/>
        </w:numPr>
      </w:pPr>
      <w:r>
        <w:lastRenderedPageBreak/>
        <w:t>Könnyen tanulható és testreszabható.</w:t>
      </w:r>
    </w:p>
    <w:p w:rsidR="00E46CA8" w:rsidRDefault="005B3F2D">
      <w:r>
        <w:pict>
          <v:rect id="_x0000_i1660" style="width:0;height:1.5pt" o:hralign="center" o:hrstd="t" o:hr="t"/>
        </w:pict>
      </w:r>
    </w:p>
    <w:p w:rsidR="00E46CA8" w:rsidRDefault="005B3F2D">
      <w:pPr>
        <w:pStyle w:val="Cmsor4"/>
      </w:pPr>
      <w:bookmarkStart w:id="16" w:name="backend-technológiák"/>
      <w:bookmarkEnd w:id="11"/>
      <w:bookmarkEnd w:id="15"/>
      <w:r>
        <w:t>Backend technológiák</w:t>
      </w:r>
    </w:p>
    <w:p w:rsidR="00E46CA8" w:rsidRDefault="005B3F2D">
      <w:pPr>
        <w:pStyle w:val="FirstParagraph"/>
      </w:pPr>
      <w:r>
        <w:t>A backend az alkalmazás hátté</w:t>
      </w:r>
      <w:r>
        <w:t>rben működő része, amely kezeli az adatbázisokat, a szerveroldali logikát és a kliensoldalról érkező kéréseket.</w:t>
      </w:r>
    </w:p>
    <w:p w:rsidR="00E46CA8" w:rsidRDefault="005B3F2D">
      <w:pPr>
        <w:pStyle w:val="Cmsor5"/>
      </w:pPr>
      <w:bookmarkStart w:id="17" w:name="php-hypertext-preprocessor"/>
      <w:r>
        <w:t>PHP (Hypertext Preprocessor)</w:t>
      </w:r>
    </w:p>
    <w:p w:rsidR="00E46CA8" w:rsidRDefault="005B3F2D">
      <w:pPr>
        <w:pStyle w:val="FirstParagraph"/>
      </w:pPr>
      <w:r>
        <w:t>A PHP egy szerveroldali szkriptnyelv, amely az adatok feldolgozását, dinamikus tartalom generálását végzi.</w:t>
      </w:r>
    </w:p>
    <w:p w:rsidR="00E46CA8" w:rsidRDefault="005B3F2D" w:rsidP="005B3F2D">
      <w:pPr>
        <w:numPr>
          <w:ilvl w:val="0"/>
          <w:numId w:val="12"/>
        </w:numPr>
      </w:pPr>
      <w:r>
        <w:t>Jellemző</w:t>
      </w:r>
      <w:r>
        <w:t>k:</w:t>
      </w:r>
    </w:p>
    <w:p w:rsidR="00E46CA8" w:rsidRDefault="005B3F2D" w:rsidP="005B3F2D">
      <w:pPr>
        <w:numPr>
          <w:ilvl w:val="1"/>
          <w:numId w:val="13"/>
        </w:numPr>
      </w:pPr>
      <w:r>
        <w:t>Adatbázisokkal való közvetlen integráció (pl. MySQL).</w:t>
      </w:r>
    </w:p>
    <w:p w:rsidR="00E46CA8" w:rsidRDefault="005B3F2D" w:rsidP="005B3F2D">
      <w:pPr>
        <w:numPr>
          <w:ilvl w:val="1"/>
          <w:numId w:val="13"/>
        </w:numPr>
      </w:pPr>
      <w:r>
        <w:t>Szerveroldali logikák kezelése, például hitelesítés, felhasználói adatok kezelése.</w:t>
      </w:r>
    </w:p>
    <w:p w:rsidR="00E46CA8" w:rsidRDefault="005B3F2D" w:rsidP="005B3F2D">
      <w:pPr>
        <w:numPr>
          <w:ilvl w:val="1"/>
          <w:numId w:val="13"/>
        </w:numPr>
      </w:pPr>
      <w:r>
        <w:t>Könnyen integrálható más technológiákkal, például HTML-lel és AJAX-szal.</w:t>
      </w:r>
    </w:p>
    <w:p w:rsidR="00E46CA8" w:rsidRDefault="005B3F2D">
      <w:pPr>
        <w:pStyle w:val="Cmsor5"/>
      </w:pPr>
      <w:bookmarkStart w:id="18" w:name="mysql"/>
      <w:bookmarkEnd w:id="17"/>
      <w:r>
        <w:t>MySQL</w:t>
      </w:r>
    </w:p>
    <w:p w:rsidR="00E46CA8" w:rsidRDefault="005B3F2D">
      <w:pPr>
        <w:pStyle w:val="FirstParagraph"/>
      </w:pPr>
      <w:r>
        <w:t>A MySQL egy relációs adatbázis-kezelő</w:t>
      </w:r>
      <w:r>
        <w:t xml:space="preserve"> rendszer. A </w:t>
      </w:r>
      <w:r>
        <w:rPr>
          <w:b/>
          <w:bCs/>
        </w:rPr>
        <w:t>phpMyAdmin</w:t>
      </w:r>
      <w:r>
        <w:t xml:space="preserve"> egy webalapú felület, amely lehetővé teszi a MySQL adatbázisok kezelését egy vizuális környezetben.</w:t>
      </w:r>
    </w:p>
    <w:p w:rsidR="00E46CA8" w:rsidRDefault="005B3F2D" w:rsidP="005B3F2D">
      <w:pPr>
        <w:numPr>
          <w:ilvl w:val="0"/>
          <w:numId w:val="14"/>
        </w:numPr>
      </w:pPr>
      <w:r>
        <w:t>Jellemzők:</w:t>
      </w:r>
    </w:p>
    <w:p w:rsidR="00E46CA8" w:rsidRDefault="005B3F2D" w:rsidP="005B3F2D">
      <w:pPr>
        <w:numPr>
          <w:ilvl w:val="1"/>
          <w:numId w:val="15"/>
        </w:numPr>
      </w:pPr>
      <w:r>
        <w:t>Adattárolás relációs adatbázisokban.</w:t>
      </w:r>
    </w:p>
    <w:p w:rsidR="00E46CA8" w:rsidRDefault="005B3F2D" w:rsidP="005B3F2D">
      <w:pPr>
        <w:numPr>
          <w:ilvl w:val="1"/>
          <w:numId w:val="15"/>
        </w:numPr>
      </w:pPr>
      <w:r>
        <w:t xml:space="preserve">Integráció a PHP-val a </w:t>
      </w:r>
      <w:r>
        <w:rPr>
          <w:b/>
          <w:bCs/>
        </w:rPr>
        <w:t>MySQLi</w:t>
      </w:r>
      <w:r>
        <w:t xml:space="preserve"> segítségével.</w:t>
      </w:r>
    </w:p>
    <w:p w:rsidR="00E46CA8" w:rsidRDefault="005B3F2D" w:rsidP="005B3F2D">
      <w:pPr>
        <w:numPr>
          <w:ilvl w:val="1"/>
          <w:numId w:val="15"/>
        </w:numPr>
      </w:pPr>
      <w:r>
        <w:t xml:space="preserve">Könnyű adatbázis-kezelés az </w:t>
      </w:r>
      <w:r>
        <w:rPr>
          <w:b/>
          <w:bCs/>
        </w:rPr>
        <w:t>phpMyAdmin</w:t>
      </w:r>
      <w:r>
        <w:t xml:space="preserve"> </w:t>
      </w:r>
      <w:r>
        <w:t>segítségével, amely támogatja a táblák létrehozását, módosítását, adatimportálást és exportálást.</w:t>
      </w:r>
    </w:p>
    <w:p w:rsidR="00E46CA8" w:rsidRDefault="005B3F2D">
      <w:r>
        <w:pict>
          <v:rect id="_x0000_i1661" style="width:0;height:1.5pt" o:hralign="center" o:hrstd="t" o:hr="t"/>
        </w:pict>
      </w:r>
    </w:p>
    <w:p w:rsidR="00E46CA8" w:rsidRDefault="005B3F2D">
      <w:pPr>
        <w:pStyle w:val="Cmsor5"/>
      </w:pPr>
      <w:bookmarkStart w:id="19" w:name="ajax-asynchronous-javascript-and-xml"/>
      <w:bookmarkEnd w:id="18"/>
      <w:r>
        <w:t>AJAX (Asynchronous JavaScript and XML)</w:t>
      </w:r>
    </w:p>
    <w:p w:rsidR="00E46CA8" w:rsidRDefault="005B3F2D">
      <w:pPr>
        <w:pStyle w:val="FirstParagraph"/>
      </w:pPr>
      <w:r>
        <w:t xml:space="preserve">Az AJAX aszinkron adatkommunikációt biztosít a kliens és a szerver között, amely lehetővé teszi az oldalak frissítés </w:t>
      </w:r>
      <w:r>
        <w:t>nélküli adatlekérdezését.</w:t>
      </w:r>
    </w:p>
    <w:p w:rsidR="00E46CA8" w:rsidRDefault="005B3F2D" w:rsidP="005B3F2D">
      <w:pPr>
        <w:numPr>
          <w:ilvl w:val="0"/>
          <w:numId w:val="16"/>
        </w:numPr>
      </w:pPr>
      <w:r>
        <w:t>Jellemzők:</w:t>
      </w:r>
    </w:p>
    <w:p w:rsidR="00E46CA8" w:rsidRDefault="005B3F2D" w:rsidP="005B3F2D">
      <w:pPr>
        <w:numPr>
          <w:ilvl w:val="1"/>
          <w:numId w:val="17"/>
        </w:numPr>
      </w:pPr>
      <w:r>
        <w:t>Adatok kezelése JSON vagy XML formátumban.</w:t>
      </w:r>
    </w:p>
    <w:p w:rsidR="00E46CA8" w:rsidRDefault="005B3F2D" w:rsidP="005B3F2D">
      <w:pPr>
        <w:numPr>
          <w:ilvl w:val="1"/>
          <w:numId w:val="17"/>
        </w:numPr>
      </w:pPr>
      <w:r>
        <w:t>HTTP metódusok (GET, POST, PUT, DELETE) használata.</w:t>
      </w:r>
    </w:p>
    <w:p w:rsidR="00E46CA8" w:rsidRDefault="005B3F2D" w:rsidP="005B3F2D">
      <w:pPr>
        <w:numPr>
          <w:ilvl w:val="1"/>
          <w:numId w:val="17"/>
        </w:numPr>
      </w:pPr>
      <w:r>
        <w:t>Gyors és hatékony adatfrissítés.</w:t>
      </w:r>
    </w:p>
    <w:p w:rsidR="00E46CA8" w:rsidRDefault="005B3F2D" w:rsidP="005B3F2D">
      <w:pPr>
        <w:numPr>
          <w:ilvl w:val="1"/>
          <w:numId w:val="17"/>
        </w:numPr>
      </w:pPr>
      <w:r>
        <w:t>Alkalmas valós idejű alkalmazásokhoz.</w:t>
      </w:r>
    </w:p>
    <w:p w:rsidR="00E46CA8" w:rsidRDefault="005B3F2D">
      <w:r>
        <w:lastRenderedPageBreak/>
        <w:pict>
          <v:rect id="_x0000_i1662" style="width:0;height:1.5pt" o:hralign="center" o:hrstd="t" o:hr="t"/>
        </w:pict>
      </w:r>
    </w:p>
    <w:p w:rsidR="00E46CA8" w:rsidRDefault="005B3F2D">
      <w:pPr>
        <w:pStyle w:val="Cmsor3"/>
      </w:pPr>
      <w:bookmarkStart w:id="20" w:name="X6b7e6faa5f3d4f27cecccca8e7cc7084a30ee48"/>
      <w:bookmarkEnd w:id="10"/>
      <w:bookmarkEnd w:id="16"/>
      <w:bookmarkEnd w:id="19"/>
      <w:r>
        <w:t>1.4 Köszönetnyilvánítás</w:t>
      </w:r>
    </w:p>
    <w:p w:rsidR="00E46CA8" w:rsidRDefault="005B3F2D">
      <w:pPr>
        <w:pStyle w:val="FirstParagraph"/>
      </w:pPr>
      <w:r>
        <w:t xml:space="preserve"> </w:t>
      </w:r>
      <w:r>
        <w:rPr>
          <w:b/>
          <w:bCs/>
        </w:rPr>
        <w:t>Köszönet a Fejlesztői Csap</w:t>
      </w:r>
      <w:r>
        <w:rPr>
          <w:b/>
          <w:bCs/>
        </w:rPr>
        <w:t>atnak</w:t>
      </w:r>
    </w:p>
    <w:p w:rsidR="00E46CA8" w:rsidRDefault="005B3F2D" w:rsidP="005B3F2D">
      <w:pPr>
        <w:numPr>
          <w:ilvl w:val="0"/>
          <w:numId w:val="18"/>
        </w:numPr>
      </w:pPr>
      <w:r>
        <w:rPr>
          <w:b/>
          <w:bCs/>
        </w:rPr>
        <w:t>Projektvezető:</w:t>
      </w:r>
      <w:r>
        <w:br/>
        <w:t xml:space="preserve">Kiss Gábor, a folyamatok irányításáért és koordinálásáért. </w:t>
      </w:r>
    </w:p>
    <w:p w:rsidR="00E46CA8" w:rsidRDefault="005B3F2D" w:rsidP="005B3F2D">
      <w:pPr>
        <w:numPr>
          <w:ilvl w:val="0"/>
          <w:numId w:val="18"/>
        </w:numPr>
      </w:pPr>
      <w:r>
        <w:rPr>
          <w:b/>
          <w:bCs/>
        </w:rPr>
        <w:t>Fejlesztők:</w:t>
      </w:r>
      <w:r>
        <w:br/>
        <w:t xml:space="preserve">[Kiss Máté Márk, Kiss Gábor, Takács Zoltán], akik a kódolásért és technikai megoldásokért feleltek. </w:t>
      </w:r>
    </w:p>
    <w:p w:rsidR="00E46CA8" w:rsidRDefault="005B3F2D" w:rsidP="005B3F2D">
      <w:pPr>
        <w:numPr>
          <w:ilvl w:val="0"/>
          <w:numId w:val="18"/>
        </w:numPr>
      </w:pPr>
      <w:r>
        <w:rPr>
          <w:b/>
          <w:bCs/>
        </w:rPr>
        <w:t>UI/UX Tervezők:</w:t>
      </w:r>
      <w:r>
        <w:br/>
        <w:t>[Takács Zoltán, Kiss Gábor, Kiss Máté Márk], a</w:t>
      </w:r>
      <w:r>
        <w:t xml:space="preserve">kik biztosították a felhasználóbarát és esztétikus megjelenést. </w:t>
      </w:r>
    </w:p>
    <w:p w:rsidR="00E46CA8" w:rsidRDefault="005B3F2D">
      <w:pPr>
        <w:pStyle w:val="Cmsor4"/>
      </w:pPr>
      <w:bookmarkStart w:id="21" w:name="oktató-és-intézmény"/>
      <w:r>
        <w:t>Oktató és Intézmény</w:t>
      </w:r>
    </w:p>
    <w:p w:rsidR="00E46CA8" w:rsidRDefault="005B3F2D">
      <w:pPr>
        <w:pStyle w:val="FirstParagraph"/>
      </w:pPr>
      <w:r>
        <w:t xml:space="preserve">Külön köszönetünket fejezzük ki </w:t>
      </w:r>
      <w:r>
        <w:rPr>
          <w:b/>
          <w:bCs/>
        </w:rPr>
        <w:t>Bloch Tamás oktatónak</w:t>
      </w:r>
      <w:r>
        <w:t>, aki szakmai iránymutatásával segítette a projektünket.</w:t>
      </w:r>
    </w:p>
    <w:p w:rsidR="00E46CA8" w:rsidRDefault="005B3F2D">
      <w:pPr>
        <w:pStyle w:val="Szvegtrzs"/>
      </w:pPr>
      <w:r>
        <w:t xml:space="preserve">Hálásak vagyunk a </w:t>
      </w:r>
      <w:r>
        <w:rPr>
          <w:b/>
          <w:bCs/>
        </w:rPr>
        <w:t>KIÁKK intézménynek</w:t>
      </w:r>
      <w:r>
        <w:t>, amely megfelelő keretek</w:t>
      </w:r>
      <w:r>
        <w:t>et és erőforrásokat biztosított a projekt létrejöttéhez.</w:t>
      </w:r>
    </w:p>
    <w:p w:rsidR="00E46CA8" w:rsidRDefault="005B3F2D">
      <w:pPr>
        <w:pStyle w:val="Cmsor4"/>
      </w:pPr>
      <w:bookmarkStart w:id="22" w:name="felhasználók"/>
      <w:bookmarkEnd w:id="21"/>
      <w:r>
        <w:t>Felhasználók</w:t>
      </w:r>
    </w:p>
    <w:p w:rsidR="00E46CA8" w:rsidRDefault="005B3F2D">
      <w:pPr>
        <w:pStyle w:val="FirstParagraph"/>
      </w:pPr>
      <w:r>
        <w:t>Hálásak vagyunk a felhasználóknak, akik visszajelzéseikkel és javaslataikkal segítették a projekt fejlesztését, valamint hozzájárultak ahhoz, hogy a végeredmény még jobb legyen.</w:t>
      </w:r>
    </w:p>
    <w:p w:rsidR="00E46CA8" w:rsidRDefault="005B3F2D">
      <w:r>
        <w:pict>
          <v:rect id="_x0000_i1663" style="width:0;height:1.5pt" o:hralign="center" o:hrstd="t" o:hr="t"/>
        </w:pict>
      </w:r>
    </w:p>
    <w:p w:rsidR="00E46CA8" w:rsidRDefault="005B3F2D">
      <w:pPr>
        <w:pStyle w:val="Cmsor2"/>
      </w:pPr>
      <w:bookmarkStart w:id="23" w:name="Xd84f52ccb104d377bc65bb6bcf70554029e4efb"/>
      <w:bookmarkEnd w:id="7"/>
      <w:bookmarkEnd w:id="20"/>
      <w:bookmarkEnd w:id="22"/>
      <w:r>
        <w:t>2. Fej</w:t>
      </w:r>
      <w:r>
        <w:t>lesztői Dokumentáció</w:t>
      </w:r>
    </w:p>
    <w:p w:rsidR="00E46CA8" w:rsidRDefault="005B3F2D">
      <w:pPr>
        <w:pStyle w:val="Cmsor3"/>
      </w:pPr>
      <w:bookmarkStart w:id="24" w:name="X62e14de141a14c171409276fdf35e4c2e5a1212"/>
      <w:r>
        <w:t>2.1 Adatbázis</w:t>
      </w:r>
    </w:p>
    <w:p w:rsidR="00E46CA8" w:rsidRDefault="005B3F2D">
      <w:pPr>
        <w:pStyle w:val="FirstParagraph"/>
      </w:pPr>
      <w:r>
        <w:t>Az alábbiakban bemutatjuk a shop adatbázis szerkezetét, tábláit, kapcsolatait és az adatbázis működéséhez szükséges fontos részleteket.</w:t>
      </w:r>
    </w:p>
    <w:p w:rsidR="00E46CA8" w:rsidRDefault="005B3F2D">
      <w:pPr>
        <w:pStyle w:val="Szvegtrzs"/>
      </w:pPr>
      <w:r>
        <w:rPr>
          <w:b/>
          <w:bCs/>
        </w:rPr>
        <w:t>PureLine adatbázis diagram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3928602"/>
            <wp:effectExtent l="0" t="0" r="0" b="0"/>
            <wp:docPr id="44" name="Picture" descr="AdatbazisDia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User\Desktop\kepek\AdatbazisDiagram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25" w:name="kapcsolatok-amelyek-az-ábrát-vezérelték"/>
      <w:r>
        <w:t>Kapcsolatok, amelyek az ábrát vezérelték:</w:t>
      </w:r>
    </w:p>
    <w:p w:rsidR="00E46CA8" w:rsidRDefault="005B3F2D" w:rsidP="005B3F2D">
      <w:pPr>
        <w:numPr>
          <w:ilvl w:val="0"/>
          <w:numId w:val="19"/>
        </w:numPr>
      </w:pPr>
      <w:r>
        <w:rPr>
          <w:b/>
          <w:bCs/>
        </w:rPr>
        <w:t>"categories"."id" &lt; "products"."category_id"</w:t>
      </w:r>
    </w:p>
    <w:p w:rsidR="00E46CA8" w:rsidRDefault="005B3F2D">
      <w:pPr>
        <w:pStyle w:val="FirstParagraph"/>
      </w:pPr>
      <w:r>
        <w:t xml:space="preserve">Egy termék </w:t>
      </w:r>
      <w:r>
        <w:rPr>
          <w:b/>
          <w:bCs/>
        </w:rPr>
        <w:t>egy kategóriához</w:t>
      </w:r>
      <w:r>
        <w:t xml:space="preserve"> tartozik (</w:t>
      </w:r>
      <w:r>
        <w:rPr>
          <w:i/>
          <w:iCs/>
        </w:rPr>
        <w:t>1:N kapcsolat</w:t>
      </w:r>
      <w:r>
        <w:t xml:space="preserve">). Egy kategóriának </w:t>
      </w:r>
      <w:r>
        <w:rPr>
          <w:b/>
          <w:bCs/>
        </w:rPr>
        <w:t>több terméke is lehet</w:t>
      </w:r>
      <w:r>
        <w:t>.</w:t>
      </w:r>
    </w:p>
    <w:p w:rsidR="00E46CA8" w:rsidRDefault="005B3F2D" w:rsidP="005B3F2D">
      <w:pPr>
        <w:numPr>
          <w:ilvl w:val="0"/>
          <w:numId w:val="20"/>
        </w:numPr>
      </w:pPr>
      <w:r>
        <w:rPr>
          <w:b/>
          <w:bCs/>
        </w:rPr>
        <w:t>"users"."id" &lt; "orders"."customer_id"</w:t>
      </w:r>
    </w:p>
    <w:p w:rsidR="00E46CA8" w:rsidRDefault="005B3F2D">
      <w:pPr>
        <w:pStyle w:val="FirstParagraph"/>
      </w:pPr>
      <w:r>
        <w:t xml:space="preserve"> Egy vásárló több rendelést adhat le (1:N kapcsolat). Minden rendelés </w:t>
      </w:r>
      <w:r>
        <w:rPr>
          <w:b/>
          <w:bCs/>
        </w:rPr>
        <w:t>egy adott</w:t>
      </w:r>
      <w:r>
        <w:rPr>
          <w:b/>
          <w:bCs/>
        </w:rPr>
        <w:t xml:space="preserve"> felhasználóhoz tartozik</w:t>
      </w:r>
      <w:r>
        <w:t>.</w:t>
      </w:r>
    </w:p>
    <w:p w:rsidR="00E46CA8" w:rsidRDefault="005B3F2D" w:rsidP="005B3F2D">
      <w:pPr>
        <w:numPr>
          <w:ilvl w:val="0"/>
          <w:numId w:val="21"/>
        </w:numPr>
      </w:pPr>
      <w:r>
        <w:rPr>
          <w:b/>
          <w:bCs/>
        </w:rPr>
        <w:t>"users"."id" &lt; "products"."user_id"</w:t>
      </w:r>
    </w:p>
    <w:p w:rsidR="00E46CA8" w:rsidRDefault="005B3F2D">
      <w:pPr>
        <w:pStyle w:val="FirstParagraph"/>
      </w:pPr>
      <w:r>
        <w:t xml:space="preserve"> Egy termék </w:t>
      </w:r>
      <w:r>
        <w:rPr>
          <w:b/>
          <w:bCs/>
        </w:rPr>
        <w:t>egy adott felhasználóhoz (eladóhoz) tartozik</w:t>
      </w:r>
      <w:r>
        <w:t xml:space="preserve">. Egy felhasználónak </w:t>
      </w:r>
      <w:r>
        <w:rPr>
          <w:b/>
          <w:bCs/>
        </w:rPr>
        <w:t>több terméke is lehet</w:t>
      </w:r>
      <w:r>
        <w:t xml:space="preserve"> (</w:t>
      </w:r>
      <w:r>
        <w:rPr>
          <w:i/>
          <w:iCs/>
        </w:rPr>
        <w:t>1:N kapcsolat</w:t>
      </w:r>
      <w:r>
        <w:t>).</w:t>
      </w:r>
    </w:p>
    <w:p w:rsidR="00E46CA8" w:rsidRDefault="005B3F2D">
      <w:pPr>
        <w:pStyle w:val="Szvegtrzs"/>
      </w:pPr>
      <w:r>
        <w:rPr>
          <w:b/>
          <w:bCs/>
        </w:rPr>
        <w:t>PureLine adatbázis folyamatábra:</w:t>
      </w:r>
      <w:r>
        <w:t xml:space="preserve"> 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256788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User\Desktop\database_process_flow_vertic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Alakzatok jelentése a folyamatábrában:</w:t>
      </w:r>
      <w:r>
        <w:t xml:space="preserve"> </w:t>
      </w:r>
    </w:p>
    <w:p w:rsidR="00E46CA8" w:rsidRDefault="005B3F2D">
      <w:pPr>
        <w:pStyle w:val="Szvegtrzs"/>
      </w:pPr>
      <w:r>
        <w:t>Ovális: Folyamat kezdete vagy vége.</w:t>
      </w:r>
    </w:p>
    <w:p w:rsidR="00E46CA8" w:rsidRDefault="005B3F2D">
      <w:pPr>
        <w:pStyle w:val="Szvegtrzs"/>
      </w:pPr>
      <w:r>
        <w:t>Téglalap: Adatok táblába mentése, műveletek végrehajtása.</w:t>
      </w:r>
    </w:p>
    <w:p w:rsidR="00E46CA8" w:rsidRDefault="005B3F2D">
      <w:pPr>
        <w:pStyle w:val="Szvegtrzs"/>
      </w:pPr>
      <w:r>
        <w:t>Rombusz: Logikai döntés (pl. "Van-e ilyen kategória?").</w:t>
      </w:r>
    </w:p>
    <w:p w:rsidR="00E46CA8" w:rsidRDefault="005B3F2D">
      <w:pPr>
        <w:pStyle w:val="Szvegtrzs"/>
      </w:pPr>
      <w:r>
        <w:t>Nyíl: Az adatok vagy műveletek sorrendje.</w:t>
      </w:r>
    </w:p>
    <w:p w:rsidR="00E46CA8" w:rsidRDefault="005B3F2D">
      <w:r>
        <w:pict>
          <v:rect id="_x0000_i1664" style="width:0;height:1.5pt" o:hralign="center" o:hrstd="t" o:hr="t"/>
        </w:pict>
      </w:r>
    </w:p>
    <w:p w:rsidR="00E46CA8" w:rsidRDefault="005B3F2D">
      <w:pPr>
        <w:pStyle w:val="Cmsor4"/>
      </w:pPr>
      <w:bookmarkStart w:id="26" w:name="X18e2fc01d2497cb2539939c112a4309641fdeaf"/>
      <w:bookmarkEnd w:id="25"/>
      <w:r>
        <w:t>2.1.1 Adatbázis általános információk</w:t>
      </w:r>
    </w:p>
    <w:p w:rsidR="00E46CA8" w:rsidRDefault="005B3F2D" w:rsidP="005B3F2D">
      <w:pPr>
        <w:numPr>
          <w:ilvl w:val="0"/>
          <w:numId w:val="22"/>
        </w:numPr>
      </w:pPr>
      <w:r>
        <w:rPr>
          <w:b/>
          <w:bCs/>
        </w:rPr>
        <w:t>Adatbázis neve:</w:t>
      </w:r>
      <w:r>
        <w:t xml:space="preserve"> shop</w:t>
      </w:r>
    </w:p>
    <w:p w:rsidR="00E46CA8" w:rsidRDefault="005B3F2D" w:rsidP="005B3F2D">
      <w:pPr>
        <w:numPr>
          <w:ilvl w:val="0"/>
          <w:numId w:val="22"/>
        </w:numPr>
      </w:pPr>
      <w:r>
        <w:rPr>
          <w:b/>
          <w:bCs/>
        </w:rPr>
        <w:t>PHP</w:t>
      </w:r>
      <w:r>
        <w:rPr>
          <w:b/>
          <w:bCs/>
        </w:rPr>
        <w:t xml:space="preserve"> verzió:</w:t>
      </w:r>
      <w:r>
        <w:t xml:space="preserve"> 8.2.12</w:t>
      </w:r>
    </w:p>
    <w:p w:rsidR="00E46CA8" w:rsidRDefault="005B3F2D" w:rsidP="005B3F2D">
      <w:pPr>
        <w:numPr>
          <w:ilvl w:val="0"/>
          <w:numId w:val="22"/>
        </w:numPr>
      </w:pPr>
      <w:r>
        <w:rPr>
          <w:b/>
          <w:bCs/>
        </w:rPr>
        <w:t>Karakterkódolás:</w:t>
      </w:r>
      <w:r>
        <w:t xml:space="preserve"> utf8mb4_general_ci</w:t>
      </w:r>
    </w:p>
    <w:p w:rsidR="00E46CA8" w:rsidRDefault="005B3F2D" w:rsidP="005B3F2D">
      <w:pPr>
        <w:numPr>
          <w:ilvl w:val="0"/>
          <w:numId w:val="22"/>
        </w:numPr>
      </w:pPr>
      <w:r>
        <w:rPr>
          <w:b/>
          <w:bCs/>
        </w:rPr>
        <w:t>Adatbázis-adminisztrációs eszköz:</w:t>
      </w:r>
      <w:r>
        <w:t xml:space="preserve"> phpMyAdmin 5.2.1</w:t>
      </w:r>
    </w:p>
    <w:p w:rsidR="00E46CA8" w:rsidRDefault="005B3F2D">
      <w:r>
        <w:pict>
          <v:rect id="_x0000_i1665" style="width:0;height:1.5pt" o:hralign="center" o:hrstd="t" o:hr="t"/>
        </w:pict>
      </w:r>
    </w:p>
    <w:p w:rsidR="00E46CA8" w:rsidRDefault="005B3F2D">
      <w:pPr>
        <w:pStyle w:val="Cmsor4"/>
      </w:pPr>
      <w:bookmarkStart w:id="27" w:name="Xeaac5073b336a8dd4468246d5644e930f92bb81"/>
      <w:bookmarkEnd w:id="26"/>
      <w:r>
        <w:t>2.1.2 Tábla szerkezetek</w:t>
      </w:r>
    </w:p>
    <w:p w:rsidR="00E46CA8" w:rsidRDefault="005B3F2D">
      <w:pPr>
        <w:pStyle w:val="Cmsor5"/>
      </w:pPr>
      <w:bookmarkStart w:id="28" w:name="X7831bf33329c45d7e32efbc68bc7f187ece24b3"/>
      <w:r>
        <w:t xml:space="preserve">2.1.2.1 </w:t>
      </w:r>
      <w:r>
        <w:rPr>
          <w:rStyle w:val="VerbatimChar"/>
        </w:rPr>
        <w:t>"categories"</w:t>
      </w:r>
      <w:r>
        <w:t xml:space="preserve"> tábla </w:t>
      </w:r>
    </w:p>
    <w:p w:rsidR="00E46CA8" w:rsidRDefault="005B3F2D">
      <w:pPr>
        <w:pStyle w:val="FirstParagraph"/>
      </w:pPr>
      <w:r>
        <w:t>Ez a tábla a kategóriák adatait tárolja.</w:t>
      </w:r>
    </w:p>
    <w:p w:rsidR="00E46CA8" w:rsidRDefault="005B3F2D" w:rsidP="005B3F2D">
      <w:pPr>
        <w:numPr>
          <w:ilvl w:val="0"/>
          <w:numId w:val="23"/>
        </w:numPr>
      </w:pPr>
      <w:r>
        <w:rPr>
          <w:b/>
          <w:bCs/>
        </w:rPr>
        <w:t>Oszlopok:</w:t>
      </w:r>
    </w:p>
    <w:p w:rsidR="00E46CA8" w:rsidRDefault="005B3F2D" w:rsidP="005B3F2D">
      <w:pPr>
        <w:numPr>
          <w:ilvl w:val="1"/>
          <w:numId w:val="24"/>
        </w:numPr>
      </w:pPr>
      <w:r>
        <w:rPr>
          <w:rStyle w:val="VerbatimChar"/>
        </w:rPr>
        <w:t>id</w:t>
      </w:r>
      <w:r>
        <w:t xml:space="preserve"> </w:t>
      </w:r>
      <w:r>
        <w:t>(int): Egyedi azonosító, elsődleges kulcs, AUTO_INCREMENT.</w:t>
      </w:r>
    </w:p>
    <w:p w:rsidR="00E46CA8" w:rsidRDefault="005B3F2D" w:rsidP="005B3F2D">
      <w:pPr>
        <w:numPr>
          <w:ilvl w:val="1"/>
          <w:numId w:val="24"/>
        </w:numPr>
      </w:pPr>
      <w:r>
        <w:rPr>
          <w:rStyle w:val="VerbatimChar"/>
        </w:rPr>
        <w:t>name</w:t>
      </w:r>
      <w:r>
        <w:t xml:space="preserve"> (text): A kategória neve.</w:t>
      </w:r>
    </w:p>
    <w:p w:rsidR="00E46CA8" w:rsidRDefault="005B3F2D" w:rsidP="005B3F2D">
      <w:pPr>
        <w:numPr>
          <w:ilvl w:val="1"/>
          <w:numId w:val="24"/>
        </w:numPr>
      </w:pPr>
      <w:r>
        <w:rPr>
          <w:rStyle w:val="VerbatimChar"/>
        </w:rPr>
        <w:lastRenderedPageBreak/>
        <w:t>photo</w:t>
      </w:r>
      <w:r>
        <w:t xml:space="preserve"> (text): Kategória fotóinak JSON formátumú tárolása.</w:t>
      </w:r>
    </w:p>
    <w:p w:rsidR="00E46CA8" w:rsidRDefault="005B3F2D" w:rsidP="005B3F2D">
      <w:pPr>
        <w:numPr>
          <w:ilvl w:val="1"/>
          <w:numId w:val="24"/>
        </w:numPr>
      </w:pPr>
      <w:r>
        <w:rPr>
          <w:rStyle w:val="VerbatimChar"/>
        </w:rPr>
        <w:t>parent_id</w:t>
      </w:r>
      <w:r>
        <w:t xml:space="preserve"> (int): Szülőkategória azonosítója (hierarchia támogatása).</w:t>
      </w:r>
    </w:p>
    <w:p w:rsidR="00E46CA8" w:rsidRDefault="005B3F2D" w:rsidP="005B3F2D">
      <w:pPr>
        <w:numPr>
          <w:ilvl w:val="1"/>
          <w:numId w:val="24"/>
        </w:numPr>
      </w:pPr>
      <w:r>
        <w:rPr>
          <w:rStyle w:val="VerbatimChar"/>
        </w:rPr>
        <w:t>description</w:t>
      </w:r>
      <w:r>
        <w:t xml:space="preserve"> (text): Kategória leírása.</w:t>
      </w:r>
    </w:p>
    <w:p w:rsidR="00E46CA8" w:rsidRDefault="005B3F2D">
      <w:r>
        <w:pict>
          <v:rect id="_x0000_i1666" style="width:0;height:1.5pt" o:hralign="center" o:hrstd="t" o:hr="t"/>
        </w:pict>
      </w:r>
    </w:p>
    <w:p w:rsidR="00E46CA8" w:rsidRDefault="005B3F2D">
      <w:pPr>
        <w:pStyle w:val="Cmsor5"/>
      </w:pPr>
      <w:bookmarkStart w:id="29" w:name="X6cf2a56224f8a72dbfa97beee5329103325fa55"/>
      <w:bookmarkEnd w:id="28"/>
      <w:r>
        <w:t xml:space="preserve">2.1.2.2 </w:t>
      </w:r>
      <w:r>
        <w:rPr>
          <w:rStyle w:val="VerbatimChar"/>
        </w:rPr>
        <w:t>"orders"</w:t>
      </w:r>
      <w:r>
        <w:t xml:space="preserve"> tábla </w:t>
      </w:r>
    </w:p>
    <w:p w:rsidR="00E46CA8" w:rsidRDefault="005B3F2D">
      <w:pPr>
        <w:pStyle w:val="FirstParagraph"/>
      </w:pPr>
      <w:r>
        <w:t>Az összes rendelés információját tárolja.</w:t>
      </w:r>
    </w:p>
    <w:p w:rsidR="00E46CA8" w:rsidRDefault="005B3F2D" w:rsidP="005B3F2D">
      <w:pPr>
        <w:numPr>
          <w:ilvl w:val="0"/>
          <w:numId w:val="25"/>
        </w:numPr>
      </w:pPr>
      <w:r>
        <w:rPr>
          <w:b/>
          <w:bCs/>
        </w:rPr>
        <w:t>Oszlopok: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id</w:t>
      </w:r>
      <w:r>
        <w:t xml:space="preserve"> (int): Egyedi azonosító, elsődleges kulcs, AUTO_INCREMENT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customer_id</w:t>
      </w:r>
      <w:r>
        <w:t xml:space="preserve"> (int): A megrendelő azonosítója (users táblából)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order_status</w:t>
      </w:r>
      <w:r>
        <w:t xml:space="preserve"> (int): Rendelés állapota.</w:t>
      </w:r>
    </w:p>
    <w:p w:rsidR="00E46CA8" w:rsidRDefault="005B3F2D" w:rsidP="005B3F2D">
      <w:pPr>
        <w:numPr>
          <w:ilvl w:val="2"/>
          <w:numId w:val="27"/>
        </w:numPr>
      </w:pPr>
      <w:r>
        <w:rPr>
          <w:b/>
          <w:bCs/>
        </w:rPr>
        <w:t>Ha 0:</w:t>
      </w:r>
      <w:r>
        <w:t xml:space="preserve"> Kiszállít</w:t>
      </w:r>
      <w:r>
        <w:t>va</w:t>
      </w:r>
    </w:p>
    <w:p w:rsidR="00E46CA8" w:rsidRDefault="005B3F2D" w:rsidP="005B3F2D">
      <w:pPr>
        <w:numPr>
          <w:ilvl w:val="2"/>
          <w:numId w:val="27"/>
        </w:numPr>
      </w:pPr>
      <w:r>
        <w:rPr>
          <w:b/>
          <w:bCs/>
        </w:rPr>
        <w:t>Ha 1:</w:t>
      </w:r>
      <w:r>
        <w:t xml:space="preserve"> Folyamatban</w:t>
      </w:r>
    </w:p>
    <w:p w:rsidR="00E46CA8" w:rsidRDefault="005B3F2D" w:rsidP="005B3F2D">
      <w:pPr>
        <w:numPr>
          <w:ilvl w:val="2"/>
          <w:numId w:val="27"/>
        </w:numPr>
      </w:pPr>
      <w:r>
        <w:rPr>
          <w:b/>
          <w:bCs/>
        </w:rPr>
        <w:t>Ha 2:</w:t>
      </w:r>
      <w:r>
        <w:t xml:space="preserve"> Késik</w:t>
      </w:r>
    </w:p>
    <w:p w:rsidR="00E46CA8" w:rsidRDefault="005B3F2D" w:rsidP="005B3F2D">
      <w:pPr>
        <w:numPr>
          <w:ilvl w:val="2"/>
          <w:numId w:val="27"/>
        </w:numPr>
      </w:pPr>
      <w:r>
        <w:rPr>
          <w:b/>
          <w:bCs/>
        </w:rPr>
        <w:t>Ha 3:</w:t>
      </w:r>
      <w:r>
        <w:t xml:space="preserve"> Törölve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shipping</w:t>
      </w:r>
      <w:r>
        <w:t xml:space="preserve"> (text): Szállítási adatok JSON formátumban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cart</w:t>
      </w:r>
      <w:r>
        <w:t xml:space="preserve"> (text): Kosár tartalma JSON formátumban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user</w:t>
      </w:r>
      <w:r>
        <w:t xml:space="preserve"> (text): Felhasználói információk JSON formátumban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order_date</w:t>
      </w:r>
      <w:r>
        <w:t xml:space="preserve"> (varchar): Rendelés dátuma.</w:t>
      </w:r>
    </w:p>
    <w:p w:rsidR="00E46CA8" w:rsidRDefault="005B3F2D" w:rsidP="005B3F2D">
      <w:pPr>
        <w:numPr>
          <w:ilvl w:val="1"/>
          <w:numId w:val="26"/>
        </w:numPr>
      </w:pPr>
      <w:r>
        <w:rPr>
          <w:rStyle w:val="VerbatimChar"/>
        </w:rPr>
        <w:t>total_price</w:t>
      </w:r>
      <w:r>
        <w:t xml:space="preserve"> </w:t>
      </w:r>
      <w:r>
        <w:t>(int): Rendelés összértéke.</w:t>
      </w:r>
    </w:p>
    <w:p w:rsidR="00E46CA8" w:rsidRDefault="005B3F2D">
      <w:r>
        <w:pict>
          <v:rect id="_x0000_i1667" style="width:0;height:1.5pt" o:hralign="center" o:hrstd="t" o:hr="t"/>
        </w:pict>
      </w:r>
    </w:p>
    <w:p w:rsidR="00E46CA8" w:rsidRDefault="005B3F2D">
      <w:pPr>
        <w:pStyle w:val="Cmsor5"/>
      </w:pPr>
      <w:bookmarkStart w:id="30" w:name="X358fa82392bf029e709e184afb2f4001a364e18"/>
      <w:bookmarkEnd w:id="29"/>
      <w:r>
        <w:t xml:space="preserve">2.1.2.3 </w:t>
      </w:r>
      <w:r>
        <w:rPr>
          <w:rStyle w:val="VerbatimChar"/>
        </w:rPr>
        <w:t>"products"</w:t>
      </w:r>
      <w:r>
        <w:t xml:space="preserve"> tábla </w:t>
      </w:r>
    </w:p>
    <w:p w:rsidR="00E46CA8" w:rsidRDefault="005B3F2D">
      <w:pPr>
        <w:pStyle w:val="FirstParagraph"/>
      </w:pPr>
      <w:r>
        <w:t>A termékek adatait tartalmazza.</w:t>
      </w:r>
    </w:p>
    <w:p w:rsidR="00E46CA8" w:rsidRDefault="005B3F2D" w:rsidP="005B3F2D">
      <w:pPr>
        <w:numPr>
          <w:ilvl w:val="0"/>
          <w:numId w:val="28"/>
        </w:numPr>
      </w:pPr>
      <w:r>
        <w:rPr>
          <w:b/>
          <w:bCs/>
        </w:rPr>
        <w:t>Oszlopok: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id</w:t>
      </w:r>
      <w:r>
        <w:t xml:space="preserve"> (int): Egyedi azonosító, elsődleges kulcs, AUTO_INCREMENT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name</w:t>
      </w:r>
      <w:r>
        <w:t xml:space="preserve"> (text): Termék neve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gender</w:t>
      </w:r>
      <w:r>
        <w:t xml:space="preserve"> (text): Célcsoport (Man, Woman, Kid)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lastRenderedPageBreak/>
        <w:t>buying_price</w:t>
      </w:r>
      <w:r>
        <w:t xml:space="preserve"> </w:t>
      </w:r>
      <w:r>
        <w:t>(int): Beszerzési ár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price</w:t>
      </w:r>
      <w:r>
        <w:t xml:space="preserve"> (int): Eladási ár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description</w:t>
      </w:r>
      <w:r>
        <w:t xml:space="preserve"> (text): Termék leírása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photos</w:t>
      </w:r>
      <w:r>
        <w:t xml:space="preserve"> (text): Termék képei JSON formátumban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category_id</w:t>
      </w:r>
      <w:r>
        <w:t xml:space="preserve"> (int): Hivatkozás a </w:t>
      </w:r>
      <w:r>
        <w:rPr>
          <w:rStyle w:val="VerbatimChar"/>
        </w:rPr>
        <w:t>categories</w:t>
      </w:r>
      <w:r>
        <w:t xml:space="preserve"> táblára.</w:t>
      </w:r>
    </w:p>
    <w:p w:rsidR="00E46CA8" w:rsidRDefault="005B3F2D" w:rsidP="005B3F2D">
      <w:pPr>
        <w:numPr>
          <w:ilvl w:val="1"/>
          <w:numId w:val="29"/>
        </w:numPr>
      </w:pPr>
      <w:r>
        <w:rPr>
          <w:rStyle w:val="VerbatimChar"/>
        </w:rPr>
        <w:t>user_id</w:t>
      </w:r>
      <w:r>
        <w:t xml:space="preserve"> (int): Hivatkozás a létrehozó felhasználóra (</w:t>
      </w:r>
      <w:r>
        <w:rPr>
          <w:rStyle w:val="VerbatimChar"/>
        </w:rPr>
        <w:t>users</w:t>
      </w:r>
      <w:r>
        <w:t xml:space="preserve"> tábla).</w:t>
      </w:r>
    </w:p>
    <w:p w:rsidR="00E46CA8" w:rsidRDefault="005B3F2D">
      <w:r>
        <w:pict>
          <v:rect id="_x0000_i1668" style="width:0;height:1.5pt" o:hralign="center" o:hrstd="t" o:hr="t"/>
        </w:pict>
      </w:r>
    </w:p>
    <w:p w:rsidR="00E46CA8" w:rsidRDefault="005B3F2D">
      <w:pPr>
        <w:pStyle w:val="Cmsor5"/>
      </w:pPr>
      <w:bookmarkStart w:id="31" w:name="X502838d30365ebd852c41ce70d87fa5c071df90"/>
      <w:bookmarkEnd w:id="30"/>
      <w:r>
        <w:t>2.1.2.</w:t>
      </w:r>
      <w:r>
        <w:t xml:space="preserve">4 </w:t>
      </w:r>
      <w:r>
        <w:rPr>
          <w:rStyle w:val="VerbatimChar"/>
        </w:rPr>
        <w:t>"users"</w:t>
      </w:r>
      <w:r>
        <w:t xml:space="preserve"> tábla </w:t>
      </w:r>
    </w:p>
    <w:p w:rsidR="00E46CA8" w:rsidRDefault="005B3F2D">
      <w:pPr>
        <w:pStyle w:val="FirstParagraph"/>
      </w:pPr>
      <w:r>
        <w:t>A felhasználói információkat tárolja.</w:t>
      </w:r>
    </w:p>
    <w:p w:rsidR="00E46CA8" w:rsidRDefault="005B3F2D" w:rsidP="005B3F2D">
      <w:pPr>
        <w:numPr>
          <w:ilvl w:val="0"/>
          <w:numId w:val="30"/>
        </w:numPr>
      </w:pPr>
      <w:r>
        <w:rPr>
          <w:b/>
          <w:bCs/>
        </w:rPr>
        <w:t>Oszlopok: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id</w:t>
      </w:r>
      <w:r>
        <w:t xml:space="preserve"> (int): Egyedi azonosító, elsődleges kulcs, AUTO_INCREMENT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first_name</w:t>
      </w:r>
      <w:r>
        <w:t xml:space="preserve"> (varchar): Keresztnév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last_name</w:t>
      </w:r>
      <w:r>
        <w:t xml:space="preserve"> (varchar): Vezetéknév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username</w:t>
      </w:r>
      <w:r>
        <w:t xml:space="preserve"> (varchar): Felhasználónév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password</w:t>
      </w:r>
      <w:r>
        <w:t xml:space="preserve"> (text): Hash-elt </w:t>
      </w:r>
      <w:r>
        <w:t>jelszó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phone_number</w:t>
      </w:r>
      <w:r>
        <w:t xml:space="preserve"> (varchar): Telefonszám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email</w:t>
      </w:r>
      <w:r>
        <w:t xml:space="preserve"> (varchar): E-mail cím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address</w:t>
      </w:r>
      <w:r>
        <w:t xml:space="preserve"> (varchar): Cím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user_type</w:t>
      </w:r>
      <w:r>
        <w:t xml:space="preserve"> (varchar): Felhasználói típus (pl. customer, admin).</w:t>
      </w:r>
    </w:p>
    <w:p w:rsidR="00E46CA8" w:rsidRDefault="005B3F2D" w:rsidP="005B3F2D">
      <w:pPr>
        <w:numPr>
          <w:ilvl w:val="1"/>
          <w:numId w:val="31"/>
        </w:numPr>
      </w:pPr>
      <w:r>
        <w:rPr>
          <w:rStyle w:val="VerbatimChar"/>
        </w:rPr>
        <w:t>created</w:t>
      </w:r>
      <w:r>
        <w:t xml:space="preserve"> (varchar): Fiók létrehozási dátuma.</w:t>
      </w:r>
    </w:p>
    <w:p w:rsidR="00E46CA8" w:rsidRDefault="00E46CA8">
      <w:pPr>
        <w:pStyle w:val="FirstParagraph"/>
      </w:pPr>
    </w:p>
    <w:p w:rsidR="00E46CA8" w:rsidRDefault="005B3F2D">
      <w:pPr>
        <w:pStyle w:val="Cmsor3"/>
      </w:pPr>
      <w:bookmarkStart w:id="32" w:name="X24151d1bde904e390fa5042083fc12797a41011"/>
      <w:bookmarkEnd w:id="24"/>
      <w:bookmarkEnd w:id="27"/>
      <w:bookmarkEnd w:id="31"/>
      <w:r>
        <w:t>2.2 Mappa struktúra és fájlok</w:t>
      </w:r>
    </w:p>
    <w:p w:rsidR="00E46CA8" w:rsidRDefault="005B3F2D">
      <w:pPr>
        <w:pStyle w:val="FirstParagraph"/>
      </w:pPr>
      <w:r>
        <w:t>Itt látható a PureLine Divat Webshop fájlrendszerének felépítése, amely különböző komponenseket tartalmaz az alkalmazás működtetéséhez. Íme a struktúra részletes leírása a főbb elemekkel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3396342" cy="7799294"/>
            <wp:effectExtent l="0" t="0" r="0" b="0"/>
            <wp:docPr id="58" name="Picture" descr="mappa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User\Desktop\kepek\mappa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779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2904564" cy="4779468"/>
            <wp:effectExtent l="0" t="0" r="0" b="0"/>
            <wp:docPr id="61" name="Picture" descr="mappa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User\Desktop\kepek\mappa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33" w:name="X9ebea9a4e070ea991255683f76f7580f05624c7"/>
      <w:r>
        <w:t>2.2.1 Fájlrendszer leírás</w:t>
      </w:r>
    </w:p>
    <w:p w:rsidR="00E46CA8" w:rsidRDefault="005B3F2D">
      <w:pPr>
        <w:pStyle w:val="Cmsor5"/>
      </w:pPr>
      <w:bookmarkStart w:id="34" w:name="X38283922831126cfbb0a41b9652dd5b374f512d"/>
      <w:r>
        <w:t xml:space="preserve">1. </w:t>
      </w:r>
      <w:r>
        <w:rPr>
          <w:b/>
          <w:bCs/>
        </w:rPr>
        <w:t>CSS</w:t>
      </w:r>
    </w:p>
    <w:p w:rsidR="00E46CA8" w:rsidRDefault="005B3F2D" w:rsidP="005B3F2D">
      <w:pPr>
        <w:numPr>
          <w:ilvl w:val="0"/>
          <w:numId w:val="32"/>
        </w:numPr>
      </w:pPr>
      <w:r>
        <w:t>Az alkalmazás stíluslapja talál</w:t>
      </w:r>
      <w:r>
        <w:t>ható itt (CSS fájl), amely a weboldal megjelenését határozza meg.</w:t>
      </w:r>
    </w:p>
    <w:p w:rsidR="00E46CA8" w:rsidRDefault="005B3F2D">
      <w:pPr>
        <w:pStyle w:val="Cmsor5"/>
      </w:pPr>
      <w:bookmarkStart w:id="35" w:name="X8d698052623106d118c1c747f77c6de30afa450"/>
      <w:bookmarkEnd w:id="34"/>
      <w:r>
        <w:t xml:space="preserve">2. </w:t>
      </w:r>
      <w:r>
        <w:rPr>
          <w:b/>
          <w:bCs/>
        </w:rPr>
        <w:t>Database</w:t>
      </w:r>
    </w:p>
    <w:p w:rsidR="00E46CA8" w:rsidRDefault="005B3F2D" w:rsidP="005B3F2D">
      <w:pPr>
        <w:numPr>
          <w:ilvl w:val="0"/>
          <w:numId w:val="33"/>
        </w:numPr>
      </w:pPr>
      <w:r>
        <w:t>A weboldal adatbázis fájlait tartalmazza.</w:t>
      </w:r>
    </w:p>
    <w:p w:rsidR="00E46CA8" w:rsidRDefault="005B3F2D">
      <w:pPr>
        <w:pStyle w:val="Cmsor5"/>
      </w:pPr>
      <w:bookmarkStart w:id="36" w:name="X904016cae9135c2ee9e04dbae324ec3e8648bf6"/>
      <w:bookmarkEnd w:id="35"/>
      <w:r>
        <w:t xml:space="preserve">3. </w:t>
      </w:r>
      <w:r>
        <w:rPr>
          <w:b/>
          <w:bCs/>
        </w:rPr>
        <w:t>Favicon</w:t>
      </w:r>
    </w:p>
    <w:p w:rsidR="00E46CA8" w:rsidRDefault="005B3F2D" w:rsidP="005B3F2D">
      <w:pPr>
        <w:numPr>
          <w:ilvl w:val="0"/>
          <w:numId w:val="34"/>
        </w:numPr>
      </w:pPr>
      <w:r>
        <w:t>Az itt lévő fájlok a weboldal faviconjait tartalmazzák különböző méretekben.</w:t>
      </w:r>
    </w:p>
    <w:p w:rsidR="00E46CA8" w:rsidRDefault="005B3F2D">
      <w:pPr>
        <w:pStyle w:val="Cmsor5"/>
      </w:pPr>
      <w:bookmarkStart w:id="37" w:name="X17af55a630321e9800fb8ce06ec670d8b7a7f50"/>
      <w:bookmarkEnd w:id="36"/>
      <w:r>
        <w:t xml:space="preserve">4. </w:t>
      </w:r>
      <w:r>
        <w:rPr>
          <w:b/>
          <w:bCs/>
        </w:rPr>
        <w:t>Files</w:t>
      </w:r>
    </w:p>
    <w:p w:rsidR="00E46CA8" w:rsidRDefault="005B3F2D">
      <w:pPr>
        <w:pStyle w:val="FirstParagraph"/>
      </w:pPr>
      <w:r>
        <w:t>A következő fájlokat tartalmazza: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t>accou</w:t>
      </w:r>
      <w:r>
        <w:rPr>
          <w:rStyle w:val="VerbatimChar"/>
          <w:b/>
          <w:bCs/>
        </w:rPr>
        <w:t>nt-sidebar.php</w:t>
      </w:r>
      <w:r>
        <w:t>: Felhasználói oldalmenü megjelenítéséhez szükséges fájl.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t>admin-account-sidebar.php</w:t>
      </w:r>
      <w:r>
        <w:t>: Admin oldalmenüjének sablonja.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lastRenderedPageBreak/>
        <w:t>footer.php</w:t>
      </w:r>
      <w:r>
        <w:t>: Az oldal alsó részének (lábléc) megjelenítését kezelő fájl.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t>functions.php</w:t>
      </w:r>
      <w:r>
        <w:t>: A webshop funkcióit tartalmazza.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t>header</w:t>
      </w:r>
      <w:r>
        <w:rPr>
          <w:rStyle w:val="VerbatimChar"/>
          <w:b/>
          <w:bCs/>
        </w:rPr>
        <w:t>.php</w:t>
      </w:r>
      <w:r>
        <w:t>: Az oldal felső részét (fejléc) tartalmazó sablonfájl.</w:t>
      </w:r>
    </w:p>
    <w:p w:rsidR="00E46CA8" w:rsidRDefault="005B3F2D" w:rsidP="005B3F2D">
      <w:pPr>
        <w:numPr>
          <w:ilvl w:val="0"/>
          <w:numId w:val="35"/>
        </w:numPr>
      </w:pPr>
      <w:r>
        <w:rPr>
          <w:rStyle w:val="VerbatimChar"/>
          <w:b/>
          <w:bCs/>
        </w:rPr>
        <w:t>Zebra_Image.php</w:t>
      </w:r>
      <w:r>
        <w:t>: Egy képkezelő PHP fájl, amely képméretezési és optimalizálási funkciókat biztosít.</w:t>
      </w:r>
    </w:p>
    <w:p w:rsidR="00E46CA8" w:rsidRDefault="005B3F2D">
      <w:pPr>
        <w:pStyle w:val="Cmsor5"/>
      </w:pPr>
      <w:bookmarkStart w:id="38" w:name="Xb129f38789ca46baf92f3e6aa97e8a6155caa92"/>
      <w:bookmarkEnd w:id="37"/>
      <w:r>
        <w:t xml:space="preserve">5. </w:t>
      </w:r>
      <w:r>
        <w:rPr>
          <w:b/>
          <w:bCs/>
        </w:rPr>
        <w:t>Fonts</w:t>
      </w:r>
    </w:p>
    <w:p w:rsidR="00E46CA8" w:rsidRDefault="005B3F2D" w:rsidP="005B3F2D">
      <w:pPr>
        <w:numPr>
          <w:ilvl w:val="0"/>
          <w:numId w:val="36"/>
        </w:numPr>
      </w:pPr>
      <w:r>
        <w:t>A webshop által használt betűtípusokat tartalmazza:</w:t>
      </w:r>
    </w:p>
    <w:p w:rsidR="00E46CA8" w:rsidRDefault="005B3F2D" w:rsidP="005B3F2D">
      <w:pPr>
        <w:numPr>
          <w:ilvl w:val="1"/>
          <w:numId w:val="37"/>
        </w:numPr>
      </w:pPr>
      <w:r>
        <w:rPr>
          <w:rStyle w:val="VerbatimChar"/>
          <w:b/>
          <w:bCs/>
        </w:rPr>
        <w:t>cartzilla-icons435b.svg/ttf/woff</w:t>
      </w:r>
      <w:r>
        <w:t>: A</w:t>
      </w:r>
      <w:r>
        <w:t>z alkalmazás integrált ikonfontjai SVG, TTF és WOFF formátumban.</w:t>
      </w:r>
    </w:p>
    <w:p w:rsidR="00E46CA8" w:rsidRDefault="005B3F2D">
      <w:pPr>
        <w:pStyle w:val="Cmsor5"/>
      </w:pPr>
      <w:bookmarkStart w:id="39" w:name="X32594d991e45097702cece36af407a28412bcc1"/>
      <w:bookmarkEnd w:id="38"/>
      <w:r>
        <w:t xml:space="preserve">6. </w:t>
      </w:r>
      <w:r>
        <w:rPr>
          <w:b/>
          <w:bCs/>
        </w:rPr>
        <w:t>Img</w:t>
      </w:r>
    </w:p>
    <w:p w:rsidR="00E46CA8" w:rsidRDefault="005B3F2D" w:rsidP="005B3F2D">
      <w:pPr>
        <w:numPr>
          <w:ilvl w:val="0"/>
          <w:numId w:val="38"/>
        </w:numPr>
      </w:pPr>
      <w:r>
        <w:t>Képfájlok mappája, például termékképek, logók, egyéb médiaelemek.</w:t>
      </w:r>
    </w:p>
    <w:p w:rsidR="00E46CA8" w:rsidRDefault="005B3F2D">
      <w:pPr>
        <w:pStyle w:val="Cmsor5"/>
      </w:pPr>
      <w:bookmarkStart w:id="40" w:name="X0c1997d4953a7841d37c636a103b82c6e9cd0c8"/>
      <w:bookmarkEnd w:id="39"/>
      <w:r>
        <w:t xml:space="preserve">7. </w:t>
      </w:r>
      <w:r>
        <w:rPr>
          <w:b/>
          <w:bCs/>
        </w:rPr>
        <w:t>JS</w:t>
      </w:r>
    </w:p>
    <w:p w:rsidR="00E46CA8" w:rsidRDefault="005B3F2D" w:rsidP="005B3F2D">
      <w:pPr>
        <w:numPr>
          <w:ilvl w:val="0"/>
          <w:numId w:val="39"/>
        </w:numPr>
      </w:pPr>
      <w:r>
        <w:t>Itt található az alkalmazás külső, előre elkészített és integrált JavaScript-fájlja.</w:t>
      </w:r>
    </w:p>
    <w:p w:rsidR="00E46CA8" w:rsidRDefault="005B3F2D">
      <w:pPr>
        <w:pStyle w:val="Cmsor5"/>
      </w:pPr>
      <w:bookmarkStart w:id="41" w:name="X62705477f22c865a8ee0a4d2ea7918a29726999"/>
      <w:bookmarkEnd w:id="40"/>
      <w:r>
        <w:t xml:space="preserve">8. </w:t>
      </w:r>
      <w:r>
        <w:rPr>
          <w:b/>
          <w:bCs/>
        </w:rPr>
        <w:t>Uploads</w:t>
      </w:r>
    </w:p>
    <w:p w:rsidR="00E46CA8" w:rsidRDefault="005B3F2D" w:rsidP="005B3F2D">
      <w:pPr>
        <w:numPr>
          <w:ilvl w:val="0"/>
          <w:numId w:val="40"/>
        </w:numPr>
      </w:pPr>
      <w:r>
        <w:t>Felhasználók által feltöltött képeket tartalmazza.</w:t>
      </w:r>
    </w:p>
    <w:p w:rsidR="00E46CA8" w:rsidRDefault="005B3F2D">
      <w:pPr>
        <w:pStyle w:val="Cmsor5"/>
      </w:pPr>
      <w:bookmarkStart w:id="42" w:name="Xdbac6de1971d007cc82477b9adc8b53ad2589d3"/>
      <w:bookmarkEnd w:id="41"/>
      <w:r>
        <w:t xml:space="preserve">9. </w:t>
      </w:r>
      <w:r>
        <w:rPr>
          <w:b/>
          <w:bCs/>
        </w:rPr>
        <w:t>Vendor</w:t>
      </w:r>
    </w:p>
    <w:p w:rsidR="00E46CA8" w:rsidRDefault="005B3F2D">
      <w:pPr>
        <w:pStyle w:val="FirstParagraph"/>
      </w:pPr>
      <w:r>
        <w:t>Előre elkészített, integrált könyvtárak, beépülő modulok és csomagok, amelyek szükségesek az alkalmazás működéséhez. Ezek a következőket tartalmazzák: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bootstrap</w:t>
      </w:r>
      <w:r>
        <w:t>: A Bootstrap framework fájljai, am</w:t>
      </w:r>
      <w:r>
        <w:t>elyek a front-end fejlesztést segítik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card</w:t>
      </w:r>
      <w:r>
        <w:t>: Kártya-alapú UI komponensek megvalósításához szükséges eszközök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chartist</w:t>
      </w:r>
      <w:r>
        <w:t>: Diagramok és grafikonok megjelenítéséhez használt könyvtár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drift-zoom</w:t>
      </w:r>
      <w:r>
        <w:t>: Kép nagyításhoz kapcsolódó funkciókat biztosít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flatpickr</w:t>
      </w:r>
      <w:r>
        <w:t>: Egy dátumválasztó (date-picker) JavaScript plugin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imagesloaded</w:t>
      </w:r>
      <w:r>
        <w:t>: Képek betöltésének figyelésére szolgáló eszköz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lightgallery</w:t>
      </w:r>
      <w:r>
        <w:t>: Galéria megjelenítéséhez használt plugin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nouislider</w:t>
      </w:r>
      <w:r>
        <w:t>: Felhasználóbarát csúszkák készítéséhez használható plugin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prismjs</w:t>
      </w:r>
      <w:r>
        <w:t>: Szint</w:t>
      </w:r>
      <w:r>
        <w:t>axiskiemelő, amely a kódblokkok stílusozására használható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shufflejs</w:t>
      </w:r>
      <w:r>
        <w:t>: Elemek keverésére és szűrésére használt könyvtár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lastRenderedPageBreak/>
        <w:t>simplebar</w:t>
      </w:r>
      <w:r>
        <w:t>: Egyedi görgetősávok megvalósítását segítő plugin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smooth-scroll</w:t>
      </w:r>
      <w:r>
        <w:t>: Egy JavaScript könyvtár, amely a sima görgetés (smooth scrol</w:t>
      </w:r>
      <w:r>
        <w:t>ling) funkciót biztosítja.</w:t>
      </w:r>
    </w:p>
    <w:p w:rsidR="00E46CA8" w:rsidRDefault="005B3F2D" w:rsidP="005B3F2D">
      <w:pPr>
        <w:numPr>
          <w:ilvl w:val="0"/>
          <w:numId w:val="41"/>
        </w:numPr>
      </w:pPr>
      <w:r>
        <w:rPr>
          <w:rStyle w:val="VerbatimChar"/>
          <w:b/>
          <w:bCs/>
        </w:rPr>
        <w:t>tiny-slider</w:t>
      </w:r>
      <w:r>
        <w:t>: Egy könnyű és gyors csúszka (slider) plugin, amely képek és egyéb tartalmak lapozására szolgál.</w:t>
      </w:r>
    </w:p>
    <w:p w:rsidR="00E46CA8" w:rsidRDefault="005B3F2D">
      <w:r>
        <w:pict>
          <v:rect id="_x0000_i1669" style="width:0;height:1.5pt" o:hralign="center" o:hrstd="t" o:hr="t"/>
        </w:pict>
      </w:r>
    </w:p>
    <w:p w:rsidR="00E46CA8" w:rsidRDefault="005B3F2D">
      <w:pPr>
        <w:pStyle w:val="Cmsor3"/>
      </w:pPr>
      <w:bookmarkStart w:id="43" w:name="Xa31b16bb0dfecdb9db977fc73058d0f1d7297ab"/>
      <w:bookmarkEnd w:id="32"/>
      <w:bookmarkEnd w:id="33"/>
      <w:bookmarkEnd w:id="42"/>
      <w:r>
        <w:t>2.2.3 PHP fájlok funkciói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ccount-orders.php</w:t>
      </w:r>
      <w:r>
        <w:t xml:space="preserve"> </w:t>
      </w:r>
    </w:p>
    <w:p w:rsidR="00E46CA8" w:rsidRDefault="005B3F2D" w:rsidP="005B3F2D">
      <w:pPr>
        <w:numPr>
          <w:ilvl w:val="1"/>
          <w:numId w:val="43"/>
        </w:numPr>
      </w:pPr>
      <w:r>
        <w:t>Felhasználói rendelések megtekintésére szolgáló olda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dmin-account-ord</w:t>
      </w:r>
      <w:r>
        <w:rPr>
          <w:rStyle w:val="VerbatimChar"/>
          <w:b/>
          <w:bCs/>
        </w:rPr>
        <w:t>ers.php</w:t>
      </w:r>
      <w:r>
        <w:t xml:space="preserve"> </w:t>
      </w:r>
    </w:p>
    <w:p w:rsidR="00E46CA8" w:rsidRDefault="005B3F2D" w:rsidP="005B3F2D">
      <w:pPr>
        <w:numPr>
          <w:ilvl w:val="1"/>
          <w:numId w:val="44"/>
        </w:numPr>
      </w:pPr>
      <w:r>
        <w:t>Adminisztrátor által kezelt rendeléseket listázza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dmin-categories-add.php</w:t>
      </w:r>
      <w:r>
        <w:t xml:space="preserve"> </w:t>
      </w:r>
    </w:p>
    <w:p w:rsidR="00E46CA8" w:rsidRDefault="005B3F2D" w:rsidP="005B3F2D">
      <w:pPr>
        <w:numPr>
          <w:ilvl w:val="1"/>
          <w:numId w:val="45"/>
        </w:numPr>
      </w:pPr>
      <w:r>
        <w:t>Kategóriák hozzáadására szolgáló adminisztrátori felület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dmin-categories.php</w:t>
      </w:r>
      <w:r>
        <w:t xml:space="preserve"> </w:t>
      </w:r>
    </w:p>
    <w:p w:rsidR="00E46CA8" w:rsidRDefault="005B3F2D" w:rsidP="005B3F2D">
      <w:pPr>
        <w:numPr>
          <w:ilvl w:val="1"/>
          <w:numId w:val="46"/>
        </w:numPr>
      </w:pPr>
      <w:r>
        <w:t>Kategóriák kezelése és listázása adminisztrátori oldalró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dmin-products-add.php</w:t>
      </w:r>
      <w:r>
        <w:t xml:space="preserve"> </w:t>
      </w:r>
    </w:p>
    <w:p w:rsidR="00E46CA8" w:rsidRDefault="005B3F2D" w:rsidP="005B3F2D">
      <w:pPr>
        <w:numPr>
          <w:ilvl w:val="1"/>
          <w:numId w:val="47"/>
        </w:numPr>
      </w:pPr>
      <w:r>
        <w:t>Új termékek hozzáadása az admin felületen keresztü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admin-products.php</w:t>
      </w:r>
      <w:r>
        <w:t xml:space="preserve"> </w:t>
      </w:r>
    </w:p>
    <w:p w:rsidR="00E46CA8" w:rsidRDefault="005B3F2D" w:rsidP="005B3F2D">
      <w:pPr>
        <w:numPr>
          <w:ilvl w:val="1"/>
          <w:numId w:val="48"/>
        </w:numPr>
      </w:pPr>
      <w:r>
        <w:t>Az adminisztrátor által kezelt termékek listája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cart-process-add.php</w:t>
      </w:r>
      <w:r>
        <w:t xml:space="preserve"> </w:t>
      </w:r>
    </w:p>
    <w:p w:rsidR="00E46CA8" w:rsidRDefault="005B3F2D" w:rsidP="005B3F2D">
      <w:pPr>
        <w:numPr>
          <w:ilvl w:val="1"/>
          <w:numId w:val="49"/>
        </w:numPr>
      </w:pPr>
      <w:r>
        <w:t>Kosárhoz adási folyamatot végző logikai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cart-process-remove.php</w:t>
      </w:r>
      <w:r>
        <w:t xml:space="preserve"> </w:t>
      </w:r>
    </w:p>
    <w:p w:rsidR="00E46CA8" w:rsidRDefault="005B3F2D" w:rsidP="005B3F2D">
      <w:pPr>
        <w:numPr>
          <w:ilvl w:val="1"/>
          <w:numId w:val="50"/>
        </w:numPr>
      </w:pPr>
      <w:r>
        <w:t>Termék eltávolítása a kosárbó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cart.php</w:t>
      </w:r>
      <w:r>
        <w:t xml:space="preserve"> </w:t>
      </w:r>
    </w:p>
    <w:p w:rsidR="00E46CA8" w:rsidRDefault="005B3F2D" w:rsidP="005B3F2D">
      <w:pPr>
        <w:numPr>
          <w:ilvl w:val="1"/>
          <w:numId w:val="51"/>
        </w:numPr>
      </w:pPr>
      <w:r>
        <w:t>A vásárlói kosár megjelenítése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checkout-complete.php</w:t>
      </w:r>
      <w:r>
        <w:t xml:space="preserve"> </w:t>
      </w:r>
    </w:p>
    <w:p w:rsidR="00E46CA8" w:rsidRDefault="005B3F2D" w:rsidP="005B3F2D">
      <w:pPr>
        <w:numPr>
          <w:ilvl w:val="1"/>
          <w:numId w:val="52"/>
        </w:numPr>
      </w:pPr>
      <w:r>
        <w:t>Rendelési folyamat befejezéséhez tartozó olda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lastRenderedPageBreak/>
        <w:t>checkout.php</w:t>
      </w:r>
      <w:r>
        <w:t xml:space="preserve"> </w:t>
      </w:r>
    </w:p>
    <w:p w:rsidR="00E46CA8" w:rsidRDefault="005B3F2D" w:rsidP="005B3F2D">
      <w:pPr>
        <w:numPr>
          <w:ilvl w:val="1"/>
          <w:numId w:val="53"/>
        </w:numPr>
      </w:pPr>
      <w:r>
        <w:t>Pénztár oldal a vásárlás véglegesítéséhez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delete_category.php</w:t>
      </w:r>
      <w:r>
        <w:t xml:space="preserve"> </w:t>
      </w:r>
    </w:p>
    <w:p w:rsidR="00E46CA8" w:rsidRDefault="005B3F2D" w:rsidP="005B3F2D">
      <w:pPr>
        <w:numPr>
          <w:ilvl w:val="1"/>
          <w:numId w:val="54"/>
        </w:numPr>
      </w:pPr>
      <w:r>
        <w:t>Kategóriák törlését kezelő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delete_product.php</w:t>
      </w:r>
      <w:r>
        <w:t xml:space="preserve"> </w:t>
      </w:r>
    </w:p>
    <w:p w:rsidR="00E46CA8" w:rsidRDefault="005B3F2D" w:rsidP="005B3F2D">
      <w:pPr>
        <w:numPr>
          <w:ilvl w:val="1"/>
          <w:numId w:val="55"/>
        </w:numPr>
      </w:pPr>
      <w:r>
        <w:t>Termékek törlésére szolgáló logikai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edit_category.php</w:t>
      </w:r>
      <w:r>
        <w:t xml:space="preserve"> </w:t>
      </w:r>
    </w:p>
    <w:p w:rsidR="00E46CA8" w:rsidRDefault="005B3F2D" w:rsidP="005B3F2D">
      <w:pPr>
        <w:numPr>
          <w:ilvl w:val="1"/>
          <w:numId w:val="56"/>
        </w:numPr>
      </w:pPr>
      <w:r>
        <w:t>Kategóriák szerkesztése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edit_product.php</w:t>
      </w:r>
      <w:r>
        <w:t xml:space="preserve"> </w:t>
      </w:r>
    </w:p>
    <w:p w:rsidR="00E46CA8" w:rsidRDefault="005B3F2D" w:rsidP="005B3F2D">
      <w:pPr>
        <w:numPr>
          <w:ilvl w:val="1"/>
          <w:numId w:val="57"/>
        </w:numPr>
      </w:pPr>
      <w:r>
        <w:t>Termékek szerkesztése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index.php</w:t>
      </w:r>
      <w:r>
        <w:t xml:space="preserve"> </w:t>
      </w:r>
    </w:p>
    <w:p w:rsidR="00E46CA8" w:rsidRDefault="005B3F2D" w:rsidP="005B3F2D">
      <w:pPr>
        <w:numPr>
          <w:ilvl w:val="1"/>
          <w:numId w:val="58"/>
        </w:numPr>
      </w:pPr>
      <w:r>
        <w:t>A webshop kezdőlapja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login-logic.php</w:t>
      </w:r>
      <w:r>
        <w:t xml:space="preserve"> </w:t>
      </w:r>
    </w:p>
    <w:p w:rsidR="00E46CA8" w:rsidRDefault="005B3F2D" w:rsidP="005B3F2D">
      <w:pPr>
        <w:numPr>
          <w:ilvl w:val="1"/>
          <w:numId w:val="59"/>
        </w:numPr>
      </w:pPr>
      <w:r>
        <w:t>Bejelentkezési folyamatot kezelő háttér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login.php</w:t>
      </w:r>
      <w:r>
        <w:t xml:space="preserve"> </w:t>
      </w:r>
    </w:p>
    <w:p w:rsidR="00E46CA8" w:rsidRDefault="005B3F2D" w:rsidP="005B3F2D">
      <w:pPr>
        <w:numPr>
          <w:ilvl w:val="1"/>
          <w:numId w:val="60"/>
        </w:numPr>
      </w:pPr>
      <w:r>
        <w:t>Bejelentkezési olda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logout.php</w:t>
      </w:r>
      <w:r>
        <w:t xml:space="preserve"> </w:t>
      </w:r>
    </w:p>
    <w:p w:rsidR="00E46CA8" w:rsidRDefault="005B3F2D" w:rsidP="005B3F2D">
      <w:pPr>
        <w:numPr>
          <w:ilvl w:val="1"/>
          <w:numId w:val="61"/>
        </w:numPr>
      </w:pPr>
      <w:r>
        <w:t>Kijelentkezési folyamatot végző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product.php</w:t>
      </w:r>
      <w:r>
        <w:t xml:space="preserve"> </w:t>
      </w:r>
    </w:p>
    <w:p w:rsidR="00E46CA8" w:rsidRDefault="005B3F2D" w:rsidP="005B3F2D">
      <w:pPr>
        <w:numPr>
          <w:ilvl w:val="1"/>
          <w:numId w:val="62"/>
        </w:numPr>
      </w:pPr>
      <w:r>
        <w:t>Egyedi termék megjelenítésére szolgáló olda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register-logic.php</w:t>
      </w:r>
      <w:r>
        <w:t xml:space="preserve"> </w:t>
      </w:r>
    </w:p>
    <w:p w:rsidR="00E46CA8" w:rsidRDefault="005B3F2D" w:rsidP="005B3F2D">
      <w:pPr>
        <w:numPr>
          <w:ilvl w:val="1"/>
          <w:numId w:val="63"/>
        </w:numPr>
      </w:pPr>
      <w:r>
        <w:t>Regisztrációs folyamatot kezelő háttér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review.php</w:t>
      </w:r>
      <w:r>
        <w:t xml:space="preserve"> </w:t>
      </w:r>
    </w:p>
    <w:p w:rsidR="00E46CA8" w:rsidRDefault="005B3F2D" w:rsidP="005B3F2D">
      <w:pPr>
        <w:numPr>
          <w:ilvl w:val="1"/>
          <w:numId w:val="64"/>
        </w:numPr>
      </w:pPr>
      <w:r>
        <w:t>Termékértékelések megjelenítésére és kezelésére szolgáló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search-r</w:t>
      </w:r>
      <w:r>
        <w:rPr>
          <w:rStyle w:val="VerbatimChar"/>
          <w:b/>
          <w:bCs/>
        </w:rPr>
        <w:t>esults.php</w:t>
      </w:r>
      <w:r>
        <w:t xml:space="preserve"> </w:t>
      </w:r>
    </w:p>
    <w:p w:rsidR="00E46CA8" w:rsidRDefault="005B3F2D" w:rsidP="005B3F2D">
      <w:pPr>
        <w:numPr>
          <w:ilvl w:val="1"/>
          <w:numId w:val="65"/>
        </w:numPr>
      </w:pPr>
      <w:r>
        <w:t>A keresési eredményeket jeleníti meg az oldalon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shop.php</w:t>
      </w:r>
      <w:r>
        <w:t xml:space="preserve"> </w:t>
      </w:r>
    </w:p>
    <w:p w:rsidR="00E46CA8" w:rsidRDefault="005B3F2D" w:rsidP="005B3F2D">
      <w:pPr>
        <w:numPr>
          <w:ilvl w:val="1"/>
          <w:numId w:val="66"/>
        </w:numPr>
      </w:pPr>
      <w:r>
        <w:lastRenderedPageBreak/>
        <w:t>A termékek listája található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submit-order.php</w:t>
      </w:r>
      <w:r>
        <w:t xml:space="preserve"> </w:t>
      </w:r>
    </w:p>
    <w:p w:rsidR="00E46CA8" w:rsidRDefault="005B3F2D" w:rsidP="005B3F2D">
      <w:pPr>
        <w:numPr>
          <w:ilvl w:val="1"/>
          <w:numId w:val="67"/>
        </w:numPr>
      </w:pPr>
      <w:r>
        <w:t>A rendelési folyamat véglegesítését kezelő fájl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whishlist-process-add.php</w:t>
      </w:r>
      <w:r>
        <w:t xml:space="preserve"> </w:t>
      </w:r>
    </w:p>
    <w:p w:rsidR="00E46CA8" w:rsidRDefault="005B3F2D" w:rsidP="005B3F2D">
      <w:pPr>
        <w:numPr>
          <w:ilvl w:val="1"/>
          <w:numId w:val="68"/>
        </w:numPr>
      </w:pPr>
      <w:r>
        <w:t>Hozzáadja a kiválasztott terméket a kívánságlistához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whishlist-process-remove.php</w:t>
      </w:r>
      <w:r>
        <w:t xml:space="preserve"> </w:t>
      </w:r>
    </w:p>
    <w:p w:rsidR="00E46CA8" w:rsidRDefault="005B3F2D" w:rsidP="005B3F2D">
      <w:pPr>
        <w:numPr>
          <w:ilvl w:val="1"/>
          <w:numId w:val="69"/>
        </w:numPr>
      </w:pPr>
      <w:r>
        <w:t>Eltávolítja a kívánságlistáról a már korábban hozzáadott terméket.</w:t>
      </w:r>
    </w:p>
    <w:p w:rsidR="00E46CA8" w:rsidRDefault="005B3F2D" w:rsidP="005B3F2D">
      <w:pPr>
        <w:numPr>
          <w:ilvl w:val="0"/>
          <w:numId w:val="42"/>
        </w:numPr>
      </w:pPr>
      <w:r>
        <w:rPr>
          <w:rStyle w:val="VerbatimChar"/>
          <w:b/>
          <w:bCs/>
        </w:rPr>
        <w:t>wishlist.php</w:t>
      </w:r>
      <w:r>
        <w:t xml:space="preserve"> </w:t>
      </w:r>
    </w:p>
    <w:p w:rsidR="00E46CA8" w:rsidRDefault="005B3F2D" w:rsidP="005B3F2D">
      <w:pPr>
        <w:numPr>
          <w:ilvl w:val="1"/>
          <w:numId w:val="70"/>
        </w:numPr>
      </w:pPr>
      <w:r>
        <w:t>A kívánságlista oldalt jeleníti meg.</w:t>
      </w:r>
    </w:p>
    <w:p w:rsidR="00E46CA8" w:rsidRDefault="005B3F2D">
      <w:r>
        <w:pict>
          <v:rect id="_x0000_i1670" style="width:0;height:1.5pt" o:hralign="center" o:hrstd="t" o:hr="t"/>
        </w:pict>
      </w:r>
    </w:p>
    <w:p w:rsidR="00E46CA8" w:rsidRDefault="005B3F2D">
      <w:pPr>
        <w:pStyle w:val="Cmsor2"/>
      </w:pPr>
      <w:bookmarkStart w:id="44" w:name="X8a1b4293b1bbd8e6e922d77089a85d35f64c43c"/>
      <w:bookmarkEnd w:id="23"/>
      <w:bookmarkEnd w:id="43"/>
      <w:r>
        <w:t xml:space="preserve">2.3 </w:t>
      </w:r>
      <w:hyperlink w:anchor="forraskod">
        <w:r>
          <w:rPr>
            <w:rStyle w:val="Hiperhivatkozs"/>
          </w:rPr>
          <w:t>Forráskód</w:t>
        </w:r>
      </w:hyperlink>
    </w:p>
    <w:p w:rsidR="00E46CA8" w:rsidRDefault="005B3F2D">
      <w:pPr>
        <w:pStyle w:val="FirstParagraph"/>
      </w:pPr>
      <w:r>
        <w:t>Fontosabb tiszta kódnak megfelelő kódsorok, amelyek fontos funkciót látnak el a webshopunk működésében:</w:t>
      </w:r>
    </w:p>
    <w:p w:rsidR="00E46CA8" w:rsidRDefault="005B3F2D">
      <w:pPr>
        <w:pStyle w:val="Cmsor3"/>
      </w:pPr>
      <w:bookmarkStart w:id="45" w:name="X41a97f79f7dd90e76252c2fa70da82b7654c63e"/>
      <w:r>
        <w:t xml:space="preserve">2.3.1 </w:t>
      </w:r>
      <w:hyperlink w:anchor="protected_area">
        <w:r>
          <w:rPr>
            <w:rStyle w:val="Hiperhivatkozs"/>
          </w:rPr>
          <w:t>protected_area(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protected_area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user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alert(</w:t>
      </w:r>
      <w:r>
        <w:rPr>
          <w:rStyle w:val="StringTok"/>
        </w:rPr>
        <w:t>'warning'</w:t>
      </w:r>
      <w:r>
        <w:rPr>
          <w:rStyle w:val="OtherTok"/>
        </w:rPr>
        <w:t>,</w:t>
      </w:r>
      <w:r>
        <w:rPr>
          <w:rStyle w:val="StringTok"/>
        </w:rPr>
        <w:t>'Jogos</w:t>
      </w:r>
      <w:r>
        <w:rPr>
          <w:rStyle w:val="StringTok"/>
        </w:rPr>
        <w:t>ulatlan hozzáférés, a folytatás előtt jelentkezzen b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header</w:t>
      </w:r>
      <w:r>
        <w:rPr>
          <w:rStyle w:val="NormalTok"/>
        </w:rPr>
        <w:t>(</w:t>
      </w:r>
      <w:r>
        <w:rPr>
          <w:rStyle w:val="StringTok"/>
        </w:rPr>
        <w:t>'Location: login.php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ie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otected_area()</w:t>
      </w:r>
      <w:r>
        <w:rPr>
          <w:rStyle w:val="OtherTok"/>
        </w:rPr>
        <w:t>;</w:t>
      </w:r>
    </w:p>
    <w:p w:rsidR="00E46CA8" w:rsidRDefault="005B3F2D">
      <w:pPr>
        <w:pStyle w:val="FirstParagraph"/>
      </w:pPr>
      <w:r>
        <w:t>Ez a funkció biztosítja, hogy csak bejelentkezett felhasználók férhessenek hozzá egy adott oldalhoz. Amennyiben a felh</w:t>
      </w:r>
      <w:r>
        <w:t>asználó nincs bejelentkezve, figyelmeztető üzenetet kap, majd átirányításra kerül a bejelentkezési oldalra.</w:t>
      </w:r>
    </w:p>
    <w:p w:rsidR="00E46CA8" w:rsidRDefault="005B3F2D">
      <w:pPr>
        <w:pStyle w:val="Cmsor4"/>
      </w:pPr>
      <w:bookmarkStart w:id="46" w:name="működés"/>
      <w:r>
        <w:t>Működés:</w:t>
      </w:r>
    </w:p>
    <w:p w:rsidR="00E46CA8" w:rsidRDefault="005B3F2D" w:rsidP="005B3F2D">
      <w:pPr>
        <w:numPr>
          <w:ilvl w:val="0"/>
          <w:numId w:val="71"/>
        </w:numPr>
      </w:pPr>
      <w:r>
        <w:t xml:space="preserve">Ellenőrzi, hogy az </w:t>
      </w:r>
      <w:r>
        <w:rPr>
          <w:rStyle w:val="VerbatimChar"/>
        </w:rPr>
        <w:t>$_SESSION['user']</w:t>
      </w:r>
      <w:r>
        <w:t xml:space="preserve"> létezik-e.</w:t>
      </w:r>
    </w:p>
    <w:p w:rsidR="00E46CA8" w:rsidRDefault="005B3F2D" w:rsidP="005B3F2D">
      <w:pPr>
        <w:numPr>
          <w:ilvl w:val="0"/>
          <w:numId w:val="71"/>
        </w:numPr>
      </w:pPr>
      <w:r>
        <w:t>Ha nem létezik:</w:t>
      </w:r>
    </w:p>
    <w:p w:rsidR="00E46CA8" w:rsidRDefault="005B3F2D" w:rsidP="005B3F2D">
      <w:pPr>
        <w:numPr>
          <w:ilvl w:val="1"/>
          <w:numId w:val="72"/>
        </w:numPr>
      </w:pPr>
      <w:r>
        <w:t xml:space="preserve">Figyelmeztető üzenetet küld az </w:t>
      </w:r>
      <w:r>
        <w:rPr>
          <w:rStyle w:val="VerbatimChar"/>
        </w:rPr>
        <w:t>alert()</w:t>
      </w:r>
      <w:r>
        <w:t xml:space="preserve"> funkcióval.</w:t>
      </w:r>
    </w:p>
    <w:p w:rsidR="00E46CA8" w:rsidRDefault="005B3F2D" w:rsidP="005B3F2D">
      <w:pPr>
        <w:numPr>
          <w:ilvl w:val="1"/>
          <w:numId w:val="72"/>
        </w:numPr>
      </w:pPr>
      <w:r>
        <w:t>Átirányítja a felhasznál</w:t>
      </w:r>
      <w:r>
        <w:t xml:space="preserve">ót a </w:t>
      </w:r>
      <w:r>
        <w:rPr>
          <w:rStyle w:val="VerbatimChar"/>
        </w:rPr>
        <w:t>login.php</w:t>
      </w:r>
      <w:r>
        <w:t xml:space="preserve"> oldalra.</w:t>
      </w:r>
    </w:p>
    <w:p w:rsidR="00E46CA8" w:rsidRDefault="005B3F2D" w:rsidP="005B3F2D">
      <w:pPr>
        <w:numPr>
          <w:ilvl w:val="1"/>
          <w:numId w:val="72"/>
        </w:numPr>
      </w:pPr>
      <w:r>
        <w:t xml:space="preserve">A script végrehajtása megszakad a </w:t>
      </w:r>
      <w:r>
        <w:rPr>
          <w:rStyle w:val="VerbatimChar"/>
        </w:rPr>
        <w:t>die()</w:t>
      </w:r>
      <w:r>
        <w:t xml:space="preserve"> hívással.</w:t>
      </w:r>
    </w:p>
    <w:p w:rsidR="00E46CA8" w:rsidRDefault="005B3F2D">
      <w:pPr>
        <w:pStyle w:val="Cmsor3"/>
      </w:pPr>
      <w:bookmarkStart w:id="47" w:name="X62a7d555d4a0622f3632205ac0d8e4bc56fe172"/>
      <w:bookmarkEnd w:id="45"/>
      <w:bookmarkEnd w:id="46"/>
      <w:r>
        <w:lastRenderedPageBreak/>
        <w:t xml:space="preserve">2.3.2 </w:t>
      </w:r>
      <w:hyperlink w:anchor="logout()">
        <w:r>
          <w:rPr>
            <w:rStyle w:val="Hiperhivatkozs"/>
          </w:rPr>
          <w:t>logout(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logout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"user"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n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user'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StringTok"/>
        </w:rPr>
        <w:t>'Sikeres kijelentkezé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er</w:t>
      </w:r>
      <w:r>
        <w:rPr>
          <w:rStyle w:val="NormalTok"/>
        </w:rPr>
        <w:t>(</w:t>
      </w:r>
      <w:r>
        <w:rPr>
          <w:rStyle w:val="StringTok"/>
        </w:rPr>
        <w:t>'Location: login.php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ie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ogout()</w:t>
      </w:r>
      <w:r>
        <w:rPr>
          <w:rStyle w:val="OtherTok"/>
        </w:rPr>
        <w:t>;</w:t>
      </w:r>
    </w:p>
    <w:p w:rsidR="00E46CA8" w:rsidRDefault="005B3F2D">
      <w:pPr>
        <w:pStyle w:val="FirstParagraph"/>
      </w:pPr>
      <w:r>
        <w:t>Ez a funkció a felhasználó kijelentkeztetését végzi el. Ha a felhasználó be van jelentkezve, törli a kapcsolódó munkamenet-adatokat, majd értesíti a sikeres kijelentkezésről, és átirányítja a bej</w:t>
      </w:r>
      <w:r>
        <w:t>elentkezési oldalra.</w:t>
      </w:r>
    </w:p>
    <w:p w:rsidR="00E46CA8" w:rsidRDefault="005B3F2D">
      <w:pPr>
        <w:pStyle w:val="Cmsor4"/>
      </w:pPr>
      <w:bookmarkStart w:id="48" w:name="működés-2"/>
      <w:r>
        <w:t>Működés:</w:t>
      </w:r>
    </w:p>
    <w:p w:rsidR="00E46CA8" w:rsidRDefault="005B3F2D" w:rsidP="005B3F2D">
      <w:pPr>
        <w:numPr>
          <w:ilvl w:val="0"/>
          <w:numId w:val="73"/>
        </w:numPr>
      </w:pPr>
      <w:r>
        <w:t xml:space="preserve">Ellenőrzi, hogy az </w:t>
      </w:r>
      <w:r>
        <w:rPr>
          <w:rStyle w:val="VerbatimChar"/>
        </w:rPr>
        <w:t>$_SESSION['user']</w:t>
      </w:r>
      <w:r>
        <w:t xml:space="preserve"> létezik-e.</w:t>
      </w:r>
    </w:p>
    <w:p w:rsidR="00E46CA8" w:rsidRDefault="005B3F2D" w:rsidP="005B3F2D">
      <w:pPr>
        <w:numPr>
          <w:ilvl w:val="0"/>
          <w:numId w:val="73"/>
        </w:numPr>
      </w:pPr>
      <w:r>
        <w:t>Ha létezik:</w:t>
      </w:r>
    </w:p>
    <w:p w:rsidR="00E46CA8" w:rsidRDefault="005B3F2D" w:rsidP="005B3F2D">
      <w:pPr>
        <w:numPr>
          <w:ilvl w:val="1"/>
          <w:numId w:val="74"/>
        </w:numPr>
      </w:pPr>
      <w:r>
        <w:t>Törli a munkamenetben tárolt felhasználói adatokat.</w:t>
      </w:r>
    </w:p>
    <w:p w:rsidR="00E46CA8" w:rsidRDefault="005B3F2D" w:rsidP="005B3F2D">
      <w:pPr>
        <w:numPr>
          <w:ilvl w:val="0"/>
          <w:numId w:val="73"/>
        </w:numPr>
      </w:pPr>
      <w:r>
        <w:t xml:space="preserve">Értesítést küld az </w:t>
      </w:r>
      <w:r>
        <w:rPr>
          <w:rStyle w:val="VerbatimChar"/>
        </w:rPr>
        <w:t>alert()</w:t>
      </w:r>
      <w:r>
        <w:t xml:space="preserve"> funkcióval.</w:t>
      </w:r>
    </w:p>
    <w:p w:rsidR="00E46CA8" w:rsidRDefault="005B3F2D" w:rsidP="005B3F2D">
      <w:pPr>
        <w:numPr>
          <w:ilvl w:val="0"/>
          <w:numId w:val="73"/>
        </w:numPr>
      </w:pPr>
      <w:r>
        <w:t xml:space="preserve">Átirányítja a felhasználót a </w:t>
      </w:r>
      <w:r>
        <w:rPr>
          <w:rStyle w:val="VerbatimChar"/>
        </w:rPr>
        <w:t>login.php</w:t>
      </w:r>
      <w:r>
        <w:t xml:space="preserve"> oldalra.</w:t>
      </w:r>
    </w:p>
    <w:p w:rsidR="00E46CA8" w:rsidRDefault="005B3F2D">
      <w:pPr>
        <w:pStyle w:val="Cmsor3"/>
      </w:pPr>
      <w:bookmarkStart w:id="49" w:name="X083b3573c86a2246e5dc6601dc05acd2a018df2"/>
      <w:bookmarkEnd w:id="47"/>
      <w:bookmarkEnd w:id="48"/>
      <w:r>
        <w:t xml:space="preserve">2.3.3 </w:t>
      </w:r>
      <w:hyperlink w:anchor="is_logged_in()">
        <w:r>
          <w:rPr>
            <w:rStyle w:val="Hiperhivatkozs"/>
          </w:rPr>
          <w:t>is_logged_in(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is_logged_in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"user"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s_logged_in()</w:t>
      </w:r>
      <w:r>
        <w:rPr>
          <w:rStyle w:val="OtherTok"/>
        </w:rPr>
        <w:t>;</w:t>
      </w:r>
    </w:p>
    <w:p w:rsidR="00E46CA8" w:rsidRDefault="005B3F2D">
      <w:pPr>
        <w:pStyle w:val="FirstParagraph"/>
      </w:pPr>
      <w:r>
        <w:t>Ez a funkció ellenőrzi, hogy a felhasználó be van-e jelentkezve, és ennek megfelelően ad vissza egy logikai értéket.</w:t>
      </w:r>
    </w:p>
    <w:p w:rsidR="00E46CA8" w:rsidRDefault="005B3F2D">
      <w:pPr>
        <w:pStyle w:val="Cmsor4"/>
      </w:pPr>
      <w:bookmarkStart w:id="50" w:name="működés-3"/>
      <w:r>
        <w:t>Működés:</w:t>
      </w:r>
    </w:p>
    <w:p w:rsidR="00E46CA8" w:rsidRDefault="005B3F2D" w:rsidP="005B3F2D">
      <w:pPr>
        <w:numPr>
          <w:ilvl w:val="0"/>
          <w:numId w:val="75"/>
        </w:numPr>
      </w:pPr>
      <w:r>
        <w:t xml:space="preserve">Ellenőrzi, hogy az </w:t>
      </w:r>
      <w:r>
        <w:rPr>
          <w:rStyle w:val="VerbatimChar"/>
        </w:rPr>
        <w:t>$_SESSION['user']</w:t>
      </w:r>
      <w:r>
        <w:t xml:space="preserve"> létezik-e.</w:t>
      </w:r>
    </w:p>
    <w:p w:rsidR="00E46CA8" w:rsidRDefault="005B3F2D" w:rsidP="005B3F2D">
      <w:pPr>
        <w:numPr>
          <w:ilvl w:val="0"/>
          <w:numId w:val="75"/>
        </w:numPr>
      </w:pPr>
      <w:r>
        <w:t xml:space="preserve">Ha létezik, </w:t>
      </w:r>
      <w:r>
        <w:rPr>
          <w:rStyle w:val="VerbatimChar"/>
        </w:rPr>
        <w:t>true</w:t>
      </w:r>
      <w:r>
        <w:t>-t ad vissza.</w:t>
      </w:r>
    </w:p>
    <w:p w:rsidR="00E46CA8" w:rsidRDefault="005B3F2D" w:rsidP="005B3F2D">
      <w:pPr>
        <w:numPr>
          <w:ilvl w:val="0"/>
          <w:numId w:val="75"/>
        </w:numPr>
      </w:pPr>
      <w:r>
        <w:t xml:space="preserve">Ha nem létezik, </w:t>
      </w:r>
      <w:r>
        <w:rPr>
          <w:rStyle w:val="VerbatimChar"/>
        </w:rPr>
        <w:t>false</w:t>
      </w:r>
      <w:r>
        <w:t>-t ad vissza.</w:t>
      </w:r>
    </w:p>
    <w:p w:rsidR="00E46CA8" w:rsidRDefault="005B3F2D">
      <w:pPr>
        <w:pStyle w:val="Cmsor3"/>
      </w:pPr>
      <w:bookmarkStart w:id="51" w:name="X15b7b04f80e870ec270fee17f2725179f942149"/>
      <w:bookmarkEnd w:id="49"/>
      <w:bookmarkEnd w:id="50"/>
      <w:r>
        <w:t xml:space="preserve">2.3.4 </w:t>
      </w:r>
      <w:hyperlink w:anchor="alert($type,$message)">
        <w:r>
          <w:rPr>
            <w:rStyle w:val="Hiperhivatkozs"/>
          </w:rPr>
          <w:t>alert($type,$message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alert(</w:t>
      </w:r>
      <w:r>
        <w:rPr>
          <w:rStyle w:val="VariableTok"/>
        </w:rPr>
        <w:t>$type</w:t>
      </w:r>
      <w:r>
        <w:rPr>
          <w:rStyle w:val="OtherTok"/>
        </w:rPr>
        <w:t>,</w:t>
      </w:r>
      <w:r>
        <w:rPr>
          <w:rStyle w:val="VariableTok"/>
        </w:rPr>
        <w:t>$messag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alert'</w:t>
      </w:r>
      <w:r>
        <w:rPr>
          <w:rStyle w:val="NormalTok"/>
        </w:rPr>
        <w:t>][</w:t>
      </w:r>
      <w:r>
        <w:rPr>
          <w:rStyle w:val="StringTok"/>
        </w:rPr>
        <w:t>'ty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ype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alert'</w:t>
      </w:r>
      <w:r>
        <w:rPr>
          <w:rStyle w:val="NormalTok"/>
        </w:rPr>
        <w:t>][</w:t>
      </w:r>
      <w:r>
        <w:rPr>
          <w:rStyle w:val="StringTok"/>
        </w:rPr>
        <w:t>'messag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lert(</w:t>
      </w:r>
      <w:r>
        <w:rPr>
          <w:rStyle w:val="VariableTok"/>
        </w:rPr>
        <w:t>$typ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</w:p>
    <w:p w:rsidR="00E46CA8" w:rsidRDefault="005B3F2D">
      <w:pPr>
        <w:pStyle w:val="FirstParagraph"/>
      </w:pPr>
      <w:r>
        <w:t>Ez a funkció egy egyszerű figyelmeztetési rendszer, amely</w:t>
      </w:r>
      <w:r>
        <w:t xml:space="preserve"> értesítéseket tárol az aktuális munkamenetben. Ezek az értesítések lehetnek figyelmeztetések, hibák vagy sikeres műveletek visszajelzései.</w:t>
      </w:r>
    </w:p>
    <w:p w:rsidR="00E46CA8" w:rsidRDefault="005B3F2D">
      <w:pPr>
        <w:pStyle w:val="Cmsor4"/>
      </w:pPr>
      <w:bookmarkStart w:id="52" w:name="működés-4"/>
      <w:r>
        <w:t>Működés:</w:t>
      </w:r>
    </w:p>
    <w:p w:rsidR="00E46CA8" w:rsidRDefault="005B3F2D" w:rsidP="005B3F2D">
      <w:pPr>
        <w:numPr>
          <w:ilvl w:val="0"/>
          <w:numId w:val="76"/>
        </w:numPr>
      </w:pPr>
      <w:r>
        <w:t xml:space="preserve">Beállítja az </w:t>
      </w:r>
      <w:r>
        <w:rPr>
          <w:rStyle w:val="VerbatimChar"/>
        </w:rPr>
        <w:t>$_SESSION['alert']</w:t>
      </w:r>
      <w:r>
        <w:t xml:space="preserve"> tömb elemeit:</w:t>
      </w:r>
    </w:p>
    <w:p w:rsidR="00E46CA8" w:rsidRDefault="005B3F2D" w:rsidP="005B3F2D">
      <w:pPr>
        <w:numPr>
          <w:ilvl w:val="1"/>
          <w:numId w:val="77"/>
        </w:numPr>
      </w:pPr>
      <w:r>
        <w:rPr>
          <w:rStyle w:val="VerbatimChar"/>
        </w:rPr>
        <w:t>type</w:t>
      </w:r>
      <w:r>
        <w:t>: Az értesítés típusa (pl. warning, success, error).</w:t>
      </w:r>
    </w:p>
    <w:p w:rsidR="00E46CA8" w:rsidRDefault="005B3F2D" w:rsidP="005B3F2D">
      <w:pPr>
        <w:numPr>
          <w:ilvl w:val="1"/>
          <w:numId w:val="77"/>
        </w:numPr>
      </w:pPr>
      <w:r>
        <w:rPr>
          <w:rStyle w:val="VerbatimChar"/>
        </w:rPr>
        <w:t>message</w:t>
      </w:r>
      <w:r>
        <w:t>: Az értesítés szövege.</w:t>
      </w:r>
    </w:p>
    <w:p w:rsidR="00E46CA8" w:rsidRDefault="005B3F2D" w:rsidP="005B3F2D">
      <w:pPr>
        <w:numPr>
          <w:ilvl w:val="0"/>
          <w:numId w:val="76"/>
        </w:numPr>
      </w:pPr>
      <w:r>
        <w:t>Ezek az adatok felhasználhatók a weboldalon értesítési üzenetek megjelenítésére.</w:t>
      </w:r>
    </w:p>
    <w:p w:rsidR="00E46CA8" w:rsidRDefault="005B3F2D">
      <w:pPr>
        <w:pStyle w:val="Cmsor3"/>
      </w:pPr>
      <w:bookmarkStart w:id="53" w:name="X978cf8b9a046fcfda4f6ebce233f0f55c909888"/>
      <w:bookmarkEnd w:id="51"/>
      <w:bookmarkEnd w:id="52"/>
      <w:r>
        <w:t xml:space="preserve">2.3.5 </w:t>
      </w:r>
      <w:hyperlink w:anchor="login_user($email,$password)">
        <w:r>
          <w:rPr>
            <w:rStyle w:val="Hiperhivatkozs"/>
          </w:rPr>
          <w:t>login_user($email,$password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login_user(</w:t>
      </w:r>
      <w:r>
        <w:rPr>
          <w:rStyle w:val="VariableTok"/>
        </w:rPr>
        <w:t>$email</w:t>
      </w:r>
      <w:r>
        <w:rPr>
          <w:rStyle w:val="OtherTok"/>
        </w:rPr>
        <w:t>,</w:t>
      </w:r>
      <w:r>
        <w:rPr>
          <w:rStyle w:val="VariableTok"/>
        </w:rPr>
        <w:t>$password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VariableTok"/>
        </w:rPr>
        <w:t>$sq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* FROM users WHERE email = '</w:t>
      </w:r>
      <w:r>
        <w:rPr>
          <w:rStyle w:val="NormalTok"/>
        </w:rPr>
        <w:t>{</w:t>
      </w:r>
      <w:r>
        <w:rPr>
          <w:rStyle w:val="VariableTok"/>
        </w:rPr>
        <w:t>$email</w:t>
      </w:r>
      <w:r>
        <w:rPr>
          <w:rStyle w:val="NormalTok"/>
        </w:rPr>
        <w:t>}</w:t>
      </w:r>
      <w:r>
        <w:rPr>
          <w:rStyle w:val="StringTok"/>
        </w:rPr>
        <w:t>'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query(</w:t>
      </w:r>
      <w:r>
        <w:rPr>
          <w:rStyle w:val="VariableTok"/>
        </w:rPr>
        <w:t>$sql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res</w:t>
      </w:r>
      <w:r>
        <w:rPr>
          <w:rStyle w:val="NormalTok"/>
        </w:rPr>
        <w:t xml:space="preserve">-&gt;num_row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o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es</w:t>
      </w:r>
      <w:r>
        <w:rPr>
          <w:rStyle w:val="NormalTok"/>
        </w:rPr>
        <w:t>-&gt;fetch_assoc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FunctionTok"/>
        </w:rPr>
        <w:t>password_verify</w:t>
      </w:r>
      <w:r>
        <w:rPr>
          <w:rStyle w:val="NormalTok"/>
        </w:rPr>
        <w:t>(</w:t>
      </w:r>
      <w:r>
        <w:rPr>
          <w:rStyle w:val="VariableTok"/>
        </w:rPr>
        <w:t>$password</w:t>
      </w:r>
      <w:r>
        <w:rPr>
          <w:rStyle w:val="OtherTok"/>
        </w:rPr>
        <w:t>,</w:t>
      </w:r>
      <w:r>
        <w:rPr>
          <w:rStyle w:val="VariableTok"/>
        </w:rPr>
        <w:t>$row</w:t>
      </w:r>
      <w:r>
        <w:rPr>
          <w:rStyle w:val="NormalTok"/>
        </w:rPr>
        <w:t>[</w:t>
      </w:r>
      <w:r>
        <w:rPr>
          <w:rStyle w:val="StringTok"/>
        </w:rPr>
        <w:t>'password'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"use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ow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therTok"/>
        </w:rPr>
        <w:t>;</w:t>
      </w:r>
      <w:r>
        <w:rPr>
          <w:rStyle w:val="NormalTok"/>
        </w:rPr>
        <w:t>}</w:t>
      </w:r>
    </w:p>
    <w:p w:rsidR="00E46CA8" w:rsidRDefault="005B3F2D">
      <w:pPr>
        <w:pStyle w:val="Cmsor4"/>
      </w:pPr>
      <w:bookmarkStart w:id="54" w:name="leírás"/>
      <w:r>
        <w:t>Leírás:</w:t>
      </w:r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login_user</w:t>
      </w:r>
      <w:r>
        <w:t xml:space="preserve"> funkció felelős a felhasználók bejelentkeztetéséért. Ellenőrzi az e-mail-cím és a jelszó helyességét, majd ha az adatok érvényesek, elmenti a felhasználói adatokat a mun</w:t>
      </w:r>
      <w:r>
        <w:t>kamenetbe.</w:t>
      </w:r>
    </w:p>
    <w:p w:rsidR="00E46CA8" w:rsidRDefault="005B3F2D">
      <w:pPr>
        <w:pStyle w:val="Cmsor4"/>
      </w:pPr>
      <w:bookmarkStart w:id="55" w:name="paraméterek"/>
      <w:bookmarkEnd w:id="54"/>
      <w:r>
        <w:t>Paraméterek:</w:t>
      </w:r>
    </w:p>
    <w:p w:rsidR="00E46CA8" w:rsidRDefault="005B3F2D" w:rsidP="005B3F2D">
      <w:pPr>
        <w:numPr>
          <w:ilvl w:val="0"/>
          <w:numId w:val="78"/>
        </w:numPr>
      </w:pPr>
      <w:r>
        <w:rPr>
          <w:rStyle w:val="VerbatimChar"/>
        </w:rPr>
        <w:t>$email</w:t>
      </w:r>
      <w:r>
        <w:t xml:space="preserve"> (string): A felhasználó által megadott e-mail-cím.</w:t>
      </w:r>
    </w:p>
    <w:p w:rsidR="00E46CA8" w:rsidRDefault="005B3F2D" w:rsidP="005B3F2D">
      <w:pPr>
        <w:numPr>
          <w:ilvl w:val="0"/>
          <w:numId w:val="78"/>
        </w:numPr>
      </w:pPr>
      <w:r>
        <w:rPr>
          <w:rStyle w:val="VerbatimChar"/>
        </w:rPr>
        <w:t>$password</w:t>
      </w:r>
      <w:r>
        <w:t xml:space="preserve"> (string): A felhasználó által megadott jelszó.</w:t>
      </w:r>
    </w:p>
    <w:p w:rsidR="00E46CA8" w:rsidRDefault="005B3F2D">
      <w:pPr>
        <w:pStyle w:val="Cmsor4"/>
      </w:pPr>
      <w:bookmarkStart w:id="56" w:name="működés-5"/>
      <w:bookmarkEnd w:id="55"/>
      <w:r>
        <w:t>Működés:</w:t>
      </w:r>
    </w:p>
    <w:p w:rsidR="00E46CA8" w:rsidRDefault="005B3F2D" w:rsidP="005B3F2D">
      <w:pPr>
        <w:numPr>
          <w:ilvl w:val="0"/>
          <w:numId w:val="79"/>
        </w:numPr>
      </w:pPr>
      <w:r>
        <w:t>A funkció lekérdezi az adatbázisból az adott e-mailhez tartozó felhasználói adatokat.</w:t>
      </w:r>
    </w:p>
    <w:p w:rsidR="00E46CA8" w:rsidRDefault="005B3F2D" w:rsidP="005B3F2D">
      <w:pPr>
        <w:numPr>
          <w:ilvl w:val="0"/>
          <w:numId w:val="79"/>
        </w:numPr>
      </w:pPr>
      <w:r>
        <w:lastRenderedPageBreak/>
        <w:t xml:space="preserve">Ha az e-mail-cím nem található az adatbázisban, a funkció </w:t>
      </w:r>
      <w:r>
        <w:rPr>
          <w:rStyle w:val="VerbatimChar"/>
        </w:rPr>
        <w:t>false</w:t>
      </w:r>
      <w:r>
        <w:t xml:space="preserve"> értéket ad vissza.</w:t>
      </w:r>
    </w:p>
    <w:p w:rsidR="00E46CA8" w:rsidRDefault="005B3F2D" w:rsidP="005B3F2D">
      <w:pPr>
        <w:numPr>
          <w:ilvl w:val="0"/>
          <w:numId w:val="79"/>
        </w:numPr>
      </w:pPr>
      <w:r>
        <w:t xml:space="preserve">Ha az e-mail létezik, a </w:t>
      </w:r>
      <w:r>
        <w:rPr>
          <w:rStyle w:val="VerbatimChar"/>
        </w:rPr>
        <w:t>password_verify</w:t>
      </w:r>
      <w:r>
        <w:t xml:space="preserve"> funkcióval ellenőrzi, hogy a megadott jelszó egyezik-e az adatbázisban tárolt (hash-elt) jelszóval.</w:t>
      </w:r>
    </w:p>
    <w:p w:rsidR="00E46CA8" w:rsidRDefault="005B3F2D" w:rsidP="005B3F2D">
      <w:pPr>
        <w:numPr>
          <w:ilvl w:val="0"/>
          <w:numId w:val="79"/>
        </w:numPr>
      </w:pPr>
      <w:r>
        <w:t>Ha a jelszó helyes, a felhasználó</w:t>
      </w:r>
      <w:r>
        <w:t>i adatokat elmenti a munkamenetbe (</w:t>
      </w:r>
      <w:r>
        <w:rPr>
          <w:rStyle w:val="VerbatimChar"/>
        </w:rPr>
        <w:t>$_SESSION['user']</w:t>
      </w:r>
      <w:r>
        <w:t xml:space="preserve">), és </w:t>
      </w:r>
      <w:r>
        <w:rPr>
          <w:rStyle w:val="VerbatimChar"/>
        </w:rPr>
        <w:t>true</w:t>
      </w:r>
      <w:r>
        <w:t xml:space="preserve"> értéket ad vissza.</w:t>
      </w:r>
    </w:p>
    <w:p w:rsidR="00E46CA8" w:rsidRDefault="005B3F2D" w:rsidP="005B3F2D">
      <w:pPr>
        <w:numPr>
          <w:ilvl w:val="0"/>
          <w:numId w:val="79"/>
        </w:numPr>
      </w:pPr>
      <w:r>
        <w:t xml:space="preserve">Ha a jelszó nem egyezik, a funkció </w:t>
      </w:r>
      <w:r>
        <w:rPr>
          <w:rStyle w:val="VerbatimChar"/>
        </w:rPr>
        <w:t>false</w:t>
      </w:r>
      <w:r>
        <w:t xml:space="preserve"> értéket ad vissza.</w:t>
      </w:r>
    </w:p>
    <w:p w:rsidR="00E46CA8" w:rsidRDefault="005B3F2D">
      <w:pPr>
        <w:pStyle w:val="Cmsor3"/>
      </w:pPr>
      <w:bookmarkStart w:id="57" w:name="X0195832feb1b9fd2d25aeee587844bafd0586ab"/>
      <w:bookmarkEnd w:id="53"/>
      <w:bookmarkEnd w:id="56"/>
      <w:r>
        <w:t xml:space="preserve">2.3.6 </w:t>
      </w:r>
      <w:hyperlink w:anchor="text_input($data)">
        <w:r>
          <w:rPr>
            <w:rStyle w:val="Hiperhivatkozs"/>
          </w:rPr>
          <w:t>text_input($data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text_input(</w:t>
      </w:r>
      <w:r>
        <w:rPr>
          <w:rStyle w:val="VariableTok"/>
        </w:rPr>
        <w:t>$data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attribut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attributes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attributes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rr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rror_t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value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value'</w:t>
      </w:r>
      <w:r>
        <w:rPr>
          <w:rStyle w:val="NormalTok"/>
        </w:rPr>
        <w:t>] [</w:t>
      </w:r>
      <w:r>
        <w:rPr>
          <w:rStyle w:val="VariableTok"/>
        </w:rPr>
        <w:t>$name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value'</w:t>
      </w:r>
      <w:r>
        <w:rPr>
          <w:rStyle w:val="NormalTok"/>
        </w:rPr>
        <w:t>] [</w:t>
      </w:r>
      <w:r>
        <w:rPr>
          <w:rStyle w:val="VariableTok"/>
        </w:rPr>
        <w:t>$name</w:t>
      </w:r>
      <w:r>
        <w:rPr>
          <w:rStyle w:val="NormalTok"/>
        </w:rPr>
        <w:t>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error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error'</w:t>
      </w:r>
      <w:r>
        <w:rPr>
          <w:rStyle w:val="NormalTok"/>
        </w:rPr>
        <w:t>] [</w:t>
      </w:r>
      <w:r>
        <w:rPr>
          <w:rStyle w:val="VariableTok"/>
        </w:rPr>
        <w:t>$name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err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 [</w:t>
      </w:r>
      <w:r>
        <w:rPr>
          <w:rStyle w:val="StringTok"/>
        </w:rPr>
        <w:t>'error'</w:t>
      </w:r>
      <w:r>
        <w:rPr>
          <w:rStyle w:val="NormalTok"/>
        </w:rPr>
        <w:t>] [</w:t>
      </w:r>
      <w:r>
        <w:rPr>
          <w:rStyle w:val="VariableTok"/>
        </w:rPr>
        <w:t>$name</w:t>
      </w:r>
      <w:r>
        <w:rPr>
          <w:rStyle w:val="NormalTok"/>
        </w:rPr>
        <w:t>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error_t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StringTok"/>
        </w:rPr>
        <w:t>'&lt;div class="form-text text-danger"&gt;'</w:t>
      </w:r>
      <w:r>
        <w:rPr>
          <w:rStyle w:val="OperatorTok"/>
        </w:rPr>
        <w:t>.</w:t>
      </w:r>
      <w:r>
        <w:rPr>
          <w:rStyle w:val="VariableTok"/>
        </w:rPr>
        <w:t>$error</w:t>
      </w:r>
      <w:r>
        <w:rPr>
          <w:rStyle w:val="OperatorTok"/>
        </w:rPr>
        <w:t>.</w:t>
      </w:r>
      <w:r>
        <w:rPr>
          <w:rStyle w:val="StringTok"/>
        </w:rPr>
        <w:t>'&lt;/div&gt;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lab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label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label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$nam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value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value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$val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rr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error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error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$erro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&lt;label class="form-label text-capitalize" for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&gt;'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label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StringTok"/>
        </w:rPr>
        <w:t>'&lt;/label&gt;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 &lt;input name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 value="'</w:t>
      </w:r>
      <w:r>
        <w:rPr>
          <w:rStyle w:val="OperatorTok"/>
        </w:rPr>
        <w:t>.</w:t>
      </w:r>
      <w:r>
        <w:rPr>
          <w:rStyle w:val="VariableTok"/>
        </w:rPr>
        <w:t>$value</w:t>
      </w:r>
      <w:r>
        <w:rPr>
          <w:rStyle w:val="OperatorTok"/>
        </w:rPr>
        <w:t>.</w:t>
      </w:r>
      <w:r>
        <w:rPr>
          <w:rStyle w:val="StringTok"/>
        </w:rPr>
        <w:t>'" class="form-control" type="text" id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 placeholder="'</w:t>
      </w:r>
      <w:r>
        <w:rPr>
          <w:rStyle w:val="OperatorTok"/>
        </w:rPr>
        <w:t>.</w:t>
      </w:r>
      <w:r>
        <w:rPr>
          <w:rStyle w:val="VariableTok"/>
        </w:rPr>
        <w:t>$label</w:t>
      </w:r>
      <w:r>
        <w:rPr>
          <w:rStyle w:val="OperatorTok"/>
        </w:rPr>
        <w:t>.</w:t>
      </w:r>
      <w:r>
        <w:rPr>
          <w:rStyle w:val="StringTok"/>
        </w:rPr>
        <w:t>'" '</w:t>
      </w:r>
      <w:r>
        <w:rPr>
          <w:rStyle w:val="OperatorTok"/>
        </w:rPr>
        <w:t>.</w:t>
      </w:r>
      <w:r>
        <w:rPr>
          <w:rStyle w:val="VariableTok"/>
        </w:rPr>
        <w:t>$attributes</w:t>
      </w:r>
      <w:r>
        <w:rPr>
          <w:rStyle w:val="OperatorTok"/>
        </w:rPr>
        <w:t>.</w:t>
      </w:r>
      <w:r>
        <w:rPr>
          <w:rStyle w:val="StringTok"/>
        </w:rPr>
        <w:t>'&gt;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error_text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:rsidR="00E46CA8" w:rsidRDefault="005B3F2D">
      <w:pPr>
        <w:pStyle w:val="Cmsor4"/>
      </w:pPr>
      <w:bookmarkStart w:id="58" w:name="leírás-2"/>
      <w:r>
        <w:lastRenderedPageBreak/>
        <w:t>Leírás:</w:t>
      </w:r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text_input</w:t>
      </w:r>
      <w:r>
        <w:t xml:space="preserve"> </w:t>
      </w:r>
      <w:r>
        <w:t>funkció egy dinamikus űrlapelem-generátor, amely a bemeneti mező HTML kódját készíti el, figyelembe véve a munkamenetben tárolt értékeket és hibaüzeneteket.</w:t>
      </w:r>
    </w:p>
    <w:p w:rsidR="00E46CA8" w:rsidRDefault="005B3F2D">
      <w:pPr>
        <w:pStyle w:val="Cmsor4"/>
      </w:pPr>
      <w:bookmarkStart w:id="59" w:name="paraméterek-2"/>
      <w:bookmarkEnd w:id="58"/>
      <w:r>
        <w:t>Paraméterek:</w:t>
      </w:r>
    </w:p>
    <w:p w:rsidR="00E46CA8" w:rsidRDefault="005B3F2D" w:rsidP="005B3F2D">
      <w:pPr>
        <w:numPr>
          <w:ilvl w:val="0"/>
          <w:numId w:val="80"/>
        </w:numPr>
      </w:pPr>
      <w:r>
        <w:rPr>
          <w:rStyle w:val="VerbatimChar"/>
        </w:rPr>
        <w:t>$data</w:t>
      </w:r>
      <w:r>
        <w:t xml:space="preserve"> (array): Egy tömb, amely tartalmazza az űrlapelem attribútumait és megjelenítési</w:t>
      </w:r>
      <w:r>
        <w:t xml:space="preserve"> információit:</w:t>
      </w:r>
    </w:p>
    <w:p w:rsidR="00E46CA8" w:rsidRDefault="005B3F2D" w:rsidP="005B3F2D">
      <w:pPr>
        <w:numPr>
          <w:ilvl w:val="1"/>
          <w:numId w:val="81"/>
        </w:numPr>
      </w:pPr>
      <w:r>
        <w:rPr>
          <w:rStyle w:val="VerbatimChar"/>
        </w:rPr>
        <w:t>name</w:t>
      </w:r>
      <w:r>
        <w:t xml:space="preserve"> (string): Az input mező neve (kötelező).</w:t>
      </w:r>
    </w:p>
    <w:p w:rsidR="00E46CA8" w:rsidRDefault="005B3F2D" w:rsidP="005B3F2D">
      <w:pPr>
        <w:numPr>
          <w:ilvl w:val="1"/>
          <w:numId w:val="81"/>
        </w:numPr>
      </w:pPr>
      <w:r>
        <w:rPr>
          <w:rStyle w:val="VerbatimChar"/>
        </w:rPr>
        <w:t>attributes</w:t>
      </w:r>
      <w:r>
        <w:t xml:space="preserve"> (string): Az input mező további attribútumai (pl. required).</w:t>
      </w:r>
    </w:p>
    <w:p w:rsidR="00E46CA8" w:rsidRDefault="005B3F2D" w:rsidP="005B3F2D">
      <w:pPr>
        <w:numPr>
          <w:ilvl w:val="1"/>
          <w:numId w:val="81"/>
        </w:numPr>
      </w:pPr>
      <w:r>
        <w:rPr>
          <w:rStyle w:val="VerbatimChar"/>
        </w:rPr>
        <w:t>label</w:t>
      </w:r>
      <w:r>
        <w:t xml:space="preserve"> (string): A mező címkéje.</w:t>
      </w:r>
    </w:p>
    <w:p w:rsidR="00E46CA8" w:rsidRDefault="005B3F2D" w:rsidP="005B3F2D">
      <w:pPr>
        <w:numPr>
          <w:ilvl w:val="1"/>
          <w:numId w:val="81"/>
        </w:numPr>
      </w:pPr>
      <w:r>
        <w:rPr>
          <w:rStyle w:val="VerbatimChar"/>
        </w:rPr>
        <w:t>value</w:t>
      </w:r>
      <w:r>
        <w:t xml:space="preserve"> (string): Az input mező alapértelmezett értéke.</w:t>
      </w:r>
    </w:p>
    <w:p w:rsidR="00E46CA8" w:rsidRDefault="005B3F2D" w:rsidP="005B3F2D">
      <w:pPr>
        <w:numPr>
          <w:ilvl w:val="1"/>
          <w:numId w:val="81"/>
        </w:numPr>
      </w:pPr>
      <w:r>
        <w:rPr>
          <w:rStyle w:val="VerbatimChar"/>
        </w:rPr>
        <w:t>error</w:t>
      </w:r>
      <w:r>
        <w:t xml:space="preserve"> (string): Az adott mezőhöz tart</w:t>
      </w:r>
      <w:r>
        <w:t>ozó hibaüzenet (opcionális).</w:t>
      </w:r>
    </w:p>
    <w:p w:rsidR="00E46CA8" w:rsidRDefault="005B3F2D">
      <w:pPr>
        <w:pStyle w:val="Cmsor4"/>
      </w:pPr>
      <w:bookmarkStart w:id="60" w:name="működés-6"/>
      <w:bookmarkEnd w:id="59"/>
      <w:r>
        <w:t>Működés:</w:t>
      </w:r>
    </w:p>
    <w:p w:rsidR="00E46CA8" w:rsidRDefault="005B3F2D" w:rsidP="005B3F2D">
      <w:pPr>
        <w:numPr>
          <w:ilvl w:val="0"/>
          <w:numId w:val="82"/>
        </w:numPr>
      </w:pPr>
      <w:r>
        <w:t>Ellenőrzi, hogy van-e korábbi érték (</w:t>
      </w:r>
      <w:r>
        <w:rPr>
          <w:rStyle w:val="VerbatimChar"/>
        </w:rPr>
        <w:t>$_SESSION['form']['value']</w:t>
      </w:r>
      <w:r>
        <w:t>) a munkamenetben az adott mezőhöz. Ha van, az lesz az alapértelmezett érték.</w:t>
      </w:r>
    </w:p>
    <w:p w:rsidR="00E46CA8" w:rsidRDefault="005B3F2D" w:rsidP="005B3F2D">
      <w:pPr>
        <w:numPr>
          <w:ilvl w:val="0"/>
          <w:numId w:val="82"/>
        </w:numPr>
      </w:pPr>
      <w:r>
        <w:t>Ha hibaüzenet van társítva a mezőhöz (</w:t>
      </w:r>
      <w:r>
        <w:rPr>
          <w:rStyle w:val="VerbatimChar"/>
        </w:rPr>
        <w:t>$_SESSION['form']['error']</w:t>
      </w:r>
      <w:r>
        <w:t>), azt megjel</w:t>
      </w:r>
      <w:r>
        <w:t>eníti a mező alatt.</w:t>
      </w:r>
    </w:p>
    <w:p w:rsidR="00E46CA8" w:rsidRDefault="005B3F2D" w:rsidP="005B3F2D">
      <w:pPr>
        <w:numPr>
          <w:ilvl w:val="0"/>
          <w:numId w:val="82"/>
        </w:numPr>
      </w:pPr>
      <w:r>
        <w:t>Létrehozza az input mező HTML kódját a megadott és a munkamenetből származó információk alapján.</w:t>
      </w:r>
    </w:p>
    <w:p w:rsidR="00E46CA8" w:rsidRDefault="005B3F2D">
      <w:pPr>
        <w:pStyle w:val="Cmsor3"/>
      </w:pPr>
      <w:bookmarkStart w:id="61" w:name="Xf2f46affcf35caed7e9b0944be9ec073039316c"/>
      <w:bookmarkEnd w:id="57"/>
      <w:bookmarkEnd w:id="60"/>
      <w:r>
        <w:t xml:space="preserve">2.3.7 </w:t>
      </w:r>
      <w:hyperlink w:anchor="select_input($data, $options)">
        <w:r>
          <w:rPr>
            <w:rStyle w:val="Hiperhivatkozs"/>
          </w:rPr>
          <w:t>select_input($data, $options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select_input(</w:t>
      </w:r>
      <w:r>
        <w:rPr>
          <w:rStyle w:val="VariableTok"/>
        </w:rPr>
        <w:t>$data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options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attribut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attributes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attributes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rr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rror_t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[</w:t>
      </w:r>
      <w:r>
        <w:rPr>
          <w:rStyle w:val="VariableTok"/>
        </w:rPr>
        <w:t>$name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[</w:t>
      </w:r>
      <w:r>
        <w:rPr>
          <w:rStyle w:val="VariableTok"/>
        </w:rPr>
        <w:t>$name</w:t>
      </w:r>
      <w:r>
        <w:rPr>
          <w:rStyle w:val="NormalTok"/>
        </w:rPr>
        <w:t>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error'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error'</w:t>
      </w:r>
      <w:r>
        <w:rPr>
          <w:rStyle w:val="NormalTok"/>
        </w:rPr>
        <w:t>][</w:t>
      </w:r>
      <w:r>
        <w:rPr>
          <w:rStyle w:val="VariableTok"/>
        </w:rPr>
        <w:t>$name</w:t>
      </w:r>
      <w:r>
        <w:rPr>
          <w:rStyle w:val="NormalTok"/>
        </w:rPr>
        <w:t>]))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VariableTok"/>
        </w:rPr>
        <w:t>$err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_SESSION</w:t>
      </w:r>
      <w:r>
        <w:rPr>
          <w:rStyle w:val="NormalTok"/>
        </w:rPr>
        <w:t>[</w:t>
      </w:r>
      <w:r>
        <w:rPr>
          <w:rStyle w:val="StringTok"/>
        </w:rPr>
        <w:t>'form'</w:t>
      </w:r>
      <w:r>
        <w:rPr>
          <w:rStyle w:val="NormalTok"/>
        </w:rPr>
        <w:t>][</w:t>
      </w:r>
      <w:r>
        <w:rPr>
          <w:rStyle w:val="StringTok"/>
        </w:rPr>
        <w:t>'error'</w:t>
      </w:r>
      <w:r>
        <w:rPr>
          <w:rStyle w:val="NormalTok"/>
        </w:rPr>
        <w:t>][</w:t>
      </w:r>
      <w:r>
        <w:rPr>
          <w:rStyle w:val="VariableTok"/>
        </w:rPr>
        <w:t>$name</w:t>
      </w:r>
      <w:r>
        <w:rPr>
          <w:rStyle w:val="NormalTok"/>
        </w:rPr>
        <w:t>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error_t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div class="form-text text-danger"&gt;'</w:t>
      </w:r>
      <w:r>
        <w:rPr>
          <w:rStyle w:val="OperatorTok"/>
        </w:rPr>
        <w:t>.</w:t>
      </w:r>
      <w:r>
        <w:rPr>
          <w:rStyle w:val="VariableTok"/>
        </w:rPr>
        <w:t>$error</w:t>
      </w:r>
      <w:r>
        <w:rPr>
          <w:rStyle w:val="OperatorTok"/>
        </w:rPr>
        <w:t>.</w:t>
      </w:r>
      <w:r>
        <w:rPr>
          <w:rStyle w:val="StringTok"/>
        </w:rPr>
        <w:t>'&lt;/div&gt;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lab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label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label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$nam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value'</w:t>
      </w:r>
      <w:r>
        <w:rPr>
          <w:rStyle w:val="NormalTok"/>
        </w:rPr>
        <w:t xml:space="preserve">]))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value'</w:t>
      </w:r>
      <w:r>
        <w:rPr>
          <w:rStyle w:val="NormalTok"/>
        </w:rPr>
        <w:t xml:space="preserve">]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$val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elect_opti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elec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each</w:t>
      </w:r>
      <w:r>
        <w:rPr>
          <w:rStyle w:val="NormalTok"/>
        </w:rPr>
        <w:t xml:space="preserve"> (</w:t>
      </w:r>
      <w:r>
        <w:rPr>
          <w:rStyle w:val="VariableTok"/>
        </w:rPr>
        <w:t>$options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VariableTok"/>
        </w:rPr>
        <w:t>$key</w:t>
      </w:r>
      <w:r>
        <w:rPr>
          <w:rStyle w:val="NormalTok"/>
        </w:rPr>
        <w:t xml:space="preserve"> =&gt; </w:t>
      </w:r>
      <w:r>
        <w:rPr>
          <w:rStyle w:val="VariableTok"/>
        </w:rPr>
        <w:t>$va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elec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key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$val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selec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ed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elect_options</w:t>
      </w:r>
      <w:r>
        <w:rPr>
          <w:rStyle w:val="NormalTok"/>
        </w:rPr>
        <w:t xml:space="preserve"> </w:t>
      </w:r>
      <w:r>
        <w:rPr>
          <w:rStyle w:val="OperatorTok"/>
        </w:rPr>
        <w:t>.=</w:t>
      </w:r>
      <w:r>
        <w:rPr>
          <w:rStyle w:val="NormalTok"/>
        </w:rPr>
        <w:t xml:space="preserve"> </w:t>
      </w:r>
      <w:r>
        <w:rPr>
          <w:rStyle w:val="StringTok"/>
        </w:rPr>
        <w:t>'&lt;option value="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VariableTok"/>
        </w:rPr>
        <w:t>$key</w:t>
      </w:r>
      <w:r>
        <w:rPr>
          <w:rStyle w:val="OperatorTok"/>
        </w:rPr>
        <w:t>.</w:t>
      </w:r>
      <w:r>
        <w:rPr>
          <w:rStyle w:val="StringTok"/>
        </w:rPr>
        <w:t>'"'</w:t>
      </w:r>
      <w:r>
        <w:rPr>
          <w:rStyle w:val="OperatorTok"/>
        </w:rPr>
        <w:t>.</w:t>
      </w:r>
      <w:r>
        <w:rPr>
          <w:rStyle w:val="VariableTok"/>
        </w:rPr>
        <w:t>$selected</w:t>
      </w:r>
      <w:r>
        <w:rPr>
          <w:rStyle w:val="OperatorTok"/>
        </w:rPr>
        <w:t>.</w:t>
      </w:r>
      <w:r>
        <w:rPr>
          <w:rStyle w:val="StringTok"/>
        </w:rPr>
        <w:t>'&gt;'</w:t>
      </w:r>
      <w:r>
        <w:rPr>
          <w:rStyle w:val="OperatorTok"/>
        </w:rPr>
        <w:t>.</w:t>
      </w:r>
      <w:r>
        <w:rPr>
          <w:rStyle w:val="VariableTok"/>
        </w:rPr>
        <w:t>$val</w:t>
      </w:r>
      <w:r>
        <w:rPr>
          <w:rStyle w:val="OperatorTok"/>
        </w:rPr>
        <w:t>.</w:t>
      </w:r>
      <w:r>
        <w:rPr>
          <w:rStyle w:val="StringTok"/>
        </w:rPr>
        <w:t>'&lt;/option&gt;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elect_ta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select name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 class="form-select" id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 '</w:t>
      </w:r>
      <w:r>
        <w:rPr>
          <w:rStyle w:val="OperatorTok"/>
        </w:rPr>
        <w:t>.</w:t>
      </w:r>
      <w:r>
        <w:rPr>
          <w:rStyle w:val="VariableTok"/>
        </w:rPr>
        <w:t>$attributes</w:t>
      </w:r>
      <w:r>
        <w:rPr>
          <w:rStyle w:val="OperatorTok"/>
        </w:rPr>
        <w:t>.</w:t>
      </w:r>
      <w:r>
        <w:rPr>
          <w:rStyle w:val="StringTok"/>
        </w:rPr>
        <w:t>'&gt;'</w:t>
      </w:r>
      <w:r>
        <w:rPr>
          <w:rStyle w:val="OperatorTok"/>
        </w:rPr>
        <w:t>.</w:t>
      </w:r>
      <w:r>
        <w:rPr>
          <w:rStyle w:val="VariableTok"/>
        </w:rPr>
        <w:t>$select_options</w:t>
      </w:r>
      <w:r>
        <w:rPr>
          <w:rStyle w:val="OperatorTok"/>
        </w:rPr>
        <w:t>.</w:t>
      </w:r>
      <w:r>
        <w:rPr>
          <w:rStyle w:val="StringTok"/>
        </w:rPr>
        <w:t>'&lt;/select&gt;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&lt;label class="form-label text-capitalize" for="'</w:t>
      </w:r>
      <w:r>
        <w:rPr>
          <w:rStyle w:val="OperatorTok"/>
        </w:rPr>
        <w:t>.</w:t>
      </w:r>
      <w:r>
        <w:rPr>
          <w:rStyle w:val="VariableTok"/>
        </w:rPr>
        <w:t>$name</w:t>
      </w:r>
      <w:r>
        <w:rPr>
          <w:rStyle w:val="OperatorTok"/>
        </w:rPr>
        <w:t>.</w:t>
      </w:r>
      <w:r>
        <w:rPr>
          <w:rStyle w:val="StringTok"/>
        </w:rPr>
        <w:t>'"&gt;'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label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StringTok"/>
        </w:rPr>
        <w:t>'&lt;/label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VariableTok"/>
        </w:rPr>
        <w:t>$select_ta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error_text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select_input</w:t>
      </w:r>
      <w:r>
        <w:t xml:space="preserve"> funkció egy HTML </w:t>
      </w:r>
      <w:r>
        <w:rPr>
          <w:rStyle w:val="VerbatimChar"/>
        </w:rPr>
        <w:t>&lt;select&gt;</w:t>
      </w:r>
      <w:r>
        <w:t xml:space="preserve"> </w:t>
      </w:r>
      <w:r>
        <w:t>legördülő menü generálására szolgál. Figyelembe veszi az aktuális űrlapadatokat, hibaüzeneteket, valamint az előre definiált opciókat, és dinamikusan hozza létre a menüelemeket.</w:t>
      </w:r>
    </w:p>
    <w:p w:rsidR="00E46CA8" w:rsidRDefault="005B3F2D">
      <w:pPr>
        <w:pStyle w:val="Cmsor4"/>
      </w:pPr>
      <w:bookmarkStart w:id="62" w:name="paraméterek-3"/>
      <w:r>
        <w:t>Paraméterek:</w:t>
      </w:r>
    </w:p>
    <w:p w:rsidR="00E46CA8" w:rsidRDefault="005B3F2D" w:rsidP="005B3F2D">
      <w:pPr>
        <w:numPr>
          <w:ilvl w:val="0"/>
          <w:numId w:val="83"/>
        </w:numPr>
      </w:pPr>
      <w:r>
        <w:rPr>
          <w:b/>
          <w:bCs/>
        </w:rPr>
        <w:t>$data (array)</w:t>
      </w:r>
      <w:r>
        <w:t>: Az űrlapelem attribútumait és megjelenítési inform</w:t>
      </w:r>
      <w:r>
        <w:t>ációit tartalmazza:</w:t>
      </w:r>
    </w:p>
    <w:p w:rsidR="00E46CA8" w:rsidRDefault="005B3F2D" w:rsidP="005B3F2D">
      <w:pPr>
        <w:numPr>
          <w:ilvl w:val="1"/>
          <w:numId w:val="84"/>
        </w:numPr>
      </w:pPr>
      <w:r>
        <w:rPr>
          <w:rStyle w:val="VerbatimChar"/>
        </w:rPr>
        <w:t>name (string)</w:t>
      </w:r>
      <w:r>
        <w:t>: A legördülő menü neve.</w:t>
      </w:r>
    </w:p>
    <w:p w:rsidR="00E46CA8" w:rsidRDefault="005B3F2D" w:rsidP="005B3F2D">
      <w:pPr>
        <w:numPr>
          <w:ilvl w:val="1"/>
          <w:numId w:val="84"/>
        </w:numPr>
      </w:pPr>
      <w:r>
        <w:rPr>
          <w:rStyle w:val="VerbatimChar"/>
        </w:rPr>
        <w:t>attributes (string)</w:t>
      </w:r>
      <w:r>
        <w:t>: További HTML attribútumok (pl. required).</w:t>
      </w:r>
    </w:p>
    <w:p w:rsidR="00E46CA8" w:rsidRDefault="005B3F2D" w:rsidP="005B3F2D">
      <w:pPr>
        <w:numPr>
          <w:ilvl w:val="1"/>
          <w:numId w:val="84"/>
        </w:numPr>
      </w:pPr>
      <w:r>
        <w:rPr>
          <w:rStyle w:val="VerbatimChar"/>
        </w:rPr>
        <w:t>label (string)</w:t>
      </w:r>
      <w:r>
        <w:t>: A mező címkéje.</w:t>
      </w:r>
    </w:p>
    <w:p w:rsidR="00E46CA8" w:rsidRDefault="005B3F2D" w:rsidP="005B3F2D">
      <w:pPr>
        <w:numPr>
          <w:ilvl w:val="1"/>
          <w:numId w:val="84"/>
        </w:numPr>
      </w:pPr>
      <w:r>
        <w:rPr>
          <w:rStyle w:val="VerbatimChar"/>
        </w:rPr>
        <w:t>value (string)</w:t>
      </w:r>
      <w:r>
        <w:t>: Az alapértelmezett érték.</w:t>
      </w:r>
    </w:p>
    <w:p w:rsidR="00E46CA8" w:rsidRDefault="005B3F2D" w:rsidP="005B3F2D">
      <w:pPr>
        <w:numPr>
          <w:ilvl w:val="0"/>
          <w:numId w:val="83"/>
        </w:numPr>
      </w:pPr>
      <w:r>
        <w:rPr>
          <w:b/>
          <w:bCs/>
        </w:rPr>
        <w:t>$options (array)</w:t>
      </w:r>
      <w:r>
        <w:t>: A legördülő menü opcióit tartalmazó tömb, a</w:t>
      </w:r>
      <w:r>
        <w:t>hol a kulcs az opció értéke, az érték pedig a megjelenített szöveg.</w:t>
      </w:r>
    </w:p>
    <w:p w:rsidR="00E46CA8" w:rsidRDefault="005B3F2D">
      <w:pPr>
        <w:pStyle w:val="Cmsor4"/>
      </w:pPr>
      <w:bookmarkStart w:id="63" w:name="működés-7"/>
      <w:bookmarkEnd w:id="62"/>
      <w:r>
        <w:lastRenderedPageBreak/>
        <w:t>Működés:</w:t>
      </w:r>
    </w:p>
    <w:p w:rsidR="00E46CA8" w:rsidRDefault="005B3F2D" w:rsidP="005B3F2D">
      <w:pPr>
        <w:numPr>
          <w:ilvl w:val="0"/>
          <w:numId w:val="85"/>
        </w:numPr>
      </w:pPr>
      <w:r>
        <w:t>Ellenőrzi, hogy van-e korábban kiválasztott érték a munkamenetben (</w:t>
      </w:r>
      <w:r>
        <w:rPr>
          <w:rStyle w:val="VerbatimChar"/>
        </w:rPr>
        <w:t>$_SESSION['form']['value']</w:t>
      </w:r>
      <w:r>
        <w:t>).</w:t>
      </w:r>
    </w:p>
    <w:p w:rsidR="00E46CA8" w:rsidRDefault="005B3F2D" w:rsidP="005B3F2D">
      <w:pPr>
        <w:numPr>
          <w:ilvl w:val="0"/>
          <w:numId w:val="85"/>
        </w:numPr>
      </w:pPr>
      <w:r>
        <w:t>Ellenőrzi, hogy van-e a mezőhöz társított hibaüzenet (</w:t>
      </w:r>
      <w:r>
        <w:rPr>
          <w:rStyle w:val="VerbatimChar"/>
        </w:rPr>
        <w:t>$_SESSION['form']['error']</w:t>
      </w:r>
      <w:r>
        <w:t>).</w:t>
      </w:r>
    </w:p>
    <w:p w:rsidR="00E46CA8" w:rsidRDefault="005B3F2D" w:rsidP="005B3F2D">
      <w:pPr>
        <w:numPr>
          <w:ilvl w:val="0"/>
          <w:numId w:val="85"/>
        </w:numPr>
      </w:pPr>
      <w:r>
        <w:t xml:space="preserve">Létrehozza az opciók listáját, és az aktuális értékhez beállítja a </w:t>
      </w:r>
      <w:r>
        <w:rPr>
          <w:rStyle w:val="VerbatimChar"/>
        </w:rPr>
        <w:t>selected</w:t>
      </w:r>
      <w:r>
        <w:t xml:space="preserve"> attribútumot.</w:t>
      </w:r>
    </w:p>
    <w:p w:rsidR="00E46CA8" w:rsidRDefault="005B3F2D" w:rsidP="005B3F2D">
      <w:pPr>
        <w:numPr>
          <w:ilvl w:val="0"/>
          <w:numId w:val="85"/>
        </w:numPr>
      </w:pPr>
      <w:r>
        <w:t xml:space="preserve">Generálja a </w:t>
      </w:r>
      <w:r>
        <w:rPr>
          <w:rStyle w:val="VerbatimChar"/>
        </w:rPr>
        <w:t>&lt;label&gt;</w:t>
      </w:r>
      <w:r>
        <w:t xml:space="preserve"> címkét és a </w:t>
      </w:r>
      <w:r>
        <w:rPr>
          <w:rStyle w:val="VerbatimChar"/>
        </w:rPr>
        <w:t>&lt;select&gt;</w:t>
      </w:r>
      <w:r>
        <w:t xml:space="preserve"> menüt, valamint megjeleníti a hibaüzenetet, ha van.</w:t>
      </w:r>
    </w:p>
    <w:p w:rsidR="00E46CA8" w:rsidRDefault="005B3F2D">
      <w:pPr>
        <w:pStyle w:val="Cmsor3"/>
      </w:pPr>
      <w:bookmarkStart w:id="64" w:name="Xb372b83b8f0694ce7c510d9914b2a6f492ceb59"/>
      <w:bookmarkEnd w:id="61"/>
      <w:bookmarkEnd w:id="63"/>
      <w:r>
        <w:t xml:space="preserve">2.3.8 </w:t>
      </w:r>
      <w:hyperlink w:anchor="get_category_name($category_id)">
        <w:r>
          <w:rPr>
            <w:rStyle w:val="Hiperhivatkozs"/>
          </w:rPr>
          <w:t>get_category_</w:t>
        </w:r>
        <w:r>
          <w:rPr>
            <w:rStyle w:val="Hiperhivatkozs"/>
          </w:rPr>
          <w:t>name($category_id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get_category_name(</w:t>
      </w:r>
      <w:r>
        <w:rPr>
          <w:rStyle w:val="VariableTok"/>
        </w:rPr>
        <w:t>$category_id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z adatbázis kapcsolathoz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prepare(</w:t>
      </w:r>
      <w:r>
        <w:rPr>
          <w:rStyle w:val="StringTok"/>
        </w:rPr>
        <w:t>"SELECT name FROM categories WHERE id = ?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NormalTok"/>
        </w:rPr>
        <w:t>-&gt;bind_param(</w:t>
      </w:r>
      <w:r>
        <w:rPr>
          <w:rStyle w:val="StringTok"/>
        </w:rPr>
        <w:t>"i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category_i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NormalTok"/>
        </w:rPr>
        <w:t>-&gt;execute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ul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stmt</w:t>
      </w:r>
      <w:r>
        <w:rPr>
          <w:rStyle w:val="NormalTok"/>
        </w:rPr>
        <w:t>-&gt;get_result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sult</w:t>
      </w:r>
      <w:r>
        <w:rPr>
          <w:rStyle w:val="NormalTok"/>
        </w:rPr>
        <w:t>-&gt;fetch_column(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Visszaadja a kategória nevét</w:t>
      </w:r>
      <w:r>
        <w:br/>
      </w:r>
      <w:r>
        <w:rPr>
          <w:rStyle w:val="NormalTok"/>
        </w:rPr>
        <w:t>}</w:t>
      </w:r>
    </w:p>
    <w:p w:rsidR="00E46CA8" w:rsidRDefault="005B3F2D">
      <w:pPr>
        <w:pStyle w:val="Cmsor4"/>
      </w:pPr>
      <w:bookmarkStart w:id="65" w:name="leírás-3"/>
      <w:r>
        <w:t>Leírás:</w:t>
      </w:r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get_category_name</w:t>
      </w:r>
      <w:r>
        <w:t xml:space="preserve"> funkció egy adott kategória nevét adja vissza az adatbázisból, az adott kategóriaazonosító alapján.</w:t>
      </w:r>
    </w:p>
    <w:p w:rsidR="00E46CA8" w:rsidRDefault="005B3F2D">
      <w:pPr>
        <w:pStyle w:val="Cmsor4"/>
      </w:pPr>
      <w:bookmarkStart w:id="66" w:name="paraméterek-4"/>
      <w:bookmarkEnd w:id="65"/>
      <w:r>
        <w:t>Paraméterek:</w:t>
      </w:r>
    </w:p>
    <w:p w:rsidR="00E46CA8" w:rsidRDefault="005B3F2D" w:rsidP="005B3F2D">
      <w:pPr>
        <w:numPr>
          <w:ilvl w:val="0"/>
          <w:numId w:val="86"/>
        </w:numPr>
      </w:pPr>
      <w:r>
        <w:rPr>
          <w:b/>
          <w:bCs/>
        </w:rPr>
        <w:t xml:space="preserve">$category_id </w:t>
      </w:r>
      <w:r>
        <w:rPr>
          <w:b/>
          <w:bCs/>
        </w:rPr>
        <w:t>(int)</w:t>
      </w:r>
      <w:r>
        <w:t>: A kategória egyedi azonosítója az adatbázisban.</w:t>
      </w:r>
    </w:p>
    <w:p w:rsidR="00E46CA8" w:rsidRDefault="005B3F2D">
      <w:pPr>
        <w:pStyle w:val="Cmsor4"/>
      </w:pPr>
      <w:bookmarkStart w:id="67" w:name="működés-8"/>
      <w:bookmarkEnd w:id="66"/>
      <w:r>
        <w:t>Működés:</w:t>
      </w:r>
    </w:p>
    <w:p w:rsidR="00E46CA8" w:rsidRDefault="005B3F2D" w:rsidP="005B3F2D">
      <w:pPr>
        <w:numPr>
          <w:ilvl w:val="0"/>
          <w:numId w:val="87"/>
        </w:numPr>
      </w:pPr>
      <w:r>
        <w:t>Használja az adatbáziskapcsolatot (</w:t>
      </w:r>
      <w:r>
        <w:rPr>
          <w:rStyle w:val="VerbatimChar"/>
        </w:rPr>
        <w:t>$conn</w:t>
      </w:r>
      <w:r>
        <w:t>), hogy előkészített SQL lekérdezést futtasson.</w:t>
      </w:r>
    </w:p>
    <w:p w:rsidR="00E46CA8" w:rsidRDefault="005B3F2D" w:rsidP="005B3F2D">
      <w:pPr>
        <w:numPr>
          <w:ilvl w:val="0"/>
          <w:numId w:val="87"/>
        </w:numPr>
      </w:pPr>
      <w:r>
        <w:t>Paraméterként átadja a kategóriaazonosítót a lekérdezésnek (</w:t>
      </w:r>
      <w:r>
        <w:rPr>
          <w:rStyle w:val="VerbatimChar"/>
        </w:rPr>
        <w:t>bind_param</w:t>
      </w:r>
      <w:r>
        <w:t>).</w:t>
      </w:r>
    </w:p>
    <w:p w:rsidR="00E46CA8" w:rsidRDefault="005B3F2D" w:rsidP="005B3F2D">
      <w:pPr>
        <w:numPr>
          <w:ilvl w:val="0"/>
          <w:numId w:val="87"/>
        </w:numPr>
      </w:pPr>
      <w:r>
        <w:t>Lefuttatja a lekérdezést, és vi</w:t>
      </w:r>
      <w:r>
        <w:t>sszaadja az eredményül kapott kategórianév oszlopot.</w:t>
      </w:r>
    </w:p>
    <w:p w:rsidR="00E46CA8" w:rsidRDefault="005B3F2D">
      <w:pPr>
        <w:pStyle w:val="Cmsor4"/>
      </w:pPr>
      <w:bookmarkStart w:id="68" w:name="visszatérési-érték"/>
      <w:bookmarkEnd w:id="67"/>
      <w:r>
        <w:t>Visszatérési érték:</w:t>
      </w:r>
    </w:p>
    <w:p w:rsidR="00E46CA8" w:rsidRDefault="005B3F2D" w:rsidP="005B3F2D">
      <w:pPr>
        <w:numPr>
          <w:ilvl w:val="0"/>
          <w:numId w:val="88"/>
        </w:numPr>
      </w:pPr>
      <w:r>
        <w:t>A kategória neve (string), vagy null, ha az adott azonosító nem található.</w:t>
      </w:r>
    </w:p>
    <w:p w:rsidR="00E46CA8" w:rsidRDefault="005B3F2D">
      <w:r>
        <w:pict>
          <v:rect id="_x0000_i1671" style="width:0;height:1.5pt" o:hralign="center" o:hrstd="t" o:hr="t"/>
        </w:pict>
      </w:r>
    </w:p>
    <w:p w:rsidR="00E46CA8" w:rsidRDefault="005B3F2D">
      <w:pPr>
        <w:pStyle w:val="Cmsor3"/>
      </w:pPr>
      <w:bookmarkStart w:id="69" w:name="X521248df9447e077c40b6b610a1f03ee2a78ce6"/>
      <w:bookmarkEnd w:id="64"/>
      <w:bookmarkEnd w:id="68"/>
      <w:r>
        <w:t xml:space="preserve">2.3.9 </w:t>
      </w:r>
      <w:hyperlink w:anchor="product_item_ui_1($pro)">
        <w:r>
          <w:rPr>
            <w:rStyle w:val="Hiperhivatkozs"/>
          </w:rPr>
          <w:t>product_item_ui_1($pro)</w:t>
        </w:r>
      </w:hyperlink>
    </w:p>
    <w:p w:rsidR="00E46CA8" w:rsidRDefault="005B3F2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product_item_ui_1(</w:t>
      </w:r>
      <w:r>
        <w:rPr>
          <w:rStyle w:val="VariableTok"/>
        </w:rPr>
        <w:t>$pro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um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_product_thumb(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photos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ategória neve lekérdezés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VariableTok"/>
        </w:rPr>
        <w:t>$category_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_category_name(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category_id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format_pri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price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&lt;&lt;&lt;EOF</w:t>
      </w:r>
      <w:r>
        <w:br/>
      </w:r>
      <w:r>
        <w:br/>
      </w:r>
      <w:r>
        <w:rPr>
          <w:rStyle w:val="StringTok"/>
        </w:rPr>
        <w:t>&lt;div class="col-md-4 col-sm-6 px-2 mb-4"&gt;</w:t>
      </w:r>
      <w:r>
        <w:br/>
      </w:r>
      <w:r>
        <w:rPr>
          <w:rStyle w:val="StringTok"/>
        </w:rPr>
        <w:t xml:space="preserve">    &lt;div class="card product-card"&gt;</w:t>
      </w:r>
      <w:r>
        <w:br/>
      </w:r>
      <w:r>
        <w:rPr>
          <w:rStyle w:val="StringTok"/>
        </w:rPr>
        <w:t xml:space="preserve">        &lt;form style="display: flex; justify-content: flex-end;" action="whislist-process-add.php" method="post"&gt;</w:t>
      </w:r>
      <w:r>
        <w:br/>
      </w:r>
      <w:r>
        <w:rPr>
          <w:rStyle w:val="StringTok"/>
        </w:rPr>
        <w:t xml:space="preserve">            &lt;input type="hidden" name="id" value="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&lt;button class="btn-wishlist btn-sm" type="submit" data-bs-toggle="tooltip" data-bs-placement="left" title="Hozzáadás a kívánságlistához"&gt;</w:t>
      </w:r>
      <w:r>
        <w:br/>
      </w:r>
      <w:r>
        <w:rPr>
          <w:rStyle w:val="StringTok"/>
        </w:rPr>
        <w:t xml:space="preserve">                &lt;i class="ci-heart"&gt;&lt;/i&gt;</w:t>
      </w:r>
      <w:r>
        <w:br/>
      </w:r>
      <w:r>
        <w:rPr>
          <w:rStyle w:val="StringTok"/>
        </w:rPr>
        <w:t xml:space="preserve">            &lt;/button&gt;</w:t>
      </w:r>
      <w:r>
        <w:br/>
      </w:r>
      <w:r>
        <w:rPr>
          <w:rStyle w:val="StringTok"/>
        </w:rPr>
        <w:t xml:space="preserve">        &lt;/form&gt;</w:t>
      </w:r>
      <w:r>
        <w:br/>
      </w:r>
      <w:r>
        <w:rPr>
          <w:rStyle w:val="StringTok"/>
        </w:rPr>
        <w:t xml:space="preserve">        &lt;a class="card-img-</w:t>
      </w:r>
      <w:r>
        <w:rPr>
          <w:rStyle w:val="StringTok"/>
        </w:rPr>
        <w:t>top d-block overflow-hidden text-center" href="product.php?id=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id"</w:t>
      </w:r>
      <w:r>
        <w:rPr>
          <w:rStyle w:val="NormalTok"/>
        </w:rPr>
        <w:t>]}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&lt;img src="</w:t>
      </w:r>
      <w:r>
        <w:rPr>
          <w:rStyle w:val="NormalTok"/>
        </w:rPr>
        <w:t>{</w:t>
      </w:r>
      <w:r>
        <w:rPr>
          <w:rStyle w:val="VariableTok"/>
        </w:rPr>
        <w:t>$thumb</w:t>
      </w:r>
      <w:r>
        <w:rPr>
          <w:rStyle w:val="NormalTok"/>
        </w:rPr>
        <w:t>}</w:t>
      </w:r>
      <w:r>
        <w:rPr>
          <w:rStyle w:val="StringTok"/>
        </w:rPr>
        <w:t>" alt="Termék" class="product-image" style="height: 200px; width: auto; object-fit: contain;"&gt;</w:t>
      </w:r>
      <w:r>
        <w:br/>
      </w:r>
      <w:r>
        <w:rPr>
          <w:rStyle w:val="StringTok"/>
        </w:rPr>
        <w:t xml:space="preserve">        &lt;/a&gt;</w:t>
      </w:r>
      <w:r>
        <w:br/>
      </w:r>
      <w:r>
        <w:rPr>
          <w:rStyle w:val="StringTok"/>
        </w:rPr>
        <w:t xml:space="preserve">        &lt;div class="card-body py-2"&gt;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      &lt;a class="product-meta d-block fs-xs pb-1" href="javascript:;"&gt;</w:t>
      </w:r>
      <w:r>
        <w:rPr>
          <w:rStyle w:val="NormalTok"/>
        </w:rPr>
        <w:t>{</w:t>
      </w:r>
      <w:r>
        <w:rPr>
          <w:rStyle w:val="VariableTok"/>
        </w:rPr>
        <w:t>$category_name</w:t>
      </w:r>
      <w:r>
        <w:rPr>
          <w:rStyle w:val="NormalTok"/>
        </w:rPr>
        <w:t>}</w:t>
      </w:r>
      <w:r>
        <w:rPr>
          <w:rStyle w:val="StringTok"/>
        </w:rPr>
        <w:t>&lt;/a&gt;</w:t>
      </w:r>
      <w:r>
        <w:br/>
      </w:r>
      <w:r>
        <w:rPr>
          <w:rStyle w:val="StringTok"/>
        </w:rPr>
        <w:t xml:space="preserve">            &lt;h3 class="product-title fs-sm"&gt;&lt;a href="product.php?id=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id"</w:t>
      </w:r>
      <w:r>
        <w:rPr>
          <w:rStyle w:val="NormalTok"/>
        </w:rPr>
        <w:t>]}</w:t>
      </w:r>
      <w:r>
        <w:rPr>
          <w:rStyle w:val="StringTok"/>
        </w:rPr>
        <w:t>"&gt;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"name"</w:t>
      </w:r>
      <w:r>
        <w:rPr>
          <w:rStyle w:val="NormalTok"/>
        </w:rPr>
        <w:t>]}</w:t>
      </w:r>
      <w:r>
        <w:rPr>
          <w:rStyle w:val="StringTok"/>
        </w:rPr>
        <w:t>&lt;/a&gt;&lt;/h3&gt;</w:t>
      </w:r>
      <w:r>
        <w:br/>
      </w:r>
      <w:r>
        <w:rPr>
          <w:rStyle w:val="StringTok"/>
        </w:rPr>
        <w:t xml:space="preserve">            &lt;div class="d-flex justify-content-between"&gt;</w:t>
      </w:r>
      <w:r>
        <w:br/>
      </w:r>
      <w:r>
        <w:rPr>
          <w:rStyle w:val="StringTok"/>
        </w:rPr>
        <w:t xml:space="preserve">                &lt;div class="product-price"&gt;&lt;span class="text-accent"&gt;</w:t>
      </w:r>
      <w:r>
        <w:rPr>
          <w:rStyle w:val="NormalTok"/>
        </w:rPr>
        <w:t>{</w:t>
      </w:r>
      <w:r>
        <w:rPr>
          <w:rStyle w:val="VariableTok"/>
        </w:rPr>
        <w:t>$format_price</w:t>
      </w:r>
      <w:r>
        <w:rPr>
          <w:rStyle w:val="NormalTok"/>
        </w:rPr>
        <w:t>}</w:t>
      </w:r>
      <w:r>
        <w:rPr>
          <w:rStyle w:val="StringTok"/>
        </w:rPr>
        <w:t xml:space="preserve"> Ft&lt;/span&gt;&lt;/div&gt;</w:t>
      </w:r>
      <w:r>
        <w:br/>
      </w:r>
      <w:r>
        <w:rPr>
          <w:rStyle w:val="StringTok"/>
        </w:rPr>
        <w:t xml:space="preserve">                &lt;div class="star-rating"&gt;</w:t>
      </w:r>
      <w:r>
        <w:br/>
      </w:r>
      <w:r>
        <w:rPr>
          <w:rStyle w:val="StringTok"/>
        </w:rPr>
        <w:t xml:space="preserve">                    &lt;i class="star-rating-icon ci-star-filled active"&gt;&lt;/i&gt;</w:t>
      </w:r>
      <w:r>
        <w:br/>
      </w:r>
      <w:r>
        <w:rPr>
          <w:rStyle w:val="StringTok"/>
        </w:rPr>
        <w:t xml:space="preserve">                    &lt;i class="star-rat</w:t>
      </w:r>
      <w:r>
        <w:rPr>
          <w:rStyle w:val="StringTok"/>
        </w:rPr>
        <w:t>ing-icon ci-star-filled active"&gt;&lt;/i&gt;</w:t>
      </w:r>
      <w:r>
        <w:br/>
      </w:r>
      <w:r>
        <w:rPr>
          <w:rStyle w:val="StringTok"/>
        </w:rPr>
        <w:t xml:space="preserve">                    &lt;i class="star-rating-icon ci-star-filled active"&gt;&lt;/i&gt;</w:t>
      </w:r>
      <w:r>
        <w:br/>
      </w:r>
      <w:r>
        <w:rPr>
          <w:rStyle w:val="StringTok"/>
        </w:rPr>
        <w:t xml:space="preserve">                    &lt;i class="star-rating-icon ci-star-filled active"&gt;&lt;/i&gt;</w:t>
      </w:r>
      <w:r>
        <w:br/>
      </w:r>
      <w:r>
        <w:rPr>
          <w:rStyle w:val="StringTok"/>
        </w:rPr>
        <w:t xml:space="preserve">                    &lt;i class="star-rating-icon ci-star"&gt;&lt;/i&gt;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&lt;div class="card-body card-body-hidden"&gt;</w:t>
      </w:r>
      <w:r>
        <w:br/>
      </w:r>
      <w:r>
        <w:rPr>
          <w:rStyle w:val="StringTok"/>
        </w:rPr>
        <w:t xml:space="preserve">            &lt;div class="text-center pb-2"&gt;</w:t>
      </w:r>
      <w:r>
        <w:br/>
      </w:r>
      <w:r>
        <w:rPr>
          <w:rStyle w:val="StringTok"/>
        </w:rPr>
        <w:t xml:space="preserve">                &lt;div class="form-check form-option form-check-inline mb-2"&gt;</w:t>
      </w:r>
      <w:r>
        <w:br/>
      </w:r>
      <w:r>
        <w:rPr>
          <w:rStyle w:val="StringTok"/>
        </w:rPr>
        <w:t xml:space="preserve">                    &lt;input class="form-</w:t>
      </w:r>
      <w:r>
        <w:rPr>
          <w:rStyle w:val="StringTok"/>
        </w:rPr>
        <w:t>check-input" type="radio" name="size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 id="s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s"&gt;</w:t>
      </w:r>
      <w:r>
        <w:br/>
      </w:r>
      <w:r>
        <w:rPr>
          <w:rStyle w:val="StringTok"/>
        </w:rPr>
        <w:t xml:space="preserve">                    &lt;label class="form-option-label" for="s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s"&gt;S&lt;/label&gt;</w:t>
      </w:r>
      <w:r>
        <w:br/>
      </w:r>
      <w:r>
        <w:rPr>
          <w:rStyle w:val="StringTok"/>
        </w:rPr>
        <w:t xml:space="preserve">                &lt;/div&gt;</w:t>
      </w:r>
      <w:r>
        <w:br/>
      </w:r>
      <w:r>
        <w:rPr>
          <w:rStyle w:val="StringTok"/>
        </w:rPr>
        <w:t xml:space="preserve">                &lt;div class="form-check form-option form-check-inline mb-2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        &lt;input class="form-check-input" type="radio" name="size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 id="m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m"&gt;</w:t>
      </w:r>
      <w:r>
        <w:br/>
      </w:r>
      <w:r>
        <w:rPr>
          <w:rStyle w:val="StringTok"/>
        </w:rPr>
        <w:t xml:space="preserve">                    &lt;label class="form-option-label" </w:t>
      </w:r>
      <w:r>
        <w:rPr>
          <w:rStyle w:val="StringTok"/>
        </w:rPr>
        <w:lastRenderedPageBreak/>
        <w:t>for="m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m"&gt;M&lt;/label&gt;</w:t>
      </w:r>
      <w:r>
        <w:br/>
      </w:r>
      <w:r>
        <w:rPr>
          <w:rStyle w:val="StringTok"/>
        </w:rPr>
        <w:t xml:space="preserve">                &lt;/div&gt;</w:t>
      </w:r>
      <w:r>
        <w:br/>
      </w:r>
      <w:r>
        <w:rPr>
          <w:rStyle w:val="StringTok"/>
        </w:rPr>
        <w:t xml:space="preserve">                &lt;div class="for</w:t>
      </w:r>
      <w:r>
        <w:rPr>
          <w:rStyle w:val="StringTok"/>
        </w:rPr>
        <w:t>m-check form-option form-check-inline mb-2"&gt;</w:t>
      </w:r>
      <w:r>
        <w:br/>
      </w:r>
      <w:r>
        <w:rPr>
          <w:rStyle w:val="StringTok"/>
        </w:rPr>
        <w:t xml:space="preserve">                    &lt;input class="form-check-input" type="radio" name="size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 id="l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l"&gt;</w:t>
      </w:r>
      <w:r>
        <w:br/>
      </w:r>
      <w:r>
        <w:rPr>
          <w:rStyle w:val="StringTok"/>
        </w:rPr>
        <w:t xml:space="preserve">                    &lt;label class="form-option-label" for="l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l"&gt;L&lt;/label&gt;</w:t>
      </w:r>
      <w:r>
        <w:br/>
      </w:r>
      <w:r>
        <w:rPr>
          <w:rStyle w:val="StringTok"/>
        </w:rPr>
        <w:t xml:space="preserve">                &lt;/div&gt;</w:t>
      </w:r>
      <w:r>
        <w:br/>
      </w:r>
      <w:r>
        <w:rPr>
          <w:rStyle w:val="StringTok"/>
        </w:rPr>
        <w:t xml:space="preserve">                &lt;div class="form-check form-option form-check-inline mb-2"&gt;</w:t>
      </w:r>
      <w:r>
        <w:br/>
      </w:r>
      <w:r>
        <w:rPr>
          <w:rStyle w:val="StringTok"/>
        </w:rPr>
        <w:t xml:space="preserve">                    &lt;input class="form-check-input" type="radio" name="size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 id="xl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xl"&gt;</w:t>
      </w:r>
      <w:r>
        <w:br/>
      </w:r>
      <w:r>
        <w:rPr>
          <w:rStyle w:val="StringTok"/>
        </w:rPr>
        <w:t xml:space="preserve">                    &lt;label class="form-opt</w:t>
      </w:r>
      <w:r>
        <w:rPr>
          <w:rStyle w:val="StringTok"/>
        </w:rPr>
        <w:t>ion-label" for="xl_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_xl"&gt;XL&lt;/label&gt;</w:t>
      </w:r>
      <w:r>
        <w:br/>
      </w:r>
      <w:r>
        <w:rPr>
          <w:rStyle w:val="StringTok"/>
        </w:rPr>
        <w:t xml:space="preserve">                &lt;/div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form action="cart-process-add.php" method="post"&gt;</w:t>
      </w:r>
      <w:r>
        <w:br/>
      </w:r>
      <w:r>
        <w:rPr>
          <w:rStyle w:val="StringTok"/>
        </w:rPr>
        <w:t xml:space="preserve">                &lt;input type="hidden" name="id" value="</w:t>
      </w:r>
      <w:r>
        <w:rPr>
          <w:rStyle w:val="NormalTok"/>
        </w:rPr>
        <w:t>{</w:t>
      </w:r>
      <w:r>
        <w:rPr>
          <w:rStyle w:val="VariableTok"/>
        </w:rPr>
        <w:t>$pro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}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    &lt;button class="btn </w:t>
      </w:r>
      <w:r>
        <w:rPr>
          <w:rStyle w:val="StringTok"/>
        </w:rPr>
        <w:t>btn-primary btn-sm d-block w-100 mb-2" type="submit"&gt;</w:t>
      </w:r>
      <w:r>
        <w:br/>
      </w:r>
      <w:r>
        <w:rPr>
          <w:rStyle w:val="StringTok"/>
        </w:rPr>
        <w:t xml:space="preserve">                    &lt;i class="ci-cart fs-sm me-1"&gt;&lt;/i&gt;Hozzáadás a kosárhoz</w:t>
      </w:r>
      <w:r>
        <w:br/>
      </w:r>
      <w:r>
        <w:rPr>
          <w:rStyle w:val="StringTok"/>
        </w:rPr>
        <w:t xml:space="preserve">                &lt;/button&gt;</w:t>
      </w:r>
      <w:r>
        <w:br/>
      </w:r>
      <w:r>
        <w:rPr>
          <w:rStyle w:val="StringTok"/>
        </w:rPr>
        <w:t xml:space="preserve">            &lt;/form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&lt;hr class="d-sm-none"&gt;</w:t>
      </w:r>
      <w:r>
        <w:br/>
      </w:r>
      <w:r>
        <w:rPr>
          <w:rStyle w:val="StringTok"/>
        </w:rPr>
        <w:t>&lt;/div&gt;</w:t>
      </w:r>
      <w:r>
        <w:br/>
      </w:r>
      <w:r>
        <w:rPr>
          <w:rStyle w:val="SpecialStringTok"/>
        </w:rPr>
        <w:t>EOF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st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product_item_ui_1</w:t>
      </w:r>
      <w:r>
        <w:t xml:space="preserve"> funkció a termék kártya felületének HTML kódját generálja. A kártya tartalmazza a termék képét, nevét, árát, kategóriáját, méretválasztó opcióit, valamint gombokat a kívánságlistára és kosárhoz való hozzáadáshoz.</w:t>
      </w:r>
    </w:p>
    <w:p w:rsidR="00E46CA8" w:rsidRDefault="005B3F2D">
      <w:r>
        <w:pict>
          <v:rect id="_x0000_i1672" style="width:0;height:1.5pt" o:hralign="center" o:hrstd="t" o:hr="t"/>
        </w:pict>
      </w:r>
    </w:p>
    <w:p w:rsidR="00E46CA8" w:rsidRDefault="005B3F2D">
      <w:pPr>
        <w:pStyle w:val="Cmsor4"/>
      </w:pPr>
      <w:bookmarkStart w:id="70" w:name="bemeneti-paraméterek"/>
      <w:r>
        <w:t>Bemeneti Paraméte</w:t>
      </w:r>
      <w:r>
        <w:t>rek</w:t>
      </w:r>
    </w:p>
    <w:p w:rsidR="00E46CA8" w:rsidRDefault="005B3F2D" w:rsidP="005B3F2D">
      <w:pPr>
        <w:numPr>
          <w:ilvl w:val="0"/>
          <w:numId w:val="89"/>
        </w:numPr>
      </w:pPr>
      <w:r>
        <w:rPr>
          <w:b/>
          <w:bCs/>
        </w:rPr>
        <w:t>$pro (array)</w:t>
      </w:r>
      <w:r>
        <w:t>:</w:t>
      </w:r>
      <w:r>
        <w:br/>
        <w:t>Egy tömb, amely a termék adatait tartalmazza. A fontos kulcsok:</w:t>
      </w:r>
    </w:p>
    <w:p w:rsidR="00E46CA8" w:rsidRDefault="005B3F2D" w:rsidP="005B3F2D">
      <w:pPr>
        <w:numPr>
          <w:ilvl w:val="1"/>
          <w:numId w:val="90"/>
        </w:numPr>
      </w:pPr>
      <w:r>
        <w:rPr>
          <w:rStyle w:val="VerbatimChar"/>
        </w:rPr>
        <w:t>id</w:t>
      </w:r>
      <w:r>
        <w:t>: A termék egyedi azonosítója.</w:t>
      </w:r>
    </w:p>
    <w:p w:rsidR="00E46CA8" w:rsidRDefault="005B3F2D" w:rsidP="005B3F2D">
      <w:pPr>
        <w:numPr>
          <w:ilvl w:val="1"/>
          <w:numId w:val="90"/>
        </w:numPr>
      </w:pPr>
      <w:r>
        <w:rPr>
          <w:rStyle w:val="VerbatimChar"/>
        </w:rPr>
        <w:t>name</w:t>
      </w:r>
      <w:r>
        <w:t>: A termék neve.</w:t>
      </w:r>
    </w:p>
    <w:p w:rsidR="00E46CA8" w:rsidRDefault="005B3F2D" w:rsidP="005B3F2D">
      <w:pPr>
        <w:numPr>
          <w:ilvl w:val="1"/>
          <w:numId w:val="90"/>
        </w:numPr>
      </w:pPr>
      <w:r>
        <w:rPr>
          <w:rStyle w:val="VerbatimChar"/>
        </w:rPr>
        <w:t>photos</w:t>
      </w:r>
      <w:r>
        <w:t>: A termék képeinek elérhetősége.</w:t>
      </w:r>
    </w:p>
    <w:p w:rsidR="00E46CA8" w:rsidRDefault="005B3F2D" w:rsidP="005B3F2D">
      <w:pPr>
        <w:numPr>
          <w:ilvl w:val="1"/>
          <w:numId w:val="90"/>
        </w:numPr>
      </w:pPr>
      <w:r>
        <w:rPr>
          <w:rStyle w:val="VerbatimChar"/>
        </w:rPr>
        <w:t>category_id</w:t>
      </w:r>
      <w:r>
        <w:t>: A termékhez tartozó kategória azonosítója.</w:t>
      </w:r>
    </w:p>
    <w:p w:rsidR="00E46CA8" w:rsidRDefault="005B3F2D" w:rsidP="005B3F2D">
      <w:pPr>
        <w:numPr>
          <w:ilvl w:val="1"/>
          <w:numId w:val="90"/>
        </w:numPr>
      </w:pPr>
      <w:r>
        <w:rPr>
          <w:rStyle w:val="VerbatimChar"/>
        </w:rPr>
        <w:t>price</w:t>
      </w:r>
      <w:r>
        <w:t>: A termék ára.</w:t>
      </w:r>
    </w:p>
    <w:p w:rsidR="00E46CA8" w:rsidRDefault="005B3F2D">
      <w:r>
        <w:lastRenderedPageBreak/>
        <w:pict>
          <v:rect id="_x0000_i1673" style="width:0;height:1.5pt" o:hralign="center" o:hrstd="t" o:hr="t"/>
        </w:pict>
      </w:r>
    </w:p>
    <w:p w:rsidR="00E46CA8" w:rsidRDefault="005B3F2D">
      <w:pPr>
        <w:pStyle w:val="Cmsor4"/>
      </w:pPr>
      <w:bookmarkStart w:id="71" w:name="működés-9"/>
      <w:bookmarkEnd w:id="70"/>
      <w:r>
        <w:t>Működés</w:t>
      </w:r>
    </w:p>
    <w:p w:rsidR="00E46CA8" w:rsidRDefault="005B3F2D" w:rsidP="005B3F2D">
      <w:pPr>
        <w:numPr>
          <w:ilvl w:val="0"/>
          <w:numId w:val="91"/>
        </w:numPr>
      </w:pPr>
      <w:r>
        <w:rPr>
          <w:b/>
          <w:bCs/>
        </w:rPr>
        <w:t>Termékkép lekérése</w:t>
      </w:r>
      <w:r>
        <w:t>:</w:t>
      </w:r>
      <w:r>
        <w:br/>
        <w:t xml:space="preserve">A </w:t>
      </w:r>
      <w:r>
        <w:rPr>
          <w:rStyle w:val="VerbatimChar"/>
        </w:rPr>
        <w:t>get_product_thumb</w:t>
      </w:r>
      <w:r>
        <w:t xml:space="preserve"> funkció segítségével lekéri a termék fő képének elérési útját.</w:t>
      </w:r>
    </w:p>
    <w:p w:rsidR="00E46CA8" w:rsidRDefault="005B3F2D" w:rsidP="005B3F2D">
      <w:pPr>
        <w:numPr>
          <w:ilvl w:val="0"/>
          <w:numId w:val="91"/>
        </w:numPr>
      </w:pPr>
      <w:r>
        <w:rPr>
          <w:b/>
          <w:bCs/>
        </w:rPr>
        <w:t>Kategória neve</w:t>
      </w:r>
      <w:r>
        <w:t>:</w:t>
      </w:r>
      <w:r>
        <w:br/>
        <w:t xml:space="preserve">A </w:t>
      </w:r>
      <w:r>
        <w:rPr>
          <w:rStyle w:val="VerbatimChar"/>
        </w:rPr>
        <w:t>get_category_name</w:t>
      </w:r>
      <w:r>
        <w:t xml:space="preserve"> funkció segítségével lekérdezi a termék kategóriájának nevét az adatbázisból az </w:t>
      </w:r>
      <w:r>
        <w:rPr>
          <w:rStyle w:val="VerbatimChar"/>
        </w:rPr>
        <w:t>category_id</w:t>
      </w:r>
      <w:r>
        <w:t xml:space="preserve"> alapján.</w:t>
      </w:r>
    </w:p>
    <w:p w:rsidR="00E46CA8" w:rsidRDefault="005B3F2D" w:rsidP="005B3F2D">
      <w:pPr>
        <w:numPr>
          <w:ilvl w:val="0"/>
          <w:numId w:val="91"/>
        </w:numPr>
      </w:pPr>
      <w:r>
        <w:rPr>
          <w:b/>
          <w:bCs/>
        </w:rPr>
        <w:t>Ár formá</w:t>
      </w:r>
      <w:r>
        <w:rPr>
          <w:b/>
          <w:bCs/>
        </w:rPr>
        <w:t>zása</w:t>
      </w:r>
      <w:r>
        <w:t>:</w:t>
      </w:r>
      <w:r>
        <w:br/>
        <w:t xml:space="preserve">A termék árát a </w:t>
      </w:r>
      <w:r>
        <w:rPr>
          <w:rStyle w:val="VerbatimChar"/>
        </w:rPr>
        <w:t>number_format</w:t>
      </w:r>
      <w:r>
        <w:t xml:space="preserve"> funkcióval forintban formázza, hogy olvashatóbb legyen.</w:t>
      </w:r>
    </w:p>
    <w:p w:rsidR="00E46CA8" w:rsidRDefault="005B3F2D" w:rsidP="005B3F2D">
      <w:pPr>
        <w:numPr>
          <w:ilvl w:val="0"/>
          <w:numId w:val="91"/>
        </w:numPr>
      </w:pPr>
      <w:r>
        <w:rPr>
          <w:b/>
          <w:bCs/>
        </w:rPr>
        <w:t>HTML kód generálása</w:t>
      </w:r>
      <w:r>
        <w:t>:</w:t>
      </w:r>
      <w:r>
        <w:br/>
        <w:t>Egy Bootstrap-alapú kártyát hoz létre a következő elemekkel: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Kép</w:t>
      </w:r>
      <w:r>
        <w:t>: A termék képe középre igazítva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Kategória neve</w:t>
      </w:r>
      <w:r>
        <w:t>: Link nélkül megjelenítve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Ter</w:t>
      </w:r>
      <w:r>
        <w:rPr>
          <w:b/>
          <w:bCs/>
        </w:rPr>
        <w:t>mék neve</w:t>
      </w:r>
      <w:r>
        <w:t>: Hivatkozásként megjelenítve, ami a termék részletes adatlapjára vezet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Ár</w:t>
      </w:r>
      <w:r>
        <w:t>: A termék ára forintban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Értékelés</w:t>
      </w:r>
      <w:r>
        <w:t>: Statikus csillagokkal megjelenítve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Méretválasztás</w:t>
      </w:r>
      <w:r>
        <w:t>: Négy méret opció (S, M, L, XL) rádiógombokkal.</w:t>
      </w:r>
    </w:p>
    <w:p w:rsidR="00E46CA8" w:rsidRDefault="005B3F2D" w:rsidP="005B3F2D">
      <w:pPr>
        <w:numPr>
          <w:ilvl w:val="1"/>
          <w:numId w:val="92"/>
        </w:numPr>
      </w:pPr>
      <w:r>
        <w:rPr>
          <w:b/>
          <w:bCs/>
        </w:rPr>
        <w:t>Gombok</w:t>
      </w:r>
      <w:r>
        <w:t>:</w:t>
      </w:r>
    </w:p>
    <w:p w:rsidR="00E46CA8" w:rsidRDefault="005B3F2D" w:rsidP="005B3F2D">
      <w:pPr>
        <w:numPr>
          <w:ilvl w:val="2"/>
          <w:numId w:val="93"/>
        </w:numPr>
      </w:pPr>
      <w:r>
        <w:rPr>
          <w:b/>
          <w:bCs/>
        </w:rPr>
        <w:t>Kívánságlista gomb</w:t>
      </w:r>
      <w:r>
        <w:t>: A terméket hozzáadja a kívánságlistához.</w:t>
      </w:r>
    </w:p>
    <w:p w:rsidR="00E46CA8" w:rsidRDefault="005B3F2D" w:rsidP="005B3F2D">
      <w:pPr>
        <w:numPr>
          <w:ilvl w:val="2"/>
          <w:numId w:val="93"/>
        </w:numPr>
      </w:pPr>
      <w:r>
        <w:rPr>
          <w:b/>
          <w:bCs/>
        </w:rPr>
        <w:t>Kosár gomb</w:t>
      </w:r>
      <w:r>
        <w:t>: A terméket hozzáadja a kosárhoz.</w:t>
      </w:r>
    </w:p>
    <w:p w:rsidR="00E46CA8" w:rsidRDefault="005B3F2D">
      <w:r>
        <w:pict>
          <v:rect id="_x0000_i1674" style="width:0;height:1.5pt" o:hralign="center" o:hrstd="t" o:hr="t"/>
        </w:pict>
      </w:r>
    </w:p>
    <w:p w:rsidR="00E46CA8" w:rsidRDefault="005B3F2D">
      <w:pPr>
        <w:pStyle w:val="Cmsor4"/>
      </w:pPr>
      <w:bookmarkStart w:id="72" w:name="visszatérési-érték-2"/>
      <w:bookmarkEnd w:id="71"/>
      <w:r>
        <w:t>Visszatérési Érték</w:t>
      </w:r>
    </w:p>
    <w:p w:rsidR="00E46CA8" w:rsidRDefault="005B3F2D" w:rsidP="005B3F2D">
      <w:pPr>
        <w:numPr>
          <w:ilvl w:val="0"/>
          <w:numId w:val="94"/>
        </w:numPr>
      </w:pPr>
      <w:r>
        <w:rPr>
          <w:b/>
          <w:bCs/>
        </w:rPr>
        <w:t>HTML kód</w:t>
      </w:r>
      <w:r>
        <w:t>:</w:t>
      </w:r>
      <w:r>
        <w:br/>
        <w:t>Egy Bootstrap-alapú HTML kód, amely a termék kártyáját jeleníti meg a webáruházban.</w:t>
      </w:r>
    </w:p>
    <w:p w:rsidR="00E46CA8" w:rsidRDefault="005B3F2D">
      <w:r>
        <w:pict>
          <v:rect id="_x0000_i1675" style="width:0;height:1.5pt" o:hralign="center" o:hrstd="t" o:hr="t"/>
        </w:pict>
      </w:r>
    </w:p>
    <w:p w:rsidR="00E46CA8" w:rsidRDefault="005B3F2D">
      <w:pPr>
        <w:pStyle w:val="Cmsor2"/>
      </w:pPr>
      <w:bookmarkStart w:id="73" w:name="X4f2f312b9589d90ae1d3a8cc1156b94b34ce690"/>
      <w:bookmarkEnd w:id="44"/>
      <w:bookmarkEnd w:id="69"/>
      <w:bookmarkEnd w:id="72"/>
      <w:r>
        <w:t xml:space="preserve">2.4 </w:t>
      </w:r>
      <w:hyperlink w:anchor="php-funkciok">
        <w:r>
          <w:rPr>
            <w:rStyle w:val="Hiperhivatkozs"/>
          </w:rPr>
          <w:t>PHP funkciók</w:t>
        </w:r>
      </w:hyperlink>
    </w:p>
    <w:p w:rsidR="00E46CA8" w:rsidRDefault="005B3F2D">
      <w:pPr>
        <w:pStyle w:val="FirstParagraph"/>
      </w:pPr>
      <w:r>
        <w:t xml:space="preserve">A </w:t>
      </w:r>
      <w:r>
        <w:rPr>
          <w:rStyle w:val="VerbatimChar"/>
        </w:rPr>
        <w:t>functions.php</w:t>
      </w:r>
      <w:r>
        <w:t xml:space="preserve"> a webshopunk funkcióinak alapját képezi. Több segédfüggvényt, adatbáziskapcsolatot és képkezelési lehetőséget definiál. Az alábbiakban röviden bemutatjuk a fontosabb részeit:</w:t>
      </w:r>
    </w:p>
    <w:p w:rsidR="00E46CA8" w:rsidRDefault="005B3F2D">
      <w:r>
        <w:lastRenderedPageBreak/>
        <w:pict>
          <v:rect id="_x0000_i1676" style="width:0;height:1.5pt" o:hralign="center" o:hrstd="t" o:hr="t"/>
        </w:pict>
      </w:r>
    </w:p>
    <w:p w:rsidR="00E46CA8" w:rsidRDefault="005B3F2D">
      <w:pPr>
        <w:pStyle w:val="Cmsor3"/>
      </w:pPr>
      <w:bookmarkStart w:id="74" w:name="X5c0714c1f846c3f79d233ae1e52f3bd21dc5112"/>
      <w:r>
        <w:t>2.4.1 Alapértelmezett beállítások és kapcsolatok</w:t>
      </w:r>
    </w:p>
    <w:p w:rsidR="00E46CA8" w:rsidRDefault="005B3F2D" w:rsidP="005B3F2D">
      <w:pPr>
        <w:numPr>
          <w:ilvl w:val="0"/>
          <w:numId w:val="95"/>
        </w:numPr>
      </w:pPr>
      <w:r>
        <w:rPr>
          <w:b/>
          <w:bCs/>
        </w:rPr>
        <w:t xml:space="preserve">Adatbáziskapcsolat (webhoston) </w:t>
      </w:r>
      <w:r>
        <w:t>:</w:t>
      </w:r>
    </w:p>
    <w:p w:rsidR="00E46CA8" w:rsidRDefault="005B3F2D" w:rsidP="005B3F2D">
      <w:pPr>
        <w:numPr>
          <w:ilvl w:val="1"/>
          <w:numId w:val="96"/>
        </w:numPr>
      </w:pPr>
      <w:r>
        <w:t xml:space="preserve">Az </w:t>
      </w:r>
      <w:r>
        <w:rPr>
          <w:rStyle w:val="VerbatimChar"/>
        </w:rPr>
        <w:t>mysqli</w:t>
      </w:r>
      <w:r>
        <w:t xml:space="preserve"> osztállyal létrehozza az adatbáziskapcsolatot a következő hitelesítő adatokkal:</w:t>
      </w:r>
    </w:p>
    <w:p w:rsidR="00E46CA8" w:rsidRDefault="005B3F2D" w:rsidP="005B3F2D">
      <w:pPr>
        <w:numPr>
          <w:ilvl w:val="2"/>
          <w:numId w:val="97"/>
        </w:numPr>
      </w:pPr>
      <w:r>
        <w:t xml:space="preserve">Host: </w:t>
      </w:r>
      <w:r>
        <w:rPr>
          <w:rStyle w:val="VerbatimChar"/>
        </w:rPr>
        <w:t>sql213.infinityfree.com</w:t>
      </w:r>
    </w:p>
    <w:p w:rsidR="00E46CA8" w:rsidRDefault="005B3F2D" w:rsidP="005B3F2D">
      <w:pPr>
        <w:numPr>
          <w:ilvl w:val="2"/>
          <w:numId w:val="97"/>
        </w:numPr>
      </w:pPr>
      <w:r>
        <w:t xml:space="preserve">Felhasználónév: </w:t>
      </w:r>
      <w:r>
        <w:rPr>
          <w:rStyle w:val="VerbatimChar"/>
        </w:rPr>
        <w:t>if0_37627594</w:t>
      </w:r>
    </w:p>
    <w:p w:rsidR="00E46CA8" w:rsidRDefault="005B3F2D" w:rsidP="005B3F2D">
      <w:pPr>
        <w:numPr>
          <w:ilvl w:val="2"/>
          <w:numId w:val="97"/>
        </w:numPr>
      </w:pPr>
      <w:r>
        <w:t xml:space="preserve">Jelszó: </w:t>
      </w:r>
      <w:r>
        <w:rPr>
          <w:rStyle w:val="VerbatimChar"/>
        </w:rPr>
        <w:t>S4ZftgwvR8pKh</w:t>
      </w:r>
    </w:p>
    <w:p w:rsidR="00E46CA8" w:rsidRDefault="005B3F2D" w:rsidP="005B3F2D">
      <w:pPr>
        <w:numPr>
          <w:ilvl w:val="2"/>
          <w:numId w:val="97"/>
        </w:numPr>
      </w:pPr>
      <w:r>
        <w:t xml:space="preserve">Adatbázis: </w:t>
      </w:r>
      <w:r>
        <w:rPr>
          <w:rStyle w:val="VerbatimChar"/>
        </w:rPr>
        <w:t>if0_37627594_shop</w:t>
      </w:r>
    </w:p>
    <w:p w:rsidR="00E46CA8" w:rsidRDefault="005B3F2D">
      <w:r>
        <w:pict>
          <v:rect id="_x0000_i1677" style="width:0;height:1.5pt" o:hralign="center" o:hrstd="t" o:hr="t"/>
        </w:pict>
      </w:r>
    </w:p>
    <w:p w:rsidR="00E46CA8" w:rsidRDefault="005B3F2D">
      <w:pPr>
        <w:pStyle w:val="Cmsor3"/>
      </w:pPr>
      <w:bookmarkStart w:id="75" w:name="X224797f41176841b1c29131122791700e0c9260"/>
      <w:bookmarkEnd w:id="74"/>
      <w:r>
        <w:t>2.4.2 Fake termékek g</w:t>
      </w:r>
      <w:r>
        <w:t>enerálása</w:t>
      </w:r>
    </w:p>
    <w:p w:rsidR="00E46CA8" w:rsidRDefault="005B3F2D" w:rsidP="005B3F2D">
      <w:pPr>
        <w:numPr>
          <w:ilvl w:val="0"/>
          <w:numId w:val="98"/>
        </w:numPr>
      </w:pPr>
      <w:r>
        <w:rPr>
          <w:rStyle w:val="VerbatimChar"/>
          <w:b/>
          <w:bCs/>
        </w:rPr>
        <w:t>fake_products_generator()</w:t>
      </w:r>
      <w:r>
        <w:t>:</w:t>
      </w:r>
    </w:p>
    <w:p w:rsidR="00E46CA8" w:rsidRDefault="005B3F2D" w:rsidP="005B3F2D">
      <w:pPr>
        <w:numPr>
          <w:ilvl w:val="1"/>
          <w:numId w:val="99"/>
        </w:numPr>
      </w:pPr>
      <w:r>
        <w:t>Véletlenszerű termékeket generál nevek, árak, leírások és kategóriák alapján.</w:t>
      </w:r>
    </w:p>
    <w:p w:rsidR="00E46CA8" w:rsidRDefault="005B3F2D" w:rsidP="005B3F2D">
      <w:pPr>
        <w:numPr>
          <w:ilvl w:val="1"/>
          <w:numId w:val="99"/>
        </w:numPr>
      </w:pPr>
      <w:r>
        <w:t xml:space="preserve">A generált termékeket a </w:t>
      </w:r>
      <w:r>
        <w:rPr>
          <w:rStyle w:val="VerbatimChar"/>
        </w:rPr>
        <w:t>db_insert()</w:t>
      </w:r>
      <w:r>
        <w:t xml:space="preserve"> függvénnyel menti az adatbázisba.</w:t>
      </w:r>
    </w:p>
    <w:p w:rsidR="00E46CA8" w:rsidRDefault="005B3F2D">
      <w:r>
        <w:pict>
          <v:rect id="_x0000_i1678" style="width:0;height:1.5pt" o:hralign="center" o:hrstd="t" o:hr="t"/>
        </w:pict>
      </w:r>
    </w:p>
    <w:p w:rsidR="00E46CA8" w:rsidRDefault="005B3F2D">
      <w:pPr>
        <w:pStyle w:val="Cmsor3"/>
      </w:pPr>
      <w:bookmarkStart w:id="76" w:name="Xb0ff568a55d7b24abe882f3cdbd3063d784a21a"/>
      <w:bookmarkEnd w:id="75"/>
      <w:r>
        <w:t>2.4.3 Termékmenedzsment</w:t>
      </w:r>
    </w:p>
    <w:p w:rsidR="00E46CA8" w:rsidRDefault="005B3F2D" w:rsidP="005B3F2D">
      <w:pPr>
        <w:numPr>
          <w:ilvl w:val="0"/>
          <w:numId w:val="100"/>
        </w:numPr>
      </w:pPr>
      <w:r>
        <w:rPr>
          <w:rStyle w:val="VerbatimChar"/>
          <w:b/>
          <w:bCs/>
        </w:rPr>
        <w:t>get_product($id)</w:t>
      </w:r>
      <w:r>
        <w:t>:</w:t>
      </w:r>
    </w:p>
    <w:p w:rsidR="00E46CA8" w:rsidRDefault="005B3F2D" w:rsidP="005B3F2D">
      <w:pPr>
        <w:numPr>
          <w:ilvl w:val="1"/>
          <w:numId w:val="101"/>
        </w:numPr>
      </w:pPr>
      <w:r>
        <w:t>Egy adott termék adatait lekéri az adatbázisból azonosító (ID) alapján.</w:t>
      </w:r>
    </w:p>
    <w:p w:rsidR="00E46CA8" w:rsidRDefault="005B3F2D" w:rsidP="005B3F2D">
      <w:pPr>
        <w:numPr>
          <w:ilvl w:val="1"/>
          <w:numId w:val="101"/>
        </w:numPr>
      </w:pPr>
      <w:r>
        <w:t>Kiegészíti a termék adatait a kategória adataival is.</w:t>
      </w:r>
    </w:p>
    <w:p w:rsidR="00E46CA8" w:rsidRDefault="005B3F2D" w:rsidP="005B3F2D">
      <w:pPr>
        <w:numPr>
          <w:ilvl w:val="0"/>
          <w:numId w:val="100"/>
        </w:numPr>
      </w:pPr>
      <w:r>
        <w:rPr>
          <w:rStyle w:val="VerbatimChar"/>
          <w:b/>
          <w:bCs/>
        </w:rPr>
        <w:t>get_product_photos($json)</w:t>
      </w:r>
      <w:r>
        <w:t>:</w:t>
      </w:r>
    </w:p>
    <w:p w:rsidR="00E46CA8" w:rsidRDefault="005B3F2D" w:rsidP="005B3F2D">
      <w:pPr>
        <w:numPr>
          <w:ilvl w:val="1"/>
          <w:numId w:val="102"/>
        </w:numPr>
      </w:pPr>
      <w:r>
        <w:t>A termékhez tartozó képek adatait dolgozza fel JSON formátumból. Ha nincs kép, egy alapértelmezett képe</w:t>
      </w:r>
      <w:r>
        <w:t>t ad vissza.</w:t>
      </w:r>
    </w:p>
    <w:p w:rsidR="00E46CA8" w:rsidRDefault="005B3F2D" w:rsidP="005B3F2D">
      <w:pPr>
        <w:numPr>
          <w:ilvl w:val="0"/>
          <w:numId w:val="100"/>
        </w:numPr>
      </w:pPr>
      <w:r>
        <w:rPr>
          <w:rStyle w:val="VerbatimChar"/>
          <w:b/>
          <w:bCs/>
        </w:rPr>
        <w:t>get_product_thumb($json)</w:t>
      </w:r>
      <w:r>
        <w:t>:</w:t>
      </w:r>
    </w:p>
    <w:p w:rsidR="00E46CA8" w:rsidRDefault="005B3F2D" w:rsidP="005B3F2D">
      <w:pPr>
        <w:numPr>
          <w:ilvl w:val="1"/>
          <w:numId w:val="103"/>
        </w:numPr>
      </w:pPr>
      <w:r>
        <w:t>A termék elsődleges képének bélyegképét adja vissza.</w:t>
      </w:r>
    </w:p>
    <w:p w:rsidR="00E46CA8" w:rsidRDefault="005B3F2D">
      <w:r>
        <w:pict>
          <v:rect id="_x0000_i1679" style="width:0;height:1.5pt" o:hralign="center" o:hrstd="t" o:hr="t"/>
        </w:pict>
      </w:r>
    </w:p>
    <w:p w:rsidR="00E46CA8" w:rsidRDefault="005B3F2D">
      <w:pPr>
        <w:pStyle w:val="Cmsor3"/>
      </w:pPr>
      <w:bookmarkStart w:id="77" w:name="X92ad9189bdb73f366adedb1ddf23c72184a1291"/>
      <w:bookmarkEnd w:id="76"/>
      <w:r>
        <w:t>2.4.4 Adatbázis-kezelő függvények</w:t>
      </w:r>
    </w:p>
    <w:p w:rsidR="00E46CA8" w:rsidRDefault="005B3F2D" w:rsidP="005B3F2D">
      <w:pPr>
        <w:numPr>
          <w:ilvl w:val="0"/>
          <w:numId w:val="104"/>
        </w:numPr>
      </w:pPr>
      <w:r>
        <w:rPr>
          <w:rStyle w:val="VerbatimChar"/>
          <w:b/>
          <w:bCs/>
        </w:rPr>
        <w:t>db_select($table, $condition = null)</w:t>
      </w:r>
      <w:r>
        <w:t>:</w:t>
      </w:r>
    </w:p>
    <w:p w:rsidR="00E46CA8" w:rsidRDefault="005B3F2D" w:rsidP="005B3F2D">
      <w:pPr>
        <w:numPr>
          <w:ilvl w:val="1"/>
          <w:numId w:val="105"/>
        </w:numPr>
      </w:pPr>
      <w:r>
        <w:t>Az adott táblából lekérdezi az adatokat opcionális feltétellel.</w:t>
      </w:r>
    </w:p>
    <w:p w:rsidR="00E46CA8" w:rsidRDefault="005B3F2D" w:rsidP="005B3F2D">
      <w:pPr>
        <w:numPr>
          <w:ilvl w:val="1"/>
          <w:numId w:val="105"/>
        </w:numPr>
      </w:pPr>
      <w:r>
        <w:lastRenderedPageBreak/>
        <w:t>Tömbben adja vissza a talá</w:t>
      </w:r>
      <w:r>
        <w:t>latokat.</w:t>
      </w:r>
    </w:p>
    <w:p w:rsidR="00E46CA8" w:rsidRDefault="005B3F2D" w:rsidP="005B3F2D">
      <w:pPr>
        <w:numPr>
          <w:ilvl w:val="0"/>
          <w:numId w:val="104"/>
        </w:numPr>
      </w:pPr>
      <w:r>
        <w:rPr>
          <w:rStyle w:val="VerbatimChar"/>
          <w:b/>
          <w:bCs/>
        </w:rPr>
        <w:t>db_insert($table_name, $data)</w:t>
      </w:r>
      <w:r>
        <w:t>:</w:t>
      </w:r>
    </w:p>
    <w:p w:rsidR="00E46CA8" w:rsidRDefault="005B3F2D" w:rsidP="005B3F2D">
      <w:pPr>
        <w:numPr>
          <w:ilvl w:val="1"/>
          <w:numId w:val="106"/>
        </w:numPr>
      </w:pPr>
      <w:r>
        <w:t>Adatok beszúrására szolgál az adatbázis egy adott táblájába.</w:t>
      </w:r>
    </w:p>
    <w:p w:rsidR="00E46CA8" w:rsidRDefault="005B3F2D" w:rsidP="005B3F2D">
      <w:pPr>
        <w:numPr>
          <w:ilvl w:val="1"/>
          <w:numId w:val="106"/>
        </w:numPr>
      </w:pPr>
      <w:r>
        <w:t>Dinamikusan generálja az SQL beszúró lekérdezést.</w:t>
      </w:r>
    </w:p>
    <w:p w:rsidR="00E46CA8" w:rsidRDefault="005B3F2D">
      <w:r>
        <w:pict>
          <v:rect id="_x0000_i1680" style="width:0;height:1.5pt" o:hralign="center" o:hrstd="t" o:hr="t"/>
        </w:pict>
      </w:r>
    </w:p>
    <w:p w:rsidR="00E46CA8" w:rsidRDefault="005B3F2D">
      <w:pPr>
        <w:pStyle w:val="Cmsor3"/>
      </w:pPr>
      <w:bookmarkStart w:id="78" w:name="X07803a54607b81af20cddd152277b1b14adc1cf"/>
      <w:bookmarkEnd w:id="77"/>
      <w:r>
        <w:t>2.4.5 Képkezelés</w:t>
      </w:r>
    </w:p>
    <w:p w:rsidR="00E46CA8" w:rsidRDefault="005B3F2D" w:rsidP="005B3F2D">
      <w:pPr>
        <w:numPr>
          <w:ilvl w:val="0"/>
          <w:numId w:val="107"/>
        </w:numPr>
      </w:pPr>
      <w:r>
        <w:rPr>
          <w:rStyle w:val="VerbatimChar"/>
          <w:b/>
          <w:bCs/>
        </w:rPr>
        <w:t>create_thumb($source, $target)</w:t>
      </w:r>
      <w:r>
        <w:t>:</w:t>
      </w:r>
    </w:p>
    <w:p w:rsidR="00E46CA8" w:rsidRDefault="005B3F2D" w:rsidP="005B3F2D">
      <w:pPr>
        <w:numPr>
          <w:ilvl w:val="1"/>
          <w:numId w:val="108"/>
        </w:numPr>
      </w:pPr>
      <w:r>
        <w:t>A Zebra Image osztállyal átméretez egy képet, megőrizv</w:t>
      </w:r>
      <w:r>
        <w:t>e az arányokat.</w:t>
      </w:r>
    </w:p>
    <w:p w:rsidR="00E46CA8" w:rsidRDefault="005B3F2D" w:rsidP="005B3F2D">
      <w:pPr>
        <w:numPr>
          <w:ilvl w:val="1"/>
          <w:numId w:val="108"/>
        </w:numPr>
      </w:pPr>
      <w:r>
        <w:t>A célméret alapértelmezetten 1000x1000 pixel.</w:t>
      </w:r>
    </w:p>
    <w:p w:rsidR="00E46CA8" w:rsidRDefault="005B3F2D" w:rsidP="005B3F2D">
      <w:pPr>
        <w:numPr>
          <w:ilvl w:val="1"/>
          <w:numId w:val="108"/>
        </w:numPr>
      </w:pPr>
      <w:r>
        <w:t>Visszaadja az új kép elérési útját.</w:t>
      </w:r>
    </w:p>
    <w:p w:rsidR="00E46CA8" w:rsidRDefault="005B3F2D" w:rsidP="005B3F2D">
      <w:pPr>
        <w:numPr>
          <w:ilvl w:val="0"/>
          <w:numId w:val="107"/>
        </w:numPr>
      </w:pPr>
      <w:r>
        <w:rPr>
          <w:rStyle w:val="VerbatimChar"/>
          <w:b/>
          <w:bCs/>
        </w:rPr>
        <w:t>get_jpeg_quality($_size)</w:t>
      </w:r>
      <w:r>
        <w:t>:</w:t>
      </w:r>
    </w:p>
    <w:p w:rsidR="00E46CA8" w:rsidRDefault="005B3F2D" w:rsidP="005B3F2D">
      <w:pPr>
        <w:numPr>
          <w:ilvl w:val="1"/>
          <w:numId w:val="109"/>
        </w:numPr>
      </w:pPr>
      <w:r>
        <w:t>Meghatározza a JPEG képminőséget a fájlméret alapján:</w:t>
      </w:r>
    </w:p>
    <w:p w:rsidR="00E46CA8" w:rsidRDefault="005B3F2D" w:rsidP="005B3F2D">
      <w:pPr>
        <w:numPr>
          <w:ilvl w:val="2"/>
          <w:numId w:val="110"/>
        </w:numPr>
      </w:pPr>
      <w:r>
        <w:t>Nagyobb méret → alacsonyabb minőség</w:t>
      </w:r>
    </w:p>
    <w:p w:rsidR="00E46CA8" w:rsidRDefault="005B3F2D" w:rsidP="005B3F2D">
      <w:pPr>
        <w:numPr>
          <w:ilvl w:val="2"/>
          <w:numId w:val="110"/>
        </w:numPr>
      </w:pPr>
      <w:r>
        <w:t>Kisebb méret → magasabb minőség</w:t>
      </w:r>
    </w:p>
    <w:p w:rsidR="00E46CA8" w:rsidRDefault="005B3F2D">
      <w:r>
        <w:pict>
          <v:rect id="_x0000_i1681" style="width:0;height:1.5pt" o:hralign="center" o:hrstd="t" o:hr="t"/>
        </w:pict>
      </w:r>
    </w:p>
    <w:p w:rsidR="00E46CA8" w:rsidRDefault="005B3F2D">
      <w:pPr>
        <w:pStyle w:val="Cmsor3"/>
      </w:pPr>
      <w:bookmarkStart w:id="79" w:name="Xbe5647520e9cee928de85ff8a182ead6097683e"/>
      <w:bookmarkEnd w:id="78"/>
      <w:r>
        <w:t>2.4.6 Fájlfeltöltés</w:t>
      </w:r>
    </w:p>
    <w:p w:rsidR="00E46CA8" w:rsidRDefault="005B3F2D" w:rsidP="005B3F2D">
      <w:pPr>
        <w:numPr>
          <w:ilvl w:val="0"/>
          <w:numId w:val="111"/>
        </w:numPr>
      </w:pPr>
      <w:r>
        <w:rPr>
          <w:rStyle w:val="VerbatimChar"/>
          <w:b/>
          <w:bCs/>
        </w:rPr>
        <w:t>upload_images($files)</w:t>
      </w:r>
      <w:r>
        <w:t>:</w:t>
      </w:r>
    </w:p>
    <w:p w:rsidR="00E46CA8" w:rsidRDefault="005B3F2D" w:rsidP="005B3F2D">
      <w:pPr>
        <w:numPr>
          <w:ilvl w:val="1"/>
          <w:numId w:val="112"/>
        </w:numPr>
      </w:pPr>
      <w:r>
        <w:t>Több fájl feltöltésére alkalmas.</w:t>
      </w:r>
    </w:p>
    <w:p w:rsidR="00E46CA8" w:rsidRDefault="005B3F2D" w:rsidP="005B3F2D">
      <w:pPr>
        <w:numPr>
          <w:ilvl w:val="1"/>
          <w:numId w:val="112"/>
        </w:numPr>
      </w:pPr>
      <w:r>
        <w:t>Feldolgozza a fájlokat, ellenőrzi az alapvető attribútumokat (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tmp_name</w:t>
      </w:r>
      <w:r>
        <w:t xml:space="preserve">, </w:t>
      </w:r>
      <w:r>
        <w:rPr>
          <w:rStyle w:val="VerbatimChar"/>
        </w:rPr>
        <w:t>error</w:t>
      </w:r>
      <w:r>
        <w:t xml:space="preserve">, </w:t>
      </w:r>
      <w:r>
        <w:rPr>
          <w:rStyle w:val="VerbatimChar"/>
        </w:rPr>
        <w:t>size</w:t>
      </w:r>
      <w:r>
        <w:t>).</w:t>
      </w:r>
    </w:p>
    <w:p w:rsidR="00E46CA8" w:rsidRDefault="005B3F2D" w:rsidP="005B3F2D">
      <w:pPr>
        <w:numPr>
          <w:ilvl w:val="1"/>
          <w:numId w:val="112"/>
        </w:numPr>
      </w:pPr>
      <w:r>
        <w:t xml:space="preserve">Létrehozza a cél elérési útvonalat a fájlokhoz, és bélyegképet generál a </w:t>
      </w:r>
      <w:r>
        <w:rPr>
          <w:rStyle w:val="VerbatimChar"/>
        </w:rPr>
        <w:t>create_th</w:t>
      </w:r>
      <w:r>
        <w:rPr>
          <w:rStyle w:val="VerbatimChar"/>
        </w:rPr>
        <w:t>umb()</w:t>
      </w:r>
      <w:r>
        <w:t xml:space="preserve"> függvénnyel.</w:t>
      </w:r>
    </w:p>
    <w:p w:rsidR="00E46CA8" w:rsidRDefault="005B3F2D" w:rsidP="005B3F2D">
      <w:pPr>
        <w:numPr>
          <w:ilvl w:val="1"/>
          <w:numId w:val="112"/>
        </w:numPr>
      </w:pPr>
      <w:r>
        <w:t>Visszaad egy tömböt, amely tartalmazza a feltöltött fájlok elérési útvonalait és bélyegképeit.</w:t>
      </w:r>
    </w:p>
    <w:p w:rsidR="00E46CA8" w:rsidRDefault="005B3F2D">
      <w:r>
        <w:pict>
          <v:rect id="_x0000_i1682" style="width:0;height:1.5pt" o:hralign="center" o:hrstd="t" o:hr="t"/>
        </w:pict>
      </w:r>
    </w:p>
    <w:p w:rsidR="00E46CA8" w:rsidRDefault="005B3F2D">
      <w:pPr>
        <w:pStyle w:val="Cmsor3"/>
      </w:pPr>
      <w:bookmarkStart w:id="80" w:name="Xba92648633d11b7861b4bf4f2260fb3b87636f5"/>
      <w:bookmarkEnd w:id="79"/>
      <w:r>
        <w:t>2.4.7 URL és hozzáférés kezelés</w:t>
      </w:r>
    </w:p>
    <w:p w:rsidR="00E46CA8" w:rsidRDefault="005B3F2D" w:rsidP="005B3F2D">
      <w:pPr>
        <w:numPr>
          <w:ilvl w:val="0"/>
          <w:numId w:val="113"/>
        </w:numPr>
      </w:pPr>
      <w:r>
        <w:rPr>
          <w:rStyle w:val="VerbatimChar"/>
          <w:b/>
          <w:bCs/>
        </w:rPr>
        <w:t>url($path)</w:t>
      </w:r>
      <w:r>
        <w:t>:</w:t>
      </w:r>
    </w:p>
    <w:p w:rsidR="00E46CA8" w:rsidRDefault="005B3F2D" w:rsidP="005B3F2D">
      <w:pPr>
        <w:numPr>
          <w:ilvl w:val="1"/>
          <w:numId w:val="114"/>
        </w:numPr>
      </w:pPr>
      <w:r>
        <w:t xml:space="preserve">A megadott relatív útvonalból teljes URL-t készít a </w:t>
      </w:r>
      <w:r>
        <w:rPr>
          <w:rStyle w:val="VerbatimChar"/>
        </w:rPr>
        <w:t>BASE_URL</w:t>
      </w:r>
      <w:r>
        <w:t xml:space="preserve"> alapján.</w:t>
      </w:r>
    </w:p>
    <w:p w:rsidR="00E46CA8" w:rsidRDefault="005B3F2D" w:rsidP="005B3F2D">
      <w:pPr>
        <w:numPr>
          <w:ilvl w:val="0"/>
          <w:numId w:val="113"/>
        </w:numPr>
      </w:pPr>
      <w:r>
        <w:rPr>
          <w:rStyle w:val="VerbatimChar"/>
          <w:b/>
          <w:bCs/>
        </w:rPr>
        <w:lastRenderedPageBreak/>
        <w:t>protected_area()</w:t>
      </w:r>
      <w:r>
        <w:t>:</w:t>
      </w:r>
    </w:p>
    <w:p w:rsidR="00E46CA8" w:rsidRDefault="005B3F2D" w:rsidP="005B3F2D">
      <w:pPr>
        <w:numPr>
          <w:ilvl w:val="1"/>
          <w:numId w:val="115"/>
        </w:numPr>
      </w:pPr>
      <w:r>
        <w:t>Ellenőrz</w:t>
      </w:r>
      <w:r>
        <w:t>i, hogy a felhasználó be van-e jelentkezve. Ha nem, átirányítja a bejelentkezési oldalra és figyelmeztetést küld.</w:t>
      </w:r>
    </w:p>
    <w:p w:rsidR="00E46CA8" w:rsidRDefault="005B3F2D" w:rsidP="005B3F2D">
      <w:pPr>
        <w:numPr>
          <w:ilvl w:val="0"/>
          <w:numId w:val="113"/>
        </w:numPr>
      </w:pPr>
      <w:r>
        <w:rPr>
          <w:rStyle w:val="VerbatimChar"/>
          <w:b/>
          <w:bCs/>
        </w:rPr>
        <w:t>logout()</w:t>
      </w:r>
      <w:r>
        <w:t>:</w:t>
      </w:r>
    </w:p>
    <w:p w:rsidR="00E46CA8" w:rsidRDefault="005B3F2D" w:rsidP="005B3F2D">
      <w:pPr>
        <w:numPr>
          <w:ilvl w:val="1"/>
          <w:numId w:val="116"/>
        </w:numPr>
      </w:pPr>
      <w:r>
        <w:t>Kijelentkezteti a felhasználót, és átirányítja a bejelentkezési oldalra egy sikeres kijelentkezési üzenettel.</w:t>
      </w:r>
    </w:p>
    <w:p w:rsidR="00E46CA8" w:rsidRDefault="005B3F2D" w:rsidP="005B3F2D">
      <w:pPr>
        <w:numPr>
          <w:ilvl w:val="0"/>
          <w:numId w:val="113"/>
        </w:numPr>
      </w:pPr>
      <w:r>
        <w:rPr>
          <w:rStyle w:val="VerbatimChar"/>
          <w:b/>
          <w:bCs/>
        </w:rPr>
        <w:t>is_logged_in()</w:t>
      </w:r>
      <w:r>
        <w:t>:</w:t>
      </w:r>
    </w:p>
    <w:p w:rsidR="00E46CA8" w:rsidRDefault="005B3F2D" w:rsidP="005B3F2D">
      <w:pPr>
        <w:numPr>
          <w:ilvl w:val="1"/>
          <w:numId w:val="117"/>
        </w:numPr>
      </w:pPr>
      <w:r>
        <w:t>Ellenő</w:t>
      </w:r>
      <w:r>
        <w:t>rzi, hogy a felhasználó be van-e jelentkezve. Igaz/hamis értéket ad vissza.</w:t>
      </w:r>
    </w:p>
    <w:p w:rsidR="00E46CA8" w:rsidRDefault="005B3F2D">
      <w:r>
        <w:pict>
          <v:rect id="_x0000_i1683" style="width:0;height:1.5pt" o:hralign="center" o:hrstd="t" o:hr="t"/>
        </w:pict>
      </w:r>
    </w:p>
    <w:p w:rsidR="00E46CA8" w:rsidRDefault="005B3F2D">
      <w:pPr>
        <w:pStyle w:val="Cmsor3"/>
      </w:pPr>
      <w:bookmarkStart w:id="81" w:name="X3433891a03360a75b8d7f9ebba18804961ba197"/>
      <w:bookmarkEnd w:id="80"/>
      <w:r>
        <w:t>2.4.8 Felhasználói kezelés</w:t>
      </w:r>
    </w:p>
    <w:p w:rsidR="00E46CA8" w:rsidRDefault="005B3F2D" w:rsidP="005B3F2D">
      <w:pPr>
        <w:numPr>
          <w:ilvl w:val="0"/>
          <w:numId w:val="118"/>
        </w:numPr>
      </w:pPr>
      <w:r>
        <w:rPr>
          <w:rStyle w:val="VerbatimChar"/>
          <w:b/>
          <w:bCs/>
        </w:rPr>
        <w:t>login_user($email, $password)</w:t>
      </w:r>
      <w:r>
        <w:t>:</w:t>
      </w:r>
    </w:p>
    <w:p w:rsidR="00E46CA8" w:rsidRDefault="005B3F2D" w:rsidP="005B3F2D">
      <w:pPr>
        <w:numPr>
          <w:ilvl w:val="1"/>
          <w:numId w:val="119"/>
        </w:numPr>
      </w:pPr>
      <w:r>
        <w:t>Ellenőrzi a felhasználó hitelesítő adatait az adatbázisban.</w:t>
      </w:r>
    </w:p>
    <w:p w:rsidR="00E46CA8" w:rsidRDefault="005B3F2D" w:rsidP="005B3F2D">
      <w:pPr>
        <w:numPr>
          <w:ilvl w:val="1"/>
          <w:numId w:val="119"/>
        </w:numPr>
      </w:pPr>
      <w:r>
        <w:t>Ha az e-mail cím és a jelszó helyes, a felhasználót bejelentkezteti (session-t hoz létre).</w:t>
      </w:r>
    </w:p>
    <w:p w:rsidR="00E46CA8" w:rsidRDefault="005B3F2D" w:rsidP="005B3F2D">
      <w:pPr>
        <w:numPr>
          <w:ilvl w:val="1"/>
          <w:numId w:val="119"/>
        </w:numPr>
      </w:pPr>
      <w:r>
        <w:t>Visszatérési érték:</w:t>
      </w:r>
    </w:p>
    <w:p w:rsidR="00E46CA8" w:rsidRDefault="005B3F2D" w:rsidP="005B3F2D">
      <w:pPr>
        <w:numPr>
          <w:ilvl w:val="2"/>
          <w:numId w:val="120"/>
        </w:numPr>
      </w:pPr>
      <w:r>
        <w:rPr>
          <w:rStyle w:val="VerbatimChar"/>
        </w:rPr>
        <w:t>true</w:t>
      </w:r>
      <w:r>
        <w:t>: Sikeres bejelentkezés.</w:t>
      </w:r>
    </w:p>
    <w:p w:rsidR="00E46CA8" w:rsidRDefault="005B3F2D" w:rsidP="005B3F2D">
      <w:pPr>
        <w:numPr>
          <w:ilvl w:val="2"/>
          <w:numId w:val="120"/>
        </w:numPr>
      </w:pPr>
      <w:r>
        <w:rPr>
          <w:rStyle w:val="VerbatimChar"/>
        </w:rPr>
        <w:t>false</w:t>
      </w:r>
      <w:r>
        <w:t>: Sikertelen bejelentkezés.</w:t>
      </w:r>
    </w:p>
    <w:p w:rsidR="00E46CA8" w:rsidRDefault="005B3F2D" w:rsidP="005B3F2D">
      <w:pPr>
        <w:numPr>
          <w:ilvl w:val="0"/>
          <w:numId w:val="118"/>
        </w:numPr>
      </w:pPr>
      <w:r>
        <w:rPr>
          <w:rStyle w:val="VerbatimChar"/>
          <w:b/>
          <w:bCs/>
        </w:rPr>
        <w:t>alert($type, $message)</w:t>
      </w:r>
      <w:r>
        <w:t>:</w:t>
      </w:r>
    </w:p>
    <w:p w:rsidR="00E46CA8" w:rsidRDefault="005B3F2D" w:rsidP="005B3F2D">
      <w:pPr>
        <w:numPr>
          <w:ilvl w:val="1"/>
          <w:numId w:val="121"/>
        </w:numPr>
      </w:pPr>
      <w:r>
        <w:t>Figyelmeztető üzenetet ad hozzá a session adatokhoz (</w:t>
      </w:r>
      <w:r>
        <w:rPr>
          <w:rStyle w:val="VerbatimChar"/>
        </w:rPr>
        <w:t>type</w:t>
      </w:r>
      <w:r>
        <w:t xml:space="preserve">: </w:t>
      </w:r>
      <w:r>
        <w:t xml:space="preserve">üzenet típusa, pl. siker, hiba; </w:t>
      </w:r>
      <w:r>
        <w:rPr>
          <w:rStyle w:val="VerbatimChar"/>
        </w:rPr>
        <w:t>message</w:t>
      </w:r>
      <w:r>
        <w:t>: megjelenítendő üzenet).</w:t>
      </w:r>
    </w:p>
    <w:p w:rsidR="00E46CA8" w:rsidRDefault="005B3F2D">
      <w:r>
        <w:pict>
          <v:rect id="_x0000_i1684" style="width:0;height:1.5pt" o:hralign="center" o:hrstd="t" o:hr="t"/>
        </w:pict>
      </w:r>
    </w:p>
    <w:p w:rsidR="00E46CA8" w:rsidRDefault="005B3F2D">
      <w:pPr>
        <w:pStyle w:val="Cmsor3"/>
      </w:pPr>
      <w:bookmarkStart w:id="82" w:name="X846f75ddd4087598ad4cef1d6bb7e32fac2ef77"/>
      <w:bookmarkEnd w:id="81"/>
      <w:r>
        <w:t>2.4.9 Űrlapkezelés</w:t>
      </w:r>
    </w:p>
    <w:p w:rsidR="00E46CA8" w:rsidRDefault="005B3F2D" w:rsidP="005B3F2D">
      <w:pPr>
        <w:numPr>
          <w:ilvl w:val="0"/>
          <w:numId w:val="122"/>
        </w:numPr>
      </w:pPr>
      <w:r>
        <w:rPr>
          <w:rStyle w:val="VerbatimChar"/>
          <w:b/>
          <w:bCs/>
        </w:rPr>
        <w:t>text_input($data)</w:t>
      </w:r>
      <w:r>
        <w:t>:</w:t>
      </w:r>
    </w:p>
    <w:p w:rsidR="00E46CA8" w:rsidRDefault="005B3F2D" w:rsidP="005B3F2D">
      <w:pPr>
        <w:numPr>
          <w:ilvl w:val="1"/>
          <w:numId w:val="123"/>
        </w:numPr>
      </w:pPr>
      <w:r>
        <w:t>Szövegbeviteli mező generálása.</w:t>
      </w:r>
    </w:p>
    <w:p w:rsidR="00E46CA8" w:rsidRDefault="005B3F2D" w:rsidP="005B3F2D">
      <w:pPr>
        <w:numPr>
          <w:ilvl w:val="1"/>
          <w:numId w:val="123"/>
        </w:numPr>
      </w:pPr>
      <w:r>
        <w:t>Dinamikusan beállítható attribútumok, alapértelmezett értékek és hibakezelés.</w:t>
      </w:r>
    </w:p>
    <w:p w:rsidR="00E46CA8" w:rsidRDefault="005B3F2D" w:rsidP="005B3F2D">
      <w:pPr>
        <w:numPr>
          <w:ilvl w:val="0"/>
          <w:numId w:val="122"/>
        </w:numPr>
      </w:pPr>
      <w:r>
        <w:rPr>
          <w:rStyle w:val="VerbatimChar"/>
          <w:b/>
          <w:bCs/>
        </w:rPr>
        <w:t>select_input($data, $options)</w:t>
      </w:r>
      <w:r>
        <w:t>:</w:t>
      </w:r>
    </w:p>
    <w:p w:rsidR="00E46CA8" w:rsidRDefault="005B3F2D" w:rsidP="005B3F2D">
      <w:pPr>
        <w:numPr>
          <w:ilvl w:val="1"/>
          <w:numId w:val="124"/>
        </w:numPr>
      </w:pPr>
      <w:r>
        <w:t>Legördülő menü generálása.</w:t>
      </w:r>
    </w:p>
    <w:p w:rsidR="00E46CA8" w:rsidRDefault="005B3F2D" w:rsidP="005B3F2D">
      <w:pPr>
        <w:numPr>
          <w:ilvl w:val="1"/>
          <w:numId w:val="124"/>
        </w:numPr>
      </w:pPr>
      <w:r>
        <w:t>Beállítja az alapértelmezetten megjelenő értékeket és hibakezelést.</w:t>
      </w:r>
    </w:p>
    <w:p w:rsidR="00E46CA8" w:rsidRDefault="005B3F2D" w:rsidP="005B3F2D">
      <w:pPr>
        <w:numPr>
          <w:ilvl w:val="0"/>
          <w:numId w:val="122"/>
        </w:numPr>
      </w:pPr>
      <w:r>
        <w:rPr>
          <w:b/>
          <w:bCs/>
        </w:rPr>
        <w:lastRenderedPageBreak/>
        <w:t>Űrlaphibák kezelése</w:t>
      </w:r>
      <w:r>
        <w:t>:</w:t>
      </w:r>
    </w:p>
    <w:p w:rsidR="00E46CA8" w:rsidRDefault="005B3F2D" w:rsidP="005B3F2D">
      <w:pPr>
        <w:numPr>
          <w:ilvl w:val="1"/>
          <w:numId w:val="125"/>
        </w:numPr>
      </w:pPr>
      <w:r>
        <w:t>Az űrlapokhoz társított hibák (</w:t>
      </w:r>
      <w:r>
        <w:rPr>
          <w:rStyle w:val="VerbatimChar"/>
        </w:rPr>
        <w:t>error</w:t>
      </w:r>
      <w:r>
        <w:t>) és előre kitöltött értékek (</w:t>
      </w:r>
      <w:r>
        <w:rPr>
          <w:rStyle w:val="VerbatimChar"/>
        </w:rPr>
        <w:t>value</w:t>
      </w:r>
      <w:r>
        <w:t>) megjelennek a session adatain keresztül.</w:t>
      </w:r>
    </w:p>
    <w:p w:rsidR="00E46CA8" w:rsidRDefault="005B3F2D">
      <w:r>
        <w:pict>
          <v:rect id="_x0000_i1685" style="width:0;height:1.5pt" o:hralign="center" o:hrstd="t" o:hr="t"/>
        </w:pict>
      </w:r>
    </w:p>
    <w:p w:rsidR="00E46CA8" w:rsidRDefault="005B3F2D">
      <w:pPr>
        <w:pStyle w:val="Cmsor3"/>
      </w:pPr>
      <w:bookmarkStart w:id="83" w:name="Xe669533559f62d20fd0dd78b2856f64afe244fd"/>
      <w:bookmarkEnd w:id="82"/>
      <w:r>
        <w:t>2.4.10 Adatbáziskezelés</w:t>
      </w:r>
    </w:p>
    <w:p w:rsidR="00E46CA8" w:rsidRDefault="005B3F2D" w:rsidP="005B3F2D">
      <w:pPr>
        <w:numPr>
          <w:ilvl w:val="0"/>
          <w:numId w:val="126"/>
        </w:numPr>
      </w:pPr>
      <w:r>
        <w:rPr>
          <w:rStyle w:val="VerbatimChar"/>
          <w:b/>
          <w:bCs/>
        </w:rPr>
        <w:t>get_category_name($category_id)</w:t>
      </w:r>
      <w:r>
        <w:t>:</w:t>
      </w:r>
    </w:p>
    <w:p w:rsidR="00E46CA8" w:rsidRDefault="005B3F2D" w:rsidP="005B3F2D">
      <w:pPr>
        <w:numPr>
          <w:ilvl w:val="1"/>
          <w:numId w:val="127"/>
        </w:numPr>
      </w:pPr>
      <w:r>
        <w:t>Egy kategória nevét adja vissza az azonosítója alapján.</w:t>
      </w:r>
    </w:p>
    <w:p w:rsidR="00E46CA8" w:rsidRDefault="005B3F2D">
      <w:r>
        <w:pict>
          <v:rect id="_x0000_i1686" style="width:0;height:1.5pt" o:hralign="center" o:hrstd="t" o:hr="t"/>
        </w:pict>
      </w:r>
    </w:p>
    <w:p w:rsidR="00E46CA8" w:rsidRDefault="005B3F2D">
      <w:pPr>
        <w:pStyle w:val="Cmsor3"/>
      </w:pPr>
      <w:bookmarkStart w:id="84" w:name="Xe8d8d6393cdfa8fdc279a15a6e2da94c08932fe"/>
      <w:bookmarkEnd w:id="83"/>
      <w:r>
        <w:t>2.4.11 Termékek megjelenítése</w:t>
      </w:r>
    </w:p>
    <w:p w:rsidR="00E46CA8" w:rsidRDefault="005B3F2D">
      <w:pPr>
        <w:pStyle w:val="Cmsor4"/>
      </w:pPr>
      <w:bookmarkStart w:id="85" w:name="X4a107148ec5af5e442068ac72769fdbffcfb615"/>
      <w:r>
        <w:t xml:space="preserve">1. </w:t>
      </w:r>
      <w:r>
        <w:rPr>
          <w:rStyle w:val="VerbatimChar"/>
          <w:b/>
          <w:bCs/>
        </w:rPr>
        <w:t>product_item_ui_1($pro)</w:t>
      </w:r>
    </w:p>
    <w:p w:rsidR="00E46CA8" w:rsidRDefault="005B3F2D" w:rsidP="005B3F2D">
      <w:pPr>
        <w:numPr>
          <w:ilvl w:val="0"/>
          <w:numId w:val="128"/>
        </w:numPr>
      </w:pPr>
      <w:r>
        <w:rPr>
          <w:b/>
          <w:bCs/>
        </w:rPr>
        <w:t>Funkció</w:t>
      </w:r>
      <w:r>
        <w:t>: Dinamikusan létrehoz egy termékkártyát, amely a termék részleteit, kategóriáját, képét, árát és különböző interakciós lehetőségeket tartalmaz.</w:t>
      </w:r>
    </w:p>
    <w:p w:rsidR="00E46CA8" w:rsidRDefault="005B3F2D" w:rsidP="005B3F2D">
      <w:pPr>
        <w:numPr>
          <w:ilvl w:val="0"/>
          <w:numId w:val="128"/>
        </w:numPr>
      </w:pPr>
      <w:r>
        <w:rPr>
          <w:b/>
          <w:bCs/>
        </w:rPr>
        <w:t>Főbb elemek</w:t>
      </w:r>
      <w:r>
        <w:t>:</w:t>
      </w:r>
    </w:p>
    <w:p w:rsidR="00E46CA8" w:rsidRDefault="005B3F2D" w:rsidP="005B3F2D">
      <w:pPr>
        <w:numPr>
          <w:ilvl w:val="1"/>
          <w:numId w:val="129"/>
        </w:numPr>
      </w:pPr>
      <w:r>
        <w:rPr>
          <w:b/>
          <w:bCs/>
        </w:rPr>
        <w:t>Kívánságlista hozzáadás</w:t>
      </w:r>
      <w:r>
        <w:t>:</w:t>
      </w:r>
    </w:p>
    <w:p w:rsidR="00E46CA8" w:rsidRDefault="005B3F2D" w:rsidP="005B3F2D">
      <w:pPr>
        <w:numPr>
          <w:ilvl w:val="2"/>
          <w:numId w:val="130"/>
        </w:numPr>
      </w:pPr>
      <w:r>
        <w:t>A terméket a kívánságlistához adhatja a felhasználó egy POST kéréssel.</w:t>
      </w:r>
    </w:p>
    <w:p w:rsidR="00E46CA8" w:rsidRDefault="005B3F2D" w:rsidP="005B3F2D">
      <w:pPr>
        <w:numPr>
          <w:ilvl w:val="1"/>
          <w:numId w:val="129"/>
        </w:numPr>
      </w:pPr>
      <w:r>
        <w:rPr>
          <w:b/>
          <w:bCs/>
        </w:rPr>
        <w:t>Te</w:t>
      </w:r>
      <w:r>
        <w:rPr>
          <w:b/>
          <w:bCs/>
        </w:rPr>
        <w:t>rmékkép és kategória</w:t>
      </w:r>
      <w:r>
        <w:t>:</w:t>
      </w:r>
    </w:p>
    <w:p w:rsidR="00E46CA8" w:rsidRDefault="005B3F2D" w:rsidP="005B3F2D">
      <w:pPr>
        <w:numPr>
          <w:ilvl w:val="2"/>
          <w:numId w:val="131"/>
        </w:numPr>
      </w:pPr>
      <w:r>
        <w:t xml:space="preserve">A kártya tartalmazza a termékképet (a </w:t>
      </w:r>
      <w:r>
        <w:rPr>
          <w:rStyle w:val="VerbatimChar"/>
        </w:rPr>
        <w:t>get_product_thumb()</w:t>
      </w:r>
      <w:r>
        <w:t xml:space="preserve"> használatával generálva) és a kategória nevét (a </w:t>
      </w:r>
      <w:r>
        <w:rPr>
          <w:rStyle w:val="VerbatimChar"/>
        </w:rPr>
        <w:t>get_category_name()</w:t>
      </w:r>
      <w:r>
        <w:t xml:space="preserve"> használatával lekérdezve).</w:t>
      </w:r>
    </w:p>
    <w:p w:rsidR="00E46CA8" w:rsidRDefault="005B3F2D" w:rsidP="005B3F2D">
      <w:pPr>
        <w:numPr>
          <w:ilvl w:val="1"/>
          <w:numId w:val="129"/>
        </w:numPr>
      </w:pPr>
      <w:r>
        <w:rPr>
          <w:b/>
          <w:bCs/>
        </w:rPr>
        <w:t>Termék neve és ára</w:t>
      </w:r>
      <w:r>
        <w:t>:</w:t>
      </w:r>
    </w:p>
    <w:p w:rsidR="00E46CA8" w:rsidRDefault="005B3F2D" w:rsidP="005B3F2D">
      <w:pPr>
        <w:numPr>
          <w:ilvl w:val="2"/>
          <w:numId w:val="132"/>
        </w:numPr>
      </w:pPr>
      <w:r>
        <w:t>A terméknév és az ár formázott formában jelenik meg.</w:t>
      </w:r>
    </w:p>
    <w:p w:rsidR="00E46CA8" w:rsidRDefault="005B3F2D" w:rsidP="005B3F2D">
      <w:pPr>
        <w:numPr>
          <w:ilvl w:val="1"/>
          <w:numId w:val="129"/>
        </w:numPr>
      </w:pPr>
      <w:r>
        <w:rPr>
          <w:b/>
          <w:bCs/>
        </w:rPr>
        <w:t>Méretvá</w:t>
      </w:r>
      <w:r>
        <w:rPr>
          <w:b/>
          <w:bCs/>
        </w:rPr>
        <w:t>lasztási opciók</w:t>
      </w:r>
      <w:r>
        <w:t>:</w:t>
      </w:r>
    </w:p>
    <w:p w:rsidR="00E46CA8" w:rsidRDefault="005B3F2D" w:rsidP="005B3F2D">
      <w:pPr>
        <w:numPr>
          <w:ilvl w:val="2"/>
          <w:numId w:val="133"/>
        </w:numPr>
      </w:pPr>
      <w:r>
        <w:t>A felhasználó kiválaszthatja a kívánt méretet rádiógombok segítségével (S, M, L, XL).</w:t>
      </w:r>
    </w:p>
    <w:p w:rsidR="00E46CA8" w:rsidRDefault="005B3F2D" w:rsidP="005B3F2D">
      <w:pPr>
        <w:numPr>
          <w:ilvl w:val="1"/>
          <w:numId w:val="129"/>
        </w:numPr>
      </w:pPr>
      <w:r>
        <w:rPr>
          <w:b/>
          <w:bCs/>
        </w:rPr>
        <w:t>Kosárba helyezés</w:t>
      </w:r>
      <w:r>
        <w:t>:</w:t>
      </w:r>
    </w:p>
    <w:p w:rsidR="00E46CA8" w:rsidRDefault="005B3F2D" w:rsidP="005B3F2D">
      <w:pPr>
        <w:numPr>
          <w:ilvl w:val="2"/>
          <w:numId w:val="134"/>
        </w:numPr>
      </w:pPr>
      <w:r>
        <w:t>A termék kosárhoz adható egy POST kérésen keresztül.</w:t>
      </w:r>
    </w:p>
    <w:p w:rsidR="00E46CA8" w:rsidRDefault="005B3F2D">
      <w:pPr>
        <w:pStyle w:val="Cmsor4"/>
      </w:pPr>
      <w:bookmarkStart w:id="86" w:name="Xf866eb1fd1dcfcafb4e563c69a42d9f7ac8775a"/>
      <w:bookmarkEnd w:id="85"/>
      <w:r>
        <w:t xml:space="preserve">2. </w:t>
      </w:r>
      <w:r>
        <w:rPr>
          <w:rStyle w:val="VerbatimChar"/>
          <w:b/>
          <w:bCs/>
        </w:rPr>
        <w:t>product_item_ui_static($pro)</w:t>
      </w:r>
    </w:p>
    <w:p w:rsidR="00E46CA8" w:rsidRDefault="005B3F2D" w:rsidP="005B3F2D">
      <w:pPr>
        <w:numPr>
          <w:ilvl w:val="0"/>
          <w:numId w:val="135"/>
        </w:numPr>
      </w:pPr>
      <w:r>
        <w:rPr>
          <w:b/>
          <w:bCs/>
        </w:rPr>
        <w:t>Funkció</w:t>
      </w:r>
      <w:r>
        <w:t>: Statikus termékkártyát hoz létre, amely e</w:t>
      </w:r>
      <w:r>
        <w:t>lsősorban egyedi megjelenítést biztosít a kisebb képernyőkre korlátozás nélkül.</w:t>
      </w:r>
    </w:p>
    <w:p w:rsidR="00E46CA8" w:rsidRDefault="005B3F2D" w:rsidP="005B3F2D">
      <w:pPr>
        <w:numPr>
          <w:ilvl w:val="0"/>
          <w:numId w:val="135"/>
        </w:numPr>
      </w:pPr>
      <w:r>
        <w:rPr>
          <w:b/>
          <w:bCs/>
        </w:rPr>
        <w:t>Főbb elemek</w:t>
      </w:r>
      <w:r>
        <w:t>:</w:t>
      </w:r>
    </w:p>
    <w:p w:rsidR="00E46CA8" w:rsidRDefault="005B3F2D" w:rsidP="005B3F2D">
      <w:pPr>
        <w:numPr>
          <w:ilvl w:val="1"/>
          <w:numId w:val="136"/>
        </w:numPr>
      </w:pPr>
      <w:r>
        <w:rPr>
          <w:b/>
          <w:bCs/>
        </w:rPr>
        <w:lastRenderedPageBreak/>
        <w:t>Termékkép és kategória</w:t>
      </w:r>
      <w:r>
        <w:t>:</w:t>
      </w:r>
    </w:p>
    <w:p w:rsidR="00E46CA8" w:rsidRDefault="005B3F2D" w:rsidP="005B3F2D">
      <w:pPr>
        <w:numPr>
          <w:ilvl w:val="2"/>
          <w:numId w:val="137"/>
        </w:numPr>
      </w:pPr>
      <w:r>
        <w:t>Ugyanúgy megjeleníti a termékképet és a kategória nevét, mint az első függvény.</w:t>
      </w:r>
    </w:p>
    <w:p w:rsidR="00E46CA8" w:rsidRDefault="005B3F2D" w:rsidP="005B3F2D">
      <w:pPr>
        <w:numPr>
          <w:ilvl w:val="1"/>
          <w:numId w:val="136"/>
        </w:numPr>
      </w:pPr>
      <w:r>
        <w:rPr>
          <w:b/>
          <w:bCs/>
        </w:rPr>
        <w:t>Termék neve és ára</w:t>
      </w:r>
      <w:r>
        <w:t>:</w:t>
      </w:r>
    </w:p>
    <w:p w:rsidR="00E46CA8" w:rsidRDefault="005B3F2D" w:rsidP="005B3F2D">
      <w:pPr>
        <w:numPr>
          <w:ilvl w:val="2"/>
          <w:numId w:val="138"/>
        </w:numPr>
      </w:pPr>
      <w:r>
        <w:t xml:space="preserve">A terméknév és ár reszponzívan jelenik </w:t>
      </w:r>
      <w:r>
        <w:t>meg, a szokásos módon formázva.</w:t>
      </w:r>
    </w:p>
    <w:p w:rsidR="00E46CA8" w:rsidRDefault="005B3F2D" w:rsidP="005B3F2D">
      <w:pPr>
        <w:numPr>
          <w:ilvl w:val="1"/>
          <w:numId w:val="136"/>
        </w:numPr>
      </w:pPr>
      <w:r>
        <w:rPr>
          <w:b/>
          <w:bCs/>
        </w:rPr>
        <w:t>Csillagos értékelés</w:t>
      </w:r>
      <w:r>
        <w:t>:</w:t>
      </w:r>
    </w:p>
    <w:p w:rsidR="00E46CA8" w:rsidRDefault="005B3F2D" w:rsidP="005B3F2D">
      <w:pPr>
        <w:numPr>
          <w:ilvl w:val="2"/>
          <w:numId w:val="139"/>
        </w:numPr>
      </w:pPr>
      <w:r>
        <w:t>A termék értékelését vizuálisan jelzi a csillagos rendszerrel (Bootstrap ikonok használatával).</w:t>
      </w:r>
    </w:p>
    <w:p w:rsidR="00E46CA8" w:rsidRDefault="005B3F2D" w:rsidP="005B3F2D">
      <w:pPr>
        <w:numPr>
          <w:ilvl w:val="1"/>
          <w:numId w:val="136"/>
        </w:numPr>
      </w:pPr>
      <w:r>
        <w:rPr>
          <w:b/>
          <w:bCs/>
        </w:rPr>
        <w:t>Interakció korlátozása</w:t>
      </w:r>
      <w:r>
        <w:t>:</w:t>
      </w:r>
    </w:p>
    <w:p w:rsidR="00E46CA8" w:rsidRDefault="005B3F2D" w:rsidP="005B3F2D">
      <w:pPr>
        <w:numPr>
          <w:ilvl w:val="2"/>
          <w:numId w:val="140"/>
        </w:numPr>
      </w:pPr>
      <w:r>
        <w:t>Statikus megjelenítés, nem tartalmaz méretválasztási lehetőséget vagy kosárba helyezési gombot.</w:t>
      </w:r>
    </w:p>
    <w:p w:rsidR="00E46CA8" w:rsidRDefault="005B3F2D">
      <w:r>
        <w:pict>
          <v:rect id="_x0000_i1687" style="width:0;height:1.5pt" o:hralign="center" o:hrstd="t" o:hr="t"/>
        </w:pict>
      </w:r>
    </w:p>
    <w:p w:rsidR="00E46CA8" w:rsidRDefault="005B3F2D">
      <w:pPr>
        <w:pStyle w:val="Cmsor2"/>
      </w:pPr>
      <w:bookmarkStart w:id="87" w:name="X33deb33671b2d8fc3a0470963fe02ee125416d8"/>
      <w:bookmarkEnd w:id="73"/>
      <w:bookmarkEnd w:id="84"/>
      <w:bookmarkEnd w:id="86"/>
      <w:r>
        <w:t xml:space="preserve">2.5 </w:t>
      </w:r>
      <w:hyperlink w:anchor="Xce6dcc44a8d4175c36a3959e246f257362fba15">
        <w:r>
          <w:rPr>
            <w:rStyle w:val="Hiperhivatkozs"/>
          </w:rPr>
          <w:t>Adminisztrátorként való regisztráció/bejelentkezés a weboldalon (https://pureline.infinityf</w:t>
        </w:r>
        <w:r>
          <w:rPr>
            <w:rStyle w:val="Hiperhivatkozs"/>
          </w:rPr>
          <w:t>reeapp.com/)</w:t>
        </w:r>
      </w:hyperlink>
    </w:p>
    <w:p w:rsidR="00E46CA8" w:rsidRDefault="005B3F2D">
      <w:pPr>
        <w:pStyle w:val="Cmsor4"/>
      </w:pPr>
      <w:bookmarkStart w:id="88" w:name="X026bdd285b0ed98b8b494346dc52847053d33db"/>
      <w:r>
        <w:t>Alapértelmezett Adminisztrátorként való bejelentkezés</w:t>
      </w:r>
    </w:p>
    <w:p w:rsidR="00E46CA8" w:rsidRDefault="005B3F2D">
      <w:pPr>
        <w:pStyle w:val="FirstParagraph"/>
      </w:pPr>
      <w:r>
        <w:t xml:space="preserve"> A rendszerben egy alapértelmezett adminisztrátori fiók áll rendelkezésre, amely az alábbi hitelesítési adatokkal érhető el:</w:t>
      </w:r>
    </w:p>
    <w:p w:rsidR="00E46CA8" w:rsidRDefault="005B3F2D" w:rsidP="005B3F2D">
      <w:pPr>
        <w:numPr>
          <w:ilvl w:val="0"/>
          <w:numId w:val="141"/>
        </w:numPr>
      </w:pPr>
      <w:r>
        <w:rPr>
          <w:b/>
          <w:bCs/>
        </w:rPr>
        <w:t>E-mail</w:t>
      </w:r>
      <w:r>
        <w:t xml:space="preserve">: </w:t>
      </w:r>
      <w:r>
        <w:rPr>
          <w:rStyle w:val="VerbatimChar"/>
        </w:rPr>
        <w:t>admin@gmail.com</w:t>
      </w:r>
    </w:p>
    <w:p w:rsidR="00E46CA8" w:rsidRDefault="005B3F2D" w:rsidP="005B3F2D">
      <w:pPr>
        <w:numPr>
          <w:ilvl w:val="0"/>
          <w:numId w:val="141"/>
        </w:numPr>
      </w:pPr>
      <w:r>
        <w:rPr>
          <w:b/>
          <w:bCs/>
        </w:rPr>
        <w:t>Jelszó</w:t>
      </w:r>
      <w:r>
        <w:t xml:space="preserve">: </w:t>
      </w:r>
      <w:r>
        <w:rPr>
          <w:rStyle w:val="VerbatimChar"/>
        </w:rPr>
        <w:t>1234</w:t>
      </w:r>
    </w:p>
    <w:p w:rsidR="00E46CA8" w:rsidRDefault="005B3F2D">
      <w:pPr>
        <w:pStyle w:val="FirstParagraph"/>
      </w:pPr>
      <w:r>
        <w:t xml:space="preserve"> Ez az adminisztrátori fiók</w:t>
      </w:r>
      <w:r>
        <w:t xml:space="preserve"> kezdeti tesztelésre és karbantartásra használható.</w:t>
      </w:r>
    </w:p>
    <w:p w:rsidR="00E46CA8" w:rsidRDefault="005B3F2D">
      <w:pPr>
        <w:pStyle w:val="Cmsor4"/>
      </w:pPr>
      <w:bookmarkStart w:id="89" w:name="adminisztrátorként-való-regisztráció"/>
      <w:bookmarkEnd w:id="88"/>
      <w:r>
        <w:t>Adminisztrátorként való regisztráció</w:t>
      </w:r>
    </w:p>
    <w:p w:rsidR="00E46CA8" w:rsidRDefault="005B3F2D">
      <w:pPr>
        <w:pStyle w:val="FirstParagraph"/>
      </w:pPr>
      <w:r>
        <w:t xml:space="preserve"> Adminisztrátorként kizárólag akkor lehet regisztrálni, ha az e-mail cím tartalmazza az "admin" szót. Például az alábbi e-mail címek elfogadhatók:</w:t>
      </w:r>
    </w:p>
    <w:p w:rsidR="00E46CA8" w:rsidRDefault="005B3F2D" w:rsidP="005B3F2D">
      <w:pPr>
        <w:numPr>
          <w:ilvl w:val="0"/>
          <w:numId w:val="142"/>
        </w:numPr>
      </w:pPr>
      <w:r>
        <w:rPr>
          <w:rStyle w:val="VerbatimChar"/>
        </w:rPr>
        <w:t>admin45@gmail.com</w:t>
      </w:r>
    </w:p>
    <w:p w:rsidR="00E46CA8" w:rsidRDefault="005B3F2D">
      <w:pPr>
        <w:pStyle w:val="FirstParagraph"/>
      </w:pPr>
      <w:r>
        <w:t xml:space="preserve"> A</w:t>
      </w:r>
      <w:r>
        <w:t>mennyiben az e-mail cím nem tartalmazza az "admin" szót, a regisztráció nem lesz érvényes adminisztrátori státuszra, hanem egyszerű felhasználói fiókként kerül rögzítésre.</w:t>
      </w:r>
    </w:p>
    <w:p w:rsidR="00E46CA8" w:rsidRDefault="005B3F2D">
      <w:pPr>
        <w:pStyle w:val="Cmsor4"/>
      </w:pPr>
      <w:bookmarkStart w:id="90" w:name="funkcionalitás-részletei"/>
      <w:bookmarkEnd w:id="89"/>
      <w:r>
        <w:t>Funkcionalitás részletei</w:t>
      </w:r>
    </w:p>
    <w:p w:rsidR="00E46CA8" w:rsidRDefault="005B3F2D" w:rsidP="005B3F2D">
      <w:pPr>
        <w:numPr>
          <w:ilvl w:val="0"/>
          <w:numId w:val="143"/>
        </w:numPr>
      </w:pPr>
      <w:r>
        <w:rPr>
          <w:b/>
          <w:bCs/>
        </w:rPr>
        <w:t>Regisztráció ellenőrzése</w:t>
      </w:r>
    </w:p>
    <w:p w:rsidR="00E46CA8" w:rsidRDefault="005B3F2D" w:rsidP="005B3F2D">
      <w:pPr>
        <w:numPr>
          <w:ilvl w:val="1"/>
          <w:numId w:val="144"/>
        </w:numPr>
      </w:pPr>
      <w:r>
        <w:t>A rendszer a regisztráció során el</w:t>
      </w:r>
      <w:r>
        <w:t>lenőrzi az e-mail címben az "admin" szó meglétét.</w:t>
      </w:r>
    </w:p>
    <w:p w:rsidR="00E46CA8" w:rsidRDefault="005B3F2D" w:rsidP="005B3F2D">
      <w:pPr>
        <w:numPr>
          <w:ilvl w:val="1"/>
          <w:numId w:val="144"/>
        </w:numPr>
      </w:pPr>
      <w:r>
        <w:lastRenderedPageBreak/>
        <w:t>Amennyiben az "admin" szó hiányzik, a regisztráció sikeresen lezajlik, de az új felhasználó nem adminisztrátori jogosultságot kap.</w:t>
      </w:r>
    </w:p>
    <w:p w:rsidR="00E46CA8" w:rsidRDefault="005B3F2D" w:rsidP="005B3F2D">
      <w:pPr>
        <w:numPr>
          <w:ilvl w:val="0"/>
          <w:numId w:val="143"/>
        </w:numPr>
      </w:pPr>
      <w:r>
        <w:rPr>
          <w:b/>
          <w:bCs/>
        </w:rPr>
        <w:t>Bejelentkezés folyamata</w:t>
      </w:r>
    </w:p>
    <w:p w:rsidR="00E46CA8" w:rsidRDefault="005B3F2D" w:rsidP="005B3F2D">
      <w:pPr>
        <w:numPr>
          <w:ilvl w:val="1"/>
          <w:numId w:val="145"/>
        </w:numPr>
      </w:pPr>
      <w:r>
        <w:t>Az adminisztrátorok és a normál felhasználók bejele</w:t>
      </w:r>
      <w:r>
        <w:t>ntkezési felülete azonos.</w:t>
      </w:r>
    </w:p>
    <w:p w:rsidR="00E46CA8" w:rsidRDefault="005B3F2D" w:rsidP="005B3F2D">
      <w:pPr>
        <w:numPr>
          <w:ilvl w:val="1"/>
          <w:numId w:val="145"/>
        </w:numPr>
      </w:pPr>
      <w:r>
        <w:t>A rendszer a bejelentkezési adatok (e-mail) alapján különbözteti meg az adminokat a normál felhasználóktól.</w:t>
      </w:r>
    </w:p>
    <w:p w:rsidR="00E46CA8" w:rsidRDefault="005B3F2D">
      <w:r>
        <w:pict>
          <v:rect id="_x0000_i1688" style="width:0;height:1.5pt" o:hralign="center" o:hrstd="t" o:hr="t"/>
        </w:pict>
      </w:r>
    </w:p>
    <w:p w:rsidR="00E46CA8" w:rsidRDefault="005B3F2D">
      <w:pPr>
        <w:pStyle w:val="Cmsor2"/>
      </w:pPr>
      <w:bookmarkStart w:id="91" w:name="Xfa738196fc4c40bc393f7cdfc064de4cc53c39f"/>
      <w:bookmarkEnd w:id="87"/>
      <w:bookmarkEnd w:id="90"/>
      <w:r>
        <w:t xml:space="preserve">2.6 </w:t>
      </w:r>
      <w:hyperlink w:anchor="admin-panel">
        <w:r>
          <w:rPr>
            <w:rStyle w:val="Hiperhivatkozs"/>
          </w:rPr>
          <w:t>Admin Panel</w:t>
        </w:r>
      </w:hyperlink>
      <w:r>
        <w:t xml:space="preserve"> </w:t>
      </w:r>
    </w:p>
    <w:p w:rsidR="00E46CA8" w:rsidRDefault="005B3F2D">
      <w:pPr>
        <w:pStyle w:val="Cmsor4"/>
      </w:pPr>
      <w:bookmarkStart w:id="92" w:name="pureline-divat-webshop-admin-panel"/>
      <w:r>
        <w:t>PureLine Divat Webshop Admin Panel</w:t>
      </w:r>
    </w:p>
    <w:p w:rsidR="00E46CA8" w:rsidRDefault="005B3F2D">
      <w:pPr>
        <w:pStyle w:val="FirstParagraph"/>
      </w:pPr>
      <w:r>
        <w:t xml:space="preserve">A </w:t>
      </w:r>
      <w:r>
        <w:rPr>
          <w:b/>
          <w:bCs/>
        </w:rPr>
        <w:t>PureLine Divat Webshop</w:t>
      </w:r>
      <w:r>
        <w:t xml:space="preserve"> tartalmaz</w:t>
      </w:r>
      <w:r>
        <w:t xml:space="preserve"> egy admin panelt, amely az adminisztrátorok számára biztosítja a webshop kezeléséhez szükséges funkciókat. Az admin panel kialakítása és átláthatósága lehetővé teszi az adminisztrátor számára a termékek, rendelési adatok és kategóriák hatékony kezelését. </w:t>
      </w:r>
      <w:r>
        <w:t>Az adminisztrátorok itt kezelhetik a webshop működéséhez kapcsolódó alapvető feladatokat.</w:t>
      </w:r>
    </w:p>
    <w:p w:rsidR="00E46CA8" w:rsidRDefault="005B3F2D">
      <w:pPr>
        <w:pStyle w:val="Cmsor4"/>
      </w:pPr>
      <w:bookmarkStart w:id="93" w:name="admin-panel-elérése"/>
      <w:bookmarkEnd w:id="92"/>
      <w:r>
        <w:t>Admin panel elérése</w:t>
      </w:r>
    </w:p>
    <w:p w:rsidR="00E46CA8" w:rsidRDefault="005B3F2D">
      <w:pPr>
        <w:pStyle w:val="FirstParagraph"/>
      </w:pPr>
      <w:r>
        <w:t>Adminisztrátorként kell bejelentkeznünk, majd felül a navigációs részen, jobb oldalt a „</w:t>
      </w:r>
      <w:r>
        <w:rPr>
          <w:b/>
          <w:bCs/>
        </w:rPr>
        <w:t>Fiókom</w:t>
      </w:r>
      <w:r>
        <w:t>” szövegre kattintva érhetjük el az Admin panelt.</w:t>
      </w:r>
    </w:p>
    <w:p w:rsidR="00E46CA8" w:rsidRDefault="005B3F2D">
      <w:pPr>
        <w:pStyle w:val="Cmsor4"/>
      </w:pPr>
      <w:bookmarkStart w:id="94" w:name="funkciók"/>
      <w:bookmarkEnd w:id="93"/>
      <w:r>
        <w:t>Funkciók:</w:t>
      </w:r>
    </w:p>
    <w:p w:rsidR="00E46CA8" w:rsidRDefault="005B3F2D">
      <w:pPr>
        <w:pStyle w:val="FirstParagraph"/>
      </w:pPr>
      <w:r>
        <w:rPr>
          <w:b/>
          <w:bCs/>
        </w:rPr>
        <w:t>Irányítópult (Bal oldalon található az oldalsávon):</w:t>
      </w:r>
    </w:p>
    <w:p w:rsidR="00E46CA8" w:rsidRDefault="005B3F2D" w:rsidP="005B3F2D">
      <w:pPr>
        <w:numPr>
          <w:ilvl w:val="0"/>
          <w:numId w:val="146"/>
        </w:numPr>
      </w:pPr>
      <w:r>
        <w:t>Itt találhatóak az admin funkciók, amit csak az adminok látnak.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981337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:\Users\User\Desktop\kepek\AdminPanel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95" w:name="rendelések-kezelése-az-admin-panelen"/>
      <w:bookmarkEnd w:id="94"/>
      <w:r>
        <w:t>Rendelések kezelése az Admin Panelen</w:t>
      </w:r>
    </w:p>
    <w:p w:rsidR="00E46CA8" w:rsidRDefault="005B3F2D">
      <w:pPr>
        <w:pStyle w:val="FirstParagraph"/>
      </w:pPr>
      <w:r>
        <w:t>Ha belépünk az Admin panelre, vagy rákattintunk a bal oldali oldalsávon található „</w:t>
      </w:r>
      <w:r>
        <w:rPr>
          <w:b/>
          <w:bCs/>
        </w:rPr>
        <w:t>Rendelés</w:t>
      </w:r>
      <w:r>
        <w:rPr>
          <w:b/>
          <w:bCs/>
        </w:rPr>
        <w:t>ek</w:t>
      </w:r>
      <w:r>
        <w:t>” menüpontra, a középső részen megjelenik az összes beérkező rendelés. Ezek állapotát négyféleképpen módosíthatjuk:</w:t>
      </w:r>
    </w:p>
    <w:p w:rsidR="00E46CA8" w:rsidRDefault="005B3F2D" w:rsidP="005B3F2D">
      <w:pPr>
        <w:numPr>
          <w:ilvl w:val="0"/>
          <w:numId w:val="147"/>
        </w:numPr>
      </w:pPr>
      <w:r>
        <w:rPr>
          <w:b/>
          <w:bCs/>
        </w:rPr>
        <w:t>Kiszállítva</w:t>
      </w:r>
    </w:p>
    <w:p w:rsidR="00E46CA8" w:rsidRDefault="005B3F2D" w:rsidP="005B3F2D">
      <w:pPr>
        <w:numPr>
          <w:ilvl w:val="0"/>
          <w:numId w:val="147"/>
        </w:numPr>
      </w:pPr>
      <w:r>
        <w:rPr>
          <w:b/>
          <w:bCs/>
        </w:rPr>
        <w:t>Folyamatban</w:t>
      </w:r>
    </w:p>
    <w:p w:rsidR="00E46CA8" w:rsidRDefault="005B3F2D" w:rsidP="005B3F2D">
      <w:pPr>
        <w:numPr>
          <w:ilvl w:val="0"/>
          <w:numId w:val="147"/>
        </w:numPr>
      </w:pPr>
      <w:r>
        <w:rPr>
          <w:b/>
          <w:bCs/>
        </w:rPr>
        <w:t>Késik</w:t>
      </w:r>
    </w:p>
    <w:p w:rsidR="00E46CA8" w:rsidRDefault="005B3F2D" w:rsidP="005B3F2D">
      <w:pPr>
        <w:numPr>
          <w:ilvl w:val="0"/>
          <w:numId w:val="147"/>
        </w:numPr>
      </w:pPr>
      <w:r>
        <w:rPr>
          <w:b/>
          <w:bCs/>
        </w:rPr>
        <w:t>Törölve</w:t>
      </w:r>
    </w:p>
    <w:p w:rsidR="00E46CA8" w:rsidRDefault="005B3F2D">
      <w:pPr>
        <w:pStyle w:val="FirstParagraph"/>
      </w:pPr>
      <w:r>
        <w:t>Ezen kívül a rendeléseket véglegesen törölhetjük az adatbázisból a „</w:t>
      </w:r>
      <w:r>
        <w:rPr>
          <w:b/>
          <w:bCs/>
        </w:rPr>
        <w:t>Törlés</w:t>
      </w:r>
      <w:r>
        <w:t>” gomb segítségével.</w:t>
      </w:r>
    </w:p>
    <w:p w:rsidR="00E46CA8" w:rsidRDefault="005B3F2D">
      <w:pPr>
        <w:pStyle w:val="Cmsor4"/>
      </w:pPr>
      <w:bookmarkStart w:id="96" w:name="rendelések-szűrése"/>
      <w:bookmarkEnd w:id="95"/>
      <w:r>
        <w:t>Rendelések szűrése:</w:t>
      </w:r>
    </w:p>
    <w:p w:rsidR="00E46CA8" w:rsidRDefault="005B3F2D">
      <w:pPr>
        <w:pStyle w:val="FirstParagraph"/>
      </w:pPr>
      <w:r>
        <w:t>A „</w:t>
      </w:r>
      <w:r>
        <w:rPr>
          <w:b/>
          <w:bCs/>
        </w:rPr>
        <w:t>Rendelések szűrése:</w:t>
      </w:r>
      <w:r>
        <w:t xml:space="preserve">” lehetőségnél ki tudjuk választani, hogy melyik rendelési állapotot jelenítse meg. Ha nem található rendelés, akkor a következő üzenet jelenik meg: 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3981401"/>
            <wp:effectExtent l="0" t="0" r="0" b="0"/>
            <wp:docPr id="131" name="Picture" descr="AdminPanelNinc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C:\Users\User\Desktop\kepek\AdminPanelNinc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1. Termékek kezelése:</w:t>
      </w:r>
    </w:p>
    <w:p w:rsidR="00E46CA8" w:rsidRDefault="005B3F2D" w:rsidP="005B3F2D">
      <w:pPr>
        <w:numPr>
          <w:ilvl w:val="0"/>
          <w:numId w:val="148"/>
        </w:numPr>
      </w:pPr>
      <w:r>
        <w:rPr>
          <w:b/>
          <w:bCs/>
        </w:rPr>
        <w:t>Termék létrehozása:</w:t>
      </w:r>
      <w:r>
        <w:t xml:space="preserve"> Új termékek tudunk h</w:t>
      </w:r>
      <w:r>
        <w:t>ozzáadni a webshopunkhoz a következők kitöltésével: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176862"/>
            <wp:effectExtent l="0" t="0" r="0" b="0"/>
            <wp:docPr id="134" name="Picture" descr="TermekHozzaad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C:\Users\User\Desktop\kepek\TermekHozzaad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Termékek</w:t>
      </w:r>
      <w:r>
        <w:t>: Az összes meglévő termék megtekintése, módosítása vagy törlése, illetve statisztikai adatokat is ezen a felületen láthatjuk:</w:t>
      </w:r>
    </w:p>
    <w:p w:rsidR="00E46CA8" w:rsidRDefault="005B3F2D" w:rsidP="005B3F2D">
      <w:pPr>
        <w:numPr>
          <w:ilvl w:val="0"/>
          <w:numId w:val="149"/>
        </w:numPr>
      </w:pPr>
      <w:r>
        <w:t>A termék árát,</w:t>
      </w:r>
    </w:p>
    <w:p w:rsidR="00E46CA8" w:rsidRDefault="005B3F2D" w:rsidP="005B3F2D">
      <w:pPr>
        <w:numPr>
          <w:ilvl w:val="0"/>
          <w:numId w:val="149"/>
        </w:numPr>
      </w:pPr>
      <w:r>
        <w:t>Az adott termékből értékesített mennyiséget,</w:t>
      </w:r>
    </w:p>
    <w:p w:rsidR="00E46CA8" w:rsidRDefault="005B3F2D" w:rsidP="005B3F2D">
      <w:pPr>
        <w:numPr>
          <w:ilvl w:val="0"/>
          <w:numId w:val="149"/>
        </w:numPr>
      </w:pPr>
      <w:r>
        <w:t>Az adot</w:t>
      </w:r>
      <w:r>
        <w:t>t termékből származó bevételt: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123803"/>
            <wp:effectExtent l="0" t="0" r="0" b="0"/>
            <wp:docPr id="1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C:\Users\User\Desktop\kepek\Termekek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t>Így néz ki, ha módosítani szeretnénk egy terméket (terméknél a kék ikonra kattintva tudjuk ezt megtenni)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3783365"/>
            <wp:effectExtent l="0" t="0" r="0" b="0"/>
            <wp:docPr id="1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C:\Users\User\Desktop\kepek\TermekModosita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2. Termékkategóriák kezelése:</w:t>
      </w:r>
    </w:p>
    <w:p w:rsidR="00E46CA8" w:rsidRDefault="005B3F2D" w:rsidP="005B3F2D">
      <w:pPr>
        <w:numPr>
          <w:ilvl w:val="0"/>
          <w:numId w:val="150"/>
        </w:numPr>
      </w:pPr>
      <w:r>
        <w:rPr>
          <w:b/>
          <w:bCs/>
        </w:rPr>
        <w:t>Termékkategória létrehozása:</w:t>
      </w:r>
      <w:r>
        <w:t xml:space="preserve"> Új kategóriák hozzáadása a termékek rendszerezéséhez: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49796"/>
            <wp:effectExtent l="0" t="0" r="0" b="0"/>
            <wp:docPr id="143" name="Picture" descr="TermekKategor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C:\Users\User\Desktop\kepek\TermekKategori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Termékkategóriák:</w:t>
      </w:r>
      <w:r>
        <w:t xml:space="preserve"> Az összes meglévő kategória megtekintése, módosítása vagy törlése, illetve statisztikai adatokat is ezen a felületen láthatjuk:</w:t>
      </w:r>
    </w:p>
    <w:p w:rsidR="00E46CA8" w:rsidRDefault="005B3F2D" w:rsidP="005B3F2D">
      <w:pPr>
        <w:numPr>
          <w:ilvl w:val="0"/>
          <w:numId w:val="151"/>
        </w:numPr>
      </w:pPr>
      <w:r>
        <w:t>A kategóriák eladások számát,</w:t>
      </w:r>
    </w:p>
    <w:p w:rsidR="00E46CA8" w:rsidRDefault="005B3F2D" w:rsidP="005B3F2D">
      <w:pPr>
        <w:numPr>
          <w:ilvl w:val="0"/>
          <w:numId w:val="151"/>
        </w:numPr>
      </w:pPr>
      <w:r>
        <w:t>Az adott kategóriából származó bevételt.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87442"/>
            <wp:effectExtent l="0" t="0" r="0" b="0"/>
            <wp:docPr id="146" name="Picture" descr="TermekKategoria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C:\Users\User\Desktop\kepek\TermekKategoria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3. Saját fiók:</w:t>
      </w:r>
    </w:p>
    <w:p w:rsidR="00E46CA8" w:rsidRDefault="005B3F2D">
      <w:pPr>
        <w:pStyle w:val="Szvegtrzs"/>
      </w:pPr>
      <w:r>
        <w:t>Itt tudjuk megnézni „R</w:t>
      </w:r>
      <w:r>
        <w:t>endelések” lehetőséget, illetve itt tudunk kijelentkezni a „Kijelentkezés” lehetőséggel.</w:t>
      </w:r>
    </w:p>
    <w:p w:rsidR="00E46CA8" w:rsidRDefault="005B3F2D">
      <w:pPr>
        <w:pStyle w:val="Szvegtrzs"/>
      </w:pPr>
      <w:r>
        <w:t>Rendelések:</w:t>
      </w:r>
    </w:p>
    <w:p w:rsidR="00E46CA8" w:rsidRDefault="005B3F2D">
      <w:pPr>
        <w:pStyle w:val="Szvegtrzs"/>
      </w:pPr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5334000" cy="3817828"/>
            <wp:effectExtent l="0" t="0" r="0" b="0"/>
            <wp:docPr id="149" name="Picture" descr="Rendelesek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C:\Users\User\Desktop\kepek\Rendelese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r>
        <w:pict>
          <v:rect id="_x0000_i1689" style="width:0;height:1.5pt" o:hralign="center" o:hrstd="t" o:hr="t"/>
        </w:pict>
      </w:r>
    </w:p>
    <w:p w:rsidR="00E46CA8" w:rsidRDefault="005B3F2D">
      <w:pPr>
        <w:pStyle w:val="Cmsor2"/>
      </w:pPr>
      <w:bookmarkStart w:id="97" w:name="X69be7d88d91d191c9431f1319afcec632517052"/>
      <w:bookmarkEnd w:id="91"/>
      <w:bookmarkEnd w:id="96"/>
      <w:r>
        <w:t xml:space="preserve">2.7 </w:t>
      </w:r>
      <w:hyperlink w:anchor="jovobeli-fejlesztesi-lehetosegek">
        <w:r>
          <w:rPr>
            <w:rStyle w:val="Hiperhivatkozs"/>
          </w:rPr>
          <w:t>Jövőbeli Fejlesztési Lehetőségek</w:t>
        </w:r>
      </w:hyperlink>
      <w:r>
        <w:t xml:space="preserve"> </w:t>
      </w:r>
    </w:p>
    <w:p w:rsidR="00E46CA8" w:rsidRDefault="005B3F2D">
      <w:pPr>
        <w:pStyle w:val="FirstParagraph"/>
      </w:pPr>
      <w:r>
        <w:t>A PureLine webshop fejlesztése közben számos ötlet jutott</w:t>
      </w:r>
      <w:r>
        <w:t xml:space="preserve"> eszünkbe, amelyekkel a jövőben továbbfejleszthetjük az oldalt, hogy még élvezetesebb és felhasználóbarátabb legyen: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Továbbfejlesztett keresőmotor</w:t>
      </w:r>
      <w:r>
        <w:t>: Kategóriák és szűrők bevezetése, például szín, méret alapján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Hűségprogram</w:t>
      </w:r>
      <w:r>
        <w:t>: Pontgyűjtő rendszerek és exkluzí</w:t>
      </w:r>
      <w:r>
        <w:t>v kedvezmények a visszatérő vásárlók számára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E-mail funkciók bevezetése</w:t>
      </w:r>
      <w:r>
        <w:t xml:space="preserve">: Az alapvető e-mail támogatás megvalósítása, például jelszó-visszaállítási lehetőség és rendelés-visszaigazolások küldése, amely később kiterjeszthető kosárelhagyási értesítésekre és </w:t>
      </w:r>
      <w:r>
        <w:t>szezonális ajánlatokra is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Dinamikus termékértékelés és vélemények</w:t>
      </w:r>
      <w:r>
        <w:t>: Lehetőség a vásárlók számára, hogy véleményüket közvetlenül a termékoldalon hagyják, és ezek valós időben megjelenjenek az oldalon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Többnyelvű támogatás</w:t>
      </w:r>
      <w:r>
        <w:t>: A webshop különböző nyelveken való elérhetősége a nemzetközi piacok elérése érdekében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lastRenderedPageBreak/>
        <w:t>Többféle fizetési opció támogatása</w:t>
      </w:r>
      <w:r>
        <w:t>: Bankkártyás fizetés, utánvét, digitális pénztárcák (pl. PayPal, Revolut)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Szállítási opciók bővítése</w:t>
      </w:r>
      <w:r>
        <w:t>: Gyorsított kézbesítés, személ</w:t>
      </w:r>
      <w:r>
        <w:t>yes átvétel, csomagautomata szolgáltatások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Csomag nyomon követése</w:t>
      </w:r>
      <w:r>
        <w:t>: Integráció futárszolgálatokkal, hogy a vásárlók valós időben láthassák rendelésük állapotát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Egyszerű regisztráció és belépés</w:t>
      </w:r>
      <w:r>
        <w:t>: E-mail, Facebook vagy Google-fiókkal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Kategóriák és alkategór</w:t>
      </w:r>
      <w:r>
        <w:rPr>
          <w:b/>
          <w:bCs/>
        </w:rPr>
        <w:t>iák bővítése</w:t>
      </w:r>
      <w:r>
        <w:t>: Könnyebb navigáció érdekében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Raktárkészlet valós idejű megjelenítése</w:t>
      </w:r>
      <w:r>
        <w:t>: Termékek elérhetőségének pontos állapota.</w:t>
      </w:r>
    </w:p>
    <w:p w:rsidR="00E46CA8" w:rsidRDefault="005B3F2D" w:rsidP="005B3F2D">
      <w:pPr>
        <w:numPr>
          <w:ilvl w:val="0"/>
          <w:numId w:val="152"/>
        </w:numPr>
      </w:pPr>
      <w:r>
        <w:rPr>
          <w:b/>
          <w:bCs/>
        </w:rPr>
        <w:t>Méretválasztási lehetőség</w:t>
      </w:r>
      <w:r>
        <w:t>: Olyan funkció bevezetése, amely lehetővé teszi a vásárlók számára, hogy a termékekhez elérhető méretek</w:t>
      </w:r>
      <w:r>
        <w:t xml:space="preserve"> közül könnyen kiválasszák a számukra megfelelőt a termékoldalon.</w:t>
      </w:r>
    </w:p>
    <w:p w:rsidR="00E46CA8" w:rsidRDefault="005B3F2D">
      <w:pPr>
        <w:pStyle w:val="Cmsor2"/>
      </w:pPr>
      <w:bookmarkStart w:id="98" w:name="X50623c718761ede548b76336562c5a67fde5ac3"/>
      <w:bookmarkEnd w:id="97"/>
      <w:r>
        <w:t xml:space="preserve">2.8 </w:t>
      </w:r>
      <w:hyperlink w:anchor="felmerult-kihivások">
        <w:r>
          <w:rPr>
            <w:rStyle w:val="Hiperhivatkozs"/>
          </w:rPr>
          <w:t>Felmerült Kihívások</w:t>
        </w:r>
      </w:hyperlink>
      <w:r>
        <w:t xml:space="preserve"> </w:t>
      </w:r>
    </w:p>
    <w:p w:rsidR="00E46CA8" w:rsidRDefault="005B3F2D">
      <w:pPr>
        <w:pStyle w:val="FirstParagraph"/>
      </w:pPr>
      <w:r>
        <w:t>A PureLine webshop fejlesztése során rengeteg kihívással kellett szembenéznünk, amelyek rengeteg időt emésztettek fel. A ki</w:t>
      </w:r>
      <w:r>
        <w:t>hívások megoldása nagyon fontos volt a projekt előrehaladása szempontjából. Az alábbiakban részletezzük a legjelentősebb problémákat:</w:t>
      </w:r>
    </w:p>
    <w:p w:rsidR="00E46CA8" w:rsidRDefault="005B3F2D" w:rsidP="005B3F2D">
      <w:pPr>
        <w:numPr>
          <w:ilvl w:val="0"/>
          <w:numId w:val="153"/>
        </w:numPr>
      </w:pPr>
      <w:r>
        <w:rPr>
          <w:b/>
          <w:bCs/>
        </w:rPr>
        <w:t>Felhasználói élmény optimalizálása</w:t>
      </w:r>
    </w:p>
    <w:p w:rsidR="00E46CA8" w:rsidRDefault="005B3F2D" w:rsidP="005B3F2D">
      <w:pPr>
        <w:numPr>
          <w:ilvl w:val="1"/>
          <w:numId w:val="154"/>
        </w:numPr>
      </w:pPr>
      <w:r>
        <w:rPr>
          <w:b/>
          <w:bCs/>
        </w:rPr>
        <w:t>Probléma</w:t>
      </w:r>
      <w:r>
        <w:t>: Az oldal mobilbarát kialakítása és reszponzív megjelenése kezdetben nem volt tökéletes, ami negatívan befolyásolta a mobilos böngészést.</w:t>
      </w:r>
    </w:p>
    <w:p w:rsidR="00E46CA8" w:rsidRDefault="005B3F2D" w:rsidP="005B3F2D">
      <w:pPr>
        <w:numPr>
          <w:ilvl w:val="1"/>
          <w:numId w:val="154"/>
        </w:numPr>
      </w:pPr>
      <w:r>
        <w:rPr>
          <w:b/>
          <w:bCs/>
        </w:rPr>
        <w:t>Megoldás</w:t>
      </w:r>
      <w:r>
        <w:t>: A Bootstrap keretrendszer használatával sikerült reszponzívvá alakítanunk a design-t.</w:t>
      </w:r>
    </w:p>
    <w:p w:rsidR="00E46CA8" w:rsidRDefault="005B3F2D" w:rsidP="005B3F2D">
      <w:pPr>
        <w:numPr>
          <w:ilvl w:val="0"/>
          <w:numId w:val="153"/>
        </w:numPr>
      </w:pPr>
      <w:r>
        <w:rPr>
          <w:b/>
          <w:bCs/>
        </w:rPr>
        <w:t>Bejelentkezés és regi</w:t>
      </w:r>
      <w:r>
        <w:rPr>
          <w:b/>
          <w:bCs/>
        </w:rPr>
        <w:t>sztráció</w:t>
      </w:r>
    </w:p>
    <w:p w:rsidR="00E46CA8" w:rsidRDefault="005B3F2D" w:rsidP="005B3F2D">
      <w:pPr>
        <w:numPr>
          <w:ilvl w:val="1"/>
          <w:numId w:val="155"/>
        </w:numPr>
      </w:pPr>
      <w:r>
        <w:rPr>
          <w:b/>
          <w:bCs/>
        </w:rPr>
        <w:t>Probléma</w:t>
      </w:r>
      <w:r>
        <w:t>: Kezdetben a felhasználói bejelentkezési és regisztrációs folyamat nem volt kellően biztonságos és felhasználóbarát, ami a vásárlók számára kényelmetlenséget okozott.</w:t>
      </w:r>
    </w:p>
    <w:p w:rsidR="00E46CA8" w:rsidRDefault="005B3F2D" w:rsidP="005B3F2D">
      <w:pPr>
        <w:numPr>
          <w:ilvl w:val="1"/>
          <w:numId w:val="155"/>
        </w:numPr>
      </w:pPr>
      <w:r>
        <w:rPr>
          <w:b/>
          <w:bCs/>
        </w:rPr>
        <w:t>Megoldás</w:t>
      </w:r>
      <w:r>
        <w:t>: A bejelentkezési és regisztrációs rendszert biztonságosabbá t</w:t>
      </w:r>
      <w:r>
        <w:t>ettük titkosított jelszókezeléssel és egyszerűsítettük a felhasználói élményt.</w:t>
      </w:r>
    </w:p>
    <w:p w:rsidR="00E46CA8" w:rsidRDefault="005B3F2D" w:rsidP="005B3F2D">
      <w:pPr>
        <w:numPr>
          <w:ilvl w:val="0"/>
          <w:numId w:val="153"/>
        </w:numPr>
      </w:pPr>
      <w:r>
        <w:rPr>
          <w:b/>
          <w:bCs/>
        </w:rPr>
        <w:t>Adatbázis kezelése</w:t>
      </w:r>
    </w:p>
    <w:p w:rsidR="00E46CA8" w:rsidRDefault="005B3F2D" w:rsidP="005B3F2D">
      <w:pPr>
        <w:numPr>
          <w:ilvl w:val="1"/>
          <w:numId w:val="156"/>
        </w:numPr>
      </w:pPr>
      <w:r>
        <w:rPr>
          <w:b/>
          <w:bCs/>
        </w:rPr>
        <w:t>Probléma</w:t>
      </w:r>
      <w:r>
        <w:t>: Az adatbázis kezdetben nem volt optimálisan felépítve, ami lassította az oldal betöltési idejét és a keresési funkciókat.</w:t>
      </w:r>
    </w:p>
    <w:p w:rsidR="00E46CA8" w:rsidRDefault="005B3F2D" w:rsidP="005B3F2D">
      <w:pPr>
        <w:numPr>
          <w:ilvl w:val="1"/>
          <w:numId w:val="156"/>
        </w:numPr>
      </w:pPr>
      <w:r>
        <w:rPr>
          <w:b/>
          <w:bCs/>
        </w:rPr>
        <w:t>Megoldás</w:t>
      </w:r>
      <w:r>
        <w:t>: Az adatbázis str</w:t>
      </w:r>
      <w:r>
        <w:t>uktúráját optimalizáltuk, így gyorsabb adatlekérést és jobb teljesítményt érhettünk el.</w:t>
      </w:r>
    </w:p>
    <w:p w:rsidR="00E46CA8" w:rsidRDefault="005B3F2D" w:rsidP="005B3F2D">
      <w:pPr>
        <w:numPr>
          <w:ilvl w:val="0"/>
          <w:numId w:val="153"/>
        </w:numPr>
      </w:pPr>
      <w:r>
        <w:rPr>
          <w:b/>
          <w:bCs/>
        </w:rPr>
        <w:lastRenderedPageBreak/>
        <w:t>Kosár és vásárlási folyamat</w:t>
      </w:r>
    </w:p>
    <w:p w:rsidR="00E46CA8" w:rsidRDefault="005B3F2D" w:rsidP="005B3F2D">
      <w:pPr>
        <w:numPr>
          <w:ilvl w:val="1"/>
          <w:numId w:val="157"/>
        </w:numPr>
      </w:pPr>
      <w:r>
        <w:rPr>
          <w:b/>
          <w:bCs/>
        </w:rPr>
        <w:t>Probléma</w:t>
      </w:r>
      <w:r>
        <w:t>: A vásárlási folyamat nem volt kellően gördülékeny, és a kosár nem frissült automatikusan.</w:t>
      </w:r>
    </w:p>
    <w:p w:rsidR="00E46CA8" w:rsidRDefault="005B3F2D" w:rsidP="005B3F2D">
      <w:pPr>
        <w:numPr>
          <w:ilvl w:val="1"/>
          <w:numId w:val="157"/>
        </w:numPr>
      </w:pPr>
      <w:r>
        <w:rPr>
          <w:b/>
          <w:bCs/>
        </w:rPr>
        <w:t>Megoldás</w:t>
      </w:r>
      <w:r>
        <w:t>: A kosár funkció dinamikus fris</w:t>
      </w:r>
      <w:r>
        <w:t>sítésével és a vásárlási folyamat egyszerűsítésével sikerült megoldani. A vásárlók most már könnyedén módosíthatják kosarukat, és gyorsan átválthatnak a pénztárhoz.</w:t>
      </w:r>
    </w:p>
    <w:p w:rsidR="00E46CA8" w:rsidRDefault="005B3F2D">
      <w:pPr>
        <w:pStyle w:val="Cmsor2"/>
      </w:pPr>
      <w:bookmarkStart w:id="99" w:name="X075d0422e099b530649c81eca32d23ae91bc12a"/>
      <w:bookmarkEnd w:id="98"/>
      <w:r>
        <w:t xml:space="preserve">2.9 </w:t>
      </w:r>
      <w:hyperlink w:anchor="teszt-dokumentacio">
        <w:r>
          <w:rPr>
            <w:rStyle w:val="Hiperhivatkozs"/>
          </w:rPr>
          <w:t>Teszt Dokumentáció</w:t>
        </w:r>
      </w:hyperlink>
    </w:p>
    <w:p w:rsidR="00E46CA8" w:rsidRDefault="005B3F2D">
      <w:pPr>
        <w:pStyle w:val="Cmsor3"/>
      </w:pPr>
      <w:bookmarkStart w:id="100" w:name="Xff3bf15f3e6ba8ce92108bb9f1b74cada0e569d"/>
      <w:r>
        <w:t>2.9.1 Tesztelés célja</w:t>
      </w:r>
    </w:p>
    <w:p w:rsidR="00E46CA8" w:rsidRDefault="005B3F2D">
      <w:pPr>
        <w:pStyle w:val="FirstParagraph"/>
      </w:pPr>
      <w:r>
        <w:t>A bej</w:t>
      </w:r>
      <w:r>
        <w:t>elentkezési és regisztrációs funkciók helyes működésének ellenőrzése, különös tekintettel a hibás adatok kezelésére. A teszt célja biztosítani, hogy a rendszer megfelelő hibakezelést nyújtson, és ne engedje a hibás vagy hiányos adatokkal történő bejelentke</w:t>
      </w:r>
      <w:r>
        <w:t>zést vagy regisztrációt a weboldalra, hiszen bejelentkezés nélkül a felhasználók nem tudnak vásárolni, ez a weboldal helyes működése szempontjából kulcsfontosságú pont. Emellett a sikeres bejelentkezés és regisztráció működését is teszteljük.</w:t>
      </w:r>
    </w:p>
    <w:p w:rsidR="00E46CA8" w:rsidRDefault="005B3F2D">
      <w:pPr>
        <w:pStyle w:val="Cmsor3"/>
      </w:pPr>
      <w:bookmarkStart w:id="101" w:name="X1be62f3165b5386a079bdfaec970d4e85494707"/>
      <w:bookmarkEnd w:id="100"/>
      <w:r>
        <w:t>2.9.2 Tesztel</w:t>
      </w:r>
      <w:r>
        <w:t>ési módszer</w:t>
      </w:r>
    </w:p>
    <w:p w:rsidR="00E46CA8" w:rsidRDefault="005B3F2D">
      <w:pPr>
        <w:pStyle w:val="FirstParagraph"/>
      </w:pPr>
      <w:r>
        <w:t>A rendszer működésének ellenőrzésére funkcionális tesztelést alkalmaztunk. A cél annak biztosítása, hogy az alkalmazás minden funkciója a tervezett módon működjön, és a felhasználói interakciók a megfelelő választ eredményezzék. A tesztelés sor</w:t>
      </w:r>
      <w:r>
        <w:t>án az alábbiakat vizsgáltuk:</w:t>
      </w:r>
    </w:p>
    <w:p w:rsidR="00E46CA8" w:rsidRDefault="005B3F2D" w:rsidP="005B3F2D">
      <w:pPr>
        <w:numPr>
          <w:ilvl w:val="0"/>
          <w:numId w:val="158"/>
        </w:numPr>
      </w:pPr>
      <w:r>
        <w:t>A bejelentkezési és regisztrációs folyamatokat érvényes és érvénytelen bemeneti adatokkal.</w:t>
      </w:r>
    </w:p>
    <w:p w:rsidR="00E46CA8" w:rsidRDefault="005B3F2D" w:rsidP="005B3F2D">
      <w:pPr>
        <w:numPr>
          <w:ilvl w:val="0"/>
          <w:numId w:val="158"/>
        </w:numPr>
      </w:pPr>
      <w:r>
        <w:t>Hibás adatok kezelését, és a rendszer által visszaadott hibaüzeneteket.</w:t>
      </w:r>
    </w:p>
    <w:p w:rsidR="00E46CA8" w:rsidRDefault="005B3F2D" w:rsidP="005B3F2D">
      <w:pPr>
        <w:numPr>
          <w:ilvl w:val="0"/>
          <w:numId w:val="158"/>
        </w:numPr>
      </w:pPr>
      <w:r>
        <w:t>A sikeres műveletek, például sikeres bejelentkezés és regisztrác</w:t>
      </w:r>
      <w:r>
        <w:t>ió működését.</w:t>
      </w:r>
    </w:p>
    <w:p w:rsidR="00E46CA8" w:rsidRDefault="005B3F2D">
      <w:pPr>
        <w:pStyle w:val="Cmsor3"/>
      </w:pPr>
      <w:bookmarkStart w:id="102" w:name="X2b8387e48b5149c8d87cf98b94f2dfeb900be60"/>
      <w:bookmarkEnd w:id="101"/>
      <w:r>
        <w:t xml:space="preserve">2.9.3 </w:t>
      </w:r>
      <w:hyperlink w:anchor="Funkcionalis-teszteles alkalmazasa">
        <w:r>
          <w:rPr>
            <w:rStyle w:val="Hiperhivatkozs"/>
          </w:rPr>
          <w:t>Funkcionális tesztelés alkalmazása</w:t>
        </w:r>
      </w:hyperlink>
    </w:p>
    <w:p w:rsidR="00E46CA8" w:rsidRDefault="005B3F2D">
      <w:pPr>
        <w:pStyle w:val="FirstParagraph"/>
      </w:pPr>
      <w:r>
        <w:t>A funkcionális tesztelés során a rendszer funkcióit az elvárt viselkedés alapján teszteltük, és biztosítottuk, hogy a következő szempontok minde</w:t>
      </w:r>
      <w:r>
        <w:t>gyike megfeleljen a követelményeknek:</w:t>
      </w:r>
    </w:p>
    <w:p w:rsidR="00E46CA8" w:rsidRDefault="005B3F2D" w:rsidP="005B3F2D">
      <w:pPr>
        <w:numPr>
          <w:ilvl w:val="0"/>
          <w:numId w:val="159"/>
        </w:numPr>
      </w:pPr>
      <w:r>
        <w:rPr>
          <w:b/>
          <w:bCs/>
        </w:rPr>
        <w:t>Pozitív tesztelés</w:t>
      </w:r>
      <w:r>
        <w:t>: A rendszer helyes működését teszteltük érvényes adatok bevitele esetén (pl. helyes email és jelszó).</w:t>
      </w:r>
    </w:p>
    <w:p w:rsidR="00E46CA8" w:rsidRDefault="005B3F2D" w:rsidP="005B3F2D">
      <w:pPr>
        <w:numPr>
          <w:ilvl w:val="0"/>
          <w:numId w:val="159"/>
        </w:numPr>
      </w:pPr>
      <w:r>
        <w:rPr>
          <w:b/>
          <w:bCs/>
        </w:rPr>
        <w:t>Negatív tesztelés</w:t>
      </w:r>
      <w:r>
        <w:t>: A rendszer reagálását teszteltük hibás vagy érvénytelen adatok esetén (pl. helytelen email vagy jelszó, hiányzó mezők).</w:t>
      </w:r>
    </w:p>
    <w:p w:rsidR="00E46CA8" w:rsidRDefault="005B3F2D">
      <w:pPr>
        <w:pStyle w:val="Cmsor3"/>
      </w:pPr>
      <w:bookmarkStart w:id="103" w:name="Xf4e57ebb23fb23c1efb4f6263a257c376d6f6d5"/>
      <w:bookmarkEnd w:id="102"/>
      <w:r>
        <w:lastRenderedPageBreak/>
        <w:t xml:space="preserve">2.9.4 </w:t>
      </w:r>
      <w:hyperlink w:anchor="Tesztelesi-lepesek">
        <w:r>
          <w:rPr>
            <w:rStyle w:val="Hiperhivatkozs"/>
          </w:rPr>
          <w:t>Tesztelési lépések</w:t>
        </w:r>
      </w:hyperlink>
    </w:p>
    <w:p w:rsidR="00E46CA8" w:rsidRDefault="005B3F2D">
      <w:pPr>
        <w:pStyle w:val="Cmsor4"/>
      </w:pPr>
      <w:bookmarkStart w:id="104" w:name="X93644ca49f485ff6d327bbd668bdc5b153735b4"/>
      <w:r>
        <w:t>1. Bejelentkezés funkció tesztelése</w:t>
      </w:r>
    </w:p>
    <w:p w:rsidR="00E46CA8" w:rsidRDefault="005B3F2D">
      <w:pPr>
        <w:pStyle w:val="Cmsor5"/>
      </w:pPr>
      <w:bookmarkStart w:id="105" w:name="tesztelési-forgatókönyvek"/>
      <w:r>
        <w:t>Tesztelési forgatókönyvek:</w:t>
      </w:r>
    </w:p>
    <w:p w:rsidR="00E46CA8" w:rsidRDefault="005B3F2D" w:rsidP="005B3F2D">
      <w:pPr>
        <w:numPr>
          <w:ilvl w:val="0"/>
          <w:numId w:val="160"/>
        </w:numPr>
      </w:pPr>
      <w:r>
        <w:rPr>
          <w:b/>
          <w:bCs/>
        </w:rPr>
        <w:t>TC1.1</w:t>
      </w:r>
      <w:r>
        <w:t>: Helytelen email-cím és jelszó.</w:t>
      </w:r>
    </w:p>
    <w:p w:rsidR="00E46CA8" w:rsidRDefault="005B3F2D" w:rsidP="005B3F2D">
      <w:pPr>
        <w:numPr>
          <w:ilvl w:val="0"/>
          <w:numId w:val="160"/>
        </w:numPr>
      </w:pPr>
      <w:r>
        <w:rPr>
          <w:b/>
          <w:bCs/>
        </w:rPr>
        <w:t>TC1.2</w:t>
      </w:r>
      <w:r>
        <w:t>: Létező email-cím helytelen jelszóval.</w:t>
      </w:r>
    </w:p>
    <w:p w:rsidR="00E46CA8" w:rsidRDefault="005B3F2D" w:rsidP="005B3F2D">
      <w:pPr>
        <w:numPr>
          <w:ilvl w:val="0"/>
          <w:numId w:val="160"/>
        </w:numPr>
      </w:pPr>
      <w:r>
        <w:rPr>
          <w:b/>
          <w:bCs/>
        </w:rPr>
        <w:t>TC1.3</w:t>
      </w:r>
      <w:r>
        <w:t>: Hiányzó email-cím vagy jelszó.</w:t>
      </w:r>
    </w:p>
    <w:p w:rsidR="00E46CA8" w:rsidRDefault="005B3F2D" w:rsidP="005B3F2D">
      <w:pPr>
        <w:numPr>
          <w:ilvl w:val="0"/>
          <w:numId w:val="160"/>
        </w:numPr>
      </w:pPr>
      <w:r>
        <w:rPr>
          <w:b/>
          <w:bCs/>
        </w:rPr>
        <w:t>TC1.4</w:t>
      </w:r>
      <w:r>
        <w:t>: Sikeres bejelentkezés helyes email-cím és jelszó esetén.</w:t>
      </w:r>
    </w:p>
    <w:p w:rsidR="00E46CA8" w:rsidRDefault="005B3F2D">
      <w:pPr>
        <w:pStyle w:val="Cmsor5"/>
      </w:pPr>
      <w:bookmarkStart w:id="106" w:name="elvárt-eredmény"/>
      <w:bookmarkEnd w:id="105"/>
      <w:r>
        <w:t>Elvárt eredmény:</w:t>
      </w:r>
    </w:p>
    <w:p w:rsidR="00E46CA8" w:rsidRDefault="005B3F2D" w:rsidP="005B3F2D">
      <w:pPr>
        <w:numPr>
          <w:ilvl w:val="0"/>
          <w:numId w:val="161"/>
        </w:numPr>
      </w:pPr>
      <w:r>
        <w:t>A rendszer hibát jelez hibás adatok esetén, és nem lép tová</w:t>
      </w:r>
      <w:r>
        <w:t>bb a főoldalra.</w:t>
      </w:r>
    </w:p>
    <w:p w:rsidR="00E46CA8" w:rsidRDefault="005B3F2D" w:rsidP="005B3F2D">
      <w:pPr>
        <w:numPr>
          <w:ilvl w:val="0"/>
          <w:numId w:val="161"/>
        </w:numPr>
      </w:pPr>
      <w:r>
        <w:t>Sikeres bejelentkezés esetén a felhasználót átirányítja a felhasználói fiók oldalára.</w:t>
      </w:r>
    </w:p>
    <w:p w:rsidR="00E46CA8" w:rsidRDefault="005B3F2D">
      <w:pPr>
        <w:pStyle w:val="Cmsor5"/>
      </w:pPr>
      <w:bookmarkStart w:id="107" w:name="tesztpéldák"/>
      <w:bookmarkEnd w:id="106"/>
      <w:r>
        <w:t>Tesztpéldák:</w:t>
      </w:r>
    </w:p>
    <w:p w:rsidR="00E46CA8" w:rsidRDefault="005B3F2D">
      <w:pPr>
        <w:pStyle w:val="Cmsor5"/>
      </w:pPr>
      <w:bookmarkStart w:id="108" w:name="Xd223798571149ed9953e725db53b9c73e8a58ec"/>
      <w:bookmarkEnd w:id="107"/>
      <w:r>
        <w:t>Teszt 1 - Bejelentkezés helytelen email-cím és jelszóval</w:t>
      </w:r>
    </w:p>
    <w:p w:rsidR="00E46CA8" w:rsidRDefault="005B3F2D" w:rsidP="005B3F2D">
      <w:pPr>
        <w:numPr>
          <w:ilvl w:val="0"/>
          <w:numId w:val="162"/>
        </w:numPr>
      </w:pPr>
      <w:r>
        <w:rPr>
          <w:b/>
          <w:bCs/>
        </w:rPr>
        <w:t>Teszt azonosító</w:t>
      </w:r>
      <w:r>
        <w:t>: TC1.1</w:t>
      </w:r>
    </w:p>
    <w:p w:rsidR="00E46CA8" w:rsidRDefault="005B3F2D" w:rsidP="005B3F2D">
      <w:pPr>
        <w:numPr>
          <w:ilvl w:val="0"/>
          <w:numId w:val="162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63"/>
        </w:numPr>
      </w:pPr>
      <w:r>
        <w:t xml:space="preserve">Email: </w:t>
      </w:r>
      <w:hyperlink r:id="rId18">
        <w:r>
          <w:rPr>
            <w:rStyle w:val="Hiperhivatkozs"/>
          </w:rPr>
          <w:t>admi@gmail.com</w:t>
        </w:r>
      </w:hyperlink>
    </w:p>
    <w:p w:rsidR="00E46CA8" w:rsidRDefault="005B3F2D" w:rsidP="005B3F2D">
      <w:pPr>
        <w:numPr>
          <w:ilvl w:val="1"/>
          <w:numId w:val="163"/>
        </w:numPr>
      </w:pPr>
      <w:r>
        <w:t>Jelszó: 123</w:t>
      </w:r>
    </w:p>
    <w:p w:rsidR="00E46CA8" w:rsidRDefault="005B3F2D" w:rsidP="005B3F2D">
      <w:pPr>
        <w:numPr>
          <w:ilvl w:val="0"/>
          <w:numId w:val="162"/>
        </w:numPr>
      </w:pPr>
      <w:r>
        <w:rPr>
          <w:b/>
          <w:bCs/>
        </w:rPr>
        <w:t>Tesztelt funkció</w:t>
      </w:r>
      <w:r>
        <w:t>: Bejelentkezés</w:t>
      </w:r>
    </w:p>
    <w:p w:rsidR="00E46CA8" w:rsidRDefault="005B3F2D" w:rsidP="005B3F2D">
      <w:pPr>
        <w:numPr>
          <w:ilvl w:val="0"/>
          <w:numId w:val="162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64"/>
        </w:numPr>
      </w:pPr>
      <w:r>
        <w:t>Hibaüzenet jelenik meg: „Hibás email cím vagy jelszó.”</w:t>
      </w:r>
    </w:p>
    <w:p w:rsidR="00E46CA8" w:rsidRDefault="005B3F2D" w:rsidP="005B3F2D">
      <w:pPr>
        <w:numPr>
          <w:ilvl w:val="1"/>
          <w:numId w:val="164"/>
        </w:numPr>
      </w:pPr>
      <w:r>
        <w:t>A felhasználó nem tud bejelentkezni.</w:t>
      </w:r>
    </w:p>
    <w:p w:rsidR="00E46CA8" w:rsidRDefault="005B3F2D" w:rsidP="005B3F2D">
      <w:pPr>
        <w:numPr>
          <w:ilvl w:val="0"/>
          <w:numId w:val="162"/>
        </w:numPr>
      </w:pPr>
      <w:r>
        <w:rPr>
          <w:b/>
          <w:bCs/>
        </w:rPr>
        <w:t>Státusz</w:t>
      </w:r>
      <w:r>
        <w:t>: Sikeres (a rendszer helyesen reagál a hibás adatokra).</w:t>
      </w:r>
    </w:p>
    <w:p w:rsidR="00E46CA8" w:rsidRDefault="005B3F2D">
      <w:pPr>
        <w:pStyle w:val="Cmsor6"/>
      </w:pPr>
      <w:bookmarkStart w:id="109" w:name="így-jelenik-meg-az-oldalon"/>
      <w:r>
        <w:lastRenderedPageBreak/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883882"/>
            <wp:effectExtent l="0" t="0" r="0" b="0"/>
            <wp:docPr id="163" name="Picture" descr="LoginTest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C:\Users\User\Desktop\kepek\LoginTest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110" w:name="X69f1bec862878a1b127c50e2a0390be64791e1c"/>
      <w:bookmarkEnd w:id="108"/>
      <w:bookmarkEnd w:id="109"/>
      <w:r>
        <w:t>Teszt 2 - Bejelentkezés létező email-cím helytelen jelszóval</w:t>
      </w:r>
    </w:p>
    <w:p w:rsidR="00E46CA8" w:rsidRDefault="005B3F2D" w:rsidP="005B3F2D">
      <w:pPr>
        <w:numPr>
          <w:ilvl w:val="0"/>
          <w:numId w:val="165"/>
        </w:numPr>
      </w:pPr>
      <w:r>
        <w:rPr>
          <w:b/>
          <w:bCs/>
        </w:rPr>
        <w:t>Teszt azonosító</w:t>
      </w:r>
      <w:r>
        <w:t>: TC1.2</w:t>
      </w:r>
    </w:p>
    <w:p w:rsidR="00E46CA8" w:rsidRDefault="005B3F2D" w:rsidP="005B3F2D">
      <w:pPr>
        <w:numPr>
          <w:ilvl w:val="0"/>
          <w:numId w:val="165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66"/>
        </w:numPr>
      </w:pPr>
      <w:r>
        <w:t xml:space="preserve">Email: </w:t>
      </w:r>
      <w:hyperlink r:id="rId20">
        <w:r>
          <w:rPr>
            <w:rStyle w:val="Hiperhivatkozs"/>
          </w:rPr>
          <w:t>admin@gmail.com</w:t>
        </w:r>
      </w:hyperlink>
    </w:p>
    <w:p w:rsidR="00E46CA8" w:rsidRDefault="005B3F2D" w:rsidP="005B3F2D">
      <w:pPr>
        <w:numPr>
          <w:ilvl w:val="1"/>
          <w:numId w:val="166"/>
        </w:numPr>
      </w:pPr>
      <w:r>
        <w:t>Jelszó: helytelenjelszo</w:t>
      </w:r>
    </w:p>
    <w:p w:rsidR="00E46CA8" w:rsidRDefault="005B3F2D" w:rsidP="005B3F2D">
      <w:pPr>
        <w:numPr>
          <w:ilvl w:val="0"/>
          <w:numId w:val="165"/>
        </w:numPr>
      </w:pPr>
      <w:r>
        <w:rPr>
          <w:b/>
          <w:bCs/>
        </w:rPr>
        <w:t>Tesztelt funkció</w:t>
      </w:r>
      <w:r>
        <w:t>: Bejelentkezés</w:t>
      </w:r>
    </w:p>
    <w:p w:rsidR="00E46CA8" w:rsidRDefault="005B3F2D" w:rsidP="005B3F2D">
      <w:pPr>
        <w:numPr>
          <w:ilvl w:val="0"/>
          <w:numId w:val="165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67"/>
        </w:numPr>
      </w:pPr>
      <w:r>
        <w:t>Hibaüzenet jelenik meg: „Hibás email cím vagy jelszó.”</w:t>
      </w:r>
    </w:p>
    <w:p w:rsidR="00E46CA8" w:rsidRDefault="005B3F2D" w:rsidP="005B3F2D">
      <w:pPr>
        <w:numPr>
          <w:ilvl w:val="1"/>
          <w:numId w:val="167"/>
        </w:numPr>
      </w:pPr>
      <w:r>
        <w:t>A felhasználó nem tud bejelentkezni.</w:t>
      </w:r>
    </w:p>
    <w:p w:rsidR="00E46CA8" w:rsidRDefault="005B3F2D" w:rsidP="005B3F2D">
      <w:pPr>
        <w:numPr>
          <w:ilvl w:val="0"/>
          <w:numId w:val="165"/>
        </w:numPr>
      </w:pPr>
      <w:r>
        <w:rPr>
          <w:b/>
          <w:bCs/>
        </w:rPr>
        <w:t>Státusz</w:t>
      </w:r>
      <w:r>
        <w:t>: Sikeres (a rendszer helyesen reagál a helytelen jelszóra).</w:t>
      </w:r>
    </w:p>
    <w:p w:rsidR="00E46CA8" w:rsidRDefault="005B3F2D">
      <w:pPr>
        <w:pStyle w:val="Cmsor6"/>
      </w:pPr>
      <w:bookmarkStart w:id="111" w:name="így-jelenik-meg-az-oldalon-2"/>
      <w:r>
        <w:lastRenderedPageBreak/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856578"/>
            <wp:effectExtent l="0" t="0" r="0" b="0"/>
            <wp:docPr id="169" name="Picture" descr="LoginT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C:\Users\User\Desktop\kepek\LoginTest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r>
        <w:pict>
          <v:rect id="_x0000_i1690" style="width:0;height:1.5pt" o:hralign="center" o:hrstd="t" o:hr="t"/>
        </w:pict>
      </w:r>
    </w:p>
    <w:p w:rsidR="00E46CA8" w:rsidRDefault="005B3F2D">
      <w:pPr>
        <w:pStyle w:val="Cmsor5"/>
      </w:pPr>
      <w:bookmarkStart w:id="112" w:name="X2d83e133c1cbffc630048f30e16fa314e63be23"/>
      <w:bookmarkEnd w:id="110"/>
      <w:bookmarkEnd w:id="111"/>
      <w:r>
        <w:t>Teszt 3 - Bejelentkezés hiányzó email-cím vagy jelszó esetén</w:t>
      </w:r>
    </w:p>
    <w:p w:rsidR="00E46CA8" w:rsidRDefault="005B3F2D" w:rsidP="005B3F2D">
      <w:pPr>
        <w:numPr>
          <w:ilvl w:val="0"/>
          <w:numId w:val="168"/>
        </w:numPr>
      </w:pPr>
      <w:r>
        <w:rPr>
          <w:b/>
          <w:bCs/>
        </w:rPr>
        <w:t>Tes</w:t>
      </w:r>
      <w:r>
        <w:rPr>
          <w:b/>
          <w:bCs/>
        </w:rPr>
        <w:t>zt azonosító</w:t>
      </w:r>
      <w:r>
        <w:t>: TC1.3</w:t>
      </w:r>
    </w:p>
    <w:p w:rsidR="00E46CA8" w:rsidRDefault="005B3F2D" w:rsidP="005B3F2D">
      <w:pPr>
        <w:numPr>
          <w:ilvl w:val="0"/>
          <w:numId w:val="168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69"/>
        </w:numPr>
      </w:pPr>
      <w:r>
        <w:t>Email: hiányzik vagy üres</w:t>
      </w:r>
    </w:p>
    <w:p w:rsidR="00E46CA8" w:rsidRDefault="005B3F2D" w:rsidP="005B3F2D">
      <w:pPr>
        <w:numPr>
          <w:ilvl w:val="1"/>
          <w:numId w:val="169"/>
        </w:numPr>
      </w:pPr>
      <w:r>
        <w:t>Jelszó: üres</w:t>
      </w:r>
    </w:p>
    <w:p w:rsidR="00E46CA8" w:rsidRDefault="005B3F2D" w:rsidP="005B3F2D">
      <w:pPr>
        <w:numPr>
          <w:ilvl w:val="0"/>
          <w:numId w:val="168"/>
        </w:numPr>
      </w:pPr>
      <w:r>
        <w:rPr>
          <w:b/>
          <w:bCs/>
        </w:rPr>
        <w:t>Tesztelt funkció</w:t>
      </w:r>
      <w:r>
        <w:t>: Bejelentkezés</w:t>
      </w:r>
    </w:p>
    <w:p w:rsidR="00E46CA8" w:rsidRDefault="005B3F2D" w:rsidP="005B3F2D">
      <w:pPr>
        <w:numPr>
          <w:ilvl w:val="0"/>
          <w:numId w:val="168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70"/>
        </w:numPr>
      </w:pPr>
      <w:r>
        <w:t>Hibaüzenet jelenik meg: „A mezők kitöltése kötelező.”</w:t>
      </w:r>
    </w:p>
    <w:p w:rsidR="00E46CA8" w:rsidRDefault="005B3F2D" w:rsidP="005B3F2D">
      <w:pPr>
        <w:numPr>
          <w:ilvl w:val="1"/>
          <w:numId w:val="170"/>
        </w:numPr>
      </w:pPr>
      <w:r>
        <w:t>A felhasználó nem tud bejelentkezni.</w:t>
      </w:r>
    </w:p>
    <w:p w:rsidR="00E46CA8" w:rsidRDefault="005B3F2D" w:rsidP="005B3F2D">
      <w:pPr>
        <w:numPr>
          <w:ilvl w:val="0"/>
          <w:numId w:val="168"/>
        </w:numPr>
      </w:pPr>
      <w:r>
        <w:rPr>
          <w:b/>
          <w:bCs/>
        </w:rPr>
        <w:t>Státusz</w:t>
      </w:r>
      <w:r>
        <w:t>: Sikeres (a rendszer helyesen reagál az</w:t>
      </w:r>
      <w:r>
        <w:t xml:space="preserve"> üres mezőkre).</w:t>
      </w:r>
    </w:p>
    <w:p w:rsidR="00E46CA8" w:rsidRDefault="005B3F2D">
      <w:pPr>
        <w:pStyle w:val="Cmsor6"/>
      </w:pPr>
      <w:bookmarkStart w:id="113" w:name="így-jelenik-meg-az-oldalon-3"/>
      <w:r>
        <w:lastRenderedPageBreak/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610083"/>
            <wp:effectExtent l="0" t="0" r="0" b="0"/>
            <wp:docPr id="174" name="Picture" descr="LoginTest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:\Users\User\Desktop\kepek\LoginTest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114" w:name="Xd06b786dd6cb9d6f0045c8a060cd1c4a3ef9f8a"/>
      <w:bookmarkEnd w:id="112"/>
      <w:bookmarkEnd w:id="113"/>
      <w:r>
        <w:t>Teszt 4 - Bejelentkezés érvényes email-címmel és jelszóval</w:t>
      </w:r>
    </w:p>
    <w:p w:rsidR="00E46CA8" w:rsidRDefault="005B3F2D" w:rsidP="005B3F2D">
      <w:pPr>
        <w:numPr>
          <w:ilvl w:val="0"/>
          <w:numId w:val="171"/>
        </w:numPr>
      </w:pPr>
      <w:r>
        <w:rPr>
          <w:b/>
          <w:bCs/>
        </w:rPr>
        <w:t>Teszt azonosító</w:t>
      </w:r>
      <w:r>
        <w:t>: TC1.4</w:t>
      </w:r>
    </w:p>
    <w:p w:rsidR="00E46CA8" w:rsidRDefault="005B3F2D" w:rsidP="005B3F2D">
      <w:pPr>
        <w:numPr>
          <w:ilvl w:val="0"/>
          <w:numId w:val="171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72"/>
        </w:numPr>
      </w:pPr>
      <w:r>
        <w:t xml:space="preserve">Email: </w:t>
      </w:r>
      <w:hyperlink r:id="rId23">
        <w:r>
          <w:rPr>
            <w:rStyle w:val="Hiperhivatkozs"/>
          </w:rPr>
          <w:t>admin@gmail.com</w:t>
        </w:r>
      </w:hyperlink>
    </w:p>
    <w:p w:rsidR="00E46CA8" w:rsidRDefault="005B3F2D" w:rsidP="005B3F2D">
      <w:pPr>
        <w:numPr>
          <w:ilvl w:val="1"/>
          <w:numId w:val="172"/>
        </w:numPr>
      </w:pPr>
      <w:r>
        <w:t>Jelszó: 1234</w:t>
      </w:r>
    </w:p>
    <w:p w:rsidR="00E46CA8" w:rsidRDefault="005B3F2D" w:rsidP="005B3F2D">
      <w:pPr>
        <w:numPr>
          <w:ilvl w:val="0"/>
          <w:numId w:val="171"/>
        </w:numPr>
      </w:pPr>
      <w:r>
        <w:rPr>
          <w:b/>
          <w:bCs/>
        </w:rPr>
        <w:t>Tesztelt funkció</w:t>
      </w:r>
      <w:r>
        <w:t>: Bejelentkezés</w:t>
      </w:r>
    </w:p>
    <w:p w:rsidR="00E46CA8" w:rsidRDefault="005B3F2D" w:rsidP="005B3F2D">
      <w:pPr>
        <w:numPr>
          <w:ilvl w:val="0"/>
          <w:numId w:val="171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73"/>
        </w:numPr>
      </w:pPr>
      <w:r>
        <w:t xml:space="preserve">A rendszer sikeresen bejelentkezik, és a felhasználó átirányításra kerül a </w:t>
      </w:r>
      <w:r>
        <w:rPr>
          <w:b/>
          <w:bCs/>
        </w:rPr>
        <w:t>Rendeléseim</w:t>
      </w:r>
      <w:r>
        <w:t xml:space="preserve"> oldalra.</w:t>
      </w:r>
    </w:p>
    <w:p w:rsidR="00E46CA8" w:rsidRDefault="005B3F2D" w:rsidP="005B3F2D">
      <w:pPr>
        <w:numPr>
          <w:ilvl w:val="1"/>
          <w:numId w:val="173"/>
        </w:numPr>
      </w:pPr>
      <w:r>
        <w:t>Nincs hibaüzenet.</w:t>
      </w:r>
    </w:p>
    <w:p w:rsidR="00E46CA8" w:rsidRDefault="005B3F2D" w:rsidP="005B3F2D">
      <w:pPr>
        <w:numPr>
          <w:ilvl w:val="0"/>
          <w:numId w:val="171"/>
        </w:numPr>
      </w:pPr>
      <w:r>
        <w:rPr>
          <w:b/>
          <w:bCs/>
        </w:rPr>
        <w:t>Státusz</w:t>
      </w:r>
      <w:r>
        <w:t>: Sikeres (a bejelentkezés a várt módon történt).</w:t>
      </w:r>
    </w:p>
    <w:p w:rsidR="00E46CA8" w:rsidRDefault="005B3F2D">
      <w:pPr>
        <w:pStyle w:val="Cmsor6"/>
      </w:pPr>
      <w:bookmarkStart w:id="115" w:name="így-jelenik-meg-az-oldalon-4"/>
      <w:r>
        <w:lastRenderedPageBreak/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127243"/>
            <wp:effectExtent l="0" t="0" r="0" b="0"/>
            <wp:docPr id="179" name="Picture" descr="testsik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C:\Users\User\Desktop\kepek\testsik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116" w:name="X1f40cd21431b4e550bf61c8f80708d13acf9741"/>
      <w:bookmarkEnd w:id="104"/>
      <w:bookmarkEnd w:id="114"/>
      <w:bookmarkEnd w:id="115"/>
      <w:r>
        <w:t>2. Regisztráció funkció tesztelése</w:t>
      </w:r>
    </w:p>
    <w:p w:rsidR="00E46CA8" w:rsidRDefault="005B3F2D">
      <w:pPr>
        <w:pStyle w:val="FirstParagraph"/>
      </w:pPr>
      <w:r>
        <w:rPr>
          <w:b/>
          <w:bCs/>
        </w:rPr>
        <w:t>Tesztelési</w:t>
      </w:r>
      <w:r>
        <w:rPr>
          <w:b/>
          <w:bCs/>
        </w:rPr>
        <w:t xml:space="preserve"> forgatókönyvek:</w:t>
      </w:r>
    </w:p>
    <w:p w:rsidR="00E46CA8" w:rsidRDefault="005B3F2D" w:rsidP="005B3F2D">
      <w:pPr>
        <w:numPr>
          <w:ilvl w:val="0"/>
          <w:numId w:val="174"/>
        </w:numPr>
      </w:pPr>
      <w:r>
        <w:rPr>
          <w:b/>
          <w:bCs/>
        </w:rPr>
        <w:t>TC2.1:</w:t>
      </w:r>
      <w:r>
        <w:t xml:space="preserve"> Érvénytelen email-cím.</w:t>
      </w:r>
    </w:p>
    <w:p w:rsidR="00E46CA8" w:rsidRDefault="005B3F2D" w:rsidP="005B3F2D">
      <w:pPr>
        <w:numPr>
          <w:ilvl w:val="0"/>
          <w:numId w:val="174"/>
        </w:numPr>
      </w:pPr>
      <w:r>
        <w:rPr>
          <w:b/>
          <w:bCs/>
        </w:rPr>
        <w:t>TC2.2:</w:t>
      </w:r>
      <w:r>
        <w:t xml:space="preserve"> Már létező email-cím.</w:t>
      </w:r>
    </w:p>
    <w:p w:rsidR="00E46CA8" w:rsidRDefault="005B3F2D" w:rsidP="005B3F2D">
      <w:pPr>
        <w:numPr>
          <w:ilvl w:val="0"/>
          <w:numId w:val="174"/>
        </w:numPr>
      </w:pPr>
      <w:r>
        <w:rPr>
          <w:b/>
          <w:bCs/>
        </w:rPr>
        <w:t>TC2.3:</w:t>
      </w:r>
      <w:r>
        <w:t xml:space="preserve"> Hiányos adatok (pl. üres mezők).</w:t>
      </w:r>
    </w:p>
    <w:p w:rsidR="00E46CA8" w:rsidRDefault="005B3F2D" w:rsidP="005B3F2D">
      <w:pPr>
        <w:numPr>
          <w:ilvl w:val="0"/>
          <w:numId w:val="174"/>
        </w:numPr>
      </w:pPr>
      <w:r>
        <w:rPr>
          <w:b/>
          <w:bCs/>
        </w:rPr>
        <w:t>TC2.4</w:t>
      </w:r>
      <w:r>
        <w:t xml:space="preserve"> Sikeres regisztráció érvényes adatokkal.</w:t>
      </w:r>
    </w:p>
    <w:p w:rsidR="00E46CA8" w:rsidRDefault="005B3F2D">
      <w:pPr>
        <w:pStyle w:val="FirstParagraph"/>
      </w:pPr>
      <w:r>
        <w:rPr>
          <w:b/>
          <w:bCs/>
        </w:rPr>
        <w:t>Elvárt eredmény:</w:t>
      </w:r>
    </w:p>
    <w:p w:rsidR="00E46CA8" w:rsidRDefault="005B3F2D" w:rsidP="005B3F2D">
      <w:pPr>
        <w:numPr>
          <w:ilvl w:val="0"/>
          <w:numId w:val="175"/>
        </w:numPr>
      </w:pPr>
      <w:r>
        <w:t>A rendszer hibát jelez érvénytelen adatok esetén és nem hoz létre új felhasználót.</w:t>
      </w:r>
    </w:p>
    <w:p w:rsidR="00E46CA8" w:rsidRDefault="005B3F2D" w:rsidP="005B3F2D">
      <w:pPr>
        <w:numPr>
          <w:ilvl w:val="0"/>
          <w:numId w:val="175"/>
        </w:numPr>
      </w:pPr>
      <w:r>
        <w:t>Sikeres regisztráció esetén a felhasználót regisztrálja, és átirányítja a Rendeléseim oldalra.</w:t>
      </w:r>
    </w:p>
    <w:p w:rsidR="00E46CA8" w:rsidRDefault="005B3F2D">
      <w:pPr>
        <w:pStyle w:val="FirstParagraph"/>
      </w:pPr>
      <w:r>
        <w:rPr>
          <w:b/>
          <w:bCs/>
        </w:rPr>
        <w:t>Tesztpéldák:</w:t>
      </w:r>
    </w:p>
    <w:p w:rsidR="00E46CA8" w:rsidRDefault="005B3F2D">
      <w:pPr>
        <w:pStyle w:val="Cmsor5"/>
      </w:pPr>
      <w:bookmarkStart w:id="117" w:name="X7b7639df028d459fc978fdbd72534a937bf61a8"/>
      <w:r>
        <w:t>Teszt 1 - Regisztráció érvénytelen email-címmel</w:t>
      </w:r>
    </w:p>
    <w:p w:rsidR="00E46CA8" w:rsidRDefault="005B3F2D" w:rsidP="005B3F2D">
      <w:pPr>
        <w:numPr>
          <w:ilvl w:val="0"/>
          <w:numId w:val="176"/>
        </w:numPr>
      </w:pPr>
      <w:r>
        <w:rPr>
          <w:b/>
          <w:bCs/>
        </w:rPr>
        <w:t>Teszt azonosító:</w:t>
      </w:r>
      <w:r>
        <w:t xml:space="preserve"> </w:t>
      </w:r>
      <w:r>
        <w:t>TC2.1</w:t>
      </w:r>
    </w:p>
    <w:p w:rsidR="00E46CA8" w:rsidRDefault="005B3F2D" w:rsidP="005B3F2D">
      <w:pPr>
        <w:numPr>
          <w:ilvl w:val="0"/>
          <w:numId w:val="176"/>
        </w:numPr>
      </w:pPr>
      <w:r>
        <w:rPr>
          <w:b/>
          <w:bCs/>
        </w:rPr>
        <w:t>Bemeneti adatok:</w:t>
      </w:r>
    </w:p>
    <w:p w:rsidR="00E46CA8" w:rsidRDefault="005B3F2D" w:rsidP="005B3F2D">
      <w:pPr>
        <w:numPr>
          <w:ilvl w:val="1"/>
          <w:numId w:val="177"/>
        </w:numPr>
      </w:pPr>
      <w:r>
        <w:t>Email: érvénytelen-email</w:t>
      </w:r>
    </w:p>
    <w:p w:rsidR="00E46CA8" w:rsidRDefault="005B3F2D" w:rsidP="005B3F2D">
      <w:pPr>
        <w:numPr>
          <w:ilvl w:val="1"/>
          <w:numId w:val="177"/>
        </w:numPr>
      </w:pPr>
      <w:r>
        <w:t>Jelszó: 123456</w:t>
      </w:r>
    </w:p>
    <w:p w:rsidR="00E46CA8" w:rsidRDefault="005B3F2D" w:rsidP="005B3F2D">
      <w:pPr>
        <w:numPr>
          <w:ilvl w:val="1"/>
          <w:numId w:val="177"/>
        </w:numPr>
      </w:pPr>
      <w:r>
        <w:lastRenderedPageBreak/>
        <w:t>Jelszó megerősítése: 123456</w:t>
      </w:r>
    </w:p>
    <w:p w:rsidR="00E46CA8" w:rsidRDefault="005B3F2D" w:rsidP="005B3F2D">
      <w:pPr>
        <w:numPr>
          <w:ilvl w:val="0"/>
          <w:numId w:val="176"/>
        </w:numPr>
      </w:pPr>
      <w:r>
        <w:rPr>
          <w:b/>
          <w:bCs/>
        </w:rPr>
        <w:t>Tesztelt funkció:</w:t>
      </w:r>
      <w:r>
        <w:t xml:space="preserve"> Regisztráció</w:t>
      </w:r>
    </w:p>
    <w:p w:rsidR="00E46CA8" w:rsidRDefault="005B3F2D" w:rsidP="005B3F2D">
      <w:pPr>
        <w:numPr>
          <w:ilvl w:val="0"/>
          <w:numId w:val="176"/>
        </w:numPr>
      </w:pPr>
      <w:r>
        <w:rPr>
          <w:b/>
          <w:bCs/>
        </w:rPr>
        <w:t>Eredmény:</w:t>
      </w:r>
    </w:p>
    <w:p w:rsidR="00E46CA8" w:rsidRDefault="005B3F2D" w:rsidP="005B3F2D">
      <w:pPr>
        <w:numPr>
          <w:ilvl w:val="1"/>
          <w:numId w:val="178"/>
        </w:numPr>
      </w:pPr>
      <w:r>
        <w:t>Hibaüzenet jelenik meg: „Érvénytelen email cím.”</w:t>
      </w:r>
    </w:p>
    <w:p w:rsidR="00E46CA8" w:rsidRDefault="005B3F2D" w:rsidP="005B3F2D">
      <w:pPr>
        <w:numPr>
          <w:ilvl w:val="1"/>
          <w:numId w:val="178"/>
        </w:numPr>
      </w:pPr>
      <w:r>
        <w:t>A regisztráció nem történik meg.</w:t>
      </w:r>
    </w:p>
    <w:p w:rsidR="00E46CA8" w:rsidRDefault="005B3F2D" w:rsidP="005B3F2D">
      <w:pPr>
        <w:numPr>
          <w:ilvl w:val="0"/>
          <w:numId w:val="176"/>
        </w:numPr>
      </w:pPr>
      <w:r>
        <w:rPr>
          <w:b/>
          <w:bCs/>
        </w:rPr>
        <w:t>Státusz:</w:t>
      </w:r>
      <w:r>
        <w:t xml:space="preserve"> </w:t>
      </w:r>
      <w:r>
        <w:t>Sikeres (a rendszer helyesen kezeli az érvénytelen email-címet).</w:t>
      </w:r>
    </w:p>
    <w:p w:rsidR="00E46CA8" w:rsidRDefault="005B3F2D">
      <w:pPr>
        <w:pStyle w:val="Cmsor6"/>
      </w:pPr>
      <w:bookmarkStart w:id="118" w:name="így-jelenik-meg-az-oldalon-5"/>
      <w:r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185" name="Picture" descr="RegiTest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C:\Users\User\Desktop\kepek\RegiTest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119" w:name="X40444cec6e91250927efb2e377df9b860706b9d"/>
      <w:bookmarkEnd w:id="117"/>
      <w:bookmarkEnd w:id="118"/>
      <w:r>
        <w:t>Teszt 2 - Regisztráció már létező email-címmel</w:t>
      </w:r>
    </w:p>
    <w:p w:rsidR="00E46CA8" w:rsidRDefault="005B3F2D" w:rsidP="005B3F2D">
      <w:pPr>
        <w:numPr>
          <w:ilvl w:val="0"/>
          <w:numId w:val="179"/>
        </w:numPr>
      </w:pPr>
      <w:r>
        <w:rPr>
          <w:b/>
          <w:bCs/>
        </w:rPr>
        <w:t>Teszt azonosító</w:t>
      </w:r>
      <w:r>
        <w:t>: TC2.2</w:t>
      </w:r>
    </w:p>
    <w:p w:rsidR="00E46CA8" w:rsidRDefault="005B3F2D" w:rsidP="005B3F2D">
      <w:pPr>
        <w:numPr>
          <w:ilvl w:val="0"/>
          <w:numId w:val="179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80"/>
        </w:numPr>
      </w:pPr>
      <w:r>
        <w:t xml:space="preserve">Email: </w:t>
      </w:r>
      <w:hyperlink r:id="rId26">
        <w:r>
          <w:rPr>
            <w:rStyle w:val="Hiperhivatkozs"/>
          </w:rPr>
          <w:t>admin@gmail.com</w:t>
        </w:r>
      </w:hyperlink>
    </w:p>
    <w:p w:rsidR="00E46CA8" w:rsidRDefault="005B3F2D" w:rsidP="005B3F2D">
      <w:pPr>
        <w:numPr>
          <w:ilvl w:val="1"/>
          <w:numId w:val="180"/>
        </w:numPr>
      </w:pPr>
      <w:r>
        <w:t>Jelszó: 1</w:t>
      </w:r>
      <w:r>
        <w:t>23456</w:t>
      </w:r>
    </w:p>
    <w:p w:rsidR="00E46CA8" w:rsidRDefault="005B3F2D" w:rsidP="005B3F2D">
      <w:pPr>
        <w:numPr>
          <w:ilvl w:val="1"/>
          <w:numId w:val="180"/>
        </w:numPr>
      </w:pPr>
      <w:r>
        <w:t>Jelszó megerősítése: 123456</w:t>
      </w:r>
    </w:p>
    <w:p w:rsidR="00E46CA8" w:rsidRDefault="005B3F2D" w:rsidP="005B3F2D">
      <w:pPr>
        <w:numPr>
          <w:ilvl w:val="0"/>
          <w:numId w:val="179"/>
        </w:numPr>
      </w:pPr>
      <w:r>
        <w:rPr>
          <w:b/>
          <w:bCs/>
        </w:rPr>
        <w:t>Tesztelt funkció</w:t>
      </w:r>
      <w:r>
        <w:t>: Regisztráció</w:t>
      </w:r>
    </w:p>
    <w:p w:rsidR="00E46CA8" w:rsidRDefault="005B3F2D" w:rsidP="005B3F2D">
      <w:pPr>
        <w:numPr>
          <w:ilvl w:val="0"/>
          <w:numId w:val="179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81"/>
        </w:numPr>
      </w:pPr>
      <w:r>
        <w:lastRenderedPageBreak/>
        <w:t>Hibaüzenet jelenik meg: „Ez az email cím már használatban van.”</w:t>
      </w:r>
    </w:p>
    <w:p w:rsidR="00E46CA8" w:rsidRDefault="005B3F2D" w:rsidP="005B3F2D">
      <w:pPr>
        <w:numPr>
          <w:ilvl w:val="1"/>
          <w:numId w:val="181"/>
        </w:numPr>
      </w:pPr>
      <w:r>
        <w:t>A regisztráció nem történik meg.</w:t>
      </w:r>
    </w:p>
    <w:p w:rsidR="00E46CA8" w:rsidRDefault="005B3F2D" w:rsidP="005B3F2D">
      <w:pPr>
        <w:numPr>
          <w:ilvl w:val="0"/>
          <w:numId w:val="179"/>
        </w:numPr>
      </w:pPr>
      <w:r>
        <w:rPr>
          <w:b/>
          <w:bCs/>
        </w:rPr>
        <w:t>Státusz</w:t>
      </w:r>
      <w:r>
        <w:t>: Sikeres (a rendszer helyesen azonosítja a duplikált email-címet).</w:t>
      </w:r>
    </w:p>
    <w:p w:rsidR="00E46CA8" w:rsidRDefault="005B3F2D">
      <w:pPr>
        <w:pStyle w:val="Cmsor6"/>
      </w:pPr>
      <w:bookmarkStart w:id="120" w:name="így-jelenik-meg-az-oldalon-6"/>
      <w:r>
        <w:t>Így jelen</w:t>
      </w:r>
      <w:r>
        <w:t>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900679"/>
            <wp:effectExtent l="0" t="0" r="0" b="0"/>
            <wp:docPr id="190" name="Picture" descr="RegiT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C:\Users\User\Desktop\kepek\RegiTest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121" w:name="X4ef92e89dbe656e137382133dfb04a3c9f04442"/>
      <w:bookmarkEnd w:id="119"/>
      <w:bookmarkEnd w:id="120"/>
      <w:r>
        <w:t>Teszt 3 - Regisztráció hiányos adatokkal (pl. üres mezők)</w:t>
      </w:r>
    </w:p>
    <w:p w:rsidR="00E46CA8" w:rsidRDefault="005B3F2D" w:rsidP="005B3F2D">
      <w:pPr>
        <w:numPr>
          <w:ilvl w:val="0"/>
          <w:numId w:val="182"/>
        </w:numPr>
      </w:pPr>
      <w:r>
        <w:rPr>
          <w:b/>
          <w:bCs/>
        </w:rPr>
        <w:t>Teszt azonosító</w:t>
      </w:r>
      <w:r>
        <w:t>: TC2.3</w:t>
      </w:r>
    </w:p>
    <w:p w:rsidR="00E46CA8" w:rsidRDefault="005B3F2D" w:rsidP="005B3F2D">
      <w:pPr>
        <w:numPr>
          <w:ilvl w:val="0"/>
          <w:numId w:val="182"/>
        </w:numPr>
      </w:pPr>
      <w:r>
        <w:rPr>
          <w:b/>
          <w:bCs/>
        </w:rPr>
        <w:t>Bemeneti adatok</w:t>
      </w:r>
      <w:r>
        <w:t>:</w:t>
      </w:r>
    </w:p>
    <w:p w:rsidR="00E46CA8" w:rsidRDefault="005B3F2D" w:rsidP="005B3F2D">
      <w:pPr>
        <w:numPr>
          <w:ilvl w:val="1"/>
          <w:numId w:val="183"/>
        </w:numPr>
      </w:pPr>
      <w:r>
        <w:t>Email: üres</w:t>
      </w:r>
    </w:p>
    <w:p w:rsidR="00E46CA8" w:rsidRDefault="005B3F2D" w:rsidP="005B3F2D">
      <w:pPr>
        <w:numPr>
          <w:ilvl w:val="1"/>
          <w:numId w:val="183"/>
        </w:numPr>
      </w:pPr>
      <w:r>
        <w:t>Jelszó: 123456</w:t>
      </w:r>
    </w:p>
    <w:p w:rsidR="00E46CA8" w:rsidRDefault="005B3F2D" w:rsidP="005B3F2D">
      <w:pPr>
        <w:numPr>
          <w:ilvl w:val="1"/>
          <w:numId w:val="183"/>
        </w:numPr>
      </w:pPr>
      <w:r>
        <w:t>Jelszó megerősítése: üres</w:t>
      </w:r>
    </w:p>
    <w:p w:rsidR="00E46CA8" w:rsidRDefault="005B3F2D" w:rsidP="005B3F2D">
      <w:pPr>
        <w:numPr>
          <w:ilvl w:val="0"/>
          <w:numId w:val="182"/>
        </w:numPr>
      </w:pPr>
      <w:r>
        <w:rPr>
          <w:b/>
          <w:bCs/>
        </w:rPr>
        <w:t>Tesztelt funkció</w:t>
      </w:r>
      <w:r>
        <w:t>: Regisztráció</w:t>
      </w:r>
    </w:p>
    <w:p w:rsidR="00E46CA8" w:rsidRDefault="005B3F2D" w:rsidP="005B3F2D">
      <w:pPr>
        <w:numPr>
          <w:ilvl w:val="0"/>
          <w:numId w:val="182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84"/>
        </w:numPr>
      </w:pPr>
      <w:r>
        <w:t>Hibaüzenet jelenik meg: „A mezők kitöltése kötelező.”</w:t>
      </w:r>
    </w:p>
    <w:p w:rsidR="00E46CA8" w:rsidRDefault="005B3F2D" w:rsidP="005B3F2D">
      <w:pPr>
        <w:numPr>
          <w:ilvl w:val="1"/>
          <w:numId w:val="184"/>
        </w:numPr>
      </w:pPr>
      <w:r>
        <w:t>A regisztráció nem történik meg.</w:t>
      </w:r>
    </w:p>
    <w:p w:rsidR="00E46CA8" w:rsidRDefault="005B3F2D" w:rsidP="005B3F2D">
      <w:pPr>
        <w:numPr>
          <w:ilvl w:val="0"/>
          <w:numId w:val="182"/>
        </w:numPr>
      </w:pPr>
      <w:r>
        <w:rPr>
          <w:b/>
          <w:bCs/>
        </w:rPr>
        <w:lastRenderedPageBreak/>
        <w:t>Státusz</w:t>
      </w:r>
      <w:r>
        <w:t>: Sikeres (a rendszer helyesen kezeli az üres mezőket).</w:t>
      </w:r>
    </w:p>
    <w:p w:rsidR="00E46CA8" w:rsidRDefault="005B3F2D">
      <w:pPr>
        <w:pStyle w:val="Cmsor6"/>
      </w:pPr>
      <w:bookmarkStart w:id="122" w:name="így-jelenik-meg-az-oldalon-7"/>
      <w:r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941404"/>
            <wp:effectExtent l="0" t="0" r="0" b="0"/>
            <wp:docPr id="195" name="Picture" descr="RegiTest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C:\Users\User\Desktop\kepek\RegiTest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5"/>
      </w:pPr>
      <w:bookmarkStart w:id="123" w:name="Xb85d8ad36811762c54cabd45906812378988d93"/>
      <w:bookmarkEnd w:id="121"/>
      <w:bookmarkEnd w:id="122"/>
      <w:r>
        <w:t>Teszt 4 - Regisztráció sikeres érvényes adatokkal</w:t>
      </w:r>
    </w:p>
    <w:p w:rsidR="00E46CA8" w:rsidRDefault="005B3F2D" w:rsidP="005B3F2D">
      <w:pPr>
        <w:numPr>
          <w:ilvl w:val="0"/>
          <w:numId w:val="185"/>
        </w:numPr>
      </w:pPr>
      <w:r>
        <w:rPr>
          <w:b/>
          <w:bCs/>
        </w:rPr>
        <w:t>Teszt azonosító</w:t>
      </w:r>
      <w:r>
        <w:t>: TC2.4</w:t>
      </w:r>
    </w:p>
    <w:p w:rsidR="00E46CA8" w:rsidRDefault="005B3F2D" w:rsidP="005B3F2D">
      <w:pPr>
        <w:numPr>
          <w:ilvl w:val="0"/>
          <w:numId w:val="185"/>
        </w:numPr>
      </w:pPr>
      <w:r>
        <w:rPr>
          <w:b/>
          <w:bCs/>
        </w:rPr>
        <w:t>Bem</w:t>
      </w:r>
      <w:r>
        <w:rPr>
          <w:b/>
          <w:bCs/>
        </w:rPr>
        <w:t>eneti adatok</w:t>
      </w:r>
      <w:r>
        <w:t>:</w:t>
      </w:r>
    </w:p>
    <w:p w:rsidR="00E46CA8" w:rsidRDefault="005B3F2D" w:rsidP="005B3F2D">
      <w:pPr>
        <w:numPr>
          <w:ilvl w:val="1"/>
          <w:numId w:val="186"/>
        </w:numPr>
      </w:pPr>
      <w:r>
        <w:t xml:space="preserve">Email: </w:t>
      </w:r>
      <w:hyperlink r:id="rId29">
        <w:r>
          <w:rPr>
            <w:rStyle w:val="Hiperhivatkozs"/>
          </w:rPr>
          <w:t>ujfelhasznalo@gmail.com</w:t>
        </w:r>
      </w:hyperlink>
    </w:p>
    <w:p w:rsidR="00E46CA8" w:rsidRDefault="005B3F2D" w:rsidP="005B3F2D">
      <w:pPr>
        <w:numPr>
          <w:ilvl w:val="1"/>
          <w:numId w:val="186"/>
        </w:numPr>
      </w:pPr>
      <w:r>
        <w:t>Jelszó: ErősJelszó123</w:t>
      </w:r>
    </w:p>
    <w:p w:rsidR="00E46CA8" w:rsidRDefault="005B3F2D" w:rsidP="005B3F2D">
      <w:pPr>
        <w:numPr>
          <w:ilvl w:val="1"/>
          <w:numId w:val="186"/>
        </w:numPr>
      </w:pPr>
      <w:r>
        <w:t>Jelszó megerősítése: ErősJelszó123</w:t>
      </w:r>
    </w:p>
    <w:p w:rsidR="00E46CA8" w:rsidRDefault="005B3F2D" w:rsidP="005B3F2D">
      <w:pPr>
        <w:numPr>
          <w:ilvl w:val="0"/>
          <w:numId w:val="185"/>
        </w:numPr>
      </w:pPr>
      <w:r>
        <w:rPr>
          <w:b/>
          <w:bCs/>
        </w:rPr>
        <w:t>Tesztelt funkció</w:t>
      </w:r>
      <w:r>
        <w:t>: Regisztráció</w:t>
      </w:r>
    </w:p>
    <w:p w:rsidR="00E46CA8" w:rsidRDefault="005B3F2D" w:rsidP="005B3F2D">
      <w:pPr>
        <w:numPr>
          <w:ilvl w:val="0"/>
          <w:numId w:val="185"/>
        </w:numPr>
      </w:pPr>
      <w:r>
        <w:rPr>
          <w:b/>
          <w:bCs/>
        </w:rPr>
        <w:t>Eredmény</w:t>
      </w:r>
      <w:r>
        <w:t>:</w:t>
      </w:r>
    </w:p>
    <w:p w:rsidR="00E46CA8" w:rsidRDefault="005B3F2D" w:rsidP="005B3F2D">
      <w:pPr>
        <w:numPr>
          <w:ilvl w:val="1"/>
          <w:numId w:val="187"/>
        </w:numPr>
      </w:pPr>
      <w:r>
        <w:t xml:space="preserve">A felhasználó sikeresen regisztrál, és átirányításra kerül a </w:t>
      </w:r>
      <w:r>
        <w:rPr>
          <w:b/>
          <w:bCs/>
        </w:rPr>
        <w:t>Re</w:t>
      </w:r>
      <w:r>
        <w:rPr>
          <w:b/>
          <w:bCs/>
        </w:rPr>
        <w:t>ndelési oldalra</w:t>
      </w:r>
      <w:r>
        <w:t>.</w:t>
      </w:r>
    </w:p>
    <w:p w:rsidR="00E46CA8" w:rsidRDefault="005B3F2D" w:rsidP="005B3F2D">
      <w:pPr>
        <w:numPr>
          <w:ilvl w:val="1"/>
          <w:numId w:val="187"/>
        </w:numPr>
      </w:pPr>
      <w:r>
        <w:t>Nincs hibaüzenet.</w:t>
      </w:r>
    </w:p>
    <w:p w:rsidR="00E46CA8" w:rsidRDefault="005B3F2D" w:rsidP="005B3F2D">
      <w:pPr>
        <w:numPr>
          <w:ilvl w:val="0"/>
          <w:numId w:val="185"/>
        </w:numPr>
      </w:pPr>
      <w:r>
        <w:rPr>
          <w:b/>
          <w:bCs/>
        </w:rPr>
        <w:t>Státusz</w:t>
      </w:r>
      <w:r>
        <w:t>: Sikeres (a regisztráció a várt módon történt).</w:t>
      </w:r>
    </w:p>
    <w:p w:rsidR="00E46CA8" w:rsidRDefault="005B3F2D">
      <w:pPr>
        <w:pStyle w:val="Cmsor6"/>
      </w:pPr>
      <w:bookmarkStart w:id="124" w:name="így-jelenik-meg-az-oldalon-8"/>
      <w:r>
        <w:lastRenderedPageBreak/>
        <w:t>Így jelenik meg az oldalon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4251960"/>
            <wp:effectExtent l="0" t="0" r="0" b="0"/>
            <wp:docPr id="201" name="Picture" descr="RegiTest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:\Users\User\Desktop\kepek\RegiTest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25" w:name="Xab62327cc753796e23ddb35fb5c3a32b83a49d0"/>
      <w:bookmarkEnd w:id="103"/>
      <w:bookmarkEnd w:id="116"/>
      <w:bookmarkEnd w:id="123"/>
      <w:bookmarkEnd w:id="124"/>
      <w:r>
        <w:t xml:space="preserve">2.9.5 </w:t>
      </w:r>
      <w:hyperlink w:anchor="Teszt-forraskodja">
        <w:r>
          <w:rPr>
            <w:rStyle w:val="Hiperhivatkozs"/>
          </w:rPr>
          <w:t>Teszt forráskódja</w:t>
        </w:r>
      </w:hyperlink>
    </w:p>
    <w:p w:rsidR="00E46CA8" w:rsidRDefault="005B3F2D">
      <w:pPr>
        <w:pStyle w:val="SourceCode"/>
      </w:pPr>
      <w:r>
        <w:rPr>
          <w:rStyle w:val="KeywordTok"/>
        </w:rPr>
        <w:t>&lt;?php</w:t>
      </w:r>
      <w:r>
        <w:br/>
      </w:r>
      <w:r>
        <w:rPr>
          <w:rStyle w:val="KeywordTok"/>
        </w:rPr>
        <w:t>require_once</w:t>
      </w:r>
      <w:r>
        <w:rPr>
          <w:rStyle w:val="NormalTok"/>
        </w:rPr>
        <w:t>(</w:t>
      </w:r>
      <w:r>
        <w:rPr>
          <w:rStyle w:val="StringTok"/>
        </w:rPr>
        <w:t>'files/functions.php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z autentikálásért felelős függvények betöltés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oginTests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unTests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Tesztelés indítása...&lt;br&gt;"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Tesztelés indítás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C1.1: Helytelen email-cím és jelszó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testInvalidEmailAndPassword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C1.2: Létező email-cím helytelen jelszóva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testExistingEmailWithWrongPassword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C1.3: Hiányzó email-cím vagy jelszó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testMissingEmailOrPassword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C1.4: S</w:t>
      </w:r>
      <w:r>
        <w:rPr>
          <w:rStyle w:val="CommentTok"/>
        </w:rPr>
        <w:t>ikeres bejelentkezés helyes email-cím és jelszó esetén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testValidEmailAndPassword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C1.1: Helytelen email-cím és jelszó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estInvalidEmailAndPassword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loginUser(</w:t>
      </w:r>
      <w:r>
        <w:rPr>
          <w:rStyle w:val="StringTok"/>
        </w:rPr>
        <w:t>'invalid@example.com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wrongpassword'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✔ TC1.1: Helytelen email-cím és jelszó esetén a bejelentkezés nem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✘ TC1.1: Helytelen email-cím és jelszó esetén a bejelentkezés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TC1.2: Létező email-cím helytelen jelszóv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estExistingEmailWithWrongPassword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loginUser(</w:t>
      </w:r>
      <w:r>
        <w:rPr>
          <w:rStyle w:val="StringTok"/>
        </w:rPr>
        <w:t>'user@example.com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wrongpassword'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✔ TC1.2: Létező email-cím helytelen jelszóval a bejelentkezés nem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✘ TC1.2: Létező email-cím helytelen jelszóval a bejelentkezés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C1.3: Hiányzó email-cím vagy jelszó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estMissingEmailOrPassword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loginUser(</w:t>
      </w:r>
      <w:r>
        <w:rPr>
          <w:rStyle w:val="StringTok"/>
        </w:rPr>
        <w:t>'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✔ TC1.3: Hiányzó email-cím vagy jelszó esetén a bejelentkezés nem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✘ TC1.3: Hiányzó email-cím </w:t>
      </w:r>
      <w:r>
        <w:rPr>
          <w:rStyle w:val="StringTok"/>
        </w:rPr>
        <w:t>vagy jelszó esetén a bejelentkezés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C1.4: Sikeres bejelentkezés helyes email-cím és jelszó eseté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estValidEmailAndPassword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this</w:t>
      </w:r>
      <w:r>
        <w:rPr>
          <w:rStyle w:val="NormalTok"/>
        </w:rPr>
        <w:t>-&gt;loginUser(</w:t>
      </w:r>
      <w:r>
        <w:rPr>
          <w:rStyle w:val="StringTok"/>
        </w:rPr>
        <w:t>'admin@gmail.com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1234'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✔ TC1.4: Sikeres bejelentkezés helyes email-cím és jelszó esetén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✘ TC1.4: Sikeres bejelentkezés helyes email-cím és jelszó esetén nem sikerült.&lt;br&gt;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gédfüggvény a bejelentkezés szimulálásához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loginUser(</w:t>
      </w:r>
      <w:r>
        <w:rPr>
          <w:rStyle w:val="VariableTok"/>
        </w:rPr>
        <w:t>$email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assword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ogin_user(</w:t>
      </w:r>
      <w:r>
        <w:rPr>
          <w:rStyle w:val="VariableTok"/>
        </w:rPr>
        <w:t>$email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asswor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Tesztek futtatása</w:t>
      </w:r>
      <w:r>
        <w:br/>
      </w:r>
      <w:r>
        <w:rPr>
          <w:rStyle w:val="VariableTok"/>
        </w:rPr>
        <w:t>$loginTes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LoginTests()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loginTests</w:t>
      </w:r>
      <w:r>
        <w:rPr>
          <w:rStyle w:val="NormalTok"/>
        </w:rPr>
        <w:t>-&gt;runTests()</w:t>
      </w:r>
      <w:r>
        <w:rPr>
          <w:rStyle w:val="OtherTok"/>
        </w:rPr>
        <w:t>;</w:t>
      </w:r>
      <w:r>
        <w:br/>
      </w:r>
      <w:r>
        <w:rPr>
          <w:rStyle w:val="KeywordTok"/>
        </w:rPr>
        <w:t>?&gt;</w:t>
      </w:r>
      <w:r>
        <w:br/>
      </w:r>
      <w:r>
        <w:br/>
      </w:r>
    </w:p>
    <w:p w:rsidR="00E46CA8" w:rsidRDefault="005B3F2D">
      <w:pPr>
        <w:pStyle w:val="Cmsor3"/>
      </w:pPr>
      <w:bookmarkStart w:id="126" w:name="X5c91c0d10710ad4f944e8a8656d22a6e4625e8b"/>
      <w:bookmarkEnd w:id="125"/>
      <w:r>
        <w:t xml:space="preserve">2.9.6 </w:t>
      </w:r>
      <w:hyperlink w:anchor="Xb0b108b38256f008074cc6ddf3ccca022d26ce0">
        <w:r>
          <w:rPr>
            <w:rStyle w:val="Hiperhivatkozs"/>
          </w:rPr>
          <w:t>Tesztek eredményeinek megjelenítése</w:t>
        </w:r>
      </w:hyperlink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1703820"/>
            <wp:effectExtent l="0" t="0" r="0" b="0"/>
            <wp:docPr id="2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C:\Users\User\Desktop\kepek\Visualteszt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2"/>
      </w:pPr>
      <w:bookmarkStart w:id="127" w:name="X6efa4a51463be98bdd44c18ebfb519d046450f9"/>
      <w:bookmarkEnd w:id="99"/>
      <w:bookmarkEnd w:id="126"/>
      <w:r>
        <w:t xml:space="preserve">2.10 </w:t>
      </w:r>
      <w:hyperlink w:anchor="tiszta-kod-hasznalata">
        <w:r>
          <w:rPr>
            <w:rStyle w:val="Hiperhivatkozs"/>
          </w:rPr>
          <w:t>Tiszta kód használata</w:t>
        </w:r>
      </w:hyperlink>
    </w:p>
    <w:p w:rsidR="00E46CA8" w:rsidRDefault="005B3F2D">
      <w:pPr>
        <w:pStyle w:val="Cmsor3"/>
      </w:pPr>
      <w:bookmarkStart w:id="128" w:name="X3b22b5903641049bd0ef28397736268f971d2d3"/>
      <w:r>
        <w:t>1. Modularizált kód</w:t>
      </w:r>
    </w:p>
    <w:p w:rsidR="00E46CA8" w:rsidRDefault="005B3F2D">
      <w:pPr>
        <w:pStyle w:val="FirstParagraph"/>
      </w:pPr>
      <w:r>
        <w:t>A projekt kódját kisebb, jól elkülönített modulokra bontottuk:</w:t>
      </w:r>
    </w:p>
    <w:p w:rsidR="00E46CA8" w:rsidRDefault="005B3F2D" w:rsidP="005B3F2D">
      <w:pPr>
        <w:numPr>
          <w:ilvl w:val="0"/>
          <w:numId w:val="188"/>
        </w:numPr>
      </w:pPr>
      <w:r>
        <w:t xml:space="preserve">Ilyenek </w:t>
      </w:r>
      <w:r>
        <w:t>például a bejelentkezési funkciók, kosár funkciók és az admin felület.</w:t>
      </w:r>
    </w:p>
    <w:p w:rsidR="00E46CA8" w:rsidRDefault="005B3F2D">
      <w:pPr>
        <w:pStyle w:val="FirstParagraph"/>
      </w:pPr>
      <w:r>
        <w:t>Ez a megközelítés lehetővé teszi, hogy az egyes modulokat külön-külön teszteljük és módosítsuk anélkül, hogy más részeket érintenénk.</w:t>
      </w:r>
    </w:p>
    <w:p w:rsidR="00E46CA8" w:rsidRDefault="005B3F2D">
      <w:r>
        <w:pict>
          <v:rect id="_x0000_i1691" style="width:0;height:1.5pt" o:hralign="center" o:hrstd="t" o:hr="t"/>
        </w:pict>
      </w:r>
    </w:p>
    <w:p w:rsidR="00E46CA8" w:rsidRDefault="005B3F2D">
      <w:pPr>
        <w:pStyle w:val="Cmsor3"/>
      </w:pPr>
      <w:bookmarkStart w:id="129" w:name="Xa7537ddff710826d26b54d0810f136fecbda5a8"/>
      <w:bookmarkEnd w:id="128"/>
      <w:r>
        <w:t>2. Funkciók és metódusok</w:t>
      </w:r>
    </w:p>
    <w:p w:rsidR="00E46CA8" w:rsidRDefault="005B3F2D">
      <w:pPr>
        <w:pStyle w:val="FirstParagraph"/>
      </w:pPr>
      <w:r>
        <w:t>A kódot kisebb, önálló funkciókra bontottuk, amelyek mindegyike egyetlen feladatot lát el. Például:</w:t>
      </w:r>
    </w:p>
    <w:p w:rsidR="00E46CA8" w:rsidRDefault="005B3F2D" w:rsidP="005B3F2D">
      <w:pPr>
        <w:numPr>
          <w:ilvl w:val="0"/>
          <w:numId w:val="189"/>
        </w:numPr>
      </w:pPr>
      <w:r>
        <w:t>A felhasználói bejelentkezés és regisztráció funkciói különálló függvényekben kaptak helyet.</w:t>
      </w:r>
    </w:p>
    <w:p w:rsidR="00E46CA8" w:rsidRDefault="005B3F2D">
      <w:pPr>
        <w:pStyle w:val="FirstParagraph"/>
      </w:pPr>
      <w:r>
        <w:t>Ez a megközelítés biztosítja:</w:t>
      </w:r>
    </w:p>
    <w:p w:rsidR="00E46CA8" w:rsidRDefault="005B3F2D" w:rsidP="005B3F2D">
      <w:pPr>
        <w:numPr>
          <w:ilvl w:val="0"/>
          <w:numId w:val="190"/>
        </w:numPr>
      </w:pPr>
      <w:r>
        <w:rPr>
          <w:b/>
          <w:bCs/>
        </w:rPr>
        <w:t>Átláthatóság</w:t>
      </w:r>
      <w:r>
        <w:t>: Funkciók könnyebben</w:t>
      </w:r>
      <w:r>
        <w:t xml:space="preserve"> érthetőek és tesztelhetőek.</w:t>
      </w:r>
    </w:p>
    <w:p w:rsidR="00E46CA8" w:rsidRDefault="005B3F2D" w:rsidP="005B3F2D">
      <w:pPr>
        <w:numPr>
          <w:ilvl w:val="0"/>
          <w:numId w:val="190"/>
        </w:numPr>
      </w:pPr>
      <w:r>
        <w:rPr>
          <w:b/>
          <w:bCs/>
        </w:rPr>
        <w:lastRenderedPageBreak/>
        <w:t>Újrafelhasználhatóság</w:t>
      </w:r>
      <w:r>
        <w:t>: Az egyszer megírt függvények más helyen is felhasználhatók.</w:t>
      </w:r>
    </w:p>
    <w:p w:rsidR="00E46CA8" w:rsidRDefault="005B3F2D">
      <w:r>
        <w:pict>
          <v:rect id="_x0000_i1692" style="width:0;height:1.5pt" o:hralign="center" o:hrstd="t" o:hr="t"/>
        </w:pict>
      </w:r>
    </w:p>
    <w:p w:rsidR="00E46CA8" w:rsidRDefault="005B3F2D">
      <w:pPr>
        <w:pStyle w:val="Cmsor3"/>
      </w:pPr>
      <w:bookmarkStart w:id="130" w:name="Xb3bff7c52a5484fe4ba8bcac2f41bb968e00546"/>
      <w:bookmarkEnd w:id="129"/>
      <w:r>
        <w:t>3. Egyértelmű elnevezések</w:t>
      </w:r>
    </w:p>
    <w:p w:rsidR="00E46CA8" w:rsidRDefault="005B3F2D">
      <w:pPr>
        <w:pStyle w:val="FirstParagraph"/>
      </w:pPr>
      <w:r>
        <w:t>A változók, függvények és osztályok neveit úgy választottuk meg, hogy azok egyértelműen tükrözzék a funkciójukat. Pé</w:t>
      </w:r>
      <w:r>
        <w:t>ldául:</w:t>
      </w:r>
    </w:p>
    <w:p w:rsidR="00E46CA8" w:rsidRDefault="005B3F2D" w:rsidP="005B3F2D">
      <w:pPr>
        <w:numPr>
          <w:ilvl w:val="0"/>
          <w:numId w:val="191"/>
        </w:numPr>
      </w:pPr>
      <w:r>
        <w:rPr>
          <w:rStyle w:val="VerbatimChar"/>
        </w:rPr>
        <w:t>addToCart</w:t>
      </w:r>
      <w:r>
        <w:t>: Termékek kosárba helyezésére használható.</w:t>
      </w:r>
    </w:p>
    <w:p w:rsidR="00E46CA8" w:rsidRDefault="005B3F2D" w:rsidP="005B3F2D">
      <w:pPr>
        <w:numPr>
          <w:ilvl w:val="0"/>
          <w:numId w:val="191"/>
        </w:numPr>
      </w:pPr>
      <w:r>
        <w:rPr>
          <w:rStyle w:val="VerbatimChar"/>
        </w:rPr>
        <w:t>loginUser</w:t>
      </w:r>
      <w:r>
        <w:t>: A felhasználó bejelentkezési folyamatát kezeli.</w:t>
      </w:r>
    </w:p>
    <w:p w:rsidR="00E46CA8" w:rsidRDefault="005B3F2D">
      <w:pPr>
        <w:pStyle w:val="FirstParagraph"/>
      </w:pPr>
      <w:r>
        <w:t>Ez az elnevezési gyakorlat csökkenti a félreértések esélyét és segíti az új fejlesztők beilleszkedését a projektbe.</w:t>
      </w:r>
    </w:p>
    <w:p w:rsidR="00E46CA8" w:rsidRDefault="005B3F2D">
      <w:r>
        <w:pict>
          <v:rect id="_x0000_i1693" style="width:0;height:1.5pt" o:hralign="center" o:hrstd="t" o:hr="t"/>
        </w:pict>
      </w:r>
    </w:p>
    <w:p w:rsidR="00E46CA8" w:rsidRDefault="005B3F2D">
      <w:pPr>
        <w:pStyle w:val="Cmsor3"/>
      </w:pPr>
      <w:bookmarkStart w:id="131" w:name="X6b677e03b64741c5f5c9d857e8593e3e2d0562d"/>
      <w:bookmarkEnd w:id="130"/>
      <w:r>
        <w:t>4. Hibakezelés</w:t>
      </w:r>
    </w:p>
    <w:p w:rsidR="00E46CA8" w:rsidRDefault="005B3F2D">
      <w:pPr>
        <w:pStyle w:val="FirstParagraph"/>
      </w:pPr>
      <w:r>
        <w:t>Krit</w:t>
      </w:r>
      <w:r>
        <w:t>ikus funkcióhoz hibakezelési logikát integráltunk, hogy a rendszer jól működjön még váratlan események esetén is. Például:</w:t>
      </w:r>
    </w:p>
    <w:p w:rsidR="00E46CA8" w:rsidRDefault="005B3F2D" w:rsidP="005B3F2D">
      <w:pPr>
        <w:numPr>
          <w:ilvl w:val="0"/>
          <w:numId w:val="192"/>
        </w:numPr>
      </w:pPr>
      <w:r>
        <w:t>Ha egy művelet sikertelen, hibaüzenetet jelenítünk meg a felhasználónak.</w:t>
      </w:r>
    </w:p>
    <w:p w:rsidR="00E46CA8" w:rsidRDefault="005B3F2D">
      <w:pPr>
        <w:pStyle w:val="FirstParagraph"/>
      </w:pPr>
      <w:r>
        <w:t>Ez biztosítja, hogy a felhasználók ne találkozzanak üres oldalakkal vagy nem megfelelő működéssel.</w:t>
      </w:r>
    </w:p>
    <w:p w:rsidR="00E46CA8" w:rsidRDefault="005B3F2D">
      <w:r>
        <w:pict>
          <v:rect id="_x0000_i1694" style="width:0;height:1.5pt" o:hralign="center" o:hrstd="t" o:hr="t"/>
        </w:pict>
      </w:r>
    </w:p>
    <w:p w:rsidR="00E46CA8" w:rsidRDefault="00E46CA8">
      <w:pPr>
        <w:pStyle w:val="FirstParagraph"/>
      </w:pPr>
    </w:p>
    <w:p w:rsidR="00E46CA8" w:rsidRDefault="005B3F2D">
      <w:pPr>
        <w:pStyle w:val="Cmsor3"/>
      </w:pPr>
      <w:bookmarkStart w:id="132" w:name="Xaa8589bee747d9ea7f7f8db2064521bbf72b204"/>
      <w:bookmarkEnd w:id="131"/>
      <w:r>
        <w:t>5. Kommentelés és dokumentálás</w:t>
      </w:r>
    </w:p>
    <w:p w:rsidR="00E46CA8" w:rsidRDefault="005B3F2D">
      <w:pPr>
        <w:pStyle w:val="FirstParagraph"/>
      </w:pPr>
      <w:r>
        <w:t>Bár a tiszta kód alapelve szerint a kódnak önmagában érthetőnek kell lennie, a bonyolultabb részeket kommentekkel láttuk el</w:t>
      </w:r>
      <w:r>
        <w:t>. Ez különösen hasznos a következő helyzetekben:</w:t>
      </w:r>
    </w:p>
    <w:p w:rsidR="00E46CA8" w:rsidRDefault="005B3F2D" w:rsidP="005B3F2D">
      <w:pPr>
        <w:numPr>
          <w:ilvl w:val="0"/>
          <w:numId w:val="193"/>
        </w:numPr>
      </w:pPr>
      <w:r>
        <w:t>Olyan megoldásoknál, ahol nem nyilvánvaló, hogy miért egy adott módszert választottunk.</w:t>
      </w:r>
    </w:p>
    <w:p w:rsidR="00E46CA8" w:rsidRDefault="005B3F2D">
      <w:pPr>
        <w:pStyle w:val="FirstParagraph"/>
      </w:pPr>
      <w:r>
        <w:t>Modulok és függvények rövid dokumentációval rendelkeznek, amelyek tartalmazzák:</w:t>
      </w:r>
    </w:p>
    <w:p w:rsidR="00E46CA8" w:rsidRDefault="005B3F2D" w:rsidP="005B3F2D">
      <w:pPr>
        <w:numPr>
          <w:ilvl w:val="0"/>
          <w:numId w:val="194"/>
        </w:numPr>
      </w:pPr>
      <w:r>
        <w:t>A funkció leírását.</w:t>
      </w:r>
    </w:p>
    <w:p w:rsidR="00E46CA8" w:rsidRDefault="005B3F2D" w:rsidP="005B3F2D">
      <w:pPr>
        <w:numPr>
          <w:ilvl w:val="0"/>
          <w:numId w:val="194"/>
        </w:numPr>
      </w:pPr>
      <w:r>
        <w:t>A használat példáit</w:t>
      </w:r>
      <w:r>
        <w:t>.</w:t>
      </w:r>
    </w:p>
    <w:p w:rsidR="00E46CA8" w:rsidRDefault="005B3F2D">
      <w:r>
        <w:pict>
          <v:rect id="_x0000_i1695" style="width:0;height:1.5pt" o:hralign="center" o:hrstd="t" o:hr="t"/>
        </w:pict>
      </w:r>
    </w:p>
    <w:p w:rsidR="00E46CA8" w:rsidRDefault="005B3F2D">
      <w:pPr>
        <w:pStyle w:val="Cmsor3"/>
      </w:pPr>
      <w:bookmarkStart w:id="133" w:name="X91886954c02c822e24e8e066b3bf4582c68230a"/>
      <w:bookmarkEnd w:id="132"/>
      <w:r>
        <w:t>6. Tesztelés</w:t>
      </w:r>
    </w:p>
    <w:p w:rsidR="00E46CA8" w:rsidRDefault="005B3F2D" w:rsidP="005B3F2D">
      <w:pPr>
        <w:numPr>
          <w:ilvl w:val="0"/>
          <w:numId w:val="195"/>
        </w:numPr>
      </w:pPr>
      <w:r>
        <w:t>Manuális tesztek: A funkciók alapvető működését manuálisan ellenőriztük.</w:t>
      </w:r>
    </w:p>
    <w:p w:rsidR="00E46CA8" w:rsidRDefault="005B3F2D">
      <w:r>
        <w:lastRenderedPageBreak/>
        <w:pict>
          <v:rect id="_x0000_i1696" style="width:0;height:1.5pt" o:hralign="center" o:hrstd="t" o:hr="t"/>
        </w:pict>
      </w:r>
    </w:p>
    <w:p w:rsidR="00E46CA8" w:rsidRDefault="005B3F2D">
      <w:pPr>
        <w:pStyle w:val="Cmsor2"/>
      </w:pPr>
      <w:bookmarkStart w:id="134" w:name="X77e7d612e66aa69bd115c204b3f94c2efae5637"/>
      <w:bookmarkEnd w:id="127"/>
      <w:bookmarkEnd w:id="133"/>
      <w:r>
        <w:t xml:space="preserve">2.11 </w:t>
      </w:r>
      <w:hyperlink r:id="rId32">
        <w:r>
          <w:rPr>
            <w:rStyle w:val="Hiperhivatkozs"/>
          </w:rPr>
          <w:t>Tawk.to Chat Integráció</w:t>
        </w:r>
      </w:hyperlink>
    </w:p>
    <w:p w:rsidR="00E46CA8" w:rsidRDefault="005B3F2D">
      <w:pPr>
        <w:pStyle w:val="FirstParagraph"/>
      </w:pPr>
      <w:r>
        <w:t xml:space="preserve">A Tawk.to egy ingyenes, valós idejű chat eszköz, amely lehetővé teszi az ügyfelekkel való gyors és hatékony </w:t>
      </w:r>
      <w:r>
        <w:t>kommunikációt. Weboldalunkon integrálva biztosítja a látogatók kérdéseinek azonnali megválaszolását, növelve az ügyfél-elégedettséget és az értékesítési lehetőségeket.</w:t>
      </w:r>
    </w:p>
    <w:p w:rsidR="00E46CA8" w:rsidRDefault="005B3F2D">
      <w:pPr>
        <w:pStyle w:val="Cmsor4"/>
      </w:pPr>
      <w:bookmarkStart w:id="135" w:name="főbb-funkciók"/>
      <w:r>
        <w:t>Főbb funkciók:</w:t>
      </w:r>
    </w:p>
    <w:p w:rsidR="00E46CA8" w:rsidRDefault="005B3F2D" w:rsidP="005B3F2D">
      <w:pPr>
        <w:numPr>
          <w:ilvl w:val="0"/>
          <w:numId w:val="196"/>
        </w:numPr>
      </w:pPr>
      <w:r>
        <w:rPr>
          <w:b/>
          <w:bCs/>
        </w:rPr>
        <w:t>Valós idejű csevegés</w:t>
      </w:r>
      <w:r>
        <w:t>: Közvetlen kapcsolat a weboldal látogatóival.</w:t>
      </w:r>
    </w:p>
    <w:p w:rsidR="00E46CA8" w:rsidRDefault="005B3F2D" w:rsidP="005B3F2D">
      <w:pPr>
        <w:numPr>
          <w:ilvl w:val="0"/>
          <w:numId w:val="196"/>
        </w:numPr>
      </w:pPr>
      <w:r>
        <w:rPr>
          <w:b/>
          <w:bCs/>
        </w:rPr>
        <w:t>Offlin</w:t>
      </w:r>
      <w:r>
        <w:rPr>
          <w:b/>
          <w:bCs/>
        </w:rPr>
        <w:t>e üzenetek</w:t>
      </w:r>
      <w:r>
        <w:t>: Lehetőség az üzenetek fogadására akkor is, ha nem érhető el operátor.</w:t>
      </w:r>
    </w:p>
    <w:p w:rsidR="00E46CA8" w:rsidRDefault="005B3F2D" w:rsidP="005B3F2D">
      <w:pPr>
        <w:numPr>
          <w:ilvl w:val="0"/>
          <w:numId w:val="196"/>
        </w:numPr>
      </w:pPr>
      <w:r>
        <w:rPr>
          <w:b/>
          <w:bCs/>
        </w:rPr>
        <w:t>Többcsapatos támogatás</w:t>
      </w:r>
      <w:r>
        <w:t>: Különböző csapatok kezelhetik a bejövő kérdéseket.</w:t>
      </w:r>
    </w:p>
    <w:p w:rsidR="00E46CA8" w:rsidRDefault="005B3F2D" w:rsidP="005B3F2D">
      <w:pPr>
        <w:numPr>
          <w:ilvl w:val="0"/>
          <w:numId w:val="196"/>
        </w:numPr>
      </w:pPr>
      <w:r>
        <w:rPr>
          <w:b/>
          <w:bCs/>
        </w:rPr>
        <w:t>Testreszabható widget</w:t>
      </w:r>
      <w:r>
        <w:t>: A chat ablak dizájnja igazítható a weboldal arculatához.</w:t>
      </w:r>
    </w:p>
    <w:p w:rsidR="00E46CA8" w:rsidRDefault="005B3F2D">
      <w:pPr>
        <w:pStyle w:val="Cmsor4"/>
      </w:pPr>
      <w:bookmarkStart w:id="136" w:name="tawkto-chat-integráció-kódja"/>
      <w:bookmarkEnd w:id="135"/>
      <w:r>
        <w:t>Tawk.to Chat integr</w:t>
      </w:r>
      <w:r>
        <w:t>áció kódja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1988214"/>
            <wp:effectExtent l="0" t="0" r="0" b="0"/>
            <wp:docPr id="2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C:\Users\User\Desktop\kepek\TawkTo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137" w:name="használat"/>
      <w:bookmarkEnd w:id="136"/>
      <w:r>
        <w:t>Használat:</w:t>
      </w:r>
    </w:p>
    <w:p w:rsidR="00E46CA8" w:rsidRDefault="005B3F2D" w:rsidP="005B3F2D">
      <w:pPr>
        <w:numPr>
          <w:ilvl w:val="0"/>
          <w:numId w:val="197"/>
        </w:numPr>
      </w:pPr>
      <w:r>
        <w:rPr>
          <w:b/>
          <w:bCs/>
        </w:rPr>
        <w:t>Regisztráció</w:t>
      </w:r>
      <w:r>
        <w:t xml:space="preserve"> a </w:t>
      </w:r>
      <w:hyperlink r:id="rId34">
        <w:r>
          <w:rPr>
            <w:rStyle w:val="Hiperhivatkozs"/>
          </w:rPr>
          <w:t>tawk.to</w:t>
        </w:r>
      </w:hyperlink>
      <w:r>
        <w:t xml:space="preserve"> weboldalon.</w:t>
      </w:r>
    </w:p>
    <w:p w:rsidR="00E46CA8" w:rsidRDefault="005B3F2D" w:rsidP="005B3F2D">
      <w:pPr>
        <w:numPr>
          <w:ilvl w:val="0"/>
          <w:numId w:val="197"/>
        </w:numPr>
      </w:pPr>
      <w:r>
        <w:rPr>
          <w:b/>
          <w:bCs/>
        </w:rPr>
        <w:t>Kód integrálása</w:t>
      </w:r>
      <w:r>
        <w:t xml:space="preserve"> a weboldalba a kapott JavaScript kód beillesztésével.</w:t>
      </w:r>
    </w:p>
    <w:p w:rsidR="00E46CA8" w:rsidRDefault="005B3F2D" w:rsidP="005B3F2D">
      <w:pPr>
        <w:numPr>
          <w:ilvl w:val="0"/>
          <w:numId w:val="197"/>
        </w:numPr>
      </w:pPr>
      <w:r>
        <w:rPr>
          <w:b/>
          <w:bCs/>
        </w:rPr>
        <w:t>Chat használata</w:t>
      </w:r>
      <w:r>
        <w:t>: A látogatók valós időben kérdezhetnek, az üzenetekre pedig az operátorok a tawk.to admin felületen válaszolhatnak.</w:t>
      </w:r>
    </w:p>
    <w:p w:rsidR="00E46CA8" w:rsidRDefault="00E46CA8">
      <w:pPr>
        <w:pStyle w:val="FirstParagraph"/>
      </w:pPr>
    </w:p>
    <w:p w:rsidR="00E46CA8" w:rsidRDefault="005B3F2D">
      <w:pPr>
        <w:pStyle w:val="Cmsor2"/>
      </w:pPr>
      <w:bookmarkStart w:id="138" w:name="X9782960088bac468fb92f52a273a319fc177bb6"/>
      <w:bookmarkEnd w:id="134"/>
      <w:bookmarkEnd w:id="137"/>
      <w:r>
        <w:t xml:space="preserve">3. </w:t>
      </w:r>
      <w:hyperlink w:anchor="felhasznaloi-dokumentacio">
        <w:r>
          <w:rPr>
            <w:rStyle w:val="Hiperhivatkozs"/>
          </w:rPr>
          <w:t>Felhasználói Dokumentáció</w:t>
        </w:r>
      </w:hyperlink>
      <w:r>
        <w:t xml:space="preserve"> </w:t>
      </w:r>
    </w:p>
    <w:p w:rsidR="00E46CA8" w:rsidRDefault="005B3F2D">
      <w:pPr>
        <w:pStyle w:val="Cmsor3"/>
      </w:pPr>
      <w:bookmarkStart w:id="139" w:name="pureline-divat-webshop"/>
      <w:r>
        <w:t>PureLine Divat Webshop</w:t>
      </w:r>
    </w:p>
    <w:p w:rsidR="00E46CA8" w:rsidRDefault="005B3F2D">
      <w:pPr>
        <w:pStyle w:val="FirstParagraph"/>
      </w:pPr>
      <w:r>
        <w:t xml:space="preserve">A PureLine Divat Webshopot az </w:t>
      </w:r>
      <w:r>
        <w:rPr>
          <w:b/>
          <w:bCs/>
        </w:rPr>
        <w:t>Infinit</w:t>
      </w:r>
      <w:r>
        <w:rPr>
          <w:b/>
          <w:bCs/>
        </w:rPr>
        <w:t>yFree</w:t>
      </w:r>
      <w:r>
        <w:t xml:space="preserve"> ingyenes webtárhely szolgáltatásán futtatjuk. A webshop zökkenőmentesen használható különböző eszközökön és böngészőkben.</w:t>
      </w:r>
    </w:p>
    <w:p w:rsidR="00E46CA8" w:rsidRDefault="005B3F2D">
      <w:pPr>
        <w:pStyle w:val="Cmsor2"/>
      </w:pPr>
      <w:bookmarkStart w:id="140" w:name="Xb7aa11870d45a105312ac780cba39d5c22f2059"/>
      <w:bookmarkEnd w:id="138"/>
      <w:bookmarkEnd w:id="139"/>
      <w:r>
        <w:lastRenderedPageBreak/>
        <w:t xml:space="preserve">3.1 </w:t>
      </w:r>
      <w:hyperlink w:anchor="rendszerkovetelmenyek">
        <w:r>
          <w:rPr>
            <w:rStyle w:val="Hiperhivatkozs"/>
          </w:rPr>
          <w:t>Rendszerkövetelmények</w:t>
        </w:r>
      </w:hyperlink>
    </w:p>
    <w:p w:rsidR="00E46CA8" w:rsidRDefault="005B3F2D">
      <w:pPr>
        <w:pStyle w:val="FirstParagraph"/>
      </w:pPr>
      <w:r>
        <w:t>A PureLine Divat Webshop használatához az alábbi rendszer-</w:t>
      </w:r>
      <w:r>
        <w:t xml:space="preserve"> és felhasználói követelmények szükségesek:</w:t>
      </w:r>
    </w:p>
    <w:p w:rsidR="00E46CA8" w:rsidRDefault="005B3F2D" w:rsidP="005B3F2D">
      <w:pPr>
        <w:numPr>
          <w:ilvl w:val="0"/>
          <w:numId w:val="198"/>
        </w:numPr>
      </w:pPr>
      <w:r>
        <w:rPr>
          <w:b/>
          <w:bCs/>
        </w:rPr>
        <w:t>Hardver</w:t>
      </w:r>
      <w:r>
        <w:t>:</w:t>
      </w:r>
    </w:p>
    <w:p w:rsidR="00E46CA8" w:rsidRDefault="005B3F2D" w:rsidP="005B3F2D">
      <w:pPr>
        <w:numPr>
          <w:ilvl w:val="1"/>
          <w:numId w:val="199"/>
        </w:numPr>
      </w:pPr>
      <w:r>
        <w:rPr>
          <w:b/>
          <w:bCs/>
        </w:rPr>
        <w:t>Asztali számítógép/laptop</w:t>
      </w:r>
      <w:r>
        <w:t>:</w:t>
      </w:r>
    </w:p>
    <w:p w:rsidR="00E46CA8" w:rsidRDefault="005B3F2D" w:rsidP="005B3F2D">
      <w:pPr>
        <w:numPr>
          <w:ilvl w:val="2"/>
          <w:numId w:val="200"/>
        </w:numPr>
      </w:pPr>
      <w:r>
        <w:t>Legalább 2 GB RAM és 2 GHz-es processzor a böngészők zavartalan futtatásához.</w:t>
      </w:r>
    </w:p>
    <w:p w:rsidR="00E46CA8" w:rsidRDefault="005B3F2D" w:rsidP="005B3F2D">
      <w:pPr>
        <w:numPr>
          <w:ilvl w:val="1"/>
          <w:numId w:val="199"/>
        </w:numPr>
      </w:pPr>
      <w:r>
        <w:rPr>
          <w:b/>
          <w:bCs/>
        </w:rPr>
        <w:t>Táblagép/okostelefon</w:t>
      </w:r>
      <w:r>
        <w:t>:</w:t>
      </w:r>
    </w:p>
    <w:p w:rsidR="00E46CA8" w:rsidRDefault="005B3F2D" w:rsidP="005B3F2D">
      <w:pPr>
        <w:numPr>
          <w:ilvl w:val="2"/>
          <w:numId w:val="201"/>
        </w:numPr>
      </w:pPr>
      <w:r>
        <w:t>Modern érintőképernyős eszköz.</w:t>
      </w:r>
    </w:p>
    <w:p w:rsidR="00E46CA8" w:rsidRDefault="005B3F2D" w:rsidP="005B3F2D">
      <w:pPr>
        <w:numPr>
          <w:ilvl w:val="0"/>
          <w:numId w:val="198"/>
        </w:numPr>
      </w:pPr>
      <w:r>
        <w:rPr>
          <w:b/>
          <w:bCs/>
        </w:rPr>
        <w:t>Operációs rendszer</w:t>
      </w:r>
      <w:r>
        <w:t>:</w:t>
      </w:r>
    </w:p>
    <w:p w:rsidR="00E46CA8" w:rsidRDefault="005B3F2D" w:rsidP="005B3F2D">
      <w:pPr>
        <w:numPr>
          <w:ilvl w:val="1"/>
          <w:numId w:val="202"/>
        </w:numPr>
      </w:pPr>
      <w:r>
        <w:rPr>
          <w:b/>
          <w:bCs/>
        </w:rPr>
        <w:t>Asztali eszközök</w:t>
      </w:r>
      <w:r>
        <w:t>: Windows</w:t>
      </w:r>
      <w:r>
        <w:t xml:space="preserve"> 10/11, macOS 11+ vagy Linux disztribúciók.</w:t>
      </w:r>
    </w:p>
    <w:p w:rsidR="00E46CA8" w:rsidRDefault="005B3F2D" w:rsidP="005B3F2D">
      <w:pPr>
        <w:numPr>
          <w:ilvl w:val="1"/>
          <w:numId w:val="202"/>
        </w:numPr>
      </w:pPr>
      <w:r>
        <w:rPr>
          <w:b/>
          <w:bCs/>
        </w:rPr>
        <w:t>Mobil eszközök</w:t>
      </w:r>
      <w:r>
        <w:t>: iOS 12+ vagy Android 8.0+ operációs rendszer ajánlott.</w:t>
      </w:r>
    </w:p>
    <w:p w:rsidR="00E46CA8" w:rsidRDefault="005B3F2D" w:rsidP="005B3F2D">
      <w:pPr>
        <w:numPr>
          <w:ilvl w:val="0"/>
          <w:numId w:val="198"/>
        </w:numPr>
      </w:pPr>
      <w:r>
        <w:rPr>
          <w:b/>
          <w:bCs/>
        </w:rPr>
        <w:t>Böngészők</w:t>
      </w:r>
      <w:r>
        <w:t>:</w:t>
      </w:r>
    </w:p>
    <w:p w:rsidR="00E46CA8" w:rsidRDefault="005B3F2D" w:rsidP="005B3F2D">
      <w:pPr>
        <w:numPr>
          <w:ilvl w:val="1"/>
          <w:numId w:val="203"/>
        </w:numPr>
      </w:pPr>
      <w:r>
        <w:t>Ajánlott böngészők:</w:t>
      </w:r>
    </w:p>
    <w:p w:rsidR="00E46CA8" w:rsidRDefault="005B3F2D" w:rsidP="005B3F2D">
      <w:pPr>
        <w:numPr>
          <w:ilvl w:val="2"/>
          <w:numId w:val="204"/>
        </w:numPr>
      </w:pPr>
      <w:r>
        <w:t>Google Chrome: 92-es vagy újabb verzió.</w:t>
      </w:r>
    </w:p>
    <w:p w:rsidR="00E46CA8" w:rsidRDefault="005B3F2D" w:rsidP="005B3F2D">
      <w:pPr>
        <w:numPr>
          <w:ilvl w:val="2"/>
          <w:numId w:val="204"/>
        </w:numPr>
      </w:pPr>
      <w:r>
        <w:t>Mozilla Firefox: 90-es vagy újabb verzió.</w:t>
      </w:r>
    </w:p>
    <w:p w:rsidR="00E46CA8" w:rsidRDefault="005B3F2D" w:rsidP="005B3F2D">
      <w:pPr>
        <w:numPr>
          <w:ilvl w:val="2"/>
          <w:numId w:val="204"/>
        </w:numPr>
      </w:pPr>
      <w:r>
        <w:t>Microsoft Edge: Chromium ala</w:t>
      </w:r>
      <w:r>
        <w:t>pú verziók.</w:t>
      </w:r>
    </w:p>
    <w:p w:rsidR="00E46CA8" w:rsidRDefault="005B3F2D" w:rsidP="005B3F2D">
      <w:pPr>
        <w:numPr>
          <w:ilvl w:val="0"/>
          <w:numId w:val="198"/>
        </w:numPr>
      </w:pPr>
      <w:r>
        <w:rPr>
          <w:b/>
          <w:bCs/>
        </w:rPr>
        <w:t>Internetkapcsolat</w:t>
      </w:r>
      <w:r>
        <w:t>:</w:t>
      </w:r>
    </w:p>
    <w:p w:rsidR="00E46CA8" w:rsidRDefault="005B3F2D" w:rsidP="005B3F2D">
      <w:pPr>
        <w:numPr>
          <w:ilvl w:val="1"/>
          <w:numId w:val="205"/>
        </w:numPr>
      </w:pPr>
      <w:r>
        <w:t>Ajánlott sebesség: Legalább 5 Mbps betöltési sebesség a gyors termékmegjelenítéshez és vásárlási folyamatokhoz.</w:t>
      </w:r>
    </w:p>
    <w:p w:rsidR="00E46CA8" w:rsidRDefault="005B3F2D" w:rsidP="005B3F2D">
      <w:pPr>
        <w:numPr>
          <w:ilvl w:val="0"/>
          <w:numId w:val="198"/>
        </w:numPr>
      </w:pPr>
      <w:r>
        <w:rPr>
          <w:b/>
          <w:bCs/>
        </w:rPr>
        <w:t>Képernyőfelbontás</w:t>
      </w:r>
      <w:r>
        <w:t>:</w:t>
      </w:r>
    </w:p>
    <w:p w:rsidR="00E46CA8" w:rsidRDefault="005B3F2D" w:rsidP="005B3F2D">
      <w:pPr>
        <w:numPr>
          <w:ilvl w:val="1"/>
          <w:numId w:val="206"/>
        </w:numPr>
      </w:pPr>
      <w:r>
        <w:rPr>
          <w:b/>
          <w:bCs/>
        </w:rPr>
        <w:t>Asztali gép</w:t>
      </w:r>
      <w:r>
        <w:t>: Minimum 1280x720 pixel (ajánlott 1920x1080 pixel vagy magasabb).</w:t>
      </w:r>
    </w:p>
    <w:p w:rsidR="00E46CA8" w:rsidRDefault="005B3F2D" w:rsidP="005B3F2D">
      <w:pPr>
        <w:numPr>
          <w:ilvl w:val="1"/>
          <w:numId w:val="206"/>
        </w:numPr>
      </w:pPr>
      <w:r>
        <w:rPr>
          <w:b/>
          <w:bCs/>
        </w:rPr>
        <w:t>Táblagép</w:t>
      </w:r>
      <w:r>
        <w:t>: Minimum 768x1024 pixel.</w:t>
      </w:r>
    </w:p>
    <w:p w:rsidR="00E46CA8" w:rsidRDefault="005B3F2D" w:rsidP="005B3F2D">
      <w:pPr>
        <w:numPr>
          <w:ilvl w:val="1"/>
          <w:numId w:val="206"/>
        </w:numPr>
      </w:pPr>
      <w:r>
        <w:rPr>
          <w:b/>
          <w:bCs/>
        </w:rPr>
        <w:t>Mobiltelefon</w:t>
      </w:r>
      <w:r>
        <w:t>: Minimum 360x640 pixel, ajánlott 720x1280 pixel vagy magasabb.</w:t>
      </w:r>
    </w:p>
    <w:p w:rsidR="00E46CA8" w:rsidRDefault="005B3F2D">
      <w:r>
        <w:pict>
          <v:rect id="_x0000_i1697" style="width:0;height:1.5pt" o:hralign="center" o:hrstd="t" o:hr="t"/>
        </w:pict>
      </w:r>
    </w:p>
    <w:p w:rsidR="00E46CA8" w:rsidRDefault="005B3F2D">
      <w:pPr>
        <w:pStyle w:val="Cmsor2"/>
      </w:pPr>
      <w:bookmarkStart w:id="141" w:name="X88f89bf9497836693b178cc78b239435c42c0dd"/>
      <w:bookmarkEnd w:id="140"/>
      <w:r>
        <w:t xml:space="preserve">3.2 </w:t>
      </w:r>
      <w:hyperlink w:anchor="Hozzaferes-es-hasznalat">
        <w:r>
          <w:rPr>
            <w:rStyle w:val="Hiperhivatkozs"/>
          </w:rPr>
          <w:t>Hozzáférés és használat</w:t>
        </w:r>
      </w:hyperlink>
    </w:p>
    <w:p w:rsidR="00E46CA8" w:rsidRDefault="005B3F2D">
      <w:pPr>
        <w:pStyle w:val="FirstParagraph"/>
      </w:pPr>
      <w:r>
        <w:t>A PureLine Divat Webshop egy teljesen online elérhető platform, amely nem igényel telepítést vagy külön konfigurációt a felhasználók részéről.</w:t>
      </w:r>
    </w:p>
    <w:p w:rsidR="00E46CA8" w:rsidRDefault="005B3F2D">
      <w:pPr>
        <w:pStyle w:val="Cmsor3"/>
      </w:pPr>
      <w:bookmarkStart w:id="142" w:name="hozzáférés-az-áruházhoz"/>
      <w:r>
        <w:lastRenderedPageBreak/>
        <w:t>Hozzáférés az áruházhoz:</w:t>
      </w:r>
    </w:p>
    <w:p w:rsidR="00E46CA8" w:rsidRDefault="005B3F2D" w:rsidP="005B3F2D">
      <w:pPr>
        <w:numPr>
          <w:ilvl w:val="0"/>
          <w:numId w:val="207"/>
        </w:numPr>
      </w:pPr>
      <w:r>
        <w:rPr>
          <w:b/>
          <w:bCs/>
        </w:rPr>
        <w:t>Weboldal URL</w:t>
      </w:r>
      <w:r>
        <w:t>:</w:t>
      </w:r>
    </w:p>
    <w:p w:rsidR="00E46CA8" w:rsidRDefault="005B3F2D" w:rsidP="005B3F2D">
      <w:pPr>
        <w:numPr>
          <w:ilvl w:val="1"/>
          <w:numId w:val="208"/>
        </w:numPr>
      </w:pPr>
      <w:r>
        <w:t xml:space="preserve">A webshop a következő linken érhető el: </w:t>
      </w:r>
      <w:hyperlink r:id="rId35">
        <w:r>
          <w:rPr>
            <w:rStyle w:val="Hiperhivatkozs"/>
          </w:rPr>
          <w:t>https://pureline.infinityfreeapp.com</w:t>
        </w:r>
      </w:hyperlink>
    </w:p>
    <w:p w:rsidR="00E46CA8" w:rsidRDefault="005B3F2D" w:rsidP="005B3F2D">
      <w:pPr>
        <w:numPr>
          <w:ilvl w:val="0"/>
          <w:numId w:val="207"/>
        </w:numPr>
      </w:pPr>
      <w:r>
        <w:rPr>
          <w:b/>
          <w:bCs/>
        </w:rPr>
        <w:t>Felhasználói felület</w:t>
      </w:r>
      <w:r>
        <w:t>:</w:t>
      </w:r>
    </w:p>
    <w:p w:rsidR="00E46CA8" w:rsidRDefault="005B3F2D" w:rsidP="005B3F2D">
      <w:pPr>
        <w:numPr>
          <w:ilvl w:val="1"/>
          <w:numId w:val="209"/>
        </w:numPr>
      </w:pPr>
      <w:r>
        <w:t>Nyisson meg bármilyen modern böngészőt (pl. Google Chrome, Firefox, Edge).</w:t>
      </w:r>
    </w:p>
    <w:p w:rsidR="00E46CA8" w:rsidRDefault="005B3F2D" w:rsidP="005B3F2D">
      <w:pPr>
        <w:numPr>
          <w:ilvl w:val="1"/>
          <w:numId w:val="209"/>
        </w:numPr>
      </w:pPr>
      <w:r>
        <w:t>Adja meg a fenti URL-t a címsorban, majd nyomja meg az Enter billentyűt.</w:t>
      </w:r>
    </w:p>
    <w:p w:rsidR="00E46CA8" w:rsidRDefault="005B3F2D">
      <w:r>
        <w:pict>
          <v:rect id="_x0000_i1698" style="width:0;height:1.5pt" o:hralign="center" o:hrstd="t" o:hr="t"/>
        </w:pict>
      </w:r>
    </w:p>
    <w:bookmarkStart w:id="143" w:name="Xab1cc3b6048289331d83fdad8065c3044b4822d"/>
    <w:bookmarkEnd w:id="141"/>
    <w:bookmarkEnd w:id="142"/>
    <w:p w:rsidR="00E46CA8" w:rsidRDefault="005B3F2D">
      <w:pPr>
        <w:pStyle w:val="Cmsor2"/>
      </w:pPr>
      <w:r>
        <w:fldChar w:fldCharType="begin"/>
      </w:r>
      <w:r>
        <w:instrText xml:space="preserve"> HYPERLINK \l "Lehetose</w:instrText>
      </w:r>
      <w:r>
        <w:instrText xml:space="preserve">gek-ismertetese" \h </w:instrText>
      </w:r>
      <w:r>
        <w:fldChar w:fldCharType="separate"/>
      </w:r>
      <w:r>
        <w:rPr>
          <w:rStyle w:val="Hiperhivatkozs"/>
        </w:rPr>
        <w:t>3.3 Lehetőségek ismertetése a weboldalon (Asztali / Mobil nézet)</w:t>
      </w:r>
      <w:r>
        <w:rPr>
          <w:rStyle w:val="Hiperhivatkozs"/>
        </w:rPr>
        <w:fldChar w:fldCharType="end"/>
      </w:r>
    </w:p>
    <w:p w:rsidR="00E46CA8" w:rsidRDefault="005B3F2D">
      <w:pPr>
        <w:pStyle w:val="Cmsor4"/>
      </w:pPr>
      <w:bookmarkStart w:id="144" w:name="X1815188a69dafbbc7202e342419c316dc511126"/>
      <w:r>
        <w:t xml:space="preserve">Az oldalon </w:t>
      </w:r>
      <w:r>
        <w:rPr>
          <w:b/>
          <w:bCs/>
        </w:rPr>
        <w:t>bejelentkezés nélkül</w:t>
      </w:r>
      <w:r>
        <w:t xml:space="preserve"> használható funkciók:</w:t>
      </w:r>
    </w:p>
    <w:p w:rsidR="00E46CA8" w:rsidRDefault="005B3F2D" w:rsidP="005B3F2D">
      <w:pPr>
        <w:numPr>
          <w:ilvl w:val="0"/>
          <w:numId w:val="210"/>
        </w:numPr>
      </w:pPr>
      <w:r>
        <w:rPr>
          <w:b/>
          <w:bCs/>
        </w:rPr>
        <w:t>Termékkatalógus böngészése</w:t>
      </w:r>
      <w:r>
        <w:t>:</w:t>
      </w:r>
    </w:p>
    <w:p w:rsidR="00E46CA8" w:rsidRDefault="005B3F2D" w:rsidP="005B3F2D">
      <w:pPr>
        <w:numPr>
          <w:ilvl w:val="0"/>
          <w:numId w:val="211"/>
        </w:numPr>
      </w:pPr>
      <w:r>
        <w:t>A látogatók szabadon böngészhetik az elérhető termékeket, kategóriák és szűrők alapján v</w:t>
      </w:r>
      <w:r>
        <w:t>álogatva.</w:t>
      </w:r>
    </w:p>
    <w:p w:rsidR="00E46CA8" w:rsidRDefault="005B3F2D" w:rsidP="005B3F2D">
      <w:pPr>
        <w:numPr>
          <w:ilvl w:val="0"/>
          <w:numId w:val="211"/>
        </w:numPr>
      </w:pPr>
      <w:r>
        <w:t>A termékoldalakon elérhetők a részletes információk, például a leírás, ár és képek.</w:t>
      </w:r>
    </w:p>
    <w:p w:rsidR="00E46CA8" w:rsidRDefault="005B3F2D" w:rsidP="005B3F2D">
      <w:pPr>
        <w:numPr>
          <w:ilvl w:val="0"/>
          <w:numId w:val="212"/>
        </w:numPr>
      </w:pPr>
      <w:r>
        <w:rPr>
          <w:b/>
          <w:bCs/>
        </w:rPr>
        <w:t>Kereső funkció</w:t>
      </w:r>
      <w:r>
        <w:t>:</w:t>
      </w:r>
    </w:p>
    <w:p w:rsidR="00E46CA8" w:rsidRDefault="005B3F2D" w:rsidP="005B3F2D">
      <w:pPr>
        <w:numPr>
          <w:ilvl w:val="0"/>
          <w:numId w:val="213"/>
        </w:numPr>
      </w:pPr>
      <w:r>
        <w:t>A keresősáv segítségével könnyedén találhatók meg a konkrét termékek vagy terméktípusok.</w:t>
      </w:r>
    </w:p>
    <w:p w:rsidR="00E46CA8" w:rsidRDefault="005B3F2D" w:rsidP="005B3F2D">
      <w:pPr>
        <w:numPr>
          <w:ilvl w:val="0"/>
          <w:numId w:val="214"/>
        </w:numPr>
      </w:pPr>
      <w:r>
        <w:rPr>
          <w:b/>
          <w:bCs/>
        </w:rPr>
        <w:t>Kosár használata</w:t>
      </w:r>
      <w:r>
        <w:t>:</w:t>
      </w:r>
    </w:p>
    <w:p w:rsidR="00E46CA8" w:rsidRDefault="005B3F2D" w:rsidP="005B3F2D">
      <w:pPr>
        <w:numPr>
          <w:ilvl w:val="0"/>
          <w:numId w:val="215"/>
        </w:numPr>
      </w:pPr>
      <w:r>
        <w:t>Bejelentkezés nélkül is hozzáadhatók te</w:t>
      </w:r>
      <w:r>
        <w:t>rmékek a kosárhoz, azonban a kosár tartalma nem mentődik el a későbbi látogatásokhoz.</w:t>
      </w:r>
    </w:p>
    <w:p w:rsidR="00E46CA8" w:rsidRDefault="005B3F2D" w:rsidP="005B3F2D">
      <w:pPr>
        <w:numPr>
          <w:ilvl w:val="0"/>
          <w:numId w:val="216"/>
        </w:numPr>
      </w:pPr>
      <w:r>
        <w:rPr>
          <w:b/>
          <w:bCs/>
        </w:rPr>
        <w:t>Kapcsolatfelvételi információk</w:t>
      </w:r>
      <w:r>
        <w:t>:</w:t>
      </w:r>
    </w:p>
    <w:p w:rsidR="00E46CA8" w:rsidRDefault="005B3F2D" w:rsidP="005B3F2D">
      <w:pPr>
        <w:numPr>
          <w:ilvl w:val="0"/>
          <w:numId w:val="217"/>
        </w:numPr>
      </w:pPr>
      <w:r>
        <w:t>A látogatók elérhetik az ügyfélszolgálat elérhetőségi adatait (telefon, e-mail, közösségi média).</w:t>
      </w:r>
    </w:p>
    <w:p w:rsidR="00E46CA8" w:rsidRDefault="005B3F2D" w:rsidP="005B3F2D">
      <w:pPr>
        <w:numPr>
          <w:ilvl w:val="0"/>
          <w:numId w:val="218"/>
        </w:numPr>
      </w:pPr>
      <w:r>
        <w:rPr>
          <w:b/>
          <w:bCs/>
        </w:rPr>
        <w:t>Termékértékelések olvasása</w:t>
      </w:r>
      <w:r>
        <w:t>:</w:t>
      </w:r>
    </w:p>
    <w:p w:rsidR="00E46CA8" w:rsidRDefault="005B3F2D" w:rsidP="005B3F2D">
      <w:pPr>
        <w:numPr>
          <w:ilvl w:val="0"/>
          <w:numId w:val="219"/>
        </w:numPr>
      </w:pPr>
      <w:r>
        <w:t>A termékekhez kapcsolódó vélemények, amelyeket regisztrált felhasználók írtak, minden látogató számára elérhetők.</w:t>
      </w:r>
    </w:p>
    <w:p w:rsidR="00E46CA8" w:rsidRDefault="005B3F2D" w:rsidP="005B3F2D">
      <w:pPr>
        <w:numPr>
          <w:ilvl w:val="0"/>
          <w:numId w:val="220"/>
        </w:numPr>
      </w:pPr>
      <w:r>
        <w:rPr>
          <w:b/>
          <w:bCs/>
        </w:rPr>
        <w:t>Kívánságlista</w:t>
      </w:r>
      <w:r>
        <w:t>:</w:t>
      </w:r>
    </w:p>
    <w:p w:rsidR="00E46CA8" w:rsidRDefault="005B3F2D" w:rsidP="005B3F2D">
      <w:pPr>
        <w:numPr>
          <w:ilvl w:val="0"/>
          <w:numId w:val="221"/>
        </w:numPr>
      </w:pPr>
      <w:r>
        <w:t>A látogatók hozzáadhatnak termékeket a kívánságlistájukhoz, így könnyen megjegyezhetik a számukra érdekes vagy később megvásáro</w:t>
      </w:r>
      <w:r>
        <w:t>lni kívánt termékeket.</w:t>
      </w:r>
    </w:p>
    <w:p w:rsidR="00E46CA8" w:rsidRDefault="005B3F2D">
      <w:pPr>
        <w:pStyle w:val="Cmsor4"/>
      </w:pPr>
      <w:bookmarkStart w:id="145" w:name="Xabd4b2163684369ab5613ddf7a88cfda2dc3738"/>
      <w:bookmarkEnd w:id="144"/>
      <w:r>
        <w:lastRenderedPageBreak/>
        <w:t xml:space="preserve">Az oldalon </w:t>
      </w:r>
      <w:r>
        <w:rPr>
          <w:b/>
          <w:bCs/>
        </w:rPr>
        <w:t>csak bejelentkezéssel</w:t>
      </w:r>
      <w:r>
        <w:t xml:space="preserve"> elérhető funkciók:</w:t>
      </w:r>
    </w:p>
    <w:p w:rsidR="00E46CA8" w:rsidRDefault="005B3F2D" w:rsidP="005B3F2D">
      <w:pPr>
        <w:numPr>
          <w:ilvl w:val="0"/>
          <w:numId w:val="222"/>
        </w:numPr>
      </w:pPr>
      <w:r>
        <w:rPr>
          <w:b/>
          <w:bCs/>
        </w:rPr>
        <w:t>Vásárlási előzmények megtekintése</w:t>
      </w:r>
      <w:r>
        <w:t>:</w:t>
      </w:r>
    </w:p>
    <w:p w:rsidR="00E46CA8" w:rsidRDefault="005B3F2D" w:rsidP="005B3F2D">
      <w:pPr>
        <w:numPr>
          <w:ilvl w:val="0"/>
          <w:numId w:val="223"/>
        </w:numPr>
      </w:pPr>
      <w:r>
        <w:t>A regisztrált felhasználók hozzáférhetnek korábbi rendeléseik listájához, beleértve a vásárlás részleteit, például a termékeket, árakat és a száll</w:t>
      </w:r>
      <w:r>
        <w:t>ítás állapotát.</w:t>
      </w:r>
    </w:p>
    <w:p w:rsidR="00E46CA8" w:rsidRDefault="005B3F2D" w:rsidP="005B3F2D">
      <w:pPr>
        <w:numPr>
          <w:ilvl w:val="0"/>
          <w:numId w:val="224"/>
        </w:numPr>
      </w:pPr>
      <w:r>
        <w:rPr>
          <w:b/>
          <w:bCs/>
        </w:rPr>
        <w:t>Rendelések követése</w:t>
      </w:r>
      <w:r>
        <w:t>:</w:t>
      </w:r>
    </w:p>
    <w:p w:rsidR="00E46CA8" w:rsidRDefault="005B3F2D" w:rsidP="005B3F2D">
      <w:pPr>
        <w:numPr>
          <w:ilvl w:val="0"/>
          <w:numId w:val="225"/>
        </w:numPr>
      </w:pPr>
      <w:r>
        <w:t>A bejelentkezett felhasználók nyomon követhetik aktuális rendeléseik státuszát (pl. „Folyamatban”, „Késik”, „Kiszállítva”).</w:t>
      </w:r>
    </w:p>
    <w:p w:rsidR="00E46CA8" w:rsidRDefault="005B3F2D" w:rsidP="005B3F2D">
      <w:pPr>
        <w:numPr>
          <w:ilvl w:val="0"/>
          <w:numId w:val="226"/>
        </w:numPr>
      </w:pPr>
      <w:r>
        <w:rPr>
          <w:b/>
          <w:bCs/>
        </w:rPr>
        <w:t>Vásárlás</w:t>
      </w:r>
      <w:r>
        <w:t>:</w:t>
      </w:r>
    </w:p>
    <w:p w:rsidR="00E46CA8" w:rsidRDefault="005B3F2D" w:rsidP="005B3F2D">
      <w:pPr>
        <w:numPr>
          <w:ilvl w:val="0"/>
          <w:numId w:val="227"/>
        </w:numPr>
      </w:pPr>
      <w:r>
        <w:t>A vásárlási folyamat befejezése kizárólag regisztrált felhasználók számára elérhető.</w:t>
      </w:r>
    </w:p>
    <w:p w:rsidR="00E46CA8" w:rsidRDefault="005B3F2D" w:rsidP="005B3F2D">
      <w:pPr>
        <w:numPr>
          <w:ilvl w:val="0"/>
          <w:numId w:val="227"/>
        </w:numPr>
      </w:pPr>
      <w:r>
        <w:t>Ez magában foglalja a termékek kosárból történő megrendelését, a szállítási és számlázási adatok megadását, valamint a fizetési opciók kiválasztását.</w:t>
      </w:r>
    </w:p>
    <w:bookmarkStart w:id="146" w:name="X1a3d32697a8da40bfffe122acc9f9bb9ea14e3c"/>
    <w:bookmarkEnd w:id="145"/>
    <w:p w:rsidR="00E46CA8" w:rsidRDefault="005B3F2D">
      <w:pPr>
        <w:pStyle w:val="Cmsor3"/>
      </w:pPr>
      <w:r>
        <w:fldChar w:fldCharType="begin"/>
      </w:r>
      <w:r>
        <w:instrText xml:space="preserve"> HYPERLINK \l "Regisztracio-es-Bejelentkezes" \h </w:instrText>
      </w:r>
      <w:r>
        <w:fldChar w:fldCharType="separate"/>
      </w:r>
      <w:r>
        <w:rPr>
          <w:rStyle w:val="Hiperhivatkozs"/>
        </w:rPr>
        <w:t>3.3.1 Regisztráció és Bejelentkezés</w:t>
      </w:r>
      <w:r>
        <w:rPr>
          <w:rStyle w:val="Hiperhivatkozs"/>
        </w:rPr>
        <w:fldChar w:fldCharType="end"/>
      </w:r>
    </w:p>
    <w:p w:rsidR="00E46CA8" w:rsidRDefault="005B3F2D">
      <w:pPr>
        <w:pStyle w:val="Cmsor4"/>
      </w:pPr>
      <w:bookmarkStart w:id="147" w:name="itt-tudunk-bejelentkezni-és-regisztrálni"/>
      <w:r>
        <w:t>Itt tudunk bejelentkezni és regisztrálni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3060049"/>
            <wp:effectExtent l="0" t="0" r="0" b="0"/>
            <wp:docPr id="237" name="Picture" descr="Fooldal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C:\Users\User\Desktop\kepek\Fooldal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2841347"/>
            <wp:effectExtent l="0" t="0" r="0" b="0"/>
            <wp:docPr id="2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:\Users\User\Desktop\kepek\Bejel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noProof/>
        </w:rPr>
        <w:drawing>
          <wp:inline distT="0" distB="0" distL="0" distR="0">
            <wp:extent cx="5334000" cy="2953901"/>
            <wp:effectExtent l="0" t="0" r="0" b="0"/>
            <wp:docPr id="2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\Users\User\Desktop\kepek\Reg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148" w:name="mobil-nézet"/>
      <w:bookmarkEnd w:id="147"/>
      <w:r>
        <w:lastRenderedPageBreak/>
        <w:t xml:space="preserve">Mobil nézet: 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3542339" cy="6208699"/>
            <wp:effectExtent l="0" t="0" r="0" b="0"/>
            <wp:docPr id="247" name="Picture" descr="Mobbe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C:\Users\User\Desktop\kepek\Mobbere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20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4"/>
      </w:pPr>
      <w:bookmarkStart w:id="149" w:name="X6a3b65a901e529f78485149175d221246e0b7c8"/>
      <w:bookmarkEnd w:id="148"/>
      <w:r>
        <w:lastRenderedPageBreak/>
        <w:t>Pirosan bekeretezett részre kattintva a következő jelenik meg:</w:t>
      </w:r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3442447" cy="6193331"/>
            <wp:effectExtent l="0" t="0" r="0" b="0"/>
            <wp:docPr id="251" name="Picture" descr="MobB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C:\Users\User\Desktop\kepek\MobBe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61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3434763" cy="6085754"/>
            <wp:effectExtent l="0" t="0" r="0" b="0"/>
            <wp:docPr id="254" name="Picture" descr="MobRe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C:\Users\User\Desktop\kepek\MobReg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608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t>Ezeknek a mezők kötelező és helyes kitöltésével tudunk bejelentkezni és regisztrálni.</w:t>
      </w:r>
    </w:p>
    <w:p w:rsidR="00E46CA8" w:rsidRDefault="005B3F2D">
      <w:pPr>
        <w:pStyle w:val="Cmsor3"/>
      </w:pPr>
      <w:bookmarkStart w:id="150" w:name="X0fddc20f0ffe2b49b55d843b733301e427ef874"/>
      <w:bookmarkEnd w:id="146"/>
      <w:bookmarkEnd w:id="149"/>
      <w:r>
        <w:t xml:space="preserve">3.3.2 </w:t>
      </w:r>
      <w:hyperlink w:anchor="Fooldal">
        <w:r>
          <w:rPr>
            <w:rStyle w:val="Hiperhivatkozs"/>
          </w:rPr>
          <w:t>Főoldal</w:t>
        </w:r>
      </w:hyperlink>
    </w:p>
    <w:p w:rsidR="00E46CA8" w:rsidRDefault="005B3F2D">
      <w:pPr>
        <w:pStyle w:val="FirstParagraph"/>
      </w:pPr>
      <w:r>
        <w:t xml:space="preserve">A </w:t>
      </w:r>
      <w:r>
        <w:rPr>
          <w:b/>
          <w:bCs/>
        </w:rPr>
        <w:t>PureLine Webshop</w:t>
      </w:r>
      <w:r>
        <w:t xml:space="preserve"> letisztult és reszponzív kialakításával biztosítja, hogy a felhasználók könnyedén eligazodjanak az oldalon mind asztali, mind mobil nézetben. Az alábbiakban bemutatjuk a főoldalon található főbb elemeket és funkciókat:</w:t>
      </w:r>
    </w:p>
    <w:p w:rsidR="00E46CA8" w:rsidRDefault="005B3F2D">
      <w:pPr>
        <w:pStyle w:val="Cmsor3"/>
      </w:pPr>
      <w:bookmarkStart w:id="151" w:name="főbb-szekciók-és-funkciók"/>
      <w:bookmarkEnd w:id="150"/>
      <w:r>
        <w:t>Főbb szekc</w:t>
      </w:r>
      <w:r>
        <w:t>iók és funkciók</w:t>
      </w:r>
    </w:p>
    <w:p w:rsidR="00E46CA8" w:rsidRDefault="005B3F2D">
      <w:pPr>
        <w:pStyle w:val="Cmsor4"/>
      </w:pPr>
      <w:bookmarkStart w:id="152" w:name="X943d23850301e273d800f29155ceff51f4435bd"/>
      <w:r>
        <w:t>1. Felső menüsor:</w:t>
      </w:r>
    </w:p>
    <w:p w:rsidR="00E46CA8" w:rsidRDefault="005B3F2D" w:rsidP="005B3F2D">
      <w:pPr>
        <w:numPr>
          <w:ilvl w:val="0"/>
          <w:numId w:val="228"/>
        </w:numPr>
      </w:pPr>
      <w:r>
        <w:t>Tartalmazza az alábbi gyorselérési lehetőségeket:</w:t>
      </w:r>
    </w:p>
    <w:p w:rsidR="00E46CA8" w:rsidRDefault="005B3F2D" w:rsidP="005B3F2D">
      <w:pPr>
        <w:numPr>
          <w:ilvl w:val="1"/>
          <w:numId w:val="229"/>
        </w:numPr>
      </w:pPr>
      <w:r>
        <w:lastRenderedPageBreak/>
        <w:t>Kapcsolatfelvétel (Ügyfélszolgálat elérhetősége)</w:t>
      </w:r>
    </w:p>
    <w:p w:rsidR="00E46CA8" w:rsidRDefault="005B3F2D" w:rsidP="005B3F2D">
      <w:pPr>
        <w:numPr>
          <w:ilvl w:val="1"/>
          <w:numId w:val="229"/>
        </w:numPr>
      </w:pPr>
      <w:r>
        <w:t>Ingyenes szállítás információja</w:t>
      </w:r>
    </w:p>
    <w:p w:rsidR="00E46CA8" w:rsidRDefault="005B3F2D" w:rsidP="005B3F2D">
      <w:pPr>
        <w:numPr>
          <w:ilvl w:val="1"/>
          <w:numId w:val="229"/>
        </w:numPr>
      </w:pPr>
      <w:r>
        <w:t>Rendeléskövetés és valuta beállítások (pl. HUF/FT).</w:t>
      </w:r>
    </w:p>
    <w:p w:rsidR="00E46CA8" w:rsidRDefault="005B3F2D">
      <w:pPr>
        <w:pStyle w:val="Cmsor4"/>
      </w:pPr>
      <w:bookmarkStart w:id="153" w:name="X2780407f0a8175abdddc8947bc0aefe06673500"/>
      <w:bookmarkEnd w:id="152"/>
      <w:r>
        <w:t>2. Logó és Navigációs menü:</w:t>
      </w:r>
    </w:p>
    <w:p w:rsidR="00E46CA8" w:rsidRDefault="005B3F2D" w:rsidP="005B3F2D">
      <w:pPr>
        <w:numPr>
          <w:ilvl w:val="0"/>
          <w:numId w:val="230"/>
        </w:numPr>
      </w:pPr>
      <w:r>
        <w:t xml:space="preserve">A PureLine </w:t>
      </w:r>
      <w:r>
        <w:t>logó mellett található a fő kategóriák menüje:</w:t>
      </w:r>
    </w:p>
    <w:p w:rsidR="00E46CA8" w:rsidRDefault="005B3F2D" w:rsidP="005B3F2D">
      <w:pPr>
        <w:numPr>
          <w:ilvl w:val="1"/>
          <w:numId w:val="231"/>
        </w:numPr>
      </w:pPr>
      <w:r>
        <w:t>Főoldal, Férfi, Női, Gyerekek termékkategóriák.</w:t>
      </w:r>
    </w:p>
    <w:p w:rsidR="00E46CA8" w:rsidRDefault="005B3F2D" w:rsidP="005B3F2D">
      <w:pPr>
        <w:numPr>
          <w:ilvl w:val="0"/>
          <w:numId w:val="230"/>
        </w:numPr>
      </w:pPr>
      <w:r>
        <w:t>Jobb oldalon gyors hozzáférés biztosított:</w:t>
      </w:r>
    </w:p>
    <w:p w:rsidR="00E46CA8" w:rsidRDefault="005B3F2D" w:rsidP="005B3F2D">
      <w:pPr>
        <w:numPr>
          <w:ilvl w:val="1"/>
          <w:numId w:val="232"/>
        </w:numPr>
      </w:pPr>
      <w:r>
        <w:t>Keresőmező: Termékkeresés egyszerűen.</w:t>
      </w:r>
    </w:p>
    <w:p w:rsidR="00E46CA8" w:rsidRDefault="005B3F2D" w:rsidP="005B3F2D">
      <w:pPr>
        <w:numPr>
          <w:ilvl w:val="1"/>
          <w:numId w:val="232"/>
        </w:numPr>
      </w:pPr>
      <w:r>
        <w:t>Kívánságlista, Fiókbeállítások és Kosár ikonok.</w:t>
      </w:r>
    </w:p>
    <w:p w:rsidR="00E46CA8" w:rsidRDefault="005B3F2D">
      <w:pPr>
        <w:pStyle w:val="Cmsor4"/>
      </w:pPr>
      <w:bookmarkStart w:id="154" w:name="X06cdbee3de3618203e1f4ceb6f47c4c332f3168"/>
      <w:bookmarkEnd w:id="153"/>
      <w:r>
        <w:t>3. Fő banner:</w:t>
      </w:r>
    </w:p>
    <w:p w:rsidR="00E46CA8" w:rsidRDefault="005B3F2D" w:rsidP="005B3F2D">
      <w:pPr>
        <w:numPr>
          <w:ilvl w:val="0"/>
          <w:numId w:val="233"/>
        </w:numPr>
      </w:pPr>
      <w:r>
        <w:t xml:space="preserve">Dinamikus, teljes </w:t>
      </w:r>
      <w:r>
        <w:t>szélességű hirdetés, amely az aktuális kollekciót és promóciókat mutatja be (pl. "Óriási Nyári Kollekció").</w:t>
      </w:r>
    </w:p>
    <w:p w:rsidR="00E46CA8" w:rsidRDefault="005B3F2D">
      <w:pPr>
        <w:pStyle w:val="Cmsor4"/>
      </w:pPr>
      <w:bookmarkStart w:id="155" w:name="X440bbecbdc3f8dbe2c62b320710e8bb6bdf879f"/>
      <w:bookmarkEnd w:id="154"/>
      <w:r>
        <w:t>4. Népszerű termékek szekció:</w:t>
      </w:r>
    </w:p>
    <w:p w:rsidR="00E46CA8" w:rsidRDefault="005B3F2D" w:rsidP="005B3F2D">
      <w:pPr>
        <w:numPr>
          <w:ilvl w:val="0"/>
          <w:numId w:val="234"/>
        </w:numPr>
      </w:pPr>
      <w:r>
        <w:t>A legkeresettebb termékek rácsos elrendezésben jelennek meg.</w:t>
      </w:r>
    </w:p>
    <w:p w:rsidR="00E46CA8" w:rsidRDefault="005B3F2D" w:rsidP="005B3F2D">
      <w:pPr>
        <w:numPr>
          <w:ilvl w:val="0"/>
          <w:numId w:val="234"/>
        </w:numPr>
      </w:pPr>
      <w:r>
        <w:t>A termékkártyák tartalmazzák:</w:t>
      </w:r>
    </w:p>
    <w:p w:rsidR="00E46CA8" w:rsidRDefault="005B3F2D" w:rsidP="005B3F2D">
      <w:pPr>
        <w:numPr>
          <w:ilvl w:val="1"/>
          <w:numId w:val="235"/>
        </w:numPr>
      </w:pPr>
      <w:r>
        <w:t>Terméknév, ár, értékelés, é</w:t>
      </w:r>
      <w:r>
        <w:t>s a kívánságlistára helyezés lehetőségét.</w:t>
      </w:r>
    </w:p>
    <w:p w:rsidR="00E46CA8" w:rsidRDefault="005B3F2D">
      <w:pPr>
        <w:pStyle w:val="Cmsor4"/>
      </w:pPr>
      <w:bookmarkStart w:id="156" w:name="X96a631ba99c2ff3b560a563f1728ddbe592fdfc"/>
      <w:bookmarkEnd w:id="155"/>
      <w:r>
        <w:t>5. Promóciós banner:</w:t>
      </w:r>
    </w:p>
    <w:p w:rsidR="00E46CA8" w:rsidRDefault="005B3F2D" w:rsidP="005B3F2D">
      <w:pPr>
        <w:numPr>
          <w:ilvl w:val="0"/>
          <w:numId w:val="236"/>
        </w:numPr>
      </w:pPr>
      <w:r>
        <w:t>Egyedi ajánlatok, például korlátozott idejű akciók kiemelése (pl. „Converse All Star akcióban”).</w:t>
      </w:r>
    </w:p>
    <w:p w:rsidR="00E46CA8" w:rsidRDefault="005B3F2D">
      <w:pPr>
        <w:pStyle w:val="Cmsor4"/>
      </w:pPr>
      <w:bookmarkStart w:id="157" w:name="Xa85a6f81deaaacbbd94b1ec03360b29af37151d"/>
      <w:bookmarkEnd w:id="156"/>
      <w:r>
        <w:t>6. Hangsúlyos termékkategória:</w:t>
      </w:r>
    </w:p>
    <w:p w:rsidR="00E46CA8" w:rsidRDefault="005B3F2D" w:rsidP="005B3F2D">
      <w:pPr>
        <w:numPr>
          <w:ilvl w:val="0"/>
          <w:numId w:val="237"/>
        </w:numPr>
      </w:pPr>
      <w:r>
        <w:t>Például a „Hoodie nap” szekció, amely külön tematikus termékcsoportot mutat be.</w:t>
      </w:r>
    </w:p>
    <w:p w:rsidR="00E46CA8" w:rsidRDefault="005B3F2D">
      <w:pPr>
        <w:pStyle w:val="Cmsor4"/>
      </w:pPr>
      <w:bookmarkStart w:id="158" w:name="Xee8957cd85175d58ee3a6d752bf1ddc8e10b18c"/>
      <w:bookmarkEnd w:id="157"/>
      <w:r>
        <w:t>7. Blog és Instagram integráció:</w:t>
      </w:r>
    </w:p>
    <w:p w:rsidR="00E46CA8" w:rsidRDefault="005B3F2D" w:rsidP="005B3F2D">
      <w:pPr>
        <w:numPr>
          <w:ilvl w:val="0"/>
          <w:numId w:val="238"/>
        </w:numPr>
      </w:pPr>
      <w:r>
        <w:t>Felhívás a blog olvasására (divathírek és trendek).</w:t>
      </w:r>
    </w:p>
    <w:p w:rsidR="00E46CA8" w:rsidRDefault="005B3F2D" w:rsidP="005B3F2D">
      <w:pPr>
        <w:numPr>
          <w:ilvl w:val="0"/>
          <w:numId w:val="238"/>
        </w:numPr>
      </w:pPr>
      <w:r>
        <w:t>Instagram-fiók elérése a közösségi jelenlét növelése érdekében.</w:t>
      </w:r>
    </w:p>
    <w:p w:rsidR="00E46CA8" w:rsidRDefault="005B3F2D">
      <w:pPr>
        <w:pStyle w:val="Cmsor4"/>
      </w:pPr>
      <w:bookmarkStart w:id="159" w:name="X6ae9466a07e39b939c1a9c52b6cfc08f80c74b5"/>
      <w:bookmarkEnd w:id="158"/>
      <w:r>
        <w:t>8. Lábléc szekció:</w:t>
      </w:r>
    </w:p>
    <w:p w:rsidR="00E46CA8" w:rsidRDefault="005B3F2D" w:rsidP="005B3F2D">
      <w:pPr>
        <w:numPr>
          <w:ilvl w:val="0"/>
          <w:numId w:val="239"/>
        </w:numPr>
      </w:pPr>
      <w:r>
        <w:t xml:space="preserve">Hasznos </w:t>
      </w:r>
      <w:r>
        <w:t>információk a vásárlók számára:</w:t>
      </w:r>
    </w:p>
    <w:p w:rsidR="00E46CA8" w:rsidRDefault="005B3F2D" w:rsidP="005B3F2D">
      <w:pPr>
        <w:numPr>
          <w:ilvl w:val="1"/>
          <w:numId w:val="240"/>
        </w:numPr>
      </w:pPr>
      <w:r>
        <w:t>Gyors szállítás, Pénzvisszafizetési garancia, és 24/7 Ügyfélszolgálat.</w:t>
      </w:r>
    </w:p>
    <w:p w:rsidR="00E46CA8" w:rsidRDefault="00E46CA8">
      <w:pPr>
        <w:pStyle w:val="FirstParagraph"/>
      </w:pP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11365309"/>
            <wp:effectExtent l="0" t="0" r="0" b="0"/>
            <wp:docPr id="267" name="Picture" descr="FooldalTelje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C:\Users\User\Desktop\kepek\FooldalTeljes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lastRenderedPageBreak/>
        <w:t xml:space="preserve">Mobil </w:t>
      </w:r>
      <w:proofErr w:type="spellStart"/>
      <w:r>
        <w:rPr>
          <w:b/>
          <w:bCs/>
        </w:rPr>
        <w:t>nézet</w:t>
      </w:r>
      <w:proofErr w:type="spellEnd"/>
      <w:r>
        <w:rPr>
          <w:b/>
          <w:bCs/>
        </w:rPr>
        <w:t>:</w:t>
      </w:r>
      <w:r>
        <w:t xml:space="preserve"> 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3175000" cy="28295600"/>
            <wp:effectExtent l="0" t="0" r="0" b="0"/>
            <wp:docPr id="270" name="Picture" descr="MobF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C:\Users\User\Desktop\kepek\MobFo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82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60" w:name="Xdda91e0024bb02c8fb7a916c4fa25d7e4b8f000"/>
      <w:bookmarkEnd w:id="151"/>
      <w:bookmarkEnd w:id="159"/>
      <w:r>
        <w:lastRenderedPageBreak/>
        <w:t xml:space="preserve">3.3.3 </w:t>
      </w:r>
      <w:hyperlink w:anchor="Bolt">
        <w:r>
          <w:rPr>
            <w:rStyle w:val="Hiperhivatkozs"/>
          </w:rPr>
          <w:t>Bolt</w:t>
        </w:r>
      </w:hyperlink>
    </w:p>
    <w:p w:rsidR="00E46CA8" w:rsidRDefault="005B3F2D">
      <w:pPr>
        <w:pStyle w:val="Cmsor4"/>
      </w:pPr>
      <w:bookmarkStart w:id="161" w:name="főbb-elemek-és-funkciók"/>
      <w:r>
        <w:t>Főbb elemek és funkciók</w:t>
      </w:r>
    </w:p>
    <w:p w:rsidR="00E46CA8" w:rsidRDefault="005B3F2D">
      <w:pPr>
        <w:pStyle w:val="Cmsor5"/>
      </w:pPr>
      <w:bookmarkStart w:id="162" w:name="X35b4eb06967889dcde0d7a14d87d7fabb80e157"/>
      <w:r>
        <w:t>1. Navigációs menü:</w:t>
      </w:r>
    </w:p>
    <w:p w:rsidR="00E46CA8" w:rsidRDefault="005B3F2D" w:rsidP="005B3F2D">
      <w:pPr>
        <w:numPr>
          <w:ilvl w:val="0"/>
          <w:numId w:val="241"/>
        </w:numPr>
      </w:pPr>
      <w:r>
        <w:t>Az oldal tetején található, amely lehetővé teszi a gyors hozzáférést a Főoldalhoz, a Bolt oldalhoz, valamint a különböző kategóriákhoz (Férfi, Női, Gyerekek).</w:t>
      </w:r>
    </w:p>
    <w:p w:rsidR="00E46CA8" w:rsidRDefault="005B3F2D">
      <w:pPr>
        <w:pStyle w:val="Cmsor5"/>
      </w:pPr>
      <w:bookmarkStart w:id="163" w:name="X176c3587dfbde9e813964a2ebb1dd5ec666e17e"/>
      <w:bookmarkEnd w:id="162"/>
      <w:r>
        <w:t>2. Szűrő panel (bal oldalon):</w:t>
      </w:r>
    </w:p>
    <w:p w:rsidR="00E46CA8" w:rsidRDefault="005B3F2D" w:rsidP="005B3F2D">
      <w:pPr>
        <w:numPr>
          <w:ilvl w:val="0"/>
          <w:numId w:val="242"/>
        </w:numPr>
      </w:pPr>
      <w:r>
        <w:rPr>
          <w:b/>
          <w:bCs/>
        </w:rPr>
        <w:t>Nem szerinti szűrés</w:t>
      </w:r>
      <w:r>
        <w:t>:</w:t>
      </w:r>
    </w:p>
    <w:p w:rsidR="00E46CA8" w:rsidRDefault="005B3F2D" w:rsidP="005B3F2D">
      <w:pPr>
        <w:numPr>
          <w:ilvl w:val="1"/>
          <w:numId w:val="243"/>
        </w:numPr>
      </w:pPr>
      <w:r>
        <w:t>Férfi, női, gyerekek, vagy mindegyik termékkat</w:t>
      </w:r>
      <w:r>
        <w:t>egória.</w:t>
      </w:r>
    </w:p>
    <w:p w:rsidR="00E46CA8" w:rsidRDefault="005B3F2D" w:rsidP="005B3F2D">
      <w:pPr>
        <w:numPr>
          <w:ilvl w:val="0"/>
          <w:numId w:val="242"/>
        </w:numPr>
      </w:pPr>
      <w:r>
        <w:rPr>
          <w:b/>
          <w:bCs/>
        </w:rPr>
        <w:t>Árkategóriák szerinti szűrés</w:t>
      </w:r>
      <w:r>
        <w:t>:</w:t>
      </w:r>
    </w:p>
    <w:p w:rsidR="00E46CA8" w:rsidRDefault="005B3F2D" w:rsidP="005B3F2D">
      <w:pPr>
        <w:numPr>
          <w:ilvl w:val="1"/>
          <w:numId w:val="244"/>
        </w:numPr>
      </w:pPr>
      <w:r>
        <w:t>5000 Ft alatti, 5000-10 000 Ft közötti, és 10 000 Ft feletti termékek.</w:t>
      </w:r>
    </w:p>
    <w:p w:rsidR="00E46CA8" w:rsidRDefault="005B3F2D">
      <w:pPr>
        <w:pStyle w:val="Cmsor5"/>
      </w:pPr>
      <w:bookmarkStart w:id="164" w:name="X67f8797d5ffd4844b0819956db74065389d1b7d"/>
      <w:bookmarkEnd w:id="163"/>
      <w:r>
        <w:t>3. Termékkatalógus:</w:t>
      </w:r>
    </w:p>
    <w:p w:rsidR="00E46CA8" w:rsidRDefault="005B3F2D" w:rsidP="005B3F2D">
      <w:pPr>
        <w:numPr>
          <w:ilvl w:val="0"/>
          <w:numId w:val="245"/>
        </w:numPr>
      </w:pPr>
      <w:r>
        <w:t>A termékek rácsos elrendezésben jelennek meg.</w:t>
      </w:r>
    </w:p>
    <w:p w:rsidR="00E46CA8" w:rsidRDefault="005B3F2D" w:rsidP="005B3F2D">
      <w:pPr>
        <w:numPr>
          <w:ilvl w:val="0"/>
          <w:numId w:val="245"/>
        </w:numPr>
      </w:pPr>
      <w:r>
        <w:t>Minden termékkártyán megtalálható:</w:t>
      </w:r>
    </w:p>
    <w:p w:rsidR="00E46CA8" w:rsidRDefault="005B3F2D" w:rsidP="005B3F2D">
      <w:pPr>
        <w:numPr>
          <w:ilvl w:val="1"/>
          <w:numId w:val="246"/>
        </w:numPr>
      </w:pPr>
      <w:r>
        <w:t>Terméknév</w:t>
      </w:r>
    </w:p>
    <w:p w:rsidR="00E46CA8" w:rsidRDefault="005B3F2D" w:rsidP="005B3F2D">
      <w:pPr>
        <w:numPr>
          <w:ilvl w:val="1"/>
          <w:numId w:val="246"/>
        </w:numPr>
      </w:pPr>
      <w:r>
        <w:t>Ár</w:t>
      </w:r>
    </w:p>
    <w:p w:rsidR="00E46CA8" w:rsidRDefault="005B3F2D" w:rsidP="005B3F2D">
      <w:pPr>
        <w:numPr>
          <w:ilvl w:val="1"/>
          <w:numId w:val="246"/>
        </w:numPr>
      </w:pPr>
      <w:r>
        <w:t>Értékelés</w:t>
      </w:r>
    </w:p>
    <w:p w:rsidR="00E46CA8" w:rsidRDefault="005B3F2D" w:rsidP="005B3F2D">
      <w:pPr>
        <w:numPr>
          <w:ilvl w:val="1"/>
          <w:numId w:val="246"/>
        </w:numPr>
      </w:pPr>
      <w:r>
        <w:t>Kívánságlistára helyezés ikon.</w:t>
      </w:r>
    </w:p>
    <w:p w:rsidR="00E46CA8" w:rsidRDefault="005B3F2D">
      <w:pPr>
        <w:pStyle w:val="Cmsor5"/>
      </w:pPr>
      <w:bookmarkStart w:id="165" w:name="X92af000f3e66cc49126f574e258fb96230fb389"/>
      <w:bookmarkEnd w:id="164"/>
      <w:r>
        <w:t>4. Rendezési lehetőség:</w:t>
      </w:r>
    </w:p>
    <w:p w:rsidR="00E46CA8" w:rsidRDefault="005B3F2D" w:rsidP="005B3F2D">
      <w:pPr>
        <w:numPr>
          <w:ilvl w:val="0"/>
          <w:numId w:val="247"/>
        </w:numPr>
      </w:pPr>
      <w:r>
        <w:t>A felhasználók az oldalon megjelenő termékeket ár (alacsony vagy magas ár), népszerűség vagy értékelés szerint rendezhetik.</w:t>
      </w:r>
    </w:p>
    <w:p w:rsidR="00E46CA8" w:rsidRDefault="005B3F2D">
      <w:pPr>
        <w:pStyle w:val="Cmsor5"/>
      </w:pPr>
      <w:bookmarkStart w:id="166" w:name="X682af22f9a4792cfcaf43389933902a528f2873"/>
      <w:bookmarkEnd w:id="165"/>
      <w:r>
        <w:t>5. Lapozás funkció:</w:t>
      </w:r>
    </w:p>
    <w:p w:rsidR="00E46CA8" w:rsidRDefault="005B3F2D" w:rsidP="005B3F2D">
      <w:pPr>
        <w:numPr>
          <w:ilvl w:val="0"/>
          <w:numId w:val="248"/>
        </w:numPr>
      </w:pPr>
      <w:r>
        <w:t xml:space="preserve">Az oldal alján található lapozó segítségével a látogatók </w:t>
      </w:r>
      <w:r>
        <w:t>könnyedén navigálhatnak a különböző termékoldalak között.</w:t>
      </w:r>
    </w:p>
    <w:p w:rsidR="00E46CA8" w:rsidRDefault="005B3F2D">
      <w:pPr>
        <w:pStyle w:val="Cmsor5"/>
      </w:pPr>
      <w:bookmarkStart w:id="167" w:name="Xd02427e4fd7269408a64061f5c987ae7485d6db"/>
      <w:bookmarkEnd w:id="166"/>
      <w:r>
        <w:t>6. Promóciós banner:</w:t>
      </w:r>
    </w:p>
    <w:p w:rsidR="00E46CA8" w:rsidRDefault="005B3F2D" w:rsidP="005B3F2D">
      <w:pPr>
        <w:numPr>
          <w:ilvl w:val="0"/>
          <w:numId w:val="249"/>
        </w:numPr>
      </w:pPr>
      <w:r>
        <w:t>Az oldal közepén található, amely az aktuális promóciókat és különleges ajánlatokat hirdeti. (Pl. „Converse All Star – Tedd kényelmessé a napodat.”)</w:t>
      </w:r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7792640"/>
            <wp:effectExtent l="0" t="0" r="0" b="0"/>
            <wp:docPr id="280" name="Picture" descr="Bol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" descr="C:\Users\User\Desktop\kepek\Bolt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27800848"/>
            <wp:effectExtent l="0" t="0" r="0" b="0"/>
            <wp:docPr id="283" name="Picture" descr="MobilBol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" descr="C:\Users\User\Desktop\kepek\MobilBolt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68" w:name="X89b932c476a8d7ec5f4ae994d639102cc774683"/>
      <w:bookmarkEnd w:id="160"/>
      <w:bookmarkEnd w:id="161"/>
      <w:bookmarkEnd w:id="167"/>
      <w:r>
        <w:lastRenderedPageBreak/>
        <w:t xml:space="preserve">3.3.4 </w:t>
      </w:r>
      <w:hyperlink w:anchor="Termekinformacio">
        <w:r>
          <w:rPr>
            <w:rStyle w:val="Hiperhivatkozs"/>
          </w:rPr>
          <w:t>Termékinformáció</w:t>
        </w:r>
      </w:hyperlink>
    </w:p>
    <w:p w:rsidR="00E46CA8" w:rsidRDefault="005B3F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2337653"/>
            <wp:effectExtent l="0" t="0" r="0" b="0"/>
            <wp:docPr id="289" name="Picture" descr="Termek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C:\Users\User\Desktop\kepek\Termek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lastRenderedPageBreak/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797490" cy="9862158"/>
            <wp:effectExtent l="0" t="0" r="0" b="0"/>
            <wp:docPr id="292" name="Picture" descr="MoT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" descr="C:\Users\User\Desktop\kepek\MoTer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490" cy="986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69" w:name="Xe8f1d8fb3b5389d8c3e131a4ad6b57ed55a8ec5"/>
      <w:bookmarkEnd w:id="168"/>
      <w:r>
        <w:lastRenderedPageBreak/>
        <w:t xml:space="preserve">3.3.5 </w:t>
      </w:r>
      <w:hyperlink w:anchor="Kivánságlista/Kosár">
        <w:r>
          <w:rPr>
            <w:rStyle w:val="Hiperhivatkozs"/>
          </w:rPr>
          <w:t>Kivánságlista/Kosár</w:t>
        </w:r>
      </w:hyperlink>
    </w:p>
    <w:p w:rsidR="00E46CA8" w:rsidRDefault="005B3F2D">
      <w:pPr>
        <w:pStyle w:val="FirstParagraph"/>
      </w:pPr>
      <w:r>
        <w:rPr>
          <w:b/>
          <w:bCs/>
        </w:rPr>
        <w:t>Kosár:</w:t>
      </w:r>
    </w:p>
    <w:p w:rsidR="00E46CA8" w:rsidRDefault="005B3F2D">
      <w:pPr>
        <w:pStyle w:val="Szvegtrzs"/>
      </w:pPr>
      <w:r>
        <w:rPr>
          <w:noProof/>
        </w:rPr>
        <w:drawing>
          <wp:inline distT="0" distB="0" distL="0" distR="0">
            <wp:extent cx="5334000" cy="3416300"/>
            <wp:effectExtent l="0" t="0" r="0" b="0"/>
            <wp:docPr id="296" name="Picture" descr="Kos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" descr="C:\Users\User\Desktop\kepek\Kosar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2174581" cy="6208699"/>
            <wp:effectExtent l="0" t="0" r="0" b="0"/>
            <wp:docPr id="299" name="Picture" descr="KosarMobi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" descr="C:\Users\User\Desktop\kepek\KosarMobil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81" cy="620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Kívánságlista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2784213"/>
            <wp:effectExtent l="0" t="0" r="0" b="0"/>
            <wp:docPr id="302" name="Picture" descr="Kivansaglist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C:\Users\User\Desktop\kepek\Kivansaglista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2128477" cy="6193331"/>
            <wp:effectExtent l="0" t="0" r="0" b="0"/>
            <wp:docPr id="305" name="Picture" descr="KivansagListaMobi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" descr="C:\Users\User\Desktop\kepek\KivansagListaMobil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61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70" w:name="X1668d0f4f9c8b782dc60dbb4127b95d41dde16c"/>
      <w:bookmarkEnd w:id="169"/>
      <w:r>
        <w:lastRenderedPageBreak/>
        <w:t xml:space="preserve">3.3.6 </w:t>
      </w:r>
      <w:hyperlink w:anchor="Rendeléseim">
        <w:r>
          <w:rPr>
            <w:rStyle w:val="Hiperhivatkozs"/>
          </w:rPr>
          <w:t>Rendeléseim</w:t>
        </w:r>
      </w:hyperlink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2697345"/>
            <wp:effectExtent l="0" t="0" r="0" b="0"/>
            <wp:docPr id="309" name="Picture" descr="Rendelesei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C:\Users\User\Desktop\kepek\Rendeleseim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1675119" cy="6147226"/>
            <wp:effectExtent l="0" t="0" r="0" b="0"/>
            <wp:docPr id="312" name="Picture" descr="RendeleseimMobi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C:\Users\User\Desktop\kepek\RendeleseimMobil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61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71" w:name="X5b790994cfba5e22672485b0dabed89925e47cd"/>
      <w:bookmarkEnd w:id="170"/>
      <w:r>
        <w:lastRenderedPageBreak/>
        <w:t xml:space="preserve">3.3.7 </w:t>
      </w:r>
      <w:hyperlink w:anchor="Penztar">
        <w:r>
          <w:rPr>
            <w:rStyle w:val="Hiperhivatkozs"/>
          </w:rPr>
          <w:t>Pénztár</w:t>
        </w:r>
      </w:hyperlink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2730229"/>
            <wp:effectExtent l="0" t="0" r="0" b="0"/>
            <wp:docPr id="316" name="Picture" descr="Penzt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" descr="C:\Users\User\Desktop\kepek\Penztar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1667435" cy="6170278"/>
            <wp:effectExtent l="0" t="0" r="0" b="0"/>
            <wp:docPr id="319" name="Picture" descr="PenztarMo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C:\Users\User\Desktop\kepek\PenztarMob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617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72" w:name="X339b98fb8413bba3c6e55d6aecf969747717c53"/>
      <w:bookmarkEnd w:id="171"/>
      <w:r>
        <w:lastRenderedPageBreak/>
        <w:t xml:space="preserve">3.3.8 </w:t>
      </w:r>
      <w:hyperlink w:anchor="Rendeles-befejezes">
        <w:r>
          <w:rPr>
            <w:rStyle w:val="Hiperhivatkozs"/>
          </w:rPr>
          <w:t>Rendelés befejezés</w:t>
        </w:r>
      </w:hyperlink>
    </w:p>
    <w:p w:rsidR="00E46CA8" w:rsidRDefault="005B3F2D">
      <w:pPr>
        <w:pStyle w:val="FirstParagraph"/>
      </w:pPr>
      <w:r>
        <w:rPr>
          <w:noProof/>
        </w:rPr>
        <w:drawing>
          <wp:inline distT="0" distB="0" distL="0" distR="0">
            <wp:extent cx="5334000" cy="2501787"/>
            <wp:effectExtent l="0" t="0" r="0" b="0"/>
            <wp:docPr id="323" name="Picture" descr="RenBef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C:\Users\User\Desktop\kepek\RenBef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Szvegtrzs"/>
      </w:pPr>
      <w:r>
        <w:rPr>
          <w:b/>
          <w:bCs/>
        </w:rPr>
        <w:t>Mobil nézet:</w:t>
      </w:r>
    </w:p>
    <w:p w:rsidR="00E46CA8" w:rsidRDefault="005B3F2D">
      <w:pPr>
        <w:pStyle w:val="Szvegtrzs"/>
      </w:pPr>
      <w:r>
        <w:rPr>
          <w:noProof/>
        </w:rPr>
        <w:lastRenderedPageBreak/>
        <w:drawing>
          <wp:inline distT="0" distB="0" distL="0" distR="0">
            <wp:extent cx="5334000" cy="6006230"/>
            <wp:effectExtent l="0" t="0" r="0" b="0"/>
            <wp:docPr id="326" name="Picture" descr="RendBefMo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" descr="C:\Users\User\Desktop\kepek\RendBefMob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2"/>
      </w:pPr>
      <w:bookmarkStart w:id="173" w:name="X6b97f0f58d1658d8fe5aa1ddfe6036302163c15"/>
      <w:bookmarkEnd w:id="143"/>
      <w:bookmarkEnd w:id="172"/>
      <w:r>
        <w:t xml:space="preserve">3.4 </w:t>
      </w:r>
      <w:hyperlink w:anchor="Gyakran-Ismételt-Kérdések">
        <w:r>
          <w:rPr>
            <w:rStyle w:val="Hiperhivatkozs"/>
          </w:rPr>
          <w:t>Gyakran Ismételt Kérdések</w:t>
        </w:r>
      </w:hyperlink>
    </w:p>
    <w:p w:rsidR="00E46CA8" w:rsidRDefault="005B3F2D">
      <w:pPr>
        <w:pStyle w:val="FirstParagraph"/>
      </w:pPr>
      <w:r>
        <w:t>Az alábbiakban össz</w:t>
      </w:r>
      <w:r>
        <w:t>egyűjtöttük a leggyakoribb kérdéseket és válaszokat a PureLine Divat Webshop használatával kapcsolatban.</w:t>
      </w:r>
    </w:p>
    <w:p w:rsidR="00E46CA8" w:rsidRDefault="005B3F2D">
      <w:pPr>
        <w:pStyle w:val="Cmsor3"/>
      </w:pPr>
      <w:bookmarkStart w:id="174" w:name="X2c99c5064f673ca64b0adf17ba22ddeb4f5dedb"/>
      <w:r>
        <w:t xml:space="preserve">3.4.1 </w:t>
      </w:r>
      <w:hyperlink w:anchor="Hogyan-tudok-bejelentkezni/regisztralni?">
        <w:r>
          <w:rPr>
            <w:rStyle w:val="Hiperhivatkozs"/>
          </w:rPr>
          <w:t>Hogyan tudok bejelentkezni/regisztrálni?</w:t>
        </w:r>
      </w:hyperlink>
    </w:p>
    <w:p w:rsidR="00E46CA8" w:rsidRDefault="005B3F2D">
      <w:pPr>
        <w:pStyle w:val="FirstParagraph"/>
      </w:pPr>
      <w:r>
        <w:t>A PureLine Divat Webshop bejelentkezési é</w:t>
      </w:r>
      <w:r>
        <w:t>s regisztrációs folyamata egyszerű, és a weboldal minden eszközön könnyen használható.</w:t>
      </w:r>
    </w:p>
    <w:p w:rsidR="00E46CA8" w:rsidRDefault="005B3F2D">
      <w:pPr>
        <w:pStyle w:val="Cmsor4"/>
      </w:pPr>
      <w:bookmarkStart w:id="175" w:name="bejelentkezés-folyamata"/>
      <w:r>
        <w:t>Bejelentkezés folyamata:</w:t>
      </w:r>
    </w:p>
    <w:p w:rsidR="00E46CA8" w:rsidRDefault="005B3F2D" w:rsidP="005B3F2D">
      <w:pPr>
        <w:numPr>
          <w:ilvl w:val="0"/>
          <w:numId w:val="250"/>
        </w:numPr>
      </w:pPr>
      <w:r>
        <w:t xml:space="preserve">Nyissa meg a webshop főoldalát: </w:t>
      </w:r>
      <w:hyperlink r:id="rId58">
        <w:r>
          <w:rPr>
            <w:rStyle w:val="Hiperhivatkozs"/>
          </w:rPr>
          <w:t>https://pureline.infinityfreeapp.com</w:t>
        </w:r>
      </w:hyperlink>
      <w:r>
        <w:t>.</w:t>
      </w:r>
    </w:p>
    <w:p w:rsidR="00E46CA8" w:rsidRDefault="005B3F2D" w:rsidP="005B3F2D">
      <w:pPr>
        <w:numPr>
          <w:ilvl w:val="0"/>
          <w:numId w:val="250"/>
        </w:numPr>
      </w:pPr>
      <w:r>
        <w:lastRenderedPageBreak/>
        <w:t>A navigációs sáv j</w:t>
      </w:r>
      <w:r>
        <w:t>obb felső sarkában kattintson a "Fiókom" gombra.</w:t>
      </w:r>
    </w:p>
    <w:p w:rsidR="00E46CA8" w:rsidRDefault="005B3F2D" w:rsidP="005B3F2D">
      <w:pPr>
        <w:numPr>
          <w:ilvl w:val="0"/>
          <w:numId w:val="250"/>
        </w:numPr>
      </w:pPr>
      <w:r>
        <w:t>Válassza a "Bejelentkezés" opciót.</w:t>
      </w:r>
    </w:p>
    <w:p w:rsidR="00E46CA8" w:rsidRDefault="005B3F2D" w:rsidP="005B3F2D">
      <w:pPr>
        <w:numPr>
          <w:ilvl w:val="0"/>
          <w:numId w:val="250"/>
        </w:numPr>
      </w:pPr>
      <w:r>
        <w:t>Adja meg a regisztrált email címét és jelszavát.</w:t>
      </w:r>
    </w:p>
    <w:p w:rsidR="00E46CA8" w:rsidRDefault="005B3F2D" w:rsidP="005B3F2D">
      <w:pPr>
        <w:numPr>
          <w:ilvl w:val="0"/>
          <w:numId w:val="250"/>
        </w:numPr>
      </w:pPr>
      <w:r>
        <w:t>Kattintson a "Bejelentkezés" gombra, és már hozzáférhet fiókjához.</w:t>
      </w:r>
    </w:p>
    <w:p w:rsidR="00E46CA8" w:rsidRDefault="005B3F2D">
      <w:pPr>
        <w:pStyle w:val="Cmsor4"/>
      </w:pPr>
      <w:bookmarkStart w:id="176" w:name="regisztráció-folyamata"/>
      <w:bookmarkEnd w:id="175"/>
      <w:r>
        <w:t>Regisztráció folyamata:</w:t>
      </w:r>
    </w:p>
    <w:p w:rsidR="00E46CA8" w:rsidRDefault="005B3F2D" w:rsidP="005B3F2D">
      <w:pPr>
        <w:numPr>
          <w:ilvl w:val="0"/>
          <w:numId w:val="251"/>
        </w:numPr>
      </w:pPr>
      <w:r>
        <w:t xml:space="preserve">Nyissa meg a webshop főoldalát: </w:t>
      </w:r>
      <w:hyperlink r:id="rId59">
        <w:r>
          <w:rPr>
            <w:rStyle w:val="Hiperhivatkozs"/>
          </w:rPr>
          <w:t>https://pureline.infinityfreeapp.com</w:t>
        </w:r>
      </w:hyperlink>
      <w:r>
        <w:t>.</w:t>
      </w:r>
    </w:p>
    <w:p w:rsidR="00E46CA8" w:rsidRDefault="005B3F2D" w:rsidP="005B3F2D">
      <w:pPr>
        <w:numPr>
          <w:ilvl w:val="0"/>
          <w:numId w:val="251"/>
        </w:numPr>
      </w:pPr>
      <w:r>
        <w:t>A navigációs sáv jobb felső sarkában kattintson a "Fiókom" gombra.</w:t>
      </w:r>
    </w:p>
    <w:p w:rsidR="00E46CA8" w:rsidRDefault="005B3F2D" w:rsidP="005B3F2D">
      <w:pPr>
        <w:numPr>
          <w:ilvl w:val="0"/>
          <w:numId w:val="251"/>
        </w:numPr>
      </w:pPr>
      <w:r>
        <w:t>Válassza a "Regisztráció" opciót.</w:t>
      </w:r>
    </w:p>
    <w:p w:rsidR="00E46CA8" w:rsidRDefault="005B3F2D" w:rsidP="005B3F2D">
      <w:pPr>
        <w:numPr>
          <w:ilvl w:val="0"/>
          <w:numId w:val="251"/>
        </w:numPr>
      </w:pPr>
      <w:r>
        <w:t>Töltse ki a regisztrációs űrlapot.</w:t>
      </w:r>
    </w:p>
    <w:p w:rsidR="00E46CA8" w:rsidRDefault="005B3F2D" w:rsidP="005B3F2D">
      <w:pPr>
        <w:numPr>
          <w:ilvl w:val="0"/>
          <w:numId w:val="251"/>
        </w:numPr>
      </w:pPr>
      <w:r>
        <w:t>Kattintson a "Regisztráció" gombra, és már létre is hozta az oldal a fiókját.</w:t>
      </w:r>
    </w:p>
    <w:p w:rsidR="00E46CA8" w:rsidRDefault="005B3F2D">
      <w:pPr>
        <w:pStyle w:val="Cmsor3"/>
      </w:pPr>
      <w:bookmarkStart w:id="177" w:name="X5ab846d2c3a8e3bf5d26bf85028925aaeb68d61"/>
      <w:bookmarkEnd w:id="174"/>
      <w:bookmarkEnd w:id="176"/>
      <w:r>
        <w:t xml:space="preserve">3.4.2 </w:t>
      </w:r>
      <w:hyperlink w:anchor="X076795765a1a9fb83041c40d745145134e04cee">
        <w:r>
          <w:rPr>
            <w:rStyle w:val="Hiperhivatkozs"/>
          </w:rPr>
          <w:t>Mi a teendőm, ha elfelejtettem a jelszavamat?</w:t>
        </w:r>
      </w:hyperlink>
    </w:p>
    <w:p w:rsidR="00E46CA8" w:rsidRDefault="005B3F2D">
      <w:pPr>
        <w:pStyle w:val="FirstParagraph"/>
      </w:pPr>
      <w:r>
        <w:t xml:space="preserve">Jelenleg a PureLine Divat Webshop nem támogatja az automatikus </w:t>
      </w:r>
      <w:r>
        <w:t>jelszó-helyreállítást az oldalon. Ha elfelejtette jelszavát, az alábbi lépéseket követve kérhet segítséget:</w:t>
      </w:r>
    </w:p>
    <w:p w:rsidR="00E46CA8" w:rsidRDefault="005B3F2D">
      <w:pPr>
        <w:pStyle w:val="Cmsor4"/>
      </w:pPr>
      <w:bookmarkStart w:id="178" w:name="teendők"/>
      <w:r>
        <w:t>Teendők:</w:t>
      </w:r>
    </w:p>
    <w:p w:rsidR="00E46CA8" w:rsidRDefault="005B3F2D" w:rsidP="005B3F2D">
      <w:pPr>
        <w:numPr>
          <w:ilvl w:val="0"/>
          <w:numId w:val="252"/>
        </w:numPr>
      </w:pPr>
      <w:r>
        <w:t>A főoldalon, a képernyő alján, a jobb oldalon található Live Chat ikonra kattintva azonnal kapcsolatba léphet ügyfélszolgálatunkkal.</w:t>
      </w:r>
    </w:p>
    <w:p w:rsidR="00E46CA8" w:rsidRDefault="005B3F2D" w:rsidP="005B3F2D">
      <w:pPr>
        <w:numPr>
          <w:ilvl w:val="0"/>
          <w:numId w:val="252"/>
        </w:numPr>
      </w:pPr>
      <w:r>
        <w:t>Miután</w:t>
      </w:r>
      <w:r>
        <w:t xml:space="preserve"> rákattintott a Live Chat ikonra, válassza ki, hogy AI-bot segítségével vagy valódi ügyfélszolgálattal szeretne beszélni. Ezt követően kérdezze meg, hogyan tudják megoldani a problémát, és biztos lehet abban, hogy segítséget nyújtanak a jelszó visszaállítá</w:t>
      </w:r>
      <w:r>
        <w:t>sában.</w:t>
      </w:r>
    </w:p>
    <w:p w:rsidR="00E46CA8" w:rsidRDefault="005B3F2D">
      <w:pPr>
        <w:pStyle w:val="Cmsor3"/>
      </w:pPr>
      <w:bookmarkStart w:id="179" w:name="X956d691f2f696dd5e373c6e5fc09dcfd4571f94"/>
      <w:bookmarkEnd w:id="177"/>
      <w:bookmarkEnd w:id="178"/>
      <w:r>
        <w:t xml:space="preserve">3.4.3 </w:t>
      </w:r>
      <w:hyperlink w:anchor="X73fb9a1f6e892e7347610dc7642f2fca9483caa">
        <w:r>
          <w:rPr>
            <w:rStyle w:val="Hiperhivatkozs"/>
          </w:rPr>
          <w:t>Kapok-e értesítést a rendelés állapotáról?</w:t>
        </w:r>
      </w:hyperlink>
    </w:p>
    <w:p w:rsidR="00E46CA8" w:rsidRDefault="005B3F2D">
      <w:pPr>
        <w:pStyle w:val="FirstParagraph"/>
      </w:pPr>
      <w:r>
        <w:t>Jelenleg nincs automatikus értesítés a rendelés állapotáról, de a weboldalon könnyedén nyomon követheti, hogy a rendelése éppen milyen fá</w:t>
      </w:r>
      <w:r>
        <w:t>zisban van.</w:t>
      </w:r>
    </w:p>
    <w:p w:rsidR="00E46CA8" w:rsidRDefault="005B3F2D">
      <w:pPr>
        <w:pStyle w:val="Cmsor4"/>
      </w:pPr>
      <w:bookmarkStart w:id="180" w:name="X45cbca6a5345cb5880c71829ba502a93075515a"/>
      <w:r>
        <w:t>A rendelés állapotának megtekintésének lépései:</w:t>
      </w:r>
    </w:p>
    <w:p w:rsidR="00E46CA8" w:rsidRDefault="005B3F2D" w:rsidP="005B3F2D">
      <w:pPr>
        <w:numPr>
          <w:ilvl w:val="0"/>
          <w:numId w:val="253"/>
        </w:numPr>
      </w:pPr>
      <w:r>
        <w:t xml:space="preserve">Nyissa meg a webshop főoldalát: </w:t>
      </w:r>
      <w:hyperlink r:id="rId60">
        <w:r>
          <w:rPr>
            <w:rStyle w:val="Hiperhivatkozs"/>
          </w:rPr>
          <w:t>https://pureline.infinityfreeapp.com</w:t>
        </w:r>
      </w:hyperlink>
      <w:r>
        <w:t>.</w:t>
      </w:r>
    </w:p>
    <w:p w:rsidR="00E46CA8" w:rsidRDefault="005B3F2D" w:rsidP="005B3F2D">
      <w:pPr>
        <w:numPr>
          <w:ilvl w:val="0"/>
          <w:numId w:val="253"/>
        </w:numPr>
      </w:pPr>
      <w:r>
        <w:t>A navigációs sáv jobb felső sarkában kattintson a "Fiókom" gombra.</w:t>
      </w:r>
    </w:p>
    <w:p w:rsidR="00E46CA8" w:rsidRDefault="005B3F2D" w:rsidP="005B3F2D">
      <w:pPr>
        <w:numPr>
          <w:ilvl w:val="0"/>
          <w:numId w:val="253"/>
        </w:numPr>
      </w:pPr>
      <w:r>
        <w:t>A b</w:t>
      </w:r>
      <w:r>
        <w:t>al oldalon található profilképe alatt kattintson a "Saját rendeléseim" menüpontra.</w:t>
      </w:r>
    </w:p>
    <w:p w:rsidR="00E46CA8" w:rsidRDefault="005B3F2D" w:rsidP="005B3F2D">
      <w:pPr>
        <w:numPr>
          <w:ilvl w:val="0"/>
          <w:numId w:val="253"/>
        </w:numPr>
      </w:pPr>
      <w:r>
        <w:t>Ekkor megjelennek a korábbi rendelései, és láthatja azok aktuális állapotát.</w:t>
      </w:r>
    </w:p>
    <w:p w:rsidR="00E46CA8" w:rsidRDefault="005B3F2D">
      <w:pPr>
        <w:pStyle w:val="Cmsor3"/>
      </w:pPr>
      <w:bookmarkStart w:id="181" w:name="Xccbd5ee44722143c9b1b7b5abca9e32929aa507"/>
      <w:bookmarkEnd w:id="179"/>
      <w:bookmarkEnd w:id="180"/>
      <w:r>
        <w:lastRenderedPageBreak/>
        <w:t xml:space="preserve">3.4.4 </w:t>
      </w:r>
      <w:hyperlink w:anchor="Xe5df69cba7d7e139103d268c46af1aad8c5343e">
        <w:r>
          <w:rPr>
            <w:rStyle w:val="Hiperhivatkozs"/>
          </w:rPr>
          <w:t>Hogyan tudok rendelést törö</w:t>
        </w:r>
        <w:r>
          <w:rPr>
            <w:rStyle w:val="Hiperhivatkozs"/>
          </w:rPr>
          <w:t>lni vagy módosítani?</w:t>
        </w:r>
      </w:hyperlink>
    </w:p>
    <w:p w:rsidR="00E46CA8" w:rsidRDefault="005B3F2D" w:rsidP="005B3F2D">
      <w:pPr>
        <w:numPr>
          <w:ilvl w:val="0"/>
          <w:numId w:val="254"/>
        </w:numPr>
      </w:pPr>
      <w:r>
        <w:t>A rendelés törléséhez vagy módosításához lépjen kapcsolatba ügyfélszolgálatunkkal a Live Chat funkció segítségével. Ezt a főoldal alján, a jobb oldalon található Live Chat ikonra kattintva érheti el.</w:t>
      </w:r>
    </w:p>
    <w:p w:rsidR="00E46CA8" w:rsidRDefault="005B3F2D" w:rsidP="005B3F2D">
      <w:pPr>
        <w:numPr>
          <w:ilvl w:val="0"/>
          <w:numId w:val="254"/>
        </w:numPr>
      </w:pPr>
      <w:r>
        <w:t>A Live Chat elindítása után válassz</w:t>
      </w:r>
      <w:r>
        <w:t>a ki, hogy AI-bottal vagy valódi ügyfélszolgálati munkatárssal szeretne beszélni. Ezt követően jelezze, hogy módosítani vagy törölni szeretné rendelését, és csapatunk készséggel segít Önnek a probléma megoldásában.</w:t>
      </w:r>
    </w:p>
    <w:p w:rsidR="00E46CA8" w:rsidRDefault="005B3F2D">
      <w:pPr>
        <w:pStyle w:val="Cmsor3"/>
      </w:pPr>
      <w:bookmarkStart w:id="182" w:name="Xceb9df42acb48c7c7c17ab9f86d044bbe46f16a"/>
      <w:bookmarkEnd w:id="181"/>
      <w:r>
        <w:t xml:space="preserve">3.4.5 </w:t>
      </w:r>
      <w:hyperlink w:anchor="vasarolhatok-regisztracio-nelkul">
        <w:r>
          <w:rPr>
            <w:rStyle w:val="Hiperhivatkozs"/>
          </w:rPr>
          <w:t>Vásárolhatok regisztráció nélkül?</w:t>
        </w:r>
      </w:hyperlink>
    </w:p>
    <w:p w:rsidR="00E46CA8" w:rsidRDefault="005B3F2D">
      <w:pPr>
        <w:pStyle w:val="FirstParagraph"/>
      </w:pPr>
      <w:r>
        <w:t>Nem, regisztráció szükséges a rendelés leadásához, mivel csak így biztosítható a rendelés státuszának nyomon követése és a vásárlói fiók funkciók elérése.</w:t>
      </w:r>
    </w:p>
    <w:p w:rsidR="00E46CA8" w:rsidRDefault="005B3F2D">
      <w:r>
        <w:pict>
          <v:rect id="_x0000_i1699" style="width:0;height:1.5pt" o:hralign="center" o:hrstd="t" o:hr="t"/>
        </w:pict>
      </w:r>
    </w:p>
    <w:p w:rsidR="00E46CA8" w:rsidRDefault="005B3F2D">
      <w:pPr>
        <w:pStyle w:val="Cmsor2"/>
      </w:pPr>
      <w:bookmarkStart w:id="183" w:name="Xcfcd914b54d82fa0e464e2fdd9d662b6fa664cb"/>
      <w:bookmarkEnd w:id="173"/>
      <w:bookmarkEnd w:id="182"/>
      <w:r>
        <w:t xml:space="preserve">3.5 </w:t>
      </w:r>
      <w:hyperlink w:anchor="Asztali">
        <w:r>
          <w:rPr>
            <w:rStyle w:val="Hiperhivatkozs"/>
          </w:rPr>
          <w:t>PureLine We</w:t>
        </w:r>
        <w:r>
          <w:rPr>
            <w:rStyle w:val="Hiperhivatkozs"/>
          </w:rPr>
          <w:t>bshop Electron Asztali alkalmazás Dokumentáció</w:t>
        </w:r>
      </w:hyperlink>
    </w:p>
    <w:p w:rsidR="00E46CA8" w:rsidRDefault="005B3F2D">
      <w:pPr>
        <w:pStyle w:val="Cmsor3"/>
      </w:pPr>
      <w:bookmarkStart w:id="184" w:name="bevezetés"/>
      <w:r>
        <w:t>Bevezetés</w:t>
      </w:r>
    </w:p>
    <w:p w:rsidR="00E46CA8" w:rsidRDefault="005B3F2D">
      <w:pPr>
        <w:pStyle w:val="FirstParagraph"/>
      </w:pPr>
      <w:r>
        <w:t>A Pureline webshophoz egy Electron alapú asztali alkalmazás készült, amely lehetővé teszi a rendelési adatok elérését és kezelését asztali környezetben. Az alkalmazás tartalmaz egy bejelentkezési old</w:t>
      </w:r>
      <w:r>
        <w:t>alt, valamint egy admin felületet, ahol a rendelési adatok módosíthatók. A webshop és az asztali alkalmazás közötti adatkapcsolatot egy API biztosítja, amely a webshopot futtató webszerveren keresztül működik.</w:t>
      </w:r>
    </w:p>
    <w:p w:rsidR="00E46CA8" w:rsidRDefault="005B3F2D">
      <w:pPr>
        <w:pStyle w:val="Szvegtrzs"/>
      </w:pPr>
      <w:r>
        <w:t xml:space="preserve">Asztali alkalmazásunk mappastruktúrája: </w:t>
      </w:r>
    </w:p>
    <w:p w:rsidR="00E46CA8" w:rsidRDefault="005B3F2D">
      <w:pPr>
        <w:pStyle w:val="Szvegtrzs"/>
      </w:pPr>
      <w:r>
        <w:rPr>
          <w:noProof/>
        </w:rPr>
        <w:drawing>
          <wp:inline distT="0" distB="0" distL="0" distR="0">
            <wp:extent cx="5334000" cy="2329023"/>
            <wp:effectExtent l="0" t="0" r="0" b="0"/>
            <wp:docPr id="3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" descr="C:\Users\User\Desktop\kepek\AsztaliMappa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85" w:name="mi-az-az-electron"/>
      <w:bookmarkEnd w:id="184"/>
      <w:r>
        <w:t>Mi az az Electron?</w:t>
      </w:r>
    </w:p>
    <w:p w:rsidR="00E46CA8" w:rsidRDefault="005B3F2D">
      <w:pPr>
        <w:pStyle w:val="FirstParagraph"/>
      </w:pPr>
      <w:r>
        <w:t xml:space="preserve">Az Electron egy nyílt forráskódú keretrendszer, amely lehetővé teszi asztali alkalmazások fejlesztését webtechnológiák (HTML, CSS, JavaScript) felhasználásával. Az Electron a Chromium </w:t>
      </w:r>
      <w:r>
        <w:lastRenderedPageBreak/>
        <w:t>motorra épül, így lehetőséget biztosít platformfügget</w:t>
      </w:r>
      <w:r>
        <w:t>len alkalmazások készítésére Windows, macOS és Linux rendszerekre.</w:t>
      </w:r>
    </w:p>
    <w:p w:rsidR="00E46CA8" w:rsidRDefault="005B3F2D">
      <w:pPr>
        <w:pStyle w:val="Cmsor3"/>
      </w:pPr>
      <w:bookmarkStart w:id="186" w:name="adatkapcsolat-és-rest-api"/>
      <w:bookmarkEnd w:id="185"/>
      <w:r>
        <w:t>Adatkapcsolat és REST API</w:t>
      </w:r>
    </w:p>
    <w:p w:rsidR="00E46CA8" w:rsidRDefault="005B3F2D">
      <w:pPr>
        <w:pStyle w:val="FirstParagraph"/>
      </w:pPr>
      <w:r>
        <w:t>Az asztali alkalmazás a webshop adatainak eléréséhez egy PHP alapú REST API-t használ. Az API biztosítja a rendelések és a bejelentkezéshez szükséges adatok elérés</w:t>
      </w:r>
      <w:r>
        <w:t>ét a szerverről. A kommunikáció JSON formátumban történik HTTP-kéréseken keresztül.</w:t>
      </w:r>
    </w:p>
    <w:p w:rsidR="00E46CA8" w:rsidRDefault="005B3F2D">
      <w:pPr>
        <w:pStyle w:val="Cmsor3"/>
      </w:pPr>
      <w:bookmarkStart w:id="187" w:name="az-api-működése"/>
      <w:bookmarkEnd w:id="186"/>
      <w:r>
        <w:t>Az API működése</w:t>
      </w:r>
    </w:p>
    <w:p w:rsidR="00E46CA8" w:rsidRDefault="005B3F2D">
      <w:pPr>
        <w:pStyle w:val="FirstParagraph"/>
      </w:pPr>
      <w:r>
        <w:t>Az API a következő végpontokat biztosítja az alkalmazás számára:</w:t>
      </w:r>
    </w:p>
    <w:p w:rsidR="00E46CA8" w:rsidRDefault="005B3F2D" w:rsidP="005B3F2D">
      <w:pPr>
        <w:numPr>
          <w:ilvl w:val="0"/>
          <w:numId w:val="255"/>
        </w:numPr>
      </w:pPr>
      <w:r>
        <w:rPr>
          <w:b/>
          <w:bCs/>
        </w:rPr>
        <w:t>GET /orders</w:t>
      </w:r>
      <w:r>
        <w:t xml:space="preserve"> – Az összes rendelés lekérése adatbázisból.</w:t>
      </w:r>
    </w:p>
    <w:p w:rsidR="00E46CA8" w:rsidRDefault="005B3F2D" w:rsidP="005B3F2D">
      <w:pPr>
        <w:numPr>
          <w:ilvl w:val="0"/>
          <w:numId w:val="255"/>
        </w:numPr>
      </w:pPr>
      <w:r>
        <w:rPr>
          <w:b/>
          <w:bCs/>
        </w:rPr>
        <w:t>POST /orders</w:t>
      </w:r>
      <w:r>
        <w:t xml:space="preserve"> </w:t>
      </w:r>
      <w:r>
        <w:t>– Rendelések állapotának módosítása vagy törlése.</w:t>
      </w:r>
    </w:p>
    <w:p w:rsidR="00E46CA8" w:rsidRDefault="005B3F2D" w:rsidP="005B3F2D">
      <w:pPr>
        <w:numPr>
          <w:ilvl w:val="0"/>
          <w:numId w:val="255"/>
        </w:numPr>
      </w:pPr>
      <w:r>
        <w:rPr>
          <w:b/>
          <w:bCs/>
        </w:rPr>
        <w:t>POST /api.php/login</w:t>
      </w:r>
      <w:r>
        <w:t xml:space="preserve"> – Felhasználói bejelentkezés ellenőrzése.</w:t>
      </w:r>
    </w:p>
    <w:p w:rsidR="00E46CA8" w:rsidRDefault="005B3F2D">
      <w:pPr>
        <w:pStyle w:val="FirstParagraph"/>
      </w:pPr>
      <w:r>
        <w:t>Jelenleg az API-val való kommunikációt csak helyi XAMPP szerveren tudtuk megoldani, mivel a webhost nem engedélyezi a REST API kéréseket. API fo</w:t>
      </w:r>
      <w:r>
        <w:t xml:space="preserve">rráskódja: </w:t>
      </w:r>
    </w:p>
    <w:p w:rsidR="00E46CA8" w:rsidRDefault="005B3F2D">
      <w:pPr>
        <w:pStyle w:val="SourceCode"/>
      </w:pPr>
      <w:r>
        <w:rPr>
          <w:rStyle w:val="KeywordTok"/>
        </w:rPr>
        <w:t>&lt;?php</w:t>
      </w:r>
      <w:r>
        <w:br/>
      </w:r>
      <w:r>
        <w:rPr>
          <w:rStyle w:val="FunctionTok"/>
        </w:rPr>
        <w:t>header</w:t>
      </w:r>
      <w:r>
        <w:rPr>
          <w:rStyle w:val="NormalTok"/>
        </w:rPr>
        <w:t>(</w:t>
      </w:r>
      <w:r>
        <w:rPr>
          <w:rStyle w:val="StringTok"/>
        </w:rPr>
        <w:t>"Access-Control-Allow-Origin: *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FunctionTok"/>
        </w:rPr>
        <w:t>header</w:t>
      </w:r>
      <w:r>
        <w:rPr>
          <w:rStyle w:val="NormalTok"/>
        </w:rPr>
        <w:t>(</w:t>
      </w:r>
      <w:r>
        <w:rPr>
          <w:rStyle w:val="StringTok"/>
        </w:rPr>
        <w:t>"Access-Control-Allow-Methods: POST, GET, OPTIONS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FunctionTok"/>
        </w:rPr>
        <w:t>header</w:t>
      </w:r>
      <w:r>
        <w:rPr>
          <w:rStyle w:val="NormalTok"/>
        </w:rPr>
        <w:t>(</w:t>
      </w:r>
      <w:r>
        <w:rPr>
          <w:rStyle w:val="StringTok"/>
        </w:rPr>
        <w:t>"Access-Control-Allow-Headers: Content-Type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VariableTok"/>
        </w:rPr>
        <w:t>$server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user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ot"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passw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databa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hop"</w:t>
      </w:r>
      <w:r>
        <w:rPr>
          <w:rStyle w:val="OtherTok"/>
        </w:rPr>
        <w:t>;</w:t>
      </w:r>
      <w:r>
        <w:br/>
      </w:r>
      <w:r>
        <w:br/>
      </w:r>
      <w:r>
        <w:rPr>
          <w:rStyle w:val="VariableTok"/>
        </w:rPr>
        <w:t>$co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mysqli</w:t>
      </w:r>
      <w:r>
        <w:rPr>
          <w:rStyle w:val="NormalTok"/>
        </w:rPr>
        <w:t>(</w:t>
      </w:r>
      <w:r>
        <w:rPr>
          <w:rStyle w:val="VariableTok"/>
        </w:rPr>
        <w:t>$servernam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nam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asswor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ataba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conn</w:t>
      </w:r>
      <w:r>
        <w:rPr>
          <w:rStyle w:val="NormalTok"/>
        </w:rPr>
        <w:t>-&gt;connect_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ie</w:t>
      </w:r>
      <w:r>
        <w:rPr>
          <w:rStyle w:val="NormalTok"/>
        </w:rPr>
        <w:t>(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error"</w:t>
      </w:r>
      <w:r>
        <w:rPr>
          <w:rStyle w:val="NormalTok"/>
        </w:rPr>
        <w:t xml:space="preserve"> =&gt; </w:t>
      </w:r>
      <w:r>
        <w:rPr>
          <w:rStyle w:val="StringTok"/>
        </w:rPr>
        <w:t>"Database connection failed: "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connect_error])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RENDELÉSEK LEKÉRÉ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METH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trpos</w:t>
      </w:r>
      <w:r>
        <w:rPr>
          <w:rStyle w:val="NormalTok"/>
        </w:rPr>
        <w:t>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URI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/orders'</w:t>
      </w:r>
      <w:r>
        <w:rPr>
          <w:rStyle w:val="NormalTok"/>
        </w:rPr>
        <w:t xml:space="preserve">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q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id, order_date, order_status, total_price FROM orders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ul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query(</w:t>
      </w:r>
      <w:r>
        <w:rPr>
          <w:rStyle w:val="VariableTok"/>
        </w:rPr>
        <w:t>$sql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order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VariableTok"/>
        </w:rPr>
        <w:t>$ro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esult</w:t>
      </w:r>
      <w:r>
        <w:rPr>
          <w:rStyle w:val="NormalTok"/>
        </w:rPr>
        <w:t>-&gt;fetch_assoc(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rders</w:t>
      </w:r>
      <w:r>
        <w:rPr>
          <w:rStyle w:val="NormalTok"/>
        </w:rPr>
        <w:t xml:space="preserve">[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ow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 xml:space="preserve"> =&gt; </w:t>
      </w:r>
      <w:r>
        <w:rPr>
          <w:rStyle w:val="VariableTok"/>
        </w:rPr>
        <w:t>$orders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ConstantTok"/>
        </w:rPr>
        <w:t>JSON_PRETTY_PRIN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CommentTok"/>
        </w:rPr>
        <w:t>// POST KÉRÉSEK KEZELÉSE (TÖRLÉS / STÁTUSZ MÓDOSÍTÁS)</w:t>
      </w:r>
      <w:r>
        <w:br/>
      </w:r>
      <w:r>
        <w:rPr>
          <w:rStyle w:val="ControlFlowTok"/>
        </w:rPr>
        <w:t>elseif</w:t>
      </w:r>
      <w:r>
        <w:rPr>
          <w:rStyle w:val="NormalTok"/>
        </w:rPr>
        <w:t xml:space="preserve"> 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METH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trpos</w:t>
      </w:r>
      <w:r>
        <w:rPr>
          <w:rStyle w:val="NormalTok"/>
        </w:rPr>
        <w:t>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URI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/orders'</w:t>
      </w:r>
      <w:r>
        <w:rPr>
          <w:rStyle w:val="NormalTok"/>
        </w:rPr>
        <w:t xml:space="preserve">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JSON beolvasása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inpu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json_decode</w:t>
      </w:r>
      <w:r>
        <w:rPr>
          <w:rStyle w:val="NormalTok"/>
        </w:rPr>
        <w:t>(</w:t>
      </w:r>
      <w:r>
        <w:rPr>
          <w:rStyle w:val="FunctionTok"/>
        </w:rPr>
        <w:t>file_get_contents</w:t>
      </w:r>
      <w:r>
        <w:rPr>
          <w:rStyle w:val="NormalTok"/>
        </w:rPr>
        <w:t>(</w:t>
      </w:r>
      <w:r>
        <w:rPr>
          <w:rStyle w:val="StringTok"/>
        </w:rPr>
        <w:t>"php://input"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order_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val</w:t>
      </w:r>
      <w:r>
        <w:rPr>
          <w:rStyle w:val="NormalTok"/>
        </w:rPr>
        <w:t>(</w:t>
      </w:r>
      <w:r>
        <w:rPr>
          <w:rStyle w:val="VariableTok"/>
        </w:rPr>
        <w:t>$input</w:t>
      </w:r>
      <w:r>
        <w:rPr>
          <w:rStyle w:val="NormalTok"/>
        </w:rPr>
        <w:t>[</w:t>
      </w:r>
      <w:r>
        <w:rPr>
          <w:rStyle w:val="StringTok"/>
        </w:rPr>
        <w:t>'order_id'</w:t>
      </w:r>
      <w:r>
        <w:rPr>
          <w:rStyle w:val="NormalTok"/>
        </w:rPr>
        <w:t xml:space="preserve">] </w:t>
      </w:r>
      <w:r>
        <w:rPr>
          <w:rStyle w:val="OperatorTok"/>
        </w:rPr>
        <w:t>??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order_id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NormalTok"/>
        </w:rPr>
        <w:t xml:space="preserve"> =&gt; </w:t>
      </w:r>
      <w:r>
        <w:rPr>
          <w:rStyle w:val="StringTok"/>
        </w:rPr>
        <w:t>"Nincs megadva rendelés azonosító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i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input</w:t>
      </w:r>
      <w:r>
        <w:rPr>
          <w:rStyle w:val="NormalTok"/>
        </w:rPr>
        <w:t>[</w:t>
      </w:r>
      <w:r>
        <w:rPr>
          <w:rStyle w:val="StringTok"/>
        </w:rPr>
        <w:t>'order_status'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NDELÉS STÁTUSZ MÓDOSÍTÁS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rder_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val</w:t>
      </w:r>
      <w:r>
        <w:rPr>
          <w:rStyle w:val="NormalTok"/>
        </w:rPr>
        <w:t>(</w:t>
      </w:r>
      <w:r>
        <w:rPr>
          <w:rStyle w:val="VariableTok"/>
        </w:rPr>
        <w:t>$input</w:t>
      </w:r>
      <w:r>
        <w:rPr>
          <w:rStyle w:val="NormalTok"/>
        </w:rPr>
        <w:t>[</w:t>
      </w:r>
      <w:r>
        <w:rPr>
          <w:rStyle w:val="StringTok"/>
        </w:rPr>
        <w:t>'order_status'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q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prepare(</w:t>
      </w:r>
      <w:r>
        <w:rPr>
          <w:rStyle w:val="StringTok"/>
        </w:rPr>
        <w:t>"UPDATE orders SET order_status = ? WHERE id = ?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ql</w:t>
      </w:r>
      <w:r>
        <w:rPr>
          <w:rStyle w:val="NormalTok"/>
        </w:rPr>
        <w:t>-&gt;bin</w:t>
      </w:r>
      <w:r>
        <w:rPr>
          <w:rStyle w:val="NormalTok"/>
        </w:rPr>
        <w:t>d_param(</w:t>
      </w:r>
      <w:r>
        <w:rPr>
          <w:rStyle w:val="StringTok"/>
        </w:rPr>
        <w:t>"ii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order_statu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order_i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if</w:t>
      </w:r>
      <w:r>
        <w:rPr>
          <w:rStyle w:val="NormalTok"/>
        </w:rPr>
        <w:t xml:space="preserve"> (</w:t>
      </w:r>
      <w:r>
        <w:rPr>
          <w:rStyle w:val="KeywordTok"/>
        </w:rPr>
        <w:t>isset</w:t>
      </w:r>
      <w:r>
        <w:rPr>
          <w:rStyle w:val="NormalTok"/>
        </w:rPr>
        <w:t>(</w:t>
      </w:r>
      <w:r>
        <w:rPr>
          <w:rStyle w:val="VariableTok"/>
        </w:rPr>
        <w:t>$input</w:t>
      </w:r>
      <w:r>
        <w:rPr>
          <w:rStyle w:val="NormalTok"/>
        </w:rPr>
        <w:t>[</w:t>
      </w:r>
      <w:r>
        <w:rPr>
          <w:rStyle w:val="StringTok"/>
        </w:rPr>
        <w:t>'delete_order'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NDELÉS TÖRLÉ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q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prepare(</w:t>
      </w:r>
      <w:r>
        <w:rPr>
          <w:rStyle w:val="StringTok"/>
        </w:rPr>
        <w:t>"DELETE FROM orders WHERE id = ?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sql</w:t>
      </w:r>
      <w:r>
        <w:rPr>
          <w:rStyle w:val="NormalTok"/>
        </w:rPr>
        <w:t>-&gt;bind_param(</w:t>
      </w:r>
      <w:r>
        <w:rPr>
          <w:rStyle w:val="StringTok"/>
        </w:rPr>
        <w:t>"i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order_i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NormalTok"/>
        </w:rPr>
        <w:t xml:space="preserve"> =&gt; </w:t>
      </w:r>
      <w:r>
        <w:rPr>
          <w:rStyle w:val="StringTok"/>
        </w:rPr>
        <w:t>"Hibás kérés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i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ql</w:t>
      </w:r>
      <w:r>
        <w:rPr>
          <w:rStyle w:val="NormalTok"/>
        </w:rPr>
        <w:t>-&gt;execute(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NormalTok"/>
        </w:rPr>
        <w:t xml:space="preserve"> =&gt; </w:t>
      </w:r>
      <w:r>
        <w:rPr>
          <w:rStyle w:val="StringTok"/>
        </w:rPr>
        <w:t>"Sikeres művelet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</w:t>
      </w:r>
      <w:r>
        <w:rPr>
          <w:rStyle w:val="StringTok"/>
        </w:rPr>
        <w:t>e"</w:t>
      </w:r>
      <w:r>
        <w:rPr>
          <w:rStyle w:val="NormalTok"/>
        </w:rPr>
        <w:t xml:space="preserve"> =&gt; </w:t>
      </w:r>
      <w:r>
        <w:rPr>
          <w:rStyle w:val="StringTok"/>
        </w:rPr>
        <w:t>"Hiba: "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</w:t>
      </w:r>
      <w:r>
        <w:rPr>
          <w:rStyle w:val="BuiltInTok"/>
        </w:rPr>
        <w:t>error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 Bejelentkezés ellenőrzé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METH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URI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/api.php/login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json_decode</w:t>
      </w:r>
      <w:r>
        <w:rPr>
          <w:rStyle w:val="NormalTok"/>
        </w:rPr>
        <w:t>(</w:t>
      </w:r>
      <w:r>
        <w:rPr>
          <w:rStyle w:val="FunctionTok"/>
        </w:rPr>
        <w:t>file_get_contents</w:t>
      </w:r>
      <w:r>
        <w:rPr>
          <w:rStyle w:val="NormalTok"/>
        </w:rPr>
        <w:t>(</w:t>
      </w:r>
      <w:r>
        <w:rPr>
          <w:rStyle w:val="StringTok"/>
        </w:rPr>
        <w:t>"php://input"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email'</w:t>
      </w:r>
      <w:r>
        <w:rPr>
          <w:rStyle w:val="NormalTok"/>
        </w:rPr>
        <w:t xml:space="preserve">] </w:t>
      </w:r>
      <w:r>
        <w:rPr>
          <w:rStyle w:val="OperatorTok"/>
        </w:rPr>
        <w:t>??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passw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data</w:t>
      </w:r>
      <w:r>
        <w:rPr>
          <w:rStyle w:val="NormalTok"/>
        </w:rPr>
        <w:t>[</w:t>
      </w:r>
      <w:r>
        <w:rPr>
          <w:rStyle w:val="StringTok"/>
        </w:rPr>
        <w:t>'password'</w:t>
      </w:r>
      <w:r>
        <w:rPr>
          <w:rStyle w:val="NormalTok"/>
        </w:rPr>
        <w:t xml:space="preserve">] </w:t>
      </w:r>
      <w:r>
        <w:rPr>
          <w:rStyle w:val="OperatorTok"/>
        </w:rPr>
        <w:t>??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q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prepare(</w:t>
      </w:r>
      <w:r>
        <w:rPr>
          <w:rStyle w:val="StringTok"/>
        </w:rPr>
        <w:t>"SELECT id, first_name, email, user_type, password FROM users WHERE email = ?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VariableTok"/>
        </w:rPr>
        <w:t>$sql</w:t>
      </w:r>
      <w:r>
        <w:rPr>
          <w:rStyle w:val="NormalTok"/>
        </w:rPr>
        <w:t>-&gt;bind_param(</w:t>
      </w:r>
      <w:r>
        <w:rPr>
          <w:rStyle w:val="StringTok"/>
        </w:rPr>
        <w:t>"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ql</w:t>
      </w:r>
      <w:r>
        <w:rPr>
          <w:rStyle w:val="NormalTok"/>
        </w:rPr>
        <w:t>-&gt;execute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ul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sql</w:t>
      </w:r>
      <w:r>
        <w:rPr>
          <w:rStyle w:val="NormalTok"/>
        </w:rPr>
        <w:t>-&gt;get_result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result</w:t>
      </w:r>
      <w:r>
        <w:rPr>
          <w:rStyle w:val="NormalTok"/>
        </w:rPr>
        <w:t xml:space="preserve">-&gt;num_row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esult</w:t>
      </w:r>
      <w:r>
        <w:rPr>
          <w:rStyle w:val="NormalTok"/>
        </w:rPr>
        <w:t>-&gt;fetch_assoc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password_verify</w:t>
      </w:r>
      <w:r>
        <w:rPr>
          <w:rStyle w:val="NormalTok"/>
        </w:rPr>
        <w:t>(</w:t>
      </w:r>
      <w:r>
        <w:rPr>
          <w:rStyle w:val="VariableTok"/>
        </w:rPr>
        <w:t>$passwor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[</w:t>
      </w:r>
      <w:r>
        <w:rPr>
          <w:rStyle w:val="StringTok"/>
        </w:rPr>
        <w:t>'password'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"</w:t>
      </w:r>
      <w:r>
        <w:rPr>
          <w:rStyle w:val="NormalTok"/>
        </w:rPr>
        <w:t xml:space="preserve"> =&gt; </w:t>
      </w:r>
      <w:r>
        <w:rPr>
          <w:rStyle w:val="VariableTok"/>
        </w:rPr>
        <w:t>$user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fa</w:t>
      </w:r>
      <w:r>
        <w:rPr>
          <w:rStyle w:val="KeywordTok"/>
        </w:rPr>
        <w:t>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NormalTok"/>
        </w:rPr>
        <w:t xml:space="preserve"> =&gt; </w:t>
      </w:r>
      <w:r>
        <w:rPr>
          <w:rStyle w:val="StringTok"/>
        </w:rPr>
        <w:t>"Hibás jelszó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"success"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NormalTok"/>
        </w:rPr>
        <w:t xml:space="preserve"> =&gt; </w:t>
      </w:r>
      <w:r>
        <w:rPr>
          <w:rStyle w:val="StringTok"/>
        </w:rPr>
        <w:t>"Felhasználó nem található"</w:t>
      </w:r>
      <w:r>
        <w:rPr>
          <w:rStyle w:val="NormalTok"/>
        </w:rPr>
        <w:t>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VariableTok"/>
        </w:rPr>
        <w:t>$conn</w:t>
      </w:r>
      <w:r>
        <w:rPr>
          <w:rStyle w:val="NormalTok"/>
        </w:rPr>
        <w:t>-&gt;close()</w:t>
      </w:r>
      <w:r>
        <w:rPr>
          <w:rStyle w:val="OtherTok"/>
        </w:rPr>
        <w:t>;</w:t>
      </w:r>
      <w:r>
        <w:br/>
      </w:r>
      <w:r>
        <w:rPr>
          <w:rStyle w:val="KeywordTok"/>
        </w:rPr>
        <w:t>?&gt;</w:t>
      </w:r>
    </w:p>
    <w:p w:rsidR="00E46CA8" w:rsidRDefault="005B3F2D">
      <w:pPr>
        <w:pStyle w:val="FirstParagraph"/>
      </w:pPr>
      <w:r>
        <w:t xml:space="preserve">Az api.php a htdocs mappában található,míg az Electron asztali alkalmazás külön helyen van: </w:t>
      </w:r>
    </w:p>
    <w:p w:rsidR="00E46CA8" w:rsidRDefault="005B3F2D">
      <w:pPr>
        <w:pStyle w:val="Szvegtrzs"/>
      </w:pPr>
      <w:r>
        <w:rPr>
          <w:noProof/>
        </w:rPr>
        <w:drawing>
          <wp:inline distT="0" distB="0" distL="0" distR="0">
            <wp:extent cx="5334000" cy="3846825"/>
            <wp:effectExtent l="0" t="0" r="0" b="0"/>
            <wp:docPr id="3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" name="Picture" descr="C:\Users\User\Desktop\kepek\API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6CA8" w:rsidRDefault="005B3F2D">
      <w:pPr>
        <w:pStyle w:val="Cmsor3"/>
      </w:pPr>
      <w:bookmarkStart w:id="188" w:name="X262da11da2e47f5d85dd7386de04950793218d2"/>
      <w:bookmarkEnd w:id="187"/>
      <w:r>
        <w:lastRenderedPageBreak/>
        <w:t>Az asztali alkalmazás és az API kapcsolata</w:t>
      </w:r>
    </w:p>
    <w:p w:rsidR="00E46CA8" w:rsidRDefault="005B3F2D">
      <w:pPr>
        <w:pStyle w:val="FirstParagraph"/>
      </w:pPr>
      <w:r>
        <w:t xml:space="preserve">A </w:t>
      </w:r>
      <w:r>
        <w:rPr>
          <w:b/>
          <w:bCs/>
        </w:rPr>
        <w:t>main.js</w:t>
      </w:r>
      <w:r>
        <w:t xml:space="preserve"> az Electron asztali alkalmazás fő folyamata, amely kezeli az API-val való kommunikációt és az adatok továbbí</w:t>
      </w:r>
      <w:r>
        <w:t xml:space="preserve">tását. Az </w:t>
      </w:r>
      <w:r>
        <w:rPr>
          <w:b/>
          <w:bCs/>
        </w:rPr>
        <w:t>ipcMain</w:t>
      </w:r>
      <w:r>
        <w:t xml:space="preserve"> modul segítségével eseményeket fogad és küld a frontend és a backend között.</w:t>
      </w:r>
    </w:p>
    <w:p w:rsidR="00E46CA8" w:rsidRDefault="005B3F2D">
      <w:pPr>
        <w:pStyle w:val="Cmsor4"/>
      </w:pPr>
      <w:bookmarkStart w:id="189" w:name="bejelentkezés-kezelése"/>
      <w:r>
        <w:t>Bejelentkezés kezelése</w:t>
      </w:r>
    </w:p>
    <w:p w:rsidR="00E46CA8" w:rsidRDefault="005B3F2D">
      <w:pPr>
        <w:pStyle w:val="FirstParagraph"/>
      </w:pPr>
      <w:r>
        <w:t>A main.js bejelentkezési kérelmet küld a PHP API felé, és visszaküldi az eredményt az Electron alkalmazásnak.</w:t>
      </w:r>
    </w:p>
    <w:p w:rsidR="00E46CA8" w:rsidRDefault="005B3F2D">
      <w:pPr>
        <w:pStyle w:val="SourceCode"/>
      </w:pPr>
      <w:r>
        <w:rPr>
          <w:rStyle w:val="NormalTok"/>
        </w:rPr>
        <w:t>ipcMain</w:t>
      </w:r>
      <w:r>
        <w:rPr>
          <w:rStyle w:val="OperatorTok"/>
        </w:rPr>
        <w:t>.</w:t>
      </w:r>
      <w:r>
        <w:rPr>
          <w:rStyle w:val="FunctionTok"/>
        </w:rPr>
        <w:t>handle</w:t>
      </w:r>
      <w:r>
        <w:rPr>
          <w:rStyle w:val="NormalTok"/>
        </w:rPr>
        <w:t>(</w:t>
      </w:r>
      <w:r>
        <w:rPr>
          <w:rStyle w:val="StringTok"/>
        </w:rPr>
        <w:t>'logi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BuiltInTok"/>
        </w:rPr>
        <w:t>event</w:t>
      </w:r>
      <w:r>
        <w:rPr>
          <w:rStyle w:val="OperatorTok"/>
        </w:rPr>
        <w:t>,</w:t>
      </w:r>
      <w:r>
        <w:rPr>
          <w:rStyle w:val="NormalTok"/>
        </w:rPr>
        <w:t xml:space="preserve"> email</w:t>
      </w:r>
      <w:r>
        <w:rPr>
          <w:rStyle w:val="OperatorTok"/>
        </w:rPr>
        <w:t>,</w:t>
      </w:r>
      <w:r>
        <w:rPr>
          <w:rStyle w:val="NormalTok"/>
        </w:rPr>
        <w:t xml:space="preserve"> password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xios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http://localhost/api.php/login'</w:t>
      </w:r>
      <w:r>
        <w:rPr>
          <w:rStyle w:val="OperatorTok"/>
        </w:rPr>
        <w:t>,</w:t>
      </w:r>
      <w:r>
        <w:rPr>
          <w:rStyle w:val="NormalTok"/>
        </w:rPr>
        <w:t xml:space="preserve"> { email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Login erro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iba történt a bejelentkezés során.'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E46CA8" w:rsidRDefault="00E46CA8">
      <w:pPr>
        <w:pStyle w:val="FirstParagraph"/>
      </w:pPr>
    </w:p>
    <w:p w:rsidR="00E46CA8" w:rsidRDefault="005B3F2D">
      <w:pPr>
        <w:pStyle w:val="Cmsor4"/>
      </w:pPr>
      <w:bookmarkStart w:id="190" w:name="rendelések-lekérése"/>
      <w:bookmarkEnd w:id="189"/>
      <w:r>
        <w:t>Rendelések lekérése</w:t>
      </w:r>
    </w:p>
    <w:p w:rsidR="00E46CA8" w:rsidRDefault="005B3F2D">
      <w:pPr>
        <w:pStyle w:val="FirstParagraph"/>
      </w:pPr>
      <w:r>
        <w:t>Az alábbi kód az API-tól lekéri a rendeléseket, és visszaküldi azokat a frontend számára.</w:t>
      </w:r>
    </w:p>
    <w:p w:rsidR="00E46CA8" w:rsidRDefault="005B3F2D">
      <w:pPr>
        <w:pStyle w:val="SourceCode"/>
      </w:pPr>
      <w:r>
        <w:rPr>
          <w:rStyle w:val="NormalTok"/>
        </w:rPr>
        <w:t>ipcMain</w:t>
      </w:r>
      <w:r>
        <w:rPr>
          <w:rStyle w:val="OperatorTok"/>
        </w:rPr>
        <w:t>.</w:t>
      </w:r>
      <w:r>
        <w:rPr>
          <w:rStyle w:val="FunctionTok"/>
        </w:rPr>
        <w:t>handle</w:t>
      </w:r>
      <w:r>
        <w:rPr>
          <w:rStyle w:val="NormalTok"/>
        </w:rPr>
        <w:t>(</w:t>
      </w:r>
      <w:r>
        <w:rPr>
          <w:rStyle w:val="StringTok"/>
        </w:rPr>
        <w:t>'fetch-product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</w:t>
      </w:r>
      <w:r>
        <w:rPr>
          <w:rStyle w:val="KeywordTok"/>
        </w:rPr>
        <w:t>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xio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://localhost/api.php/order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Fetch erro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Nem sikerült a termékek lekérése.'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E46CA8" w:rsidRDefault="00E46CA8">
      <w:pPr>
        <w:pStyle w:val="FirstParagraph"/>
      </w:pPr>
    </w:p>
    <w:p w:rsidR="00E46CA8" w:rsidRDefault="005B3F2D">
      <w:pPr>
        <w:pStyle w:val="Cmsor3"/>
      </w:pPr>
      <w:bookmarkStart w:id="191" w:name="offline-működés"/>
      <w:bookmarkEnd w:id="188"/>
      <w:bookmarkEnd w:id="190"/>
      <w:r>
        <w:t>Offline Működés</w:t>
      </w:r>
    </w:p>
    <w:p w:rsidR="00E46CA8" w:rsidRDefault="005B3F2D">
      <w:pPr>
        <w:pStyle w:val="FirstParagraph"/>
      </w:pPr>
      <w:r>
        <w:t>Ha a szerver nem elérhető, az alkalmazás helyi adatokat tölt be. Ez lehetővé teszi a felhasználók számára, hogy az alkalmazás alapvető funkcióit továbbra is elérjék szerver kapcsolat nélkül.</w:t>
      </w:r>
    </w:p>
    <w:p w:rsidR="00E46CA8" w:rsidRDefault="005B3F2D">
      <w:pPr>
        <w:pStyle w:val="Cmsor3"/>
      </w:pPr>
      <w:bookmarkStart w:id="192" w:name="főbb-funkciók-2"/>
      <w:bookmarkEnd w:id="191"/>
      <w:r>
        <w:t>Főbb Funkciók</w:t>
      </w:r>
    </w:p>
    <w:p w:rsidR="00E46CA8" w:rsidRDefault="005B3F2D" w:rsidP="005B3F2D">
      <w:pPr>
        <w:numPr>
          <w:ilvl w:val="0"/>
          <w:numId w:val="256"/>
        </w:numPr>
      </w:pPr>
      <w:r>
        <w:rPr>
          <w:b/>
          <w:bCs/>
        </w:rPr>
        <w:t>Felhasználói bejelentkezés</w:t>
      </w:r>
      <w:r>
        <w:t xml:space="preserve"> </w:t>
      </w:r>
      <w:r>
        <w:t>REST API segítségével vagy helyi adatokkal.</w:t>
      </w:r>
    </w:p>
    <w:p w:rsidR="00E46CA8" w:rsidRDefault="005B3F2D" w:rsidP="005B3F2D">
      <w:pPr>
        <w:numPr>
          <w:ilvl w:val="0"/>
          <w:numId w:val="256"/>
        </w:numPr>
      </w:pPr>
      <w:r>
        <w:rPr>
          <w:b/>
          <w:bCs/>
        </w:rPr>
        <w:lastRenderedPageBreak/>
        <w:t>Termékek listázása</w:t>
      </w:r>
      <w:r>
        <w:t xml:space="preserve"> szerverről vagy offline módban lokális adatokból.</w:t>
      </w:r>
    </w:p>
    <w:p w:rsidR="00E46CA8" w:rsidRDefault="005B3F2D" w:rsidP="005B3F2D">
      <w:pPr>
        <w:numPr>
          <w:ilvl w:val="0"/>
          <w:numId w:val="256"/>
        </w:numPr>
      </w:pPr>
      <w:r>
        <w:rPr>
          <w:b/>
          <w:bCs/>
        </w:rPr>
        <w:t>Rendelések megtekintése</w:t>
      </w:r>
      <w:r>
        <w:t xml:space="preserve"> és kezelése.</w:t>
      </w:r>
    </w:p>
    <w:p w:rsidR="00E46CA8" w:rsidRDefault="005B3F2D" w:rsidP="005B3F2D">
      <w:pPr>
        <w:numPr>
          <w:ilvl w:val="0"/>
          <w:numId w:val="256"/>
        </w:numPr>
      </w:pPr>
      <w:r>
        <w:rPr>
          <w:b/>
          <w:bCs/>
        </w:rPr>
        <w:t>Rendelések állapotának módosítása vagy törlése</w:t>
      </w:r>
      <w:r>
        <w:t>.</w:t>
      </w:r>
    </w:p>
    <w:p w:rsidR="00E46CA8" w:rsidRDefault="005B3F2D" w:rsidP="005B3F2D">
      <w:pPr>
        <w:numPr>
          <w:ilvl w:val="0"/>
          <w:numId w:val="256"/>
        </w:numPr>
      </w:pPr>
      <w:r>
        <w:rPr>
          <w:b/>
          <w:bCs/>
        </w:rPr>
        <w:t>Értesítés a szerverkapcsolat állapotáról</w:t>
      </w:r>
      <w:r>
        <w:t xml:space="preserve"> (elérhető vagy of</w:t>
      </w:r>
      <w:r>
        <w:t>fline mód).</w:t>
      </w:r>
    </w:p>
    <w:p w:rsidR="00E46CA8" w:rsidRDefault="005B3F2D">
      <w:pPr>
        <w:pStyle w:val="Cmsor3"/>
      </w:pPr>
      <w:bookmarkStart w:id="193" w:name="fejlesztési-környezet"/>
      <w:bookmarkEnd w:id="192"/>
      <w:r>
        <w:t>Fejlesztési Környezet</w:t>
      </w:r>
    </w:p>
    <w:p w:rsidR="00E46CA8" w:rsidRDefault="005B3F2D" w:rsidP="005B3F2D">
      <w:pPr>
        <w:numPr>
          <w:ilvl w:val="0"/>
          <w:numId w:val="257"/>
        </w:numPr>
      </w:pPr>
      <w:r>
        <w:rPr>
          <w:b/>
          <w:bCs/>
        </w:rPr>
        <w:t>Technológiák:</w:t>
      </w:r>
      <w:r>
        <w:t xml:space="preserve"> Electron, HTML, CSS, Bootstrap, JavaScript, Node.js</w:t>
      </w:r>
    </w:p>
    <w:p w:rsidR="00E46CA8" w:rsidRDefault="005B3F2D" w:rsidP="005B3F2D">
      <w:pPr>
        <w:numPr>
          <w:ilvl w:val="0"/>
          <w:numId w:val="257"/>
        </w:numPr>
      </w:pPr>
      <w:r>
        <w:rPr>
          <w:b/>
          <w:bCs/>
        </w:rPr>
        <w:t>Backend:</w:t>
      </w:r>
      <w:r>
        <w:t xml:space="preserve"> PHP alapú API</w:t>
      </w:r>
    </w:p>
    <w:p w:rsidR="00E46CA8" w:rsidRDefault="005B3F2D" w:rsidP="005B3F2D">
      <w:pPr>
        <w:numPr>
          <w:ilvl w:val="0"/>
          <w:numId w:val="257"/>
        </w:numPr>
      </w:pPr>
      <w:r>
        <w:rPr>
          <w:b/>
          <w:bCs/>
        </w:rPr>
        <w:t>Adattárolás:</w:t>
      </w:r>
      <w:r>
        <w:t xml:space="preserve"> MySQL a szerveren, PHPMyAdmin kezelőfelülettel</w:t>
      </w:r>
    </w:p>
    <w:p w:rsidR="00E46CA8" w:rsidRDefault="00E46CA8">
      <w:pPr>
        <w:pStyle w:val="FirstParagraph"/>
      </w:pPr>
    </w:p>
    <w:p w:rsidR="00E46CA8" w:rsidRDefault="005B3F2D">
      <w:pPr>
        <w:pStyle w:val="Cmsor2"/>
      </w:pPr>
      <w:bookmarkStart w:id="194" w:name="X70db1d633f058ee1cc5fa2d24809580a531e8c3"/>
      <w:bookmarkEnd w:id="183"/>
      <w:bookmarkEnd w:id="193"/>
      <w:r>
        <w:t xml:space="preserve">3.6 </w:t>
      </w:r>
      <w:hyperlink w:anchor="Csapatmunka">
        <w:r>
          <w:rPr>
            <w:rStyle w:val="Hiperhivatkozs"/>
          </w:rPr>
          <w:t>Csapatmunka</w:t>
        </w:r>
      </w:hyperlink>
    </w:p>
    <w:p w:rsidR="00E46CA8" w:rsidRDefault="005B3F2D">
      <w:pPr>
        <w:pStyle w:val="FirstParagraph"/>
      </w:pPr>
      <w:r>
        <w:t>A projekt során a csap</w:t>
      </w:r>
      <w:r>
        <w:t>atmunka szervezését és az együttműködést rendszeres megbeszélésekkel és GitHub használatával biztosítottuk:</w:t>
      </w:r>
    </w:p>
    <w:p w:rsidR="00E46CA8" w:rsidRDefault="005B3F2D" w:rsidP="005B3F2D">
      <w:pPr>
        <w:numPr>
          <w:ilvl w:val="0"/>
          <w:numId w:val="258"/>
        </w:numPr>
      </w:pPr>
      <w:r>
        <w:rPr>
          <w:b/>
          <w:bCs/>
        </w:rPr>
        <w:t>Meetingek</w:t>
      </w:r>
      <w:r>
        <w:t>: Rendszeres megbeszéléseket tartottunk, hogy nyomon követhessük a fejlesztés előrehaladását, kiosszuk a feladatokat és megoldjuk a felmerü</w:t>
      </w:r>
      <w:r>
        <w:t>lő problémákat.</w:t>
      </w:r>
    </w:p>
    <w:p w:rsidR="00E46CA8" w:rsidRDefault="005B3F2D" w:rsidP="005B3F2D">
      <w:pPr>
        <w:numPr>
          <w:ilvl w:val="0"/>
          <w:numId w:val="258"/>
        </w:numPr>
      </w:pPr>
      <w:r>
        <w:rPr>
          <w:b/>
          <w:bCs/>
        </w:rPr>
        <w:t>GitHub</w:t>
      </w:r>
      <w:r>
        <w:t>: A verziókezelést és a közös fejlesztést GitHubon keresztül végeztük.</w:t>
      </w:r>
    </w:p>
    <w:p w:rsidR="00E46CA8" w:rsidRDefault="005B3F2D">
      <w:pPr>
        <w:pStyle w:val="Cmsor3"/>
      </w:pPr>
      <w:bookmarkStart w:id="195" w:name="X0d31d1228eae82b74216f0145ff9d6c297e2193"/>
      <w:r>
        <w:t>3.6.1 Feladatok megosztása</w:t>
      </w:r>
    </w:p>
    <w:p w:rsidR="00E46CA8" w:rsidRDefault="005B3F2D" w:rsidP="005B3F2D">
      <w:pPr>
        <w:numPr>
          <w:ilvl w:val="0"/>
          <w:numId w:val="259"/>
        </w:numPr>
      </w:pPr>
      <w:r>
        <w:rPr>
          <w:b/>
          <w:bCs/>
        </w:rPr>
        <w:t>Projektvezető (Kiss Gábor)</w:t>
      </w:r>
      <w:r>
        <w:t>: A projekt irányítása, feladatok kiosztása, kapcsolattartás és a dokumentáció részletes elkészítése.</w:t>
      </w:r>
    </w:p>
    <w:p w:rsidR="00E46CA8" w:rsidRDefault="005B3F2D" w:rsidP="005B3F2D">
      <w:pPr>
        <w:numPr>
          <w:ilvl w:val="0"/>
          <w:numId w:val="259"/>
        </w:numPr>
      </w:pPr>
      <w:r>
        <w:rPr>
          <w:b/>
          <w:bCs/>
        </w:rPr>
        <w:t>Fejleszt</w:t>
      </w:r>
      <w:r>
        <w:rPr>
          <w:b/>
          <w:bCs/>
        </w:rPr>
        <w:t>ők (Kiss Gábor, Kiss Máté Márk, Takács Zoltán)</w:t>
      </w:r>
      <w:r>
        <w:t>: A webshop backend és frontend fejlesztése, funkciók és adatbázis kezelés.</w:t>
      </w:r>
    </w:p>
    <w:p w:rsidR="00E46CA8" w:rsidRDefault="005B3F2D" w:rsidP="005B3F2D">
      <w:pPr>
        <w:numPr>
          <w:ilvl w:val="0"/>
          <w:numId w:val="259"/>
        </w:numPr>
      </w:pPr>
      <w:r>
        <w:rPr>
          <w:b/>
          <w:bCs/>
        </w:rPr>
        <w:t>UI/UX tervezők (Kiss Gábor, Kiss Máté Márk, Takács Zoltán)</w:t>
      </w:r>
      <w:r>
        <w:t>: A felhasználói felület megtervezése, design elkészítése, reszponzivitás biztosítása.</w:t>
      </w:r>
    </w:p>
    <w:p w:rsidR="00E46CA8" w:rsidRDefault="005B3F2D">
      <w:pPr>
        <w:pStyle w:val="Cmsor5"/>
      </w:pPr>
      <w:bookmarkStart w:id="196" w:name="Xd625553f9e9289da0516c8534b42b2a430f3d42"/>
      <w:r>
        <w:t xml:space="preserve">3.6.1.1 Kiss Gábor legfontosabb feladatai: </w:t>
      </w:r>
    </w:p>
    <w:p w:rsidR="00E46CA8" w:rsidRDefault="005B3F2D" w:rsidP="005B3F2D">
      <w:pPr>
        <w:numPr>
          <w:ilvl w:val="0"/>
          <w:numId w:val="260"/>
        </w:numPr>
      </w:pPr>
      <w:r>
        <w:t>Mappa struktúra kialakítása</w:t>
      </w:r>
    </w:p>
    <w:p w:rsidR="00E46CA8" w:rsidRDefault="005B3F2D" w:rsidP="005B3F2D">
      <w:pPr>
        <w:numPr>
          <w:ilvl w:val="0"/>
          <w:numId w:val="260"/>
        </w:numPr>
      </w:pPr>
      <w:r>
        <w:rPr>
          <w:b/>
          <w:bCs/>
        </w:rPr>
        <w:t>XAMPP szerver konfigurálása:</w:t>
      </w:r>
      <w:r>
        <w:t xml:space="preserve"> A helyi fejlesztőkörnyezet beállítása (Apache, PHP, MySQL) a webshop</w:t>
      </w:r>
      <w:r>
        <w:t xml:space="preserve"> futtatásához és teszteléséhez.</w:t>
      </w:r>
    </w:p>
    <w:p w:rsidR="00E46CA8" w:rsidRDefault="005B3F2D" w:rsidP="005B3F2D">
      <w:pPr>
        <w:numPr>
          <w:ilvl w:val="0"/>
          <w:numId w:val="260"/>
        </w:numPr>
      </w:pPr>
      <w:r>
        <w:rPr>
          <w:b/>
          <w:bCs/>
        </w:rPr>
        <w:t>Adatbázis összekapcsolása a frontend résszel:</w:t>
      </w:r>
      <w:r>
        <w:t xml:space="preserve"> A MySQL adatbázis és a webshop frontendjének integrálása, dinamikus adatkezelés megvalósítása (pl. termékek megjelenítése, felhasználói adatok kezelése).</w:t>
      </w:r>
    </w:p>
    <w:p w:rsidR="00E46CA8" w:rsidRDefault="005B3F2D" w:rsidP="005B3F2D">
      <w:pPr>
        <w:numPr>
          <w:ilvl w:val="0"/>
          <w:numId w:val="260"/>
        </w:numPr>
      </w:pPr>
      <w:r>
        <w:rPr>
          <w:b/>
          <w:bCs/>
        </w:rPr>
        <w:lastRenderedPageBreak/>
        <w:t xml:space="preserve">Webshop publikálása egy </w:t>
      </w:r>
      <w:r>
        <w:rPr>
          <w:b/>
          <w:bCs/>
        </w:rPr>
        <w:t>webhoston:</w:t>
      </w:r>
      <w:r>
        <w:t xml:space="preserve"> Az elkészült webshop feltöltése és beállítása egy tárhelyszolgáltatónál, hogy az interneten elérhető legyen.</w:t>
      </w:r>
    </w:p>
    <w:p w:rsidR="00E46CA8" w:rsidRDefault="005B3F2D" w:rsidP="005B3F2D">
      <w:pPr>
        <w:numPr>
          <w:ilvl w:val="0"/>
          <w:numId w:val="260"/>
        </w:numPr>
      </w:pPr>
      <w:r>
        <w:rPr>
          <w:b/>
          <w:bCs/>
        </w:rPr>
        <w:t>Egységes dizájn:</w:t>
      </w:r>
      <w:r>
        <w:t xml:space="preserve"> A felhasználói élmény érdekében egységes megjelenés kialakítása, amely illeszkedik a márka arculatához.</w:t>
      </w:r>
    </w:p>
    <w:p w:rsidR="00E46CA8" w:rsidRDefault="005B3F2D" w:rsidP="005B3F2D">
      <w:pPr>
        <w:numPr>
          <w:ilvl w:val="0"/>
          <w:numId w:val="260"/>
        </w:numPr>
      </w:pPr>
      <w:r>
        <w:rPr>
          <w:b/>
          <w:bCs/>
        </w:rPr>
        <w:t xml:space="preserve">Reszponzivitás </w:t>
      </w:r>
      <w:r>
        <w:rPr>
          <w:b/>
          <w:bCs/>
        </w:rPr>
        <w:t>hatékony megoldása:</w:t>
      </w:r>
      <w:r>
        <w:t xml:space="preserve"> Bootstrap használata</w:t>
      </w:r>
    </w:p>
    <w:p w:rsidR="00E46CA8" w:rsidRDefault="005B3F2D" w:rsidP="005B3F2D">
      <w:pPr>
        <w:numPr>
          <w:ilvl w:val="0"/>
          <w:numId w:val="260"/>
        </w:numPr>
      </w:pPr>
      <w:r>
        <w:t>text_input($data) funkció</w:t>
      </w:r>
    </w:p>
    <w:p w:rsidR="00E46CA8" w:rsidRDefault="005B3F2D" w:rsidP="005B3F2D">
      <w:pPr>
        <w:numPr>
          <w:ilvl w:val="0"/>
          <w:numId w:val="260"/>
        </w:numPr>
      </w:pPr>
      <w:r>
        <w:t>Adatbázis megvalósítása</w:t>
      </w:r>
    </w:p>
    <w:p w:rsidR="00E46CA8" w:rsidRDefault="005B3F2D" w:rsidP="005B3F2D">
      <w:pPr>
        <w:numPr>
          <w:ilvl w:val="0"/>
          <w:numId w:val="260"/>
        </w:numPr>
      </w:pPr>
      <w:r>
        <w:t>Tesztelés megvalósítása</w:t>
      </w:r>
    </w:p>
    <w:p w:rsidR="00E46CA8" w:rsidRDefault="005B3F2D">
      <w:pPr>
        <w:pStyle w:val="Cmsor5"/>
      </w:pPr>
      <w:bookmarkStart w:id="197" w:name="X7e299c5367b8541c5125365bd022191c6ef3071"/>
      <w:bookmarkEnd w:id="196"/>
      <w:r>
        <w:t xml:space="preserve">3.6.1.2 Kiss Máté Márk legfontosabb feladatai: </w:t>
      </w:r>
    </w:p>
    <w:p w:rsidR="00E46CA8" w:rsidRDefault="005B3F2D" w:rsidP="005B3F2D">
      <w:pPr>
        <w:numPr>
          <w:ilvl w:val="0"/>
          <w:numId w:val="261"/>
        </w:numPr>
      </w:pPr>
      <w:r>
        <w:t>Egységes dizájn</w:t>
      </w:r>
    </w:p>
    <w:p w:rsidR="00E46CA8" w:rsidRDefault="005B3F2D" w:rsidP="005B3F2D">
      <w:pPr>
        <w:numPr>
          <w:ilvl w:val="0"/>
          <w:numId w:val="261"/>
        </w:numPr>
      </w:pPr>
      <w:r>
        <w:t>Reszponzivitás hatékony megoldása</w:t>
      </w:r>
    </w:p>
    <w:p w:rsidR="00E46CA8" w:rsidRDefault="005B3F2D" w:rsidP="005B3F2D">
      <w:pPr>
        <w:numPr>
          <w:ilvl w:val="0"/>
          <w:numId w:val="261"/>
        </w:numPr>
      </w:pPr>
      <w:r>
        <w:t>Admin panel megvalósítása</w:t>
      </w:r>
    </w:p>
    <w:p w:rsidR="00E46CA8" w:rsidRDefault="005B3F2D" w:rsidP="005B3F2D">
      <w:pPr>
        <w:numPr>
          <w:ilvl w:val="0"/>
          <w:numId w:val="261"/>
        </w:numPr>
      </w:pPr>
      <w:r>
        <w:t>fake_products_generator() funkció</w:t>
      </w:r>
    </w:p>
    <w:p w:rsidR="00E46CA8" w:rsidRDefault="005B3F2D" w:rsidP="005B3F2D">
      <w:pPr>
        <w:numPr>
          <w:ilvl w:val="0"/>
          <w:numId w:val="261"/>
        </w:numPr>
      </w:pPr>
      <w:r>
        <w:t>get_product($id) funkció</w:t>
      </w:r>
    </w:p>
    <w:p w:rsidR="00E46CA8" w:rsidRDefault="005B3F2D" w:rsidP="005B3F2D">
      <w:pPr>
        <w:numPr>
          <w:ilvl w:val="0"/>
          <w:numId w:val="261"/>
        </w:numPr>
      </w:pPr>
      <w:r>
        <w:t>get_product_photos($json) funkció</w:t>
      </w:r>
    </w:p>
    <w:p w:rsidR="00E46CA8" w:rsidRDefault="005B3F2D" w:rsidP="005B3F2D">
      <w:pPr>
        <w:numPr>
          <w:ilvl w:val="0"/>
          <w:numId w:val="261"/>
        </w:numPr>
      </w:pPr>
      <w:r>
        <w:t>get_product_thumb($json) funkció</w:t>
      </w:r>
    </w:p>
    <w:p w:rsidR="00E46CA8" w:rsidRDefault="005B3F2D">
      <w:pPr>
        <w:pStyle w:val="Cmsor5"/>
      </w:pPr>
      <w:bookmarkStart w:id="198" w:name="Xcc0b63d8855522667c782951e56b5a088a9190d"/>
      <w:bookmarkEnd w:id="197"/>
      <w:r>
        <w:t xml:space="preserve">3.6.1.3 Takács Zoltán legfontosabb feladatai: </w:t>
      </w:r>
    </w:p>
    <w:p w:rsidR="00E46CA8" w:rsidRDefault="005B3F2D" w:rsidP="005B3F2D">
      <w:pPr>
        <w:numPr>
          <w:ilvl w:val="0"/>
          <w:numId w:val="262"/>
        </w:numPr>
      </w:pPr>
      <w:r>
        <w:t>Brand név és dizájn kialakítása, beállítása (pl.: favicon)</w:t>
      </w:r>
    </w:p>
    <w:p w:rsidR="00E46CA8" w:rsidRDefault="005B3F2D" w:rsidP="005B3F2D">
      <w:pPr>
        <w:numPr>
          <w:ilvl w:val="0"/>
          <w:numId w:val="262"/>
        </w:numPr>
      </w:pPr>
      <w:r>
        <w:t>header.php megvalósítása</w:t>
      </w:r>
    </w:p>
    <w:p w:rsidR="00E46CA8" w:rsidRDefault="005B3F2D" w:rsidP="005B3F2D">
      <w:pPr>
        <w:numPr>
          <w:ilvl w:val="0"/>
          <w:numId w:val="262"/>
        </w:numPr>
      </w:pPr>
      <w:r>
        <w:t>Egységes dizájn</w:t>
      </w:r>
    </w:p>
    <w:p w:rsidR="00E46CA8" w:rsidRDefault="005B3F2D" w:rsidP="005B3F2D">
      <w:pPr>
        <w:numPr>
          <w:ilvl w:val="0"/>
          <w:numId w:val="262"/>
        </w:numPr>
      </w:pPr>
      <w:r>
        <w:t>account-sidebar.php, account-sidebar-admin.php megvalósítása</w:t>
      </w:r>
    </w:p>
    <w:p w:rsidR="00E46CA8" w:rsidRDefault="005B3F2D" w:rsidP="005B3F2D">
      <w:pPr>
        <w:numPr>
          <w:ilvl w:val="0"/>
          <w:numId w:val="262"/>
        </w:numPr>
      </w:pPr>
      <w:r>
        <w:t>Reszponzivitás hatékony megoldása</w:t>
      </w:r>
    </w:p>
    <w:p w:rsidR="00E46CA8" w:rsidRDefault="005B3F2D" w:rsidP="005B3F2D">
      <w:pPr>
        <w:numPr>
          <w:ilvl w:val="0"/>
          <w:numId w:val="262"/>
        </w:numPr>
      </w:pPr>
      <w:r>
        <w:t>protected_area() funkció</w:t>
      </w:r>
    </w:p>
    <w:p w:rsidR="00E46CA8" w:rsidRDefault="005B3F2D" w:rsidP="005B3F2D">
      <w:pPr>
        <w:numPr>
          <w:ilvl w:val="0"/>
          <w:numId w:val="262"/>
        </w:numPr>
      </w:pPr>
      <w:r>
        <w:t>logout() funkció</w:t>
      </w:r>
    </w:p>
    <w:p w:rsidR="00E46CA8" w:rsidRDefault="005B3F2D" w:rsidP="005B3F2D">
      <w:pPr>
        <w:numPr>
          <w:ilvl w:val="0"/>
          <w:numId w:val="262"/>
        </w:numPr>
      </w:pPr>
      <w:r>
        <w:t>is_logged_in() funkció</w:t>
      </w:r>
    </w:p>
    <w:p w:rsidR="00E46CA8" w:rsidRDefault="005B3F2D" w:rsidP="005B3F2D">
      <w:pPr>
        <w:numPr>
          <w:ilvl w:val="0"/>
          <w:numId w:val="262"/>
        </w:numPr>
      </w:pPr>
      <w:r>
        <w:t>alert($type,$message) funkció</w:t>
      </w:r>
    </w:p>
    <w:p w:rsidR="00E46CA8" w:rsidRDefault="005B3F2D" w:rsidP="005B3F2D">
      <w:pPr>
        <w:numPr>
          <w:ilvl w:val="0"/>
          <w:numId w:val="262"/>
        </w:numPr>
      </w:pPr>
      <w:r>
        <w:t>login_user($email,$password) funkció</w:t>
      </w:r>
    </w:p>
    <w:p w:rsidR="00E46CA8" w:rsidRDefault="005B3F2D">
      <w:pPr>
        <w:pStyle w:val="Cmsor2"/>
      </w:pPr>
      <w:bookmarkStart w:id="199" w:name="X3f90de136e07e60ec1f43c8b3aff1e34aef87e5"/>
      <w:bookmarkEnd w:id="194"/>
      <w:bookmarkEnd w:id="195"/>
      <w:bookmarkEnd w:id="198"/>
      <w:r>
        <w:lastRenderedPageBreak/>
        <w:t xml:space="preserve">3.7 </w:t>
      </w:r>
      <w:hyperlink w:anchor="fejlesztoi-kapcsolati-informaciok">
        <w:r>
          <w:rPr>
            <w:rStyle w:val="Hiperhivatkozs"/>
          </w:rPr>
          <w:t>Fejlesztői Kapcsolati Információk</w:t>
        </w:r>
      </w:hyperlink>
    </w:p>
    <w:p w:rsidR="00E46CA8" w:rsidRDefault="005B3F2D" w:rsidP="005B3F2D">
      <w:pPr>
        <w:numPr>
          <w:ilvl w:val="0"/>
          <w:numId w:val="263"/>
        </w:numPr>
      </w:pPr>
      <w:r>
        <w:rPr>
          <w:b/>
          <w:bCs/>
        </w:rPr>
        <w:t>E-mail cím</w:t>
      </w:r>
      <w:r>
        <w:t xml:space="preserve">: </w:t>
      </w:r>
      <w:hyperlink r:id="rId63">
        <w:r>
          <w:rPr>
            <w:rStyle w:val="Hiperhivatkozs"/>
          </w:rPr>
          <w:t>kissgabor5622@gmail.com</w:t>
        </w:r>
      </w:hyperlink>
    </w:p>
    <w:p w:rsidR="00E46CA8" w:rsidRDefault="005B3F2D" w:rsidP="005B3F2D">
      <w:pPr>
        <w:numPr>
          <w:ilvl w:val="0"/>
          <w:numId w:val="263"/>
        </w:numPr>
      </w:pPr>
      <w:r>
        <w:rPr>
          <w:b/>
          <w:bCs/>
        </w:rPr>
        <w:t>Telefon</w:t>
      </w:r>
      <w:r>
        <w:t>: +36 30 455 9752</w:t>
      </w:r>
    </w:p>
    <w:p w:rsidR="00E46CA8" w:rsidRDefault="005B3F2D" w:rsidP="005B3F2D">
      <w:pPr>
        <w:numPr>
          <w:ilvl w:val="0"/>
          <w:numId w:val="263"/>
        </w:numPr>
      </w:pPr>
      <w:r>
        <w:rPr>
          <w:b/>
          <w:bCs/>
        </w:rPr>
        <w:t>Weboldal</w:t>
      </w:r>
      <w:r>
        <w:t xml:space="preserve">: </w:t>
      </w:r>
      <w:hyperlink r:id="rId64">
        <w:r>
          <w:rPr>
            <w:rStyle w:val="Hiperhivatkozs"/>
          </w:rPr>
          <w:t>https://pureline.infinityfreeapp.com</w:t>
        </w:r>
      </w:hyperlink>
    </w:p>
    <w:p w:rsidR="00E46CA8" w:rsidRDefault="005B3F2D">
      <w:pPr>
        <w:pStyle w:val="Cmsor2"/>
      </w:pPr>
      <w:bookmarkStart w:id="200" w:name="X7d866c8a35bfa80a1cac6d46f8155f423441c60"/>
      <w:bookmarkEnd w:id="199"/>
      <w:r>
        <w:t xml:space="preserve">4. </w:t>
      </w:r>
      <w:hyperlink w:anchor="irodalomjegyzek">
        <w:r>
          <w:rPr>
            <w:rStyle w:val="Hiperhivatkozs"/>
          </w:rPr>
          <w:t>Irodalomjegyzék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Képkezelő PHP fájl: </w:t>
      </w:r>
      <w:hyperlink r:id="rId65">
        <w:r>
          <w:rPr>
            <w:rStyle w:val="Hiperhivatkozs"/>
          </w:rPr>
          <w:t>https://github.com/stefangabos/Zebra_Image/blob/master/Zebra_Image.ph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Szin választás : </w:t>
      </w:r>
      <w:hyperlink r:id="rId66">
        <w:r>
          <w:rPr>
            <w:rStyle w:val="Hiperhivatkozs"/>
          </w:rPr>
          <w:t>https://www.w3schools.com/colors/colors_picker.as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Javascript segítség: </w:t>
      </w:r>
      <w:hyperlink r:id="rId67">
        <w:r>
          <w:rPr>
            <w:rStyle w:val="Hiperhivatkozs"/>
          </w:rPr>
          <w:t>https://www.w3schools.com/js/default.as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Bootstrap segítség: </w:t>
      </w:r>
      <w:hyperlink r:id="rId68">
        <w:r>
          <w:rPr>
            <w:rStyle w:val="Hiperhivatkozs"/>
          </w:rPr>
          <w:t>https://www.w3schools.com/bootstrap5/index.ph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PHP segítség: </w:t>
      </w:r>
      <w:hyperlink r:id="rId69">
        <w:r>
          <w:rPr>
            <w:rStyle w:val="Hiperhivatkozs"/>
          </w:rPr>
          <w:t>https://www.w3schools.com/php/default.as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Dizájn inspiráció: </w:t>
      </w:r>
      <w:hyperlink r:id="rId70">
        <w:r>
          <w:rPr>
            <w:rStyle w:val="Hiperhivatkozs"/>
          </w:rPr>
          <w:t>https://cartzilla-html.createx.studio/docs/typography.html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>Integrált inspirációs forráskód</w:t>
      </w:r>
      <w:r>
        <w:t xml:space="preserve">ok: </w:t>
      </w:r>
      <w:hyperlink r:id="rId71">
        <w:r>
          <w:rPr>
            <w:rStyle w:val="Hiperhivatkozs"/>
          </w:rPr>
          <w:t>https://github.com/dilshad-shibin/cartzilla-original-ecommerce-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Tawk.to Chat Integráció: </w:t>
      </w:r>
      <w:hyperlink r:id="rId72">
        <w:r>
          <w:rPr>
            <w:rStyle w:val="Hiperhivatkozs"/>
          </w:rPr>
          <w:t>https://www.tawk.to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AJAX segítség: </w:t>
      </w:r>
      <w:hyperlink r:id="rId73">
        <w:r>
          <w:rPr>
            <w:rStyle w:val="Hiperhivatkozs"/>
          </w:rPr>
          <w:t>https://www.w3schools.com/Js/js_ajax_intro.asp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Electron használata: </w:t>
      </w:r>
      <w:hyperlink r:id="rId74">
        <w:r>
          <w:rPr>
            <w:rStyle w:val="Hiperhivatkozs"/>
          </w:rPr>
          <w:t>https://www.electronjs.org/docs/latest/tutorial/q</w:t>
        </w:r>
        <w:r>
          <w:rPr>
            <w:rStyle w:val="Hiperhivatkozs"/>
          </w:rPr>
          <w:t>uick-start</w:t>
        </w:r>
      </w:hyperlink>
    </w:p>
    <w:p w:rsidR="00E46CA8" w:rsidRDefault="005B3F2D" w:rsidP="005B3F2D">
      <w:pPr>
        <w:numPr>
          <w:ilvl w:val="0"/>
          <w:numId w:val="264"/>
        </w:numPr>
      </w:pPr>
      <w:r>
        <w:t xml:space="preserve">REST API segítség: </w:t>
      </w:r>
      <w:hyperlink r:id="rId75">
        <w:r>
          <w:rPr>
            <w:rStyle w:val="Hiperhivatkozs"/>
          </w:rPr>
          <w:t>https://www.geeksforgeeks.org/building-a-rest-api-with-php-and-mysql/</w:t>
        </w:r>
      </w:hyperlink>
      <w:bookmarkEnd w:id="0"/>
      <w:bookmarkEnd w:id="200"/>
    </w:p>
    <w:sectPr w:rsidR="00E46CA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875A30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F129E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0"/>
  </w:num>
  <w:num w:numId="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0"/>
  </w:num>
  <w:num w:numId="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0"/>
  </w:num>
  <w:num w:numId="78">
    <w:abstractNumId w:val="0"/>
  </w:num>
  <w:num w:numId="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0"/>
  </w:num>
  <w:num w:numId="81">
    <w:abstractNumId w:val="0"/>
  </w:num>
  <w:num w:numId="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0"/>
  </w:num>
  <w:num w:numId="84">
    <w:abstractNumId w:val="0"/>
  </w:num>
  <w:num w:numId="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0"/>
  </w:num>
  <w:num w:numId="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0"/>
  </w:num>
  <w:num w:numId="89">
    <w:abstractNumId w:val="0"/>
  </w:num>
  <w:num w:numId="90">
    <w:abstractNumId w:val="0"/>
  </w:num>
  <w:num w:numId="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>
    <w:abstractNumId w:val="0"/>
  </w:num>
  <w:num w:numId="145">
    <w:abstractNumId w:val="0"/>
  </w:num>
  <w:num w:numId="146">
    <w:abstractNumId w:val="0"/>
  </w:num>
  <w:num w:numId="1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>
    <w:abstractNumId w:val="0"/>
  </w:num>
  <w:num w:numId="200">
    <w:abstractNumId w:val="0"/>
  </w:num>
  <w:num w:numId="201">
    <w:abstractNumId w:val="0"/>
  </w:num>
  <w:num w:numId="202">
    <w:abstractNumId w:val="0"/>
  </w:num>
  <w:num w:numId="203">
    <w:abstractNumId w:val="0"/>
  </w:num>
  <w:num w:numId="204">
    <w:abstractNumId w:val="0"/>
  </w:num>
  <w:num w:numId="205">
    <w:abstractNumId w:val="0"/>
  </w:num>
  <w:num w:numId="206">
    <w:abstractNumId w:val="0"/>
  </w:num>
  <w:num w:numId="2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>
    <w:abstractNumId w:val="0"/>
  </w:num>
  <w:num w:numId="209">
    <w:abstractNumId w:val="0"/>
  </w:num>
  <w:num w:numId="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>
    <w:abstractNumId w:val="0"/>
  </w:num>
  <w:num w:numId="2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>
    <w:abstractNumId w:val="0"/>
  </w:num>
  <w:num w:numId="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">
    <w:abstractNumId w:val="0"/>
  </w:num>
  <w:num w:numId="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">
    <w:abstractNumId w:val="0"/>
  </w:num>
  <w:num w:numId="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">
    <w:abstractNumId w:val="0"/>
  </w:num>
  <w:num w:numId="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">
    <w:abstractNumId w:val="0"/>
  </w:num>
  <w:num w:numId="2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>
    <w:abstractNumId w:val="0"/>
  </w:num>
  <w:num w:numId="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">
    <w:abstractNumId w:val="0"/>
  </w:num>
  <w:num w:numId="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">
    <w:abstractNumId w:val="0"/>
  </w:num>
  <w:num w:numId="228">
    <w:abstractNumId w:val="0"/>
  </w:num>
  <w:num w:numId="229">
    <w:abstractNumId w:val="0"/>
  </w:num>
  <w:num w:numId="230">
    <w:abstractNumId w:val="0"/>
  </w:num>
  <w:num w:numId="231">
    <w:abstractNumId w:val="0"/>
  </w:num>
  <w:num w:numId="232">
    <w:abstractNumId w:val="0"/>
  </w:num>
  <w:num w:numId="233">
    <w:abstractNumId w:val="0"/>
  </w:num>
  <w:num w:numId="234">
    <w:abstractNumId w:val="0"/>
  </w:num>
  <w:num w:numId="235">
    <w:abstractNumId w:val="0"/>
  </w:num>
  <w:num w:numId="236">
    <w:abstractNumId w:val="0"/>
  </w:num>
  <w:num w:numId="237">
    <w:abstractNumId w:val="0"/>
  </w:num>
  <w:num w:numId="238">
    <w:abstractNumId w:val="0"/>
  </w:num>
  <w:num w:numId="239">
    <w:abstractNumId w:val="0"/>
  </w:num>
  <w:num w:numId="240">
    <w:abstractNumId w:val="0"/>
  </w:num>
  <w:num w:numId="241">
    <w:abstractNumId w:val="0"/>
  </w:num>
  <w:num w:numId="242">
    <w:abstractNumId w:val="0"/>
  </w:num>
  <w:num w:numId="243">
    <w:abstractNumId w:val="0"/>
  </w:num>
  <w:num w:numId="244">
    <w:abstractNumId w:val="0"/>
  </w:num>
  <w:num w:numId="245">
    <w:abstractNumId w:val="0"/>
  </w:num>
  <w:num w:numId="246">
    <w:abstractNumId w:val="0"/>
  </w:num>
  <w:num w:numId="247">
    <w:abstractNumId w:val="0"/>
  </w:num>
  <w:num w:numId="248">
    <w:abstractNumId w:val="0"/>
  </w:num>
  <w:num w:numId="249">
    <w:abstractNumId w:val="0"/>
  </w:num>
  <w:num w:numId="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>
    <w:abstractNumId w:val="0"/>
  </w:num>
  <w:num w:numId="256">
    <w:abstractNumId w:val="0"/>
  </w:num>
  <w:num w:numId="257">
    <w:abstractNumId w:val="0"/>
  </w:num>
  <w:num w:numId="258">
    <w:abstractNumId w:val="0"/>
  </w:num>
  <w:num w:numId="259">
    <w:abstractNumId w:val="0"/>
  </w:num>
  <w:num w:numId="260">
    <w:abstractNumId w:val="0"/>
  </w:num>
  <w:num w:numId="261">
    <w:abstractNumId w:val="0"/>
  </w:num>
  <w:num w:numId="262">
    <w:abstractNumId w:val="0"/>
  </w:num>
  <w:num w:numId="263">
    <w:abstractNumId w:val="0"/>
  </w:num>
  <w:num w:numId="2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46CA8"/>
    <w:rsid w:val="000F274D"/>
    <w:rsid w:val="001F4855"/>
    <w:rsid w:val="00200B3C"/>
    <w:rsid w:val="0024601E"/>
    <w:rsid w:val="003A6390"/>
    <w:rsid w:val="005B3F2D"/>
    <w:rsid w:val="00773A0B"/>
    <w:rsid w:val="0087476A"/>
    <w:rsid w:val="00E46CA8"/>
    <w:rsid w:val="00FF5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320F3"/>
  <w15:docId w15:val="{D89588D7-C94A-4746-A3B1-C5D38A52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Cm"/>
    <w:next w:val="Szvegtrzs"/>
    <w:qFormat/>
    <w:pPr>
      <w:keepNext/>
      <w:keepLines/>
    </w:pPr>
    <w:rPr>
      <w:sz w:val="24"/>
      <w:szCs w:val="24"/>
    </w:rPr>
  </w:style>
  <w:style w:type="paragraph" w:styleId="Dtum">
    <w:name w:val="Date"/>
    <w:basedOn w:val="Cm"/>
    <w:next w:val="Szvegtrzs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uborkszveg">
    <w:name w:val="Balloon Text"/>
    <w:basedOn w:val="Norml"/>
    <w:link w:val="BuborkszvegChar"/>
    <w:semiHidden/>
    <w:unhideWhenUsed/>
    <w:rsid w:val="00200B3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200B3C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semiHidden/>
    <w:unhideWhenUsed/>
    <w:rsid w:val="0087476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dmin@gmail.com" TargetMode="External"/><Relationship Id="rId21" Type="http://schemas.openxmlformats.org/officeDocument/2006/relationships/image" Target="media/image14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hyperlink" Target="mailto:kissgabor5622@gmail.com" TargetMode="External"/><Relationship Id="rId68" Type="http://schemas.openxmlformats.org/officeDocument/2006/relationships/hyperlink" Target="https://www.w3schools.com/bootstrap5/index.php" TargetMode="External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32" Type="http://schemas.openxmlformats.org/officeDocument/2006/relationships/hyperlink" Target="Tawk.to" TargetMode="External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hyperlink" Target="https://pureline.infinityfreeapp.com" TargetMode="External"/><Relationship Id="rId66" Type="http://schemas.openxmlformats.org/officeDocument/2006/relationships/hyperlink" Target="https://www.w3schools.com/colors/colors_picker.asp" TargetMode="External"/><Relationship Id="rId74" Type="http://schemas.openxmlformats.org/officeDocument/2006/relationships/hyperlink" Target="https://www.electronjs.org/docs/latest/tutorial/quick-start" TargetMode="External"/><Relationship Id="rId5" Type="http://schemas.openxmlformats.org/officeDocument/2006/relationships/hyperlink" Target="Tawk.to" TargetMode="External"/><Relationship Id="rId61" Type="http://schemas.openxmlformats.org/officeDocument/2006/relationships/image" Target="media/image45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hyperlink" Target="https://pureline.infinityfreeapp.com" TargetMode="External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hyperlink" Target="https://pureline.infinityfreeapp.com" TargetMode="External"/><Relationship Id="rId69" Type="http://schemas.openxmlformats.org/officeDocument/2006/relationships/hyperlink" Target="https://www.w3schools.com/php/default.asp" TargetMode="External"/><Relationship Id="rId77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38.png"/><Relationship Id="rId72" Type="http://schemas.openxmlformats.org/officeDocument/2006/relationships/hyperlink" Target="https://www.tawk.to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7.png"/><Relationship Id="rId33" Type="http://schemas.openxmlformats.org/officeDocument/2006/relationships/image" Target="media/image22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hyperlink" Target="https://pureline.infinityfreeapp.com" TargetMode="External"/><Relationship Id="rId67" Type="http://schemas.openxmlformats.org/officeDocument/2006/relationships/hyperlink" Target="https://www.w3schools.com/js/default.asp" TargetMode="External"/><Relationship Id="rId20" Type="http://schemas.openxmlformats.org/officeDocument/2006/relationships/hyperlink" Target="mailto:admin@gmail.com" TargetMode="External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6.png"/><Relationship Id="rId70" Type="http://schemas.openxmlformats.org/officeDocument/2006/relationships/hyperlink" Target="https://cartzilla-html.createx.studio/docs/typography.html" TargetMode="External"/><Relationship Id="rId75" Type="http://schemas.openxmlformats.org/officeDocument/2006/relationships/hyperlink" Target="https://www.geeksforgeeks.org/building-a-rest-api-with-php-and-mysql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mailto:admin@gmail.com" TargetMode="External"/><Relationship Id="rId28" Type="http://schemas.openxmlformats.org/officeDocument/2006/relationships/image" Target="media/image19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image" Target="media/image5.png"/><Relationship Id="rId31" Type="http://schemas.openxmlformats.org/officeDocument/2006/relationships/image" Target="media/image21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hyperlink" Target="https://pureline.infinityfreeapp.com" TargetMode="External"/><Relationship Id="rId65" Type="http://schemas.openxmlformats.org/officeDocument/2006/relationships/hyperlink" Target="https://github.com/stefangabos/Zebra_Image/blob/master/Zebra_Image.php" TargetMode="External"/><Relationship Id="rId73" Type="http://schemas.openxmlformats.org/officeDocument/2006/relationships/hyperlink" Target="https://www.w3schools.com/Js/js_ajax_intro.as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hyperlink" Target="mailto:admi@gmail.com" TargetMode="External"/><Relationship Id="rId39" Type="http://schemas.openxmlformats.org/officeDocument/2006/relationships/image" Target="media/image26.png"/><Relationship Id="rId34" Type="http://schemas.openxmlformats.org/officeDocument/2006/relationships/hyperlink" Target="https://www.tawk.to" TargetMode="External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fontTable" Target="fontTable.xml"/><Relationship Id="rId7" Type="http://schemas.openxmlformats.org/officeDocument/2006/relationships/image" Target="media/image2.png"/><Relationship Id="rId71" Type="http://schemas.openxmlformats.org/officeDocument/2006/relationships/hyperlink" Target="https://github.com/dilshad-shibin/cartzilla-original-ecommerce-" TargetMode="External"/><Relationship Id="rId2" Type="http://schemas.openxmlformats.org/officeDocument/2006/relationships/styles" Target="styles.xml"/><Relationship Id="rId29" Type="http://schemas.openxmlformats.org/officeDocument/2006/relationships/hyperlink" Target="mailto:ujfelhasznal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5</Pages>
  <Words>11747</Words>
  <Characters>81057</Characters>
  <Application>Microsoft Office Word</Application>
  <DocSecurity>0</DocSecurity>
  <Lines>675</Lines>
  <Paragraphs>185</Paragraphs>
  <ScaleCrop>false</ScaleCrop>
  <Company/>
  <LinksUpToDate>false</LinksUpToDate>
  <CharactersWithSpaces>9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14</cp:revision>
  <dcterms:created xsi:type="dcterms:W3CDTF">2025-03-12T09:17:00Z</dcterms:created>
  <dcterms:modified xsi:type="dcterms:W3CDTF">2025-03-12T09:25:00Z</dcterms:modified>
</cp:coreProperties>
</file>